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70D59" w:rsidRPr="002A2233" w:rsidP="002A2233" w14:paraId="02F73D06" w14:textId="4383AE97">
      <w:pPr>
        <w:pStyle w:val="Heading1"/>
      </w:pPr>
      <w:bookmarkStart w:id="0" w:name="_Hlk114722654"/>
      <w:r w:rsidRPr="002A2233">
        <w:t>Supporting Statement – Part A</w:t>
      </w:r>
    </w:p>
    <w:p w:rsidR="002A2233" w:rsidRPr="002A2233" w:rsidP="00943B17" w14:paraId="3DF8B460" w14:textId="77777777">
      <w:pPr>
        <w:pStyle w:val="Heading2"/>
      </w:pPr>
      <w:r w:rsidRPr="002A2233">
        <w:t>Background</w:t>
      </w:r>
    </w:p>
    <w:p w:rsidR="00D570D5" w:rsidRPr="007A612C" w:rsidP="002A2233" w14:paraId="064D838F" w14:textId="77777777">
      <w:pPr>
        <w:rPr>
          <w:snapToGrid w:val="0"/>
        </w:rPr>
      </w:pPr>
      <w:bookmarkStart w:id="1" w:name="_Hlk106281431"/>
      <w:bookmarkStart w:id="2" w:name="_Hlk106281392"/>
      <w:r>
        <w:t>Health Information Technology is changing the patient experience</w:t>
      </w:r>
      <w:r w:rsidR="007D7981">
        <w:t xml:space="preserve"> </w:t>
      </w:r>
      <w:r>
        <w:t>and the way we do business in health care, including the way we can better serve patients by enabling them to have secure access to their own information. In May 2020, t</w:t>
      </w:r>
      <w:r w:rsidRPr="007A612C" w:rsidR="007C2228">
        <w:t xml:space="preserve">he Centers for Medicare &amp; Medicaid Services (CMS) finalized </w:t>
      </w:r>
      <w:r w:rsidRPr="007A612C" w:rsidR="007C2228">
        <w:rPr>
          <w:snapToGrid w:val="0"/>
        </w:rPr>
        <w:t>new</w:t>
      </w:r>
      <w:r w:rsidRPr="007A612C" w:rsidR="00E40725">
        <w:rPr>
          <w:snapToGrid w:val="0"/>
        </w:rPr>
        <w:t xml:space="preserve"> </w:t>
      </w:r>
      <w:r w:rsidRPr="007A612C" w:rsidR="007C2228">
        <w:rPr>
          <w:snapToGrid w:val="0"/>
        </w:rPr>
        <w:t xml:space="preserve">requirements </w:t>
      </w:r>
      <w:r w:rsidRPr="007A612C" w:rsidR="005832D3">
        <w:rPr>
          <w:snapToGrid w:val="0"/>
        </w:rPr>
        <w:t xml:space="preserve">in the </w:t>
      </w:r>
      <w:r w:rsidRPr="007A612C" w:rsidR="005832D3">
        <w:rPr>
          <w:i/>
          <w:iCs/>
          <w:snapToGrid w:val="0"/>
        </w:rPr>
        <w:t>CMS Interoperability and Patient Access</w:t>
      </w:r>
      <w:r w:rsidRPr="007A612C" w:rsidR="005832D3">
        <w:rPr>
          <w:snapToGrid w:val="0"/>
        </w:rPr>
        <w:t xml:space="preserve"> final rule</w:t>
      </w:r>
      <w:r w:rsidRPr="007A612C" w:rsidR="00D11A82">
        <w:rPr>
          <w:snapToGrid w:val="0"/>
        </w:rPr>
        <w:t xml:space="preserve"> (“final rule”)</w:t>
      </w:r>
      <w:r w:rsidRPr="007A612C" w:rsidR="005832D3">
        <w:rPr>
          <w:snapToGrid w:val="0"/>
        </w:rPr>
        <w:t xml:space="preserve"> (85 FR 25510)</w:t>
      </w:r>
      <w:r w:rsidRPr="007A612C" w:rsidR="00C049A0">
        <w:rPr>
          <w:snapToGrid w:val="0"/>
        </w:rPr>
        <w:t>,</w:t>
      </w:r>
      <w:r w:rsidR="0002701B">
        <w:rPr>
          <w:snapToGrid w:val="0"/>
        </w:rPr>
        <w:t xml:space="preserve"> </w:t>
      </w:r>
      <w:r w:rsidRPr="007A612C" w:rsidR="00C049A0">
        <w:rPr>
          <w:snapToGrid w:val="0"/>
        </w:rPr>
        <w:t>that focus</w:t>
      </w:r>
      <w:r w:rsidR="00C22A41">
        <w:rPr>
          <w:snapToGrid w:val="0"/>
        </w:rPr>
        <w:t>ed</w:t>
      </w:r>
      <w:r w:rsidRPr="007A612C" w:rsidR="00C049A0">
        <w:rPr>
          <w:snapToGrid w:val="0"/>
        </w:rPr>
        <w:t xml:space="preserve"> on advancing </w:t>
      </w:r>
      <w:r w:rsidR="009147EC">
        <w:rPr>
          <w:snapToGrid w:val="0"/>
        </w:rPr>
        <w:t xml:space="preserve">and </w:t>
      </w:r>
      <w:r w:rsidR="00C22A41">
        <w:rPr>
          <w:snapToGrid w:val="0"/>
        </w:rPr>
        <w:t xml:space="preserve">improving </w:t>
      </w:r>
      <w:r w:rsidRPr="007A612C" w:rsidR="00C049A0">
        <w:rPr>
          <w:snapToGrid w:val="0"/>
        </w:rPr>
        <w:t xml:space="preserve">patient access to </w:t>
      </w:r>
      <w:r w:rsidR="00C22A41">
        <w:rPr>
          <w:snapToGrid w:val="0"/>
        </w:rPr>
        <w:t xml:space="preserve">their own </w:t>
      </w:r>
      <w:r w:rsidRPr="007A612C" w:rsidR="00C049A0">
        <w:rPr>
          <w:snapToGrid w:val="0"/>
        </w:rPr>
        <w:t>health information</w:t>
      </w:r>
      <w:r w:rsidRPr="007A612C" w:rsidR="005832D3">
        <w:rPr>
          <w:snapToGrid w:val="0"/>
        </w:rPr>
        <w:t>.</w:t>
      </w:r>
      <w:r w:rsidRPr="007A612C" w:rsidR="000A10E5">
        <w:rPr>
          <w:snapToGrid w:val="0"/>
        </w:rPr>
        <w:t xml:space="preserve"> </w:t>
      </w:r>
      <w:r w:rsidRPr="007A612C" w:rsidR="00F0708F">
        <w:rPr>
          <w:snapToGrid w:val="0"/>
        </w:rPr>
        <w:t>This final rule includes requirements for certain payers to develop two Application Programming Interfaces (API) – one to enable the exchange of information on behalf of a patient into a health app</w:t>
      </w:r>
      <w:r w:rsidRPr="00336A5B" w:rsidR="00F0708F">
        <w:rPr>
          <w:snapToGrid w:val="0"/>
        </w:rPr>
        <w:t>, and one to</w:t>
      </w:r>
      <w:r w:rsidRPr="007A612C" w:rsidR="00F0708F">
        <w:rPr>
          <w:snapToGrid w:val="0"/>
        </w:rPr>
        <w:t xml:space="preserve"> support access to provider directory information. </w:t>
      </w:r>
      <w:r w:rsidR="00A63001">
        <w:rPr>
          <w:snapToGrid w:val="0"/>
        </w:rPr>
        <w:t>In the final rule, CMS</w:t>
      </w:r>
      <w:r w:rsidRPr="007A612C" w:rsidR="00F0708F">
        <w:rPr>
          <w:snapToGrid w:val="0"/>
        </w:rPr>
        <w:t xml:space="preserve"> require</w:t>
      </w:r>
      <w:r w:rsidR="00A63001">
        <w:rPr>
          <w:snapToGrid w:val="0"/>
        </w:rPr>
        <w:t>s</w:t>
      </w:r>
      <w:r w:rsidRPr="007A612C" w:rsidR="00F0708F">
        <w:rPr>
          <w:snapToGrid w:val="0"/>
        </w:rPr>
        <w:t xml:space="preserve"> use of </w:t>
      </w:r>
      <w:r w:rsidR="00A63001">
        <w:rPr>
          <w:snapToGrid w:val="0"/>
        </w:rPr>
        <w:t xml:space="preserve">a </w:t>
      </w:r>
      <w:r w:rsidRPr="007A612C" w:rsidR="00F0708F">
        <w:rPr>
          <w:snapToGrid w:val="0"/>
        </w:rPr>
        <w:t xml:space="preserve">certain </w:t>
      </w:r>
      <w:r w:rsidR="00C22A41">
        <w:rPr>
          <w:snapToGrid w:val="0"/>
        </w:rPr>
        <w:t xml:space="preserve">technical standard </w:t>
      </w:r>
      <w:r w:rsidRPr="007A612C" w:rsidR="00096405">
        <w:rPr>
          <w:snapToGrid w:val="0"/>
        </w:rPr>
        <w:t>–</w:t>
      </w:r>
      <w:r w:rsidR="00096405">
        <w:rPr>
          <w:snapToGrid w:val="0"/>
        </w:rPr>
        <w:t xml:space="preserve"> </w:t>
      </w:r>
      <w:r w:rsidR="00C22A41">
        <w:rPr>
          <w:snapToGrid w:val="0"/>
        </w:rPr>
        <w:t xml:space="preserve">the HL7 </w:t>
      </w:r>
      <w:r w:rsidRPr="007A612C" w:rsidR="00F0708F">
        <w:rPr>
          <w:snapToGrid w:val="0"/>
        </w:rPr>
        <w:t xml:space="preserve">Fast Healthcare Interoperability Resources (FHIR) standard </w:t>
      </w:r>
      <w:r w:rsidR="00A63001">
        <w:rPr>
          <w:snapToGrid w:val="0"/>
        </w:rPr>
        <w:t xml:space="preserve">for the APIs </w:t>
      </w:r>
      <w:r w:rsidRPr="007A612C" w:rsidR="00F0708F">
        <w:rPr>
          <w:snapToGrid w:val="0"/>
        </w:rPr>
        <w:t>and</w:t>
      </w:r>
      <w:r w:rsidRPr="007A612C" w:rsidR="00F15686">
        <w:rPr>
          <w:snapToGrid w:val="0"/>
        </w:rPr>
        <w:t xml:space="preserve"> recommend</w:t>
      </w:r>
      <w:r w:rsidR="00A63001">
        <w:rPr>
          <w:snapToGrid w:val="0"/>
        </w:rPr>
        <w:t>s</w:t>
      </w:r>
      <w:r w:rsidRPr="007A612C" w:rsidR="00F15686">
        <w:rPr>
          <w:snapToGrid w:val="0"/>
        </w:rPr>
        <w:t xml:space="preserve"> the use of certain</w:t>
      </w:r>
      <w:r w:rsidRPr="007A612C" w:rsidR="00F0708F">
        <w:rPr>
          <w:snapToGrid w:val="0"/>
        </w:rPr>
        <w:t xml:space="preserve"> Implementation Guides (IG)</w:t>
      </w:r>
      <w:r w:rsidR="00C22A41">
        <w:rPr>
          <w:snapToGrid w:val="0"/>
        </w:rPr>
        <w:t xml:space="preserve"> to ensure consistency in implementation of the APIs</w:t>
      </w:r>
      <w:r w:rsidRPr="007A612C" w:rsidR="00F0708F">
        <w:rPr>
          <w:snapToGrid w:val="0"/>
        </w:rPr>
        <w:t xml:space="preserve">. CMS expects </w:t>
      </w:r>
      <w:r w:rsidR="00A63001">
        <w:rPr>
          <w:snapToGrid w:val="0"/>
        </w:rPr>
        <w:t xml:space="preserve">that </w:t>
      </w:r>
      <w:r w:rsidR="00C22A41">
        <w:rPr>
          <w:snapToGrid w:val="0"/>
        </w:rPr>
        <w:t>use of</w:t>
      </w:r>
      <w:r w:rsidRPr="007A612C" w:rsidR="00F0708F">
        <w:rPr>
          <w:snapToGrid w:val="0"/>
        </w:rPr>
        <w:t xml:space="preserve"> these APIs </w:t>
      </w:r>
      <w:r w:rsidR="00A63001">
        <w:rPr>
          <w:snapToGrid w:val="0"/>
        </w:rPr>
        <w:t xml:space="preserve">could </w:t>
      </w:r>
      <w:r w:rsidRPr="007A612C" w:rsidR="00F0708F">
        <w:rPr>
          <w:snapToGrid w:val="0"/>
        </w:rPr>
        <w:t>be instrumental in improving exchange of information</w:t>
      </w:r>
      <w:r w:rsidRPr="007A612C" w:rsidR="00F14DBA">
        <w:rPr>
          <w:snapToGrid w:val="0"/>
        </w:rPr>
        <w:t xml:space="preserve"> between payers and their enrollees, and between providers and their patients</w:t>
      </w:r>
      <w:r w:rsidRPr="007A612C" w:rsidR="00F0708F">
        <w:rPr>
          <w:snapToGrid w:val="0"/>
        </w:rPr>
        <w:t xml:space="preserve">, as well as </w:t>
      </w:r>
      <w:r w:rsidR="00C22A41">
        <w:rPr>
          <w:snapToGrid w:val="0"/>
        </w:rPr>
        <w:t>enhancing</w:t>
      </w:r>
      <w:r w:rsidRPr="007A612C" w:rsidR="00F14DBA">
        <w:rPr>
          <w:snapToGrid w:val="0"/>
        </w:rPr>
        <w:t xml:space="preserve"> the delivery of</w:t>
      </w:r>
      <w:r w:rsidRPr="007A612C" w:rsidR="00F0708F">
        <w:rPr>
          <w:snapToGrid w:val="0"/>
        </w:rPr>
        <w:t xml:space="preserve"> healthcare services.</w:t>
      </w:r>
      <w:bookmarkEnd w:id="1"/>
    </w:p>
    <w:p w:rsidR="00F0708F" w:rsidRPr="007A612C" w:rsidP="002A2233" w14:paraId="66BCC3D0" w14:textId="77777777">
      <w:pPr>
        <w:rPr>
          <w:snapToGrid w:val="0"/>
        </w:rPr>
      </w:pPr>
      <w:bookmarkStart w:id="3" w:name="_Hlk106281499"/>
      <w:r w:rsidRPr="007A612C">
        <w:t>This rule</w:t>
      </w:r>
      <w:r w:rsidR="009531E2">
        <w:t xml:space="preserve"> indirectly</w:t>
      </w:r>
      <w:r w:rsidRPr="007A612C">
        <w:t xml:space="preserve"> supports the Health Insurance Portability and Accountability Act of 1996 (HIPAA) Privacy Rule which requires covered entities to provide individuals with an electronic copy of their health information if that information is both requested in that format and readily producible</w:t>
      </w:r>
      <w:r w:rsidR="00096405">
        <w:t xml:space="preserve"> </w:t>
      </w:r>
      <w:r w:rsidRPr="007A612C" w:rsidR="00B301DF">
        <w:t>(See 45 C.F.R § 164.524(c)(2)(i))</w:t>
      </w:r>
      <w:r w:rsidR="002261E5">
        <w:t xml:space="preserve"> and is a </w:t>
      </w:r>
      <w:r w:rsidR="009531E2">
        <w:t>precursor to the final rule from the Office of the National Coordinator, which requires health care providers to allow patients to download their data to a health app by the end of 2022.</w:t>
      </w:r>
    </w:p>
    <w:p w:rsidR="00942107" w:rsidRPr="007A612C" w:rsidP="002A2233" w14:paraId="72B0EB9C" w14:textId="77777777">
      <w:pPr>
        <w:rPr>
          <w:snapToGrid w:val="0"/>
        </w:rPr>
      </w:pPr>
      <w:r w:rsidRPr="007A612C">
        <w:rPr>
          <w:snapToGrid w:val="0"/>
        </w:rPr>
        <w:t>The</w:t>
      </w:r>
      <w:r w:rsidR="009531E2">
        <w:rPr>
          <w:snapToGrid w:val="0"/>
        </w:rPr>
        <w:t xml:space="preserve"> CMS</w:t>
      </w:r>
      <w:r w:rsidRPr="007A612C">
        <w:rPr>
          <w:snapToGrid w:val="0"/>
        </w:rPr>
        <w:t xml:space="preserve"> </w:t>
      </w:r>
      <w:r w:rsidRPr="007A612C" w:rsidR="006015BB">
        <w:rPr>
          <w:snapToGrid w:val="0"/>
        </w:rPr>
        <w:t xml:space="preserve">final </w:t>
      </w:r>
      <w:r w:rsidRPr="007A612C" w:rsidR="00471121">
        <w:rPr>
          <w:snapToGrid w:val="0"/>
        </w:rPr>
        <w:t>rule includes</w:t>
      </w:r>
      <w:r w:rsidRPr="007A612C" w:rsidR="00870A99">
        <w:rPr>
          <w:snapToGrid w:val="0"/>
        </w:rPr>
        <w:t xml:space="preserve"> </w:t>
      </w:r>
      <w:r w:rsidRPr="007A612C" w:rsidR="00F0708F">
        <w:rPr>
          <w:snapToGrid w:val="0"/>
        </w:rPr>
        <w:t>certain provisions that meet elements of the c</w:t>
      </w:r>
      <w:r w:rsidRPr="007A612C" w:rsidR="00870A99">
        <w:rPr>
          <w:snapToGrid w:val="0"/>
        </w:rPr>
        <w:t>ollection of information</w:t>
      </w:r>
      <w:r w:rsidRPr="007A612C" w:rsidR="00F0708F">
        <w:rPr>
          <w:snapToGrid w:val="0"/>
        </w:rPr>
        <w:t xml:space="preserve"> provisions under the Paperwork Reduction Act</w:t>
      </w:r>
      <w:r w:rsidRPr="007A612C" w:rsidR="006015BB">
        <w:rPr>
          <w:snapToGrid w:val="0"/>
        </w:rPr>
        <w:t xml:space="preserve"> (PRA)</w:t>
      </w:r>
      <w:r w:rsidRPr="007A612C" w:rsidR="00870A99">
        <w:rPr>
          <w:snapToGrid w:val="0"/>
        </w:rPr>
        <w:t xml:space="preserve">, </w:t>
      </w:r>
      <w:r w:rsidRPr="007A612C" w:rsidR="00C049A0">
        <w:rPr>
          <w:snapToGrid w:val="0"/>
        </w:rPr>
        <w:t>which are described below</w:t>
      </w:r>
      <w:r w:rsidRPr="007A612C" w:rsidR="00870A99">
        <w:rPr>
          <w:snapToGrid w:val="0"/>
        </w:rPr>
        <w:t xml:space="preserve">. </w:t>
      </w:r>
      <w:r w:rsidRPr="007A612C">
        <w:t xml:space="preserve">This request </w:t>
      </w:r>
      <w:r w:rsidRPr="007A612C" w:rsidR="00F0708F">
        <w:t xml:space="preserve">is an update to the original submission of the PRA package </w:t>
      </w:r>
      <w:r w:rsidR="007D7F03">
        <w:t>associated with</w:t>
      </w:r>
      <w:r w:rsidRPr="007A612C" w:rsidR="00F0708F">
        <w:t xml:space="preserve"> </w:t>
      </w:r>
      <w:r w:rsidRPr="007A612C">
        <w:t>CMS-9115-F</w:t>
      </w:r>
      <w:r w:rsidR="007D7F03">
        <w:t xml:space="preserve"> (RIN</w:t>
      </w:r>
      <w:r w:rsidRPr="007A612C">
        <w:t>0938</w:t>
      </w:r>
      <w:r w:rsidR="007D7F03">
        <w:t>-AT79) (85 FR 25510).</w:t>
      </w:r>
      <w:r w:rsidRPr="007A612C" w:rsidR="00F0708F">
        <w:t xml:space="preserve"> </w:t>
      </w:r>
    </w:p>
    <w:bookmarkEnd w:id="3"/>
    <w:p w:rsidR="00E40725" w:rsidRPr="00D637D6" w:rsidP="002B05DE" w14:paraId="084BB2D7" w14:textId="77777777">
      <w:pPr>
        <w:pStyle w:val="ListParagraph"/>
        <w:numPr>
          <w:ilvl w:val="0"/>
          <w:numId w:val="27"/>
        </w:numPr>
        <w:spacing w:before="60" w:after="60"/>
      </w:pPr>
      <w:r w:rsidRPr="00943B17">
        <w:rPr>
          <w:snapToGrid w:val="0"/>
        </w:rPr>
        <w:t xml:space="preserve">The final rule </w:t>
      </w:r>
      <w:r w:rsidRPr="00943B17">
        <w:rPr>
          <w:snapToGrid w:val="0"/>
        </w:rPr>
        <w:t>requires</w:t>
      </w:r>
      <w:r w:rsidRPr="00943B17" w:rsidR="00471121">
        <w:rPr>
          <w:snapToGrid w:val="0"/>
        </w:rPr>
        <w:t xml:space="preserve"> </w:t>
      </w:r>
      <w:r w:rsidRPr="00943B17">
        <w:rPr>
          <w:snapToGrid w:val="0"/>
        </w:rPr>
        <w:t>certain payers</w:t>
      </w:r>
      <w:r w:rsidRPr="00943B17" w:rsidR="00B17281">
        <w:rPr>
          <w:snapToGrid w:val="0"/>
          <w:vertAlign w:val="superscript"/>
        </w:rPr>
        <w:t xml:space="preserve"> </w:t>
      </w:r>
      <w:r w:rsidRPr="00943B17" w:rsidR="00B17281">
        <w:rPr>
          <w:snapToGrid w:val="0"/>
        </w:rPr>
        <w:t>t</w:t>
      </w:r>
      <w:r w:rsidRPr="00943B17" w:rsidR="00332E4A">
        <w:rPr>
          <w:snapToGrid w:val="0"/>
        </w:rPr>
        <w:t>o implement</w:t>
      </w:r>
      <w:r w:rsidRPr="00943B17" w:rsidR="00DD6A77">
        <w:rPr>
          <w:snapToGrid w:val="0"/>
        </w:rPr>
        <w:t xml:space="preserve"> and maintain</w:t>
      </w:r>
      <w:r w:rsidRPr="00943B17" w:rsidR="00332E4A">
        <w:rPr>
          <w:snapToGrid w:val="0"/>
        </w:rPr>
        <w:t xml:space="preserve"> </w:t>
      </w:r>
      <w:r w:rsidRPr="00943B17" w:rsidR="006015BB">
        <w:rPr>
          <w:snapToGrid w:val="0"/>
        </w:rPr>
        <w:t>a</w:t>
      </w:r>
      <w:r w:rsidRPr="00943B17" w:rsidR="007951F2">
        <w:rPr>
          <w:snapToGrid w:val="0"/>
        </w:rPr>
        <w:t xml:space="preserve"> </w:t>
      </w:r>
      <w:r w:rsidRPr="00943B17" w:rsidR="007C2228">
        <w:rPr>
          <w:snapToGrid w:val="0"/>
        </w:rPr>
        <w:t>Patient Access API</w:t>
      </w:r>
      <w:r w:rsidRPr="00943B17">
        <w:rPr>
          <w:snapToGrid w:val="0"/>
        </w:rPr>
        <w:t xml:space="preserve"> which enable</w:t>
      </w:r>
      <w:r w:rsidRPr="00943B17" w:rsidR="00B831E7">
        <w:rPr>
          <w:snapToGrid w:val="0"/>
        </w:rPr>
        <w:t>s</w:t>
      </w:r>
      <w:r w:rsidRPr="00943B17">
        <w:rPr>
          <w:snapToGrid w:val="0"/>
        </w:rPr>
        <w:t xml:space="preserve"> patients to request that the payer send </w:t>
      </w:r>
      <w:r w:rsidRPr="00943B17" w:rsidR="000F7A7E">
        <w:rPr>
          <w:snapToGrid w:val="0"/>
        </w:rPr>
        <w:t>administrative and clinical</w:t>
      </w:r>
      <w:r w:rsidRPr="00943B17" w:rsidR="009B58F8">
        <w:rPr>
          <w:snapToGrid w:val="0"/>
        </w:rPr>
        <w:t xml:space="preserve"> (healthcare)</w:t>
      </w:r>
      <w:r w:rsidRPr="00943B17" w:rsidR="000F7A7E">
        <w:rPr>
          <w:snapToGrid w:val="0"/>
        </w:rPr>
        <w:t xml:space="preserve"> </w:t>
      </w:r>
      <w:r w:rsidRPr="00943B17">
        <w:rPr>
          <w:snapToGrid w:val="0"/>
        </w:rPr>
        <w:t>data to a health app</w:t>
      </w:r>
      <w:r w:rsidRPr="00943B17" w:rsidR="00B17281">
        <w:rPr>
          <w:snapToGrid w:val="0"/>
        </w:rPr>
        <w:t>.</w:t>
      </w:r>
      <w:r>
        <w:rPr>
          <w:rStyle w:val="FootnoteReference"/>
          <w:rFonts w:ascii="Times New Roman" w:hAnsi="Times New Roman"/>
          <w:snapToGrid w:val="0"/>
        </w:rPr>
        <w:footnoteReference w:id="3"/>
      </w:r>
      <w:r w:rsidRPr="00943B17" w:rsidR="00B17281">
        <w:rPr>
          <w:snapToGrid w:val="0"/>
          <w:vertAlign w:val="superscript"/>
        </w:rPr>
        <w:t xml:space="preserve"> </w:t>
      </w:r>
      <w:r w:rsidRPr="007A612C" w:rsidR="00870A99">
        <w:t>CMS believes there are benefits associated with individuals having eas</w:t>
      </w:r>
      <w:r w:rsidR="009531E2">
        <w:t>ier</w:t>
      </w:r>
      <w:r w:rsidRPr="007A612C" w:rsidR="00870A99">
        <w:t xml:space="preserve"> access to their health data</w:t>
      </w:r>
      <w:r w:rsidRPr="007A612C">
        <w:t xml:space="preserve">. CMS and other federal agencies are promoting the use of standards for the </w:t>
      </w:r>
      <w:r w:rsidRPr="007A612C" w:rsidR="00F15686">
        <w:t xml:space="preserve">secure </w:t>
      </w:r>
      <w:r w:rsidRPr="007A612C">
        <w:t>exchange of health data</w:t>
      </w:r>
      <w:r w:rsidRPr="007A612C" w:rsidR="00F15686">
        <w:t xml:space="preserve"> to support better engagement with the healthcare system</w:t>
      </w:r>
      <w:r w:rsidRPr="007A612C">
        <w:t xml:space="preserve">. </w:t>
      </w:r>
      <w:r w:rsidRPr="007A612C" w:rsidR="00A10EC0">
        <w:t>For example, b</w:t>
      </w:r>
      <w:r w:rsidRPr="007A612C" w:rsidR="00870A99">
        <w:t xml:space="preserve">y authorizing their payer to make </w:t>
      </w:r>
      <w:r w:rsidRPr="007A612C">
        <w:t>certain</w:t>
      </w:r>
      <w:r w:rsidRPr="007A612C" w:rsidR="00870A99">
        <w:t xml:space="preserve"> data accessible </w:t>
      </w:r>
      <w:r w:rsidRPr="00BF2A99" w:rsidR="00870A99">
        <w:t>via a third-party app</w:t>
      </w:r>
      <w:r w:rsidRPr="00BF2A99" w:rsidR="00F15686">
        <w:t xml:space="preserve"> (health app)</w:t>
      </w:r>
      <w:r w:rsidRPr="00BF2A99">
        <w:t xml:space="preserve">, using an API built on a standard, </w:t>
      </w:r>
      <w:r w:rsidRPr="00BF2A99" w:rsidR="009531E2">
        <w:t xml:space="preserve">once in possession of the data, </w:t>
      </w:r>
      <w:r w:rsidRPr="00BF2A99">
        <w:t xml:space="preserve">patients may be </w:t>
      </w:r>
      <w:r w:rsidRPr="00BF2A99" w:rsidR="00F15686">
        <w:t xml:space="preserve">better </w:t>
      </w:r>
      <w:r w:rsidRPr="00BF2A99">
        <w:t xml:space="preserve">able to </w:t>
      </w:r>
      <w:r w:rsidRPr="00BF2A99" w:rsidR="00870A99">
        <w:t>communicat</w:t>
      </w:r>
      <w:r w:rsidRPr="00BF2A99" w:rsidR="00F15686">
        <w:t>e</w:t>
      </w:r>
      <w:r w:rsidRPr="00BF2A99" w:rsidR="00870A99">
        <w:t xml:space="preserve"> with their care teams and coordinat</w:t>
      </w:r>
      <w:r w:rsidRPr="00BF2A99" w:rsidR="00F15686">
        <w:t>e</w:t>
      </w:r>
      <w:r w:rsidRPr="00BF2A99" w:rsidR="00870A99">
        <w:t xml:space="preserve"> their care.</w:t>
      </w:r>
      <w:r w:rsidRPr="007A612C" w:rsidR="00870A99">
        <w:t xml:space="preserve"> </w:t>
      </w:r>
      <w:r w:rsidRPr="007A612C">
        <w:t>P</w:t>
      </w:r>
      <w:r w:rsidRPr="007A612C" w:rsidR="00870A99">
        <w:t xml:space="preserve">atients who have </w:t>
      </w:r>
      <w:r w:rsidRPr="007A612C" w:rsidR="00F15686">
        <w:t xml:space="preserve">easier </w:t>
      </w:r>
      <w:r w:rsidRPr="007A612C" w:rsidR="00870A99">
        <w:t xml:space="preserve">electronic access to their health information </w:t>
      </w:r>
      <w:r w:rsidRPr="007A612C" w:rsidR="00F15686">
        <w:t>may feel more</w:t>
      </w:r>
      <w:r w:rsidRPr="007A612C" w:rsidR="00870A99">
        <w:t xml:space="preserve"> empowered to make informed decisions when discussing their health needs with providers, or when considering changing to a different health plan.</w:t>
      </w:r>
    </w:p>
    <w:p w:rsidR="007E7F80" w:rsidRPr="00943B17" w:rsidP="002B05DE" w14:paraId="5B189CA0" w14:textId="77777777">
      <w:pPr>
        <w:pStyle w:val="ListParagraph"/>
        <w:numPr>
          <w:ilvl w:val="0"/>
          <w:numId w:val="27"/>
        </w:numPr>
        <w:spacing w:before="60" w:after="60"/>
        <w:rPr>
          <w:snapToGrid w:val="0"/>
        </w:rPr>
      </w:pPr>
      <w:r w:rsidRPr="007A612C">
        <w:t>T</w:t>
      </w:r>
      <w:r w:rsidRPr="00943B17">
        <w:rPr>
          <w:snapToGrid w:val="0"/>
        </w:rPr>
        <w:t>he</w:t>
      </w:r>
      <w:r w:rsidRPr="00943B17" w:rsidR="00870A99">
        <w:rPr>
          <w:snapToGrid w:val="0"/>
        </w:rPr>
        <w:t xml:space="preserve"> </w:t>
      </w:r>
      <w:r w:rsidRPr="00943B17" w:rsidR="00F15686">
        <w:rPr>
          <w:snapToGrid w:val="0"/>
        </w:rPr>
        <w:t xml:space="preserve">final </w:t>
      </w:r>
      <w:r w:rsidRPr="00943B17" w:rsidR="00870A99">
        <w:rPr>
          <w:snapToGrid w:val="0"/>
        </w:rPr>
        <w:t xml:space="preserve">rule </w:t>
      </w:r>
      <w:r w:rsidRPr="00943B17">
        <w:rPr>
          <w:snapToGrid w:val="0"/>
        </w:rPr>
        <w:t xml:space="preserve">also requires </w:t>
      </w:r>
      <w:r w:rsidRPr="00943B17" w:rsidR="00F0708F">
        <w:rPr>
          <w:snapToGrid w:val="0"/>
        </w:rPr>
        <w:t>certain payers</w:t>
      </w:r>
      <w:r w:rsidRPr="00943B17" w:rsidR="00F0708F">
        <w:rPr>
          <w:snapToGrid w:val="0"/>
          <w:vertAlign w:val="superscript"/>
        </w:rPr>
        <w:t xml:space="preserve"> </w:t>
      </w:r>
      <w:r w:rsidRPr="00943B17" w:rsidR="00870A99">
        <w:rPr>
          <w:snapToGrid w:val="0"/>
        </w:rPr>
        <w:t xml:space="preserve">to make standardized information about their provider networks available through </w:t>
      </w:r>
      <w:r w:rsidRPr="00943B17" w:rsidR="00F0708F">
        <w:rPr>
          <w:snapToGrid w:val="0"/>
        </w:rPr>
        <w:t>a</w:t>
      </w:r>
      <w:r w:rsidRPr="00943B17">
        <w:rPr>
          <w:snapToGrid w:val="0"/>
        </w:rPr>
        <w:t xml:space="preserve"> </w:t>
      </w:r>
      <w:r w:rsidRPr="00943B17" w:rsidR="000A10E5">
        <w:rPr>
          <w:snapToGrid w:val="0"/>
        </w:rPr>
        <w:t>Provider Directory API</w:t>
      </w:r>
      <w:r w:rsidRPr="00943B17" w:rsidR="00332E4A">
        <w:rPr>
          <w:snapToGrid w:val="0"/>
        </w:rPr>
        <w:t>.</w:t>
      </w:r>
      <w:r>
        <w:rPr>
          <w:rStyle w:val="FootnoteReference"/>
          <w:rFonts w:ascii="Times New Roman" w:hAnsi="Times New Roman"/>
          <w:snapToGrid w:val="0"/>
        </w:rPr>
        <w:footnoteReference w:id="4"/>
      </w:r>
      <w:r w:rsidRPr="00943B17" w:rsidR="00B17281">
        <w:rPr>
          <w:rStyle w:val="FootnoteReference"/>
          <w:rFonts w:ascii="Times New Roman" w:hAnsi="Times New Roman"/>
          <w:snapToGrid w:val="0"/>
        </w:rPr>
        <w:t xml:space="preserve"> </w:t>
      </w:r>
      <w:r w:rsidRPr="00943B17">
        <w:rPr>
          <w:snapToGrid w:val="0"/>
        </w:rPr>
        <w:t>While ex</w:t>
      </w:r>
      <w:r w:rsidRPr="00943B17" w:rsidR="001E5557">
        <w:rPr>
          <w:snapToGrid w:val="0"/>
        </w:rPr>
        <w:t xml:space="preserve">isting </w:t>
      </w:r>
      <w:r w:rsidRPr="00943B17" w:rsidR="006F0B42">
        <w:rPr>
          <w:snapToGrid w:val="0"/>
        </w:rPr>
        <w:t xml:space="preserve">statutes and </w:t>
      </w:r>
      <w:r w:rsidRPr="00943B17" w:rsidR="00F15686">
        <w:rPr>
          <w:snapToGrid w:val="0"/>
        </w:rPr>
        <w:t xml:space="preserve">implementing </w:t>
      </w:r>
      <w:r w:rsidRPr="00943B17" w:rsidR="001E5557">
        <w:rPr>
          <w:snapToGrid w:val="0"/>
        </w:rPr>
        <w:t xml:space="preserve">regulations require </w:t>
      </w:r>
      <w:r w:rsidRPr="00943B17" w:rsidR="00F15686">
        <w:rPr>
          <w:snapToGrid w:val="0"/>
        </w:rPr>
        <w:t xml:space="preserve">certain impacted payers to either publish a directory on their website (Medicaid, </w:t>
      </w:r>
      <w:r w:rsidRPr="00943B17" w:rsidR="000128B4">
        <w:rPr>
          <w:snapToGrid w:val="0"/>
        </w:rPr>
        <w:t xml:space="preserve">Medicare Advantage </w:t>
      </w:r>
      <w:r w:rsidRPr="00943B17" w:rsidR="0013261A">
        <w:rPr>
          <w:snapToGrid w:val="0"/>
        </w:rPr>
        <w:t>[MA]</w:t>
      </w:r>
      <w:r w:rsidRPr="00943B17" w:rsidR="00F15686">
        <w:rPr>
          <w:snapToGrid w:val="0"/>
        </w:rPr>
        <w:t xml:space="preserve"> organizations, </w:t>
      </w:r>
      <w:r w:rsidRPr="00943B17" w:rsidR="009B58F8">
        <w:rPr>
          <w:snapToGrid w:val="0"/>
        </w:rPr>
        <w:t>and QHPs</w:t>
      </w:r>
      <w:r w:rsidRPr="00943B17" w:rsidR="001A365B">
        <w:rPr>
          <w:snapToGrid w:val="0"/>
        </w:rPr>
        <w:t>)</w:t>
      </w:r>
      <w:r w:rsidRPr="00943B17" w:rsidR="009B58F8">
        <w:rPr>
          <w:snapToGrid w:val="0"/>
        </w:rPr>
        <w:t xml:space="preserve">, </w:t>
      </w:r>
      <w:r w:rsidRPr="00943B17" w:rsidR="00F15686">
        <w:rPr>
          <w:snapToGrid w:val="0"/>
        </w:rPr>
        <w:t xml:space="preserve">or make a hard copy available </w:t>
      </w:r>
      <w:r w:rsidRPr="00943B17" w:rsidR="00F15686">
        <w:rPr>
          <w:snapToGrid w:val="0"/>
        </w:rPr>
        <w:t>to enrollees (Medicaid and CHIP managed care</w:t>
      </w:r>
      <w:r w:rsidRPr="00943B17" w:rsidR="00E44B61">
        <w:rPr>
          <w:snapToGrid w:val="0"/>
        </w:rPr>
        <w:t xml:space="preserve"> plans</w:t>
      </w:r>
      <w:r w:rsidRPr="00943B17" w:rsidR="00F15686">
        <w:rPr>
          <w:snapToGrid w:val="0"/>
        </w:rPr>
        <w:t xml:space="preserve">) </w:t>
      </w:r>
      <w:r w:rsidRPr="00943B17">
        <w:rPr>
          <w:snapToGrid w:val="0"/>
        </w:rPr>
        <w:t xml:space="preserve">the </w:t>
      </w:r>
      <w:r w:rsidRPr="00943B17" w:rsidR="001E5557">
        <w:rPr>
          <w:snapToGrid w:val="0"/>
        </w:rPr>
        <w:t>Provider Directory API</w:t>
      </w:r>
      <w:r w:rsidRPr="00943B17" w:rsidR="000443DC">
        <w:rPr>
          <w:snapToGrid w:val="0"/>
        </w:rPr>
        <w:t xml:space="preserve"> </w:t>
      </w:r>
      <w:r w:rsidRPr="00943B17">
        <w:rPr>
          <w:snapToGrid w:val="0"/>
        </w:rPr>
        <w:t xml:space="preserve">requirement </w:t>
      </w:r>
      <w:r w:rsidRPr="00943B17" w:rsidR="00F15686">
        <w:rPr>
          <w:snapToGrid w:val="0"/>
        </w:rPr>
        <w:t xml:space="preserve">may </w:t>
      </w:r>
      <w:r w:rsidRPr="00943B17">
        <w:rPr>
          <w:snapToGrid w:val="0"/>
        </w:rPr>
        <w:t>allow for patients to</w:t>
      </w:r>
      <w:r w:rsidRPr="00943B17" w:rsidR="00380C5D">
        <w:rPr>
          <w:snapToGrid w:val="0"/>
        </w:rPr>
        <w:t xml:space="preserve"> more easily </w:t>
      </w:r>
      <w:r w:rsidRPr="00943B17" w:rsidR="00F15686">
        <w:rPr>
          <w:snapToGrid w:val="0"/>
        </w:rPr>
        <w:t xml:space="preserve">find a provider, or </w:t>
      </w:r>
      <w:r w:rsidRPr="00943B17" w:rsidR="00380C5D">
        <w:rPr>
          <w:snapToGrid w:val="0"/>
        </w:rPr>
        <w:t>compare provider networks while they are considering their options for changing health plans</w:t>
      </w:r>
      <w:r w:rsidRPr="00943B17" w:rsidR="00F248F9">
        <w:rPr>
          <w:snapToGrid w:val="0"/>
        </w:rPr>
        <w:t>.</w:t>
      </w:r>
    </w:p>
    <w:p w:rsidR="00F15686" w:rsidRPr="00D637D6" w:rsidP="002B05DE" w14:paraId="5A3D7AA5" w14:textId="77777777">
      <w:pPr>
        <w:pStyle w:val="ListParagraph"/>
        <w:numPr>
          <w:ilvl w:val="0"/>
          <w:numId w:val="27"/>
        </w:numPr>
        <w:spacing w:before="60" w:after="60"/>
      </w:pPr>
      <w:r w:rsidRPr="00943B17">
        <w:rPr>
          <w:snapToGrid w:val="0"/>
        </w:rPr>
        <w:t>T</w:t>
      </w:r>
      <w:r w:rsidRPr="00943B17" w:rsidR="00D11A82">
        <w:rPr>
          <w:snapToGrid w:val="0"/>
        </w:rPr>
        <w:t>h</w:t>
      </w:r>
      <w:r w:rsidRPr="00943B17">
        <w:rPr>
          <w:snapToGrid w:val="0"/>
        </w:rPr>
        <w:t>e</w:t>
      </w:r>
      <w:r w:rsidRPr="00943B17" w:rsidR="00D11A82">
        <w:rPr>
          <w:snapToGrid w:val="0"/>
        </w:rPr>
        <w:t xml:space="preserve"> </w:t>
      </w:r>
      <w:r w:rsidRPr="00943B17" w:rsidR="00471121">
        <w:rPr>
          <w:snapToGrid w:val="0"/>
        </w:rPr>
        <w:t xml:space="preserve">final rule </w:t>
      </w:r>
      <w:r w:rsidRPr="00943B17">
        <w:rPr>
          <w:snapToGrid w:val="0"/>
        </w:rPr>
        <w:t>also</w:t>
      </w:r>
      <w:r w:rsidRPr="00943B17" w:rsidR="009720FF">
        <w:rPr>
          <w:snapToGrid w:val="0"/>
        </w:rPr>
        <w:t xml:space="preserve"> revises</w:t>
      </w:r>
      <w:r w:rsidRPr="00943B17" w:rsidR="002F0EBE">
        <w:rPr>
          <w:snapToGrid w:val="0"/>
        </w:rPr>
        <w:t xml:space="preserve"> </w:t>
      </w:r>
      <w:r w:rsidRPr="00943B17" w:rsidR="009720FF">
        <w:rPr>
          <w:snapToGrid w:val="0"/>
        </w:rPr>
        <w:t>an existing</w:t>
      </w:r>
      <w:r w:rsidRPr="00943B17">
        <w:rPr>
          <w:snapToGrid w:val="0"/>
        </w:rPr>
        <w:t xml:space="preserve"> Medicaid</w:t>
      </w:r>
      <w:r w:rsidRPr="00943B17" w:rsidR="009720FF">
        <w:rPr>
          <w:snapToGrid w:val="0"/>
        </w:rPr>
        <w:t xml:space="preserve"> requirement </w:t>
      </w:r>
      <w:r w:rsidRPr="00943B17" w:rsidR="00823655">
        <w:rPr>
          <w:snapToGrid w:val="0"/>
        </w:rPr>
        <w:t>at</w:t>
      </w:r>
      <w:r w:rsidRPr="00943B17" w:rsidR="009720FF">
        <w:rPr>
          <w:snapToGrid w:val="0"/>
        </w:rPr>
        <w:t xml:space="preserve"> 42 CFR 423.910 that </w:t>
      </w:r>
      <w:r w:rsidRPr="00943B17" w:rsidR="002F0EBE">
        <w:rPr>
          <w:snapToGrid w:val="0"/>
        </w:rPr>
        <w:t>requires</w:t>
      </w:r>
      <w:r w:rsidRPr="007A612C" w:rsidR="002F0EBE">
        <w:t xml:space="preserve"> states to transmit system generated data files</w:t>
      </w:r>
      <w:r w:rsidRPr="007A612C" w:rsidR="00546179">
        <w:t xml:space="preserve"> (“MMA files”)</w:t>
      </w:r>
      <w:r w:rsidRPr="007A612C" w:rsidR="002F0EBE">
        <w:t xml:space="preserve"> </w:t>
      </w:r>
      <w:r w:rsidRPr="007A612C" w:rsidR="009720FF">
        <w:t>at least monthly</w:t>
      </w:r>
      <w:r w:rsidRPr="007A612C" w:rsidR="002F0EBE">
        <w:t xml:space="preserve"> to CMS to identify all dual eligible individuals</w:t>
      </w:r>
      <w:r w:rsidRPr="007A612C">
        <w:t>. This provision</w:t>
      </w:r>
      <w:r w:rsidRPr="007A612C" w:rsidR="009720FF">
        <w:t xml:space="preserve"> require</w:t>
      </w:r>
      <w:r w:rsidRPr="007A612C">
        <w:t>s</w:t>
      </w:r>
      <w:r w:rsidRPr="007A612C" w:rsidR="009720FF">
        <w:t xml:space="preserve"> that states </w:t>
      </w:r>
      <w:r w:rsidRPr="007A612C" w:rsidR="00DC588C">
        <w:t xml:space="preserve">participate in daily exchange of buy-in data, which includes both sending </w:t>
      </w:r>
      <w:r w:rsidRPr="007A612C" w:rsidR="00546179">
        <w:t>MMA data files</w:t>
      </w:r>
      <w:r w:rsidRPr="007A612C" w:rsidR="00DC588C">
        <w:t xml:space="preserve"> to CMS and receiving responses from CMS </w:t>
      </w:r>
      <w:r w:rsidRPr="007A612C">
        <w:t>(effective April 1, 2022)</w:t>
      </w:r>
      <w:r w:rsidRPr="007A612C" w:rsidR="00DC588C">
        <w:t>.</w:t>
      </w:r>
      <w:r w:rsidRPr="007A612C" w:rsidR="00251B8D">
        <w:t xml:space="preserve"> </w:t>
      </w:r>
      <w:r w:rsidRPr="007A612C" w:rsidR="00DC588C">
        <w:t xml:space="preserve">CMS expects this revised requirement to improve the experience of dually eligible individuals and the ability of providers and </w:t>
      </w:r>
      <w:r w:rsidRPr="007D7981" w:rsidR="00DC588C">
        <w:t xml:space="preserve">payers to coordinate eligibility, enrollment, benefits, and/or care for the dually eligible population. </w:t>
      </w:r>
      <w:r w:rsidRPr="007D7981">
        <w:t>There are state, beneficiary</w:t>
      </w:r>
      <w:r w:rsidRPr="007A612C">
        <w:t xml:space="preserve"> and provider benefits to this new policy. For states, there is a faster transition to Medicare drug coverage. The sooner a dual eligible beneficiary transitioning from Medicaid drug coverage to Medicare Part D drug coverage gets auto enrolled into a Medicare drug plan, the fewer claims get paid erroneously by the state and the fewer </w:t>
      </w:r>
      <w:r w:rsidRPr="00C9633C">
        <w:t>they have to</w:t>
      </w:r>
      <w:r w:rsidRPr="007A612C">
        <w:t xml:space="preserve"> recoup from pharmacists (who then have the burden of reaching out to reconcile with the new Part D plan). There is also a faster turnaround to Medicare as primary for other services. </w:t>
      </w:r>
      <w:r w:rsidRPr="00BF2A99">
        <w:t>More frequent file submission increases the speed of identifying new Medicare Parts A/B enrollment, so states can more quickly implement edits so Medicaid does</w:t>
      </w:r>
      <w:r w:rsidR="009117AF">
        <w:t xml:space="preserve"> not </w:t>
      </w:r>
      <w:r w:rsidRPr="00BF2A99">
        <w:t>cover those Medicare services.</w:t>
      </w:r>
      <w:r w:rsidRPr="007A612C">
        <w:t xml:space="preserve"> This also has the benefit of reducing oversight risks related to audits on third party liability.</w:t>
      </w:r>
      <w:r w:rsidR="009531E2">
        <w:t xml:space="preserve"> </w:t>
      </w:r>
      <w:r w:rsidRPr="009531E2">
        <w:t xml:space="preserve">Beneficiaries benefit because they have faster access to Medicare subsidies. Dual status on the MMA file prompts CMS to deem individuals automatically eligible for the Medicare Part D low income subsidy (LIS), make changes to LIS status (e.g., prompted by a move to a nursing </w:t>
      </w:r>
      <w:r w:rsidRPr="00575688">
        <w:t>facility or</w:t>
      </w:r>
      <w:r w:rsidRPr="00575688" w:rsidR="00735C78">
        <w:t xml:space="preserve"> </w:t>
      </w:r>
      <w:r w:rsidRPr="00575688" w:rsidR="00575688">
        <w:t>use of</w:t>
      </w:r>
      <w:r w:rsidRPr="00575688">
        <w:t xml:space="preserve"> </w:t>
      </w:r>
      <w:r w:rsidRPr="00575688" w:rsidR="00735C78">
        <w:t>home</w:t>
      </w:r>
      <w:r w:rsidR="00735C78">
        <w:t xml:space="preserve"> and community based services [</w:t>
      </w:r>
      <w:r w:rsidRPr="009531E2">
        <w:t>HCBS</w:t>
      </w:r>
      <w:r w:rsidR="00735C78">
        <w:t>]</w:t>
      </w:r>
      <w:r w:rsidRPr="009531E2">
        <w:t>), and auto enroll them into Medicare prescription drug coverage back to the start of dual status. This reduces beneficiary cost-sharing and improves access to Medicare-covered medications.</w:t>
      </w:r>
    </w:p>
    <w:p w:rsidR="0050281C" w:rsidRPr="00943B17" w:rsidP="002B05DE" w14:paraId="0396E197" w14:textId="77777777">
      <w:pPr>
        <w:pStyle w:val="ListParagraph"/>
        <w:numPr>
          <w:ilvl w:val="0"/>
          <w:numId w:val="27"/>
        </w:numPr>
        <w:spacing w:before="60" w:after="60"/>
        <w:rPr>
          <w:snapToGrid w:val="0"/>
        </w:rPr>
      </w:pPr>
      <w:r w:rsidRPr="007A612C">
        <w:t xml:space="preserve">Finally, </w:t>
      </w:r>
      <w:r w:rsidRPr="007A612C" w:rsidR="00B53D4E">
        <w:t xml:space="preserve">this </w:t>
      </w:r>
      <w:r w:rsidRPr="00943B17" w:rsidR="00B53D4E">
        <w:rPr>
          <w:snapToGrid w:val="0"/>
        </w:rPr>
        <w:t>final rule</w:t>
      </w:r>
      <w:r w:rsidRPr="00943B17" w:rsidR="00E706DC">
        <w:rPr>
          <w:snapToGrid w:val="0"/>
        </w:rPr>
        <w:t xml:space="preserve"> </w:t>
      </w:r>
      <w:r w:rsidRPr="00943B17" w:rsidR="00F0708F">
        <w:rPr>
          <w:snapToGrid w:val="0"/>
        </w:rPr>
        <w:t xml:space="preserve">requires that certain providers </w:t>
      </w:r>
      <w:r w:rsidRPr="00943B17" w:rsidR="00F15686">
        <w:rPr>
          <w:snapToGrid w:val="0"/>
        </w:rPr>
        <w:t xml:space="preserve">enter </w:t>
      </w:r>
      <w:r w:rsidRPr="00943B17" w:rsidR="00F0708F">
        <w:rPr>
          <w:snapToGrid w:val="0"/>
        </w:rPr>
        <w:t xml:space="preserve">their digital contact information into the </w:t>
      </w:r>
      <w:r w:rsidRPr="00943B17" w:rsidR="00E706DC">
        <w:rPr>
          <w:snapToGrid w:val="0"/>
        </w:rPr>
        <w:t>National Plan and Provider Enumeration System (NPPES)</w:t>
      </w:r>
      <w:r w:rsidRPr="00943B17" w:rsidR="00F0708F">
        <w:rPr>
          <w:snapToGrid w:val="0"/>
        </w:rPr>
        <w:t xml:space="preserve">, which was </w:t>
      </w:r>
      <w:r w:rsidRPr="00943B17" w:rsidR="00E706DC">
        <w:rPr>
          <w:snapToGrid w:val="0"/>
        </w:rPr>
        <w:t xml:space="preserve">updated to </w:t>
      </w:r>
      <w:r w:rsidRPr="00943B17" w:rsidR="00F0708F">
        <w:rPr>
          <w:snapToGrid w:val="0"/>
        </w:rPr>
        <w:t xml:space="preserve">capture this data element. The </w:t>
      </w:r>
      <w:r w:rsidRPr="00943B17" w:rsidR="00E706DC">
        <w:rPr>
          <w:snapToGrid w:val="0"/>
        </w:rPr>
        <w:t>digital contact information can be used to facilitate secure sharing of health information</w:t>
      </w:r>
      <w:r w:rsidRPr="00943B17" w:rsidR="00F0708F">
        <w:rPr>
          <w:snapToGrid w:val="0"/>
        </w:rPr>
        <w:t xml:space="preserve"> between providers and other healthcare organizations. CMS</w:t>
      </w:r>
      <w:r w:rsidRPr="00943B17" w:rsidR="00B53D4E">
        <w:rPr>
          <w:snapToGrid w:val="0"/>
        </w:rPr>
        <w:t xml:space="preserve"> </w:t>
      </w:r>
      <w:r w:rsidRPr="00943B17" w:rsidR="00F15686">
        <w:rPr>
          <w:snapToGrid w:val="0"/>
        </w:rPr>
        <w:t xml:space="preserve">encouraged </w:t>
      </w:r>
      <w:r w:rsidRPr="00943B17" w:rsidR="00B53D4E">
        <w:rPr>
          <w:snapToGrid w:val="0"/>
        </w:rPr>
        <w:t xml:space="preserve">providers to update </w:t>
      </w:r>
      <w:r w:rsidRPr="00943B17" w:rsidR="00E706DC">
        <w:rPr>
          <w:snapToGrid w:val="0"/>
        </w:rPr>
        <w:t xml:space="preserve">their </w:t>
      </w:r>
      <w:r w:rsidRPr="00943B17" w:rsidR="00B53D4E">
        <w:rPr>
          <w:snapToGrid w:val="0"/>
        </w:rPr>
        <w:t>NPPES record</w:t>
      </w:r>
      <w:r w:rsidRPr="00943B17" w:rsidR="00E706DC">
        <w:rPr>
          <w:snapToGrid w:val="0"/>
        </w:rPr>
        <w:t>s</w:t>
      </w:r>
      <w:r w:rsidRPr="00943B17" w:rsidR="00B53D4E">
        <w:rPr>
          <w:snapToGrid w:val="0"/>
        </w:rPr>
        <w:t xml:space="preserve"> to add their digital contact information</w:t>
      </w:r>
      <w:r w:rsidRPr="00943B17" w:rsidR="00F0708F">
        <w:rPr>
          <w:snapToGrid w:val="0"/>
        </w:rPr>
        <w:t xml:space="preserve">, and in the </w:t>
      </w:r>
      <w:r w:rsidRPr="00943B17" w:rsidR="00D0661E">
        <w:rPr>
          <w:snapToGrid w:val="0"/>
        </w:rPr>
        <w:t xml:space="preserve">final rule, CMS </w:t>
      </w:r>
      <w:r w:rsidRPr="00943B17" w:rsidR="00F15686">
        <w:rPr>
          <w:snapToGrid w:val="0"/>
        </w:rPr>
        <w:t xml:space="preserve">stated </w:t>
      </w:r>
      <w:r w:rsidRPr="00943B17" w:rsidR="00D0661E">
        <w:rPr>
          <w:snapToGrid w:val="0"/>
        </w:rPr>
        <w:t xml:space="preserve">that it </w:t>
      </w:r>
      <w:r w:rsidRPr="00943B17" w:rsidR="00F15686">
        <w:rPr>
          <w:snapToGrid w:val="0"/>
        </w:rPr>
        <w:t xml:space="preserve">would </w:t>
      </w:r>
      <w:r w:rsidRPr="00943B17" w:rsidR="00D0661E">
        <w:rPr>
          <w:snapToGrid w:val="0"/>
        </w:rPr>
        <w:t>publicly report th</w:t>
      </w:r>
      <w:r w:rsidRPr="00943B17" w:rsidR="00F15686">
        <w:rPr>
          <w:snapToGrid w:val="0"/>
        </w:rPr>
        <w:t>e</w:t>
      </w:r>
      <w:r w:rsidRPr="00943B17" w:rsidR="00D0661E">
        <w:rPr>
          <w:snapToGrid w:val="0"/>
        </w:rPr>
        <w:t xml:space="preserve"> names and </w:t>
      </w:r>
      <w:r w:rsidRPr="00943B17" w:rsidR="00735C78">
        <w:rPr>
          <w:snapToGrid w:val="0"/>
        </w:rPr>
        <w:t>national provider identifiers (</w:t>
      </w:r>
      <w:r w:rsidRPr="00943B17" w:rsidR="00D0661E">
        <w:rPr>
          <w:snapToGrid w:val="0"/>
        </w:rPr>
        <w:t>NPIs</w:t>
      </w:r>
      <w:r w:rsidRPr="00943B17" w:rsidR="00735C78">
        <w:rPr>
          <w:snapToGrid w:val="0"/>
        </w:rPr>
        <w:t>)</w:t>
      </w:r>
      <w:r w:rsidRPr="00943B17" w:rsidR="00D0661E">
        <w:rPr>
          <w:snapToGrid w:val="0"/>
        </w:rPr>
        <w:t xml:space="preserve"> of providers who do not have digital contact information included in NPPES. </w:t>
      </w:r>
      <w:r w:rsidRPr="00943B17" w:rsidR="009B58F8">
        <w:rPr>
          <w:snapToGrid w:val="0"/>
        </w:rPr>
        <w:t xml:space="preserve">Public </w:t>
      </w:r>
      <w:r w:rsidRPr="00943B17" w:rsidR="00D0661E">
        <w:rPr>
          <w:snapToGrid w:val="0"/>
        </w:rPr>
        <w:t>reporting</w:t>
      </w:r>
      <w:r w:rsidRPr="00943B17" w:rsidR="009B58F8">
        <w:rPr>
          <w:snapToGrid w:val="0"/>
        </w:rPr>
        <w:t xml:space="preserve"> on cms.gov</w:t>
      </w:r>
      <w:r w:rsidRPr="00943B17" w:rsidR="00D0661E">
        <w:rPr>
          <w:snapToGrid w:val="0"/>
        </w:rPr>
        <w:t xml:space="preserve"> began in March 2022 and these reports </w:t>
      </w:r>
      <w:r w:rsidRPr="00943B17" w:rsidR="009531E2">
        <w:rPr>
          <w:snapToGrid w:val="0"/>
        </w:rPr>
        <w:t>are being</w:t>
      </w:r>
      <w:r w:rsidRPr="00943B17" w:rsidR="00D0661E">
        <w:rPr>
          <w:snapToGrid w:val="0"/>
        </w:rPr>
        <w:t xml:space="preserve"> updated quarterly.</w:t>
      </w:r>
    </w:p>
    <w:p w:rsidR="005C56BC" w:rsidRPr="00F14DBA" w:rsidP="002A2233" w14:paraId="4E590292" w14:textId="77777777">
      <w:pPr>
        <w:rPr>
          <w:snapToGrid w:val="0"/>
        </w:rPr>
      </w:pPr>
      <w:r w:rsidRPr="007A612C">
        <w:rPr>
          <w:snapToGrid w:val="0"/>
        </w:rPr>
        <w:t>Additional d</w:t>
      </w:r>
      <w:r w:rsidRPr="007A612C" w:rsidR="0050281C">
        <w:rPr>
          <w:snapToGrid w:val="0"/>
        </w:rPr>
        <w:t>etails about the information collections CMS expects for the Patient Access API, Provider Directory API, exchange of state MMA files, and NPPES provider digital contact information are discussed below.</w:t>
      </w:r>
    </w:p>
    <w:p w:rsidR="00295FF5" w:rsidRPr="00F14DBA" w:rsidP="00943B17" w14:paraId="47C47507" w14:textId="77777777">
      <w:pPr>
        <w:pStyle w:val="Heading2italics"/>
      </w:pPr>
      <w:r w:rsidRPr="00F14DBA">
        <w:t xml:space="preserve">Patient Access API Data Collection </w:t>
      </w:r>
    </w:p>
    <w:p w:rsidR="00EB2577" w:rsidRPr="007A612C" w:rsidP="00943B17" w14:paraId="56CA6D27" w14:textId="77777777">
      <w:pPr>
        <w:rPr>
          <w:snapToGrid w:val="0"/>
        </w:rPr>
      </w:pPr>
      <w:r w:rsidRPr="007A612C">
        <w:rPr>
          <w:snapToGrid w:val="0"/>
        </w:rPr>
        <w:t xml:space="preserve">Payers </w:t>
      </w:r>
      <w:r w:rsidRPr="007A612C" w:rsidR="001E509E">
        <w:rPr>
          <w:snapToGrid w:val="0"/>
        </w:rPr>
        <w:t xml:space="preserve">impacted </w:t>
      </w:r>
      <w:r w:rsidRPr="007A612C" w:rsidR="00720169">
        <w:rPr>
          <w:snapToGrid w:val="0"/>
        </w:rPr>
        <w:t xml:space="preserve">in the final rule </w:t>
      </w:r>
      <w:r w:rsidRPr="007A612C" w:rsidR="001E509E">
        <w:rPr>
          <w:snapToGrid w:val="0"/>
        </w:rPr>
        <w:t xml:space="preserve">are required to provide certain </w:t>
      </w:r>
      <w:r w:rsidRPr="007A612C" w:rsidR="00720169">
        <w:rPr>
          <w:snapToGrid w:val="0"/>
        </w:rPr>
        <w:t xml:space="preserve">health data </w:t>
      </w:r>
      <w:r w:rsidRPr="007A612C" w:rsidR="001E509E">
        <w:rPr>
          <w:snapToGrid w:val="0"/>
        </w:rPr>
        <w:t xml:space="preserve">to patients through the </w:t>
      </w:r>
      <w:r w:rsidRPr="007A612C" w:rsidR="003A177B">
        <w:rPr>
          <w:snapToGrid w:val="0"/>
        </w:rPr>
        <w:t xml:space="preserve">Patient Access </w:t>
      </w:r>
      <w:r w:rsidRPr="007A612C" w:rsidR="001E509E">
        <w:rPr>
          <w:snapToGrid w:val="0"/>
        </w:rPr>
        <w:t>API</w:t>
      </w:r>
      <w:r w:rsidRPr="007A612C" w:rsidR="00720169">
        <w:rPr>
          <w:snapToGrid w:val="0"/>
        </w:rPr>
        <w:t xml:space="preserve"> if requested</w:t>
      </w:r>
      <w:r w:rsidR="00984D5A">
        <w:rPr>
          <w:snapToGrid w:val="0"/>
        </w:rPr>
        <w:t xml:space="preserve">. This </w:t>
      </w:r>
      <w:r w:rsidR="00D6301A">
        <w:rPr>
          <w:snapToGrid w:val="0"/>
        </w:rPr>
        <w:t>includes adjudicated</w:t>
      </w:r>
      <w:r w:rsidRPr="007A612C" w:rsidR="001E509E">
        <w:rPr>
          <w:snapToGrid w:val="0"/>
        </w:rPr>
        <w:t xml:space="preserve"> claims</w:t>
      </w:r>
      <w:r w:rsidR="009B58F8">
        <w:rPr>
          <w:snapToGrid w:val="0"/>
        </w:rPr>
        <w:t xml:space="preserve"> data</w:t>
      </w:r>
      <w:r w:rsidRPr="007A612C" w:rsidR="001E509E">
        <w:rPr>
          <w:snapToGrid w:val="0"/>
        </w:rPr>
        <w:t xml:space="preserve"> (includ</w:t>
      </w:r>
      <w:r w:rsidRPr="007A612C" w:rsidR="00251B8D">
        <w:rPr>
          <w:snapToGrid w:val="0"/>
        </w:rPr>
        <w:t>ing</w:t>
      </w:r>
      <w:r w:rsidRPr="007A612C" w:rsidR="001E509E">
        <w:rPr>
          <w:snapToGrid w:val="0"/>
        </w:rPr>
        <w:t xml:space="preserve"> cost, specifically provider remittances and enrollee cost-sharing), encounter data, and clinical data, </w:t>
      </w:r>
      <w:r w:rsidRPr="007A612C" w:rsidR="00115140">
        <w:rPr>
          <w:snapToGrid w:val="0"/>
        </w:rPr>
        <w:t xml:space="preserve">such as the data and </w:t>
      </w:r>
      <w:r w:rsidRPr="007A612C" w:rsidR="009B58F8">
        <w:rPr>
          <w:snapToGrid w:val="0"/>
        </w:rPr>
        <w:t>dat</w:t>
      </w:r>
      <w:r w:rsidR="009B58F8">
        <w:rPr>
          <w:snapToGrid w:val="0"/>
        </w:rPr>
        <w:t>a</w:t>
      </w:r>
      <w:r w:rsidRPr="007A612C" w:rsidR="009B58F8">
        <w:rPr>
          <w:snapToGrid w:val="0"/>
        </w:rPr>
        <w:t xml:space="preserve"> </w:t>
      </w:r>
      <w:r w:rsidRPr="007A612C" w:rsidR="00115140">
        <w:rPr>
          <w:snapToGrid w:val="0"/>
        </w:rPr>
        <w:t xml:space="preserve">elements </w:t>
      </w:r>
      <w:r w:rsidRPr="007A612C" w:rsidR="001E509E">
        <w:rPr>
          <w:snapToGrid w:val="0"/>
        </w:rPr>
        <w:t>in the U.S. Core for Data Interoperability dataset (USCDI version 1)</w:t>
      </w:r>
      <w:r w:rsidRPr="007A612C" w:rsidR="001908EF">
        <w:rPr>
          <w:snapToGrid w:val="0"/>
        </w:rPr>
        <w:t xml:space="preserve">, if </w:t>
      </w:r>
      <w:r w:rsidRPr="007A612C" w:rsidR="00115140">
        <w:rPr>
          <w:snapToGrid w:val="0"/>
        </w:rPr>
        <w:t>available and maintained by the payer</w:t>
      </w:r>
      <w:r w:rsidRPr="007A612C" w:rsidR="001E509E">
        <w:rPr>
          <w:snapToGrid w:val="0"/>
        </w:rPr>
        <w:t xml:space="preserve">. In addition, MA </w:t>
      </w:r>
      <w:r w:rsidRPr="007A612C" w:rsidR="001908EF">
        <w:rPr>
          <w:snapToGrid w:val="0"/>
        </w:rPr>
        <w:t>organizations that offer a Medicare Advantage prescription drug</w:t>
      </w:r>
      <w:r w:rsidRPr="007A612C" w:rsidR="009C7380">
        <w:rPr>
          <w:snapToGrid w:val="0"/>
        </w:rPr>
        <w:t xml:space="preserve"> (MA-PA)</w:t>
      </w:r>
      <w:r w:rsidRPr="007A612C" w:rsidR="001908EF">
        <w:rPr>
          <w:snapToGrid w:val="0"/>
        </w:rPr>
        <w:t xml:space="preserve"> plan</w:t>
      </w:r>
      <w:r w:rsidRPr="007A612C" w:rsidR="001E509E">
        <w:rPr>
          <w:snapToGrid w:val="0"/>
        </w:rPr>
        <w:t xml:space="preserve"> are required to include formulary data including covered </w:t>
      </w:r>
      <w:r w:rsidR="00123EBC">
        <w:rPr>
          <w:snapToGrid w:val="0"/>
        </w:rPr>
        <w:t>P</w:t>
      </w:r>
      <w:r w:rsidRPr="007A612C" w:rsidR="001E509E">
        <w:rPr>
          <w:snapToGrid w:val="0"/>
        </w:rPr>
        <w:t>art D drugs and any tiered formulary structure</w:t>
      </w:r>
      <w:r w:rsidRPr="007A612C" w:rsidR="001908EF">
        <w:rPr>
          <w:snapToGrid w:val="0"/>
        </w:rPr>
        <w:t xml:space="preserve"> or utilization management procedure which pertains to those drugs</w:t>
      </w:r>
      <w:r w:rsidRPr="007A612C" w:rsidR="00251B8D">
        <w:rPr>
          <w:snapToGrid w:val="0"/>
        </w:rPr>
        <w:t xml:space="preserve">. </w:t>
      </w:r>
      <w:r w:rsidRPr="007A612C" w:rsidR="001E509E">
        <w:rPr>
          <w:snapToGrid w:val="0"/>
        </w:rPr>
        <w:t>Medicaid</w:t>
      </w:r>
      <w:r w:rsidRPr="007A612C" w:rsidR="001908EF">
        <w:rPr>
          <w:snapToGrid w:val="0"/>
        </w:rPr>
        <w:t xml:space="preserve"> and CHIP FFS</w:t>
      </w:r>
      <w:r w:rsidR="00984D5A">
        <w:rPr>
          <w:snapToGrid w:val="0"/>
        </w:rPr>
        <w:t>, as well as</w:t>
      </w:r>
      <w:r w:rsidRPr="007A612C" w:rsidR="001908EF">
        <w:rPr>
          <w:snapToGrid w:val="0"/>
        </w:rPr>
        <w:t xml:space="preserve"> managed care plans </w:t>
      </w:r>
      <w:r w:rsidRPr="007A612C" w:rsidR="001E509E">
        <w:rPr>
          <w:snapToGrid w:val="0"/>
        </w:rPr>
        <w:t xml:space="preserve">are required to include information about covered outpatient drugs and updates to </w:t>
      </w:r>
      <w:r w:rsidRPr="007A612C" w:rsidR="00115140">
        <w:rPr>
          <w:snapToGrid w:val="0"/>
        </w:rPr>
        <w:t xml:space="preserve">that </w:t>
      </w:r>
      <w:r w:rsidRPr="007A612C" w:rsidR="001E509E">
        <w:rPr>
          <w:snapToGrid w:val="0"/>
        </w:rPr>
        <w:t>information</w:t>
      </w:r>
      <w:r w:rsidRPr="007A612C" w:rsidR="001908EF">
        <w:rPr>
          <w:snapToGrid w:val="0"/>
        </w:rPr>
        <w:t xml:space="preserve"> including preferred drug list information</w:t>
      </w:r>
      <w:r w:rsidRPr="007A612C" w:rsidR="001E509E">
        <w:rPr>
          <w:snapToGrid w:val="0"/>
        </w:rPr>
        <w:t>.</w:t>
      </w:r>
      <w:r w:rsidRPr="007A612C" w:rsidR="00F0708F">
        <w:rPr>
          <w:snapToGrid w:val="0"/>
        </w:rPr>
        <w:t xml:space="preserve"> Though </w:t>
      </w:r>
      <w:r w:rsidRPr="007A612C" w:rsidR="00115140">
        <w:rPr>
          <w:snapToGrid w:val="0"/>
        </w:rPr>
        <w:t xml:space="preserve">CMS does not collect </w:t>
      </w:r>
      <w:r w:rsidRPr="007A612C" w:rsidR="00F0708F">
        <w:rPr>
          <w:snapToGrid w:val="0"/>
        </w:rPr>
        <w:t xml:space="preserve">this </w:t>
      </w:r>
      <w:r w:rsidRPr="007A612C" w:rsidR="00F0708F">
        <w:rPr>
          <w:snapToGrid w:val="0"/>
        </w:rPr>
        <w:t>information</w:t>
      </w:r>
      <w:r w:rsidR="00123EBC">
        <w:rPr>
          <w:snapToGrid w:val="0"/>
        </w:rPr>
        <w:t>,</w:t>
      </w:r>
      <w:r w:rsidRPr="007A612C" w:rsidR="00F0708F">
        <w:rPr>
          <w:snapToGrid w:val="0"/>
        </w:rPr>
        <w:t xml:space="preserve"> it is considered an information collection activity under the PRA</w:t>
      </w:r>
      <w:r w:rsidRPr="007A612C" w:rsidR="00115140">
        <w:rPr>
          <w:snapToGrid w:val="0"/>
        </w:rPr>
        <w:t xml:space="preserve"> because our rule requires the disclosure of this information by a third party </w:t>
      </w:r>
      <w:r w:rsidR="009B58F8">
        <w:rPr>
          <w:snapToGrid w:val="0"/>
        </w:rPr>
        <w:t xml:space="preserve">(the payer) </w:t>
      </w:r>
      <w:r w:rsidRPr="007A612C" w:rsidR="00115140">
        <w:rPr>
          <w:snapToGrid w:val="0"/>
        </w:rPr>
        <w:t>to someone else</w:t>
      </w:r>
      <w:r w:rsidR="009B58F8">
        <w:rPr>
          <w:snapToGrid w:val="0"/>
        </w:rPr>
        <w:t xml:space="preserve"> (a health app)</w:t>
      </w:r>
      <w:r w:rsidRPr="007A612C" w:rsidR="00115140">
        <w:rPr>
          <w:snapToGrid w:val="0"/>
        </w:rPr>
        <w:t>.</w:t>
      </w:r>
    </w:p>
    <w:p w:rsidR="00295FF5" w:rsidRPr="00F14DBA" w:rsidP="00943B17" w14:paraId="2ECA4251" w14:textId="77777777">
      <w:pPr>
        <w:pStyle w:val="Heading2italics"/>
      </w:pPr>
      <w:r w:rsidRPr="00F14DBA">
        <w:t>Provider Directory API Data Collection</w:t>
      </w:r>
    </w:p>
    <w:p w:rsidR="0017521B" w:rsidRPr="00F14DBA" w:rsidP="00943B17" w14:paraId="205EEC67" w14:textId="77777777">
      <w:pPr>
        <w:rPr>
          <w:sz w:val="24"/>
        </w:rPr>
      </w:pPr>
      <w:r w:rsidRPr="00BE406B">
        <w:t>MA organizations</w:t>
      </w:r>
      <w:r w:rsidRPr="00BE406B" w:rsidR="00080842">
        <w:t xml:space="preserve">, </w:t>
      </w:r>
      <w:r w:rsidRPr="00BE406B">
        <w:t>Medicaid and CHIP FFS</w:t>
      </w:r>
      <w:r w:rsidRPr="00BE406B" w:rsidR="00251B8D">
        <w:t xml:space="preserve">, Medicaid </w:t>
      </w:r>
      <w:r w:rsidRPr="00BE406B">
        <w:t>managed care plans</w:t>
      </w:r>
      <w:r w:rsidRPr="00BE406B" w:rsidR="00251B8D">
        <w:t xml:space="preserve">, and CHIP managed </w:t>
      </w:r>
      <w:bookmarkEnd w:id="2"/>
      <w:r w:rsidRPr="00BE406B" w:rsidR="00251B8D">
        <w:t>care entities</w:t>
      </w:r>
      <w:r w:rsidRPr="00BE406B">
        <w:t xml:space="preserve"> are required to </w:t>
      </w:r>
      <w:r w:rsidRPr="00BE406B" w:rsidR="00F0708F">
        <w:t>enable access to</w:t>
      </w:r>
      <w:r w:rsidRPr="00BE406B">
        <w:t xml:space="preserve"> certain </w:t>
      </w:r>
      <w:r w:rsidRPr="00BE406B" w:rsidR="00F0708F">
        <w:t xml:space="preserve">provider directory </w:t>
      </w:r>
      <w:r w:rsidRPr="00BE406B">
        <w:t>information to patients through</w:t>
      </w:r>
      <w:r w:rsidRPr="00BE406B" w:rsidR="005E03A3">
        <w:t xml:space="preserve"> the Provider Directory API</w:t>
      </w:r>
      <w:r w:rsidRPr="00BE406B" w:rsidR="00080842">
        <w:rPr>
          <w:snapToGrid w:val="0"/>
        </w:rPr>
        <w:t>.</w:t>
      </w:r>
      <w:r w:rsidRPr="00BE406B">
        <w:rPr>
          <w:snapToGrid w:val="0"/>
        </w:rPr>
        <w:t xml:space="preserve"> </w:t>
      </w:r>
      <w:r w:rsidRPr="00BE406B" w:rsidR="009C7380">
        <w:rPr>
          <w:snapToGrid w:val="0"/>
        </w:rPr>
        <w:t xml:space="preserve">MA </w:t>
      </w:r>
      <w:r w:rsidRPr="00BE406B" w:rsidR="00080842">
        <w:rPr>
          <w:snapToGrid w:val="0"/>
        </w:rPr>
        <w:t xml:space="preserve">organizations must provide a complete and accurate directory of the </w:t>
      </w:r>
      <w:r w:rsidRPr="00BE406B" w:rsidR="005E03A3">
        <w:rPr>
          <w:snapToGrid w:val="0"/>
        </w:rPr>
        <w:t>MA organization’s</w:t>
      </w:r>
      <w:r w:rsidRPr="00BE406B" w:rsidR="009C7380">
        <w:rPr>
          <w:snapToGrid w:val="0"/>
        </w:rPr>
        <w:t xml:space="preserve"> </w:t>
      </w:r>
      <w:r w:rsidRPr="00BE406B" w:rsidR="00BD0D27">
        <w:rPr>
          <w:snapToGrid w:val="0"/>
        </w:rPr>
        <w:t>network of contract</w:t>
      </w:r>
      <w:r w:rsidR="00115140">
        <w:rPr>
          <w:snapToGrid w:val="0"/>
        </w:rPr>
        <w:t>ed</w:t>
      </w:r>
      <w:r w:rsidRPr="00BE406B" w:rsidR="00BD0D27">
        <w:rPr>
          <w:snapToGrid w:val="0"/>
        </w:rPr>
        <w:t xml:space="preserve"> providers</w:t>
      </w:r>
      <w:r w:rsidRPr="00BE406B" w:rsidR="00080842">
        <w:rPr>
          <w:snapToGrid w:val="0"/>
        </w:rPr>
        <w:t xml:space="preserve">, including </w:t>
      </w:r>
      <w:r w:rsidRPr="00BE406B" w:rsidR="009C7380">
        <w:rPr>
          <w:snapToGrid w:val="0"/>
        </w:rPr>
        <w:t>names, addresses, phone numbers, and specialties</w:t>
      </w:r>
      <w:r w:rsidRPr="00BE406B" w:rsidR="005E03A3">
        <w:rPr>
          <w:snapToGrid w:val="0"/>
        </w:rPr>
        <w:t>. Similarly</w:t>
      </w:r>
      <w:r w:rsidRPr="00C9633C" w:rsidR="005E03A3">
        <w:rPr>
          <w:snapToGrid w:val="0"/>
        </w:rPr>
        <w:t>, Medicaid and CHIP FFS,</w:t>
      </w:r>
      <w:r w:rsidRPr="00BE406B" w:rsidR="005E03A3">
        <w:rPr>
          <w:snapToGrid w:val="0"/>
        </w:rPr>
        <w:t xml:space="preserve"> Medicaid managed care plans, and CHIP managed care entities must provide a c</w:t>
      </w:r>
      <w:r w:rsidRPr="00BE406B" w:rsidR="009C7380">
        <w:rPr>
          <w:snapToGrid w:val="0"/>
        </w:rPr>
        <w:t>omplete and accurate directory of the state’s provider directory information specified in section 19</w:t>
      </w:r>
      <w:r w:rsidR="00115140">
        <w:rPr>
          <w:snapToGrid w:val="0"/>
        </w:rPr>
        <w:t>0</w:t>
      </w:r>
      <w:r w:rsidRPr="00BE406B" w:rsidR="009C7380">
        <w:rPr>
          <w:snapToGrid w:val="0"/>
        </w:rPr>
        <w:t>2(a)(83). In addition, MA-</w:t>
      </w:r>
      <w:r w:rsidRPr="00BE406B" w:rsidR="00115140">
        <w:rPr>
          <w:snapToGrid w:val="0"/>
        </w:rPr>
        <w:t>P</w:t>
      </w:r>
      <w:r w:rsidR="00115140">
        <w:rPr>
          <w:snapToGrid w:val="0"/>
        </w:rPr>
        <w:t>D</w:t>
      </w:r>
      <w:r w:rsidRPr="00BE406B" w:rsidR="00115140">
        <w:rPr>
          <w:snapToGrid w:val="0"/>
        </w:rPr>
        <w:t xml:space="preserve"> </w:t>
      </w:r>
      <w:r w:rsidRPr="00BE406B" w:rsidR="009C7380">
        <w:rPr>
          <w:snapToGrid w:val="0"/>
        </w:rPr>
        <w:t>plans must provide the MA-PD pharmacy directory, including pharmacy name, phone number, number of pharmacies in the networ</w:t>
      </w:r>
      <w:r w:rsidRPr="00BE406B" w:rsidR="00342EB7">
        <w:rPr>
          <w:snapToGrid w:val="0"/>
        </w:rPr>
        <w:t>k</w:t>
      </w:r>
      <w:r w:rsidRPr="00BE406B" w:rsidR="009C7380">
        <w:rPr>
          <w:snapToGrid w:val="0"/>
        </w:rPr>
        <w:t xml:space="preserve">, and mix (e.g., type of pharmacy, such as “retail pharmacy”). </w:t>
      </w:r>
      <w:r w:rsidR="00115140">
        <w:rPr>
          <w:snapToGrid w:val="0"/>
        </w:rPr>
        <w:t>Again, t</w:t>
      </w:r>
      <w:r w:rsidRPr="00BE406B" w:rsidR="00F0708F">
        <w:rPr>
          <w:snapToGrid w:val="0"/>
        </w:rPr>
        <w:t xml:space="preserve">hough </w:t>
      </w:r>
      <w:r w:rsidR="00115140">
        <w:rPr>
          <w:snapToGrid w:val="0"/>
        </w:rPr>
        <w:t xml:space="preserve">CMS does not collect </w:t>
      </w:r>
      <w:r w:rsidRPr="00BE406B" w:rsidR="00F0708F">
        <w:rPr>
          <w:snapToGrid w:val="0"/>
        </w:rPr>
        <w:t>this information</w:t>
      </w:r>
      <w:r w:rsidR="00115140">
        <w:rPr>
          <w:snapToGrid w:val="0"/>
        </w:rPr>
        <w:t xml:space="preserve">, </w:t>
      </w:r>
      <w:r w:rsidRPr="00BE406B" w:rsidR="00F0708F">
        <w:rPr>
          <w:snapToGrid w:val="0"/>
        </w:rPr>
        <w:t>it is considered an information collection activity under the PRA because</w:t>
      </w:r>
      <w:r w:rsidR="00115140">
        <w:rPr>
          <w:snapToGrid w:val="0"/>
        </w:rPr>
        <w:t xml:space="preserve"> our rule requires the disclosure of this</w:t>
      </w:r>
      <w:r w:rsidRPr="00BE406B" w:rsidR="00F0708F">
        <w:rPr>
          <w:snapToGrid w:val="0"/>
        </w:rPr>
        <w:t xml:space="preserve"> information </w:t>
      </w:r>
      <w:r w:rsidR="00115140">
        <w:rPr>
          <w:snapToGrid w:val="0"/>
        </w:rPr>
        <w:t>by a third party</w:t>
      </w:r>
      <w:r w:rsidR="005D6873">
        <w:rPr>
          <w:snapToGrid w:val="0"/>
        </w:rPr>
        <w:t xml:space="preserve"> (the payer or developer of a directory)</w:t>
      </w:r>
      <w:r w:rsidR="00115140">
        <w:rPr>
          <w:snapToGrid w:val="0"/>
        </w:rPr>
        <w:t>, and then the release of this information to others</w:t>
      </w:r>
      <w:r w:rsidR="005D6873">
        <w:rPr>
          <w:snapToGrid w:val="0"/>
        </w:rPr>
        <w:t xml:space="preserve"> (the public)</w:t>
      </w:r>
      <w:r w:rsidR="00115140">
        <w:rPr>
          <w:snapToGrid w:val="0"/>
        </w:rPr>
        <w:t>.</w:t>
      </w:r>
    </w:p>
    <w:p w:rsidR="00295FF5" w:rsidRPr="00BE406B" w:rsidP="00943B17" w14:paraId="749FF020" w14:textId="77777777">
      <w:pPr>
        <w:pStyle w:val="Heading2italics"/>
      </w:pPr>
      <w:r w:rsidRPr="00BE406B">
        <w:t>Exchange of State MMA Data Files</w:t>
      </w:r>
    </w:p>
    <w:p w:rsidR="009720FF" w:rsidRPr="007A612C" w:rsidP="00943B17" w14:paraId="36CBEB1F" w14:textId="77777777">
      <w:r w:rsidRPr="007A612C">
        <w:rPr>
          <w:snapToGrid w:val="0"/>
        </w:rPr>
        <w:t>S</w:t>
      </w:r>
      <w:r w:rsidRPr="007A612C" w:rsidR="006F73F2">
        <w:rPr>
          <w:snapToGrid w:val="0"/>
        </w:rPr>
        <w:t>tates</w:t>
      </w:r>
      <w:r w:rsidRPr="007A612C">
        <w:rPr>
          <w:snapToGrid w:val="0"/>
        </w:rPr>
        <w:t xml:space="preserve"> are required to send </w:t>
      </w:r>
      <w:r w:rsidRPr="007A612C" w:rsidR="00DC588C">
        <w:rPr>
          <w:snapToGrid w:val="0"/>
        </w:rPr>
        <w:t>MMA file data</w:t>
      </w:r>
      <w:r w:rsidRPr="007A612C" w:rsidR="00546179">
        <w:rPr>
          <w:snapToGrid w:val="0"/>
        </w:rPr>
        <w:t xml:space="preserve"> i</w:t>
      </w:r>
      <w:r w:rsidRPr="007A612C" w:rsidR="00546179">
        <w:t>dentifying all dual eligible individuals t</w:t>
      </w:r>
      <w:r w:rsidRPr="007A612C" w:rsidR="00DC588C">
        <w:rPr>
          <w:snapToGrid w:val="0"/>
        </w:rPr>
        <w:t xml:space="preserve">o CMS </w:t>
      </w:r>
      <w:r w:rsidRPr="007A612C" w:rsidR="00984D5A">
        <w:rPr>
          <w:snapToGrid w:val="0"/>
        </w:rPr>
        <w:t>daily</w:t>
      </w:r>
      <w:r w:rsidRPr="007A612C" w:rsidR="00546179">
        <w:rPr>
          <w:snapToGrid w:val="0"/>
        </w:rPr>
        <w:t>.</w:t>
      </w:r>
      <w:r w:rsidRPr="007A612C" w:rsidR="00F0708F">
        <w:rPr>
          <w:snapToGrid w:val="0"/>
        </w:rPr>
        <w:t xml:space="preserve"> This data is being collected by </w:t>
      </w:r>
      <w:r w:rsidRPr="007A612C" w:rsidR="00984D5A">
        <w:rPr>
          <w:snapToGrid w:val="0"/>
        </w:rPr>
        <w:t>CMS and</w:t>
      </w:r>
      <w:r w:rsidRPr="007A612C" w:rsidR="00F0708F">
        <w:rPr>
          <w:snapToGrid w:val="0"/>
        </w:rPr>
        <w:t xml:space="preserve"> is </w:t>
      </w:r>
      <w:r w:rsidR="007D7F03">
        <w:rPr>
          <w:snapToGrid w:val="0"/>
        </w:rPr>
        <w:t xml:space="preserve">an </w:t>
      </w:r>
      <w:r w:rsidR="00123EBC">
        <w:rPr>
          <w:snapToGrid w:val="0"/>
        </w:rPr>
        <w:t>Office of Management and Budget (</w:t>
      </w:r>
      <w:r w:rsidR="007D7F03">
        <w:rPr>
          <w:snapToGrid w:val="0"/>
        </w:rPr>
        <w:t>OMB</w:t>
      </w:r>
      <w:r w:rsidR="00123EBC">
        <w:rPr>
          <w:snapToGrid w:val="0"/>
        </w:rPr>
        <w:t>)</w:t>
      </w:r>
      <w:r w:rsidR="007D7F03">
        <w:rPr>
          <w:snapToGrid w:val="0"/>
        </w:rPr>
        <w:t xml:space="preserve"> approved</w:t>
      </w:r>
      <w:r w:rsidRPr="007A612C" w:rsidR="00F0708F">
        <w:rPr>
          <w:snapToGrid w:val="0"/>
        </w:rPr>
        <w:t xml:space="preserve"> information collection under </w:t>
      </w:r>
      <w:r w:rsidR="007D7F03">
        <w:rPr>
          <w:snapToGrid w:val="0"/>
        </w:rPr>
        <w:t>OMB control number 0938-0958 (</w:t>
      </w:r>
      <w:r w:rsidRPr="007A612C" w:rsidR="00EB5912">
        <w:rPr>
          <w:snapToGrid w:val="0"/>
        </w:rPr>
        <w:t>CMS-10143)</w:t>
      </w:r>
      <w:r w:rsidRPr="007A612C" w:rsidR="00F0708F">
        <w:rPr>
          <w:snapToGrid w:val="0"/>
        </w:rPr>
        <w:t xml:space="preserve">. </w:t>
      </w:r>
      <w:r w:rsidRPr="007A612C" w:rsidR="00EB5912">
        <w:rPr>
          <w:snapToGrid w:val="0"/>
        </w:rPr>
        <w:t xml:space="preserve">According to this PRA package, </w:t>
      </w:r>
      <w:r w:rsidR="00E44B61">
        <w:rPr>
          <w:snapToGrid w:val="0"/>
        </w:rPr>
        <w:t>s</w:t>
      </w:r>
      <w:r w:rsidRPr="00C9633C" w:rsidR="00EB5912">
        <w:rPr>
          <w:snapToGrid w:val="0"/>
        </w:rPr>
        <w:t>tates</w:t>
      </w:r>
      <w:r w:rsidRPr="007A612C" w:rsidR="00EB5912">
        <w:rPr>
          <w:snapToGrid w:val="0"/>
        </w:rPr>
        <w:t xml:space="preserve"> have been required to submit at least one file per month s</w:t>
      </w:r>
      <w:r w:rsidRPr="007A612C" w:rsidR="00EB5912">
        <w:t xml:space="preserve">ince 2005 (42 CFR 423.910). However, states have the option to submit multiple MMA files throughout the month (up to one per day). </w:t>
      </w:r>
      <w:r w:rsidR="005D6873">
        <w:t>Until the compliance date of the final rule, m</w:t>
      </w:r>
      <w:r w:rsidRPr="007A612C" w:rsidR="00EB5912">
        <w:t xml:space="preserve">ost states </w:t>
      </w:r>
      <w:r w:rsidR="005D6873">
        <w:t>submitted data</w:t>
      </w:r>
      <w:r w:rsidRPr="007A612C" w:rsidR="00EB5912">
        <w:t xml:space="preserve"> at least weekly. </w:t>
      </w:r>
      <w:r w:rsidRPr="00C9633C" w:rsidR="00EB5912">
        <w:rPr>
          <w:snapToGrid w:val="0"/>
        </w:rPr>
        <w:t xml:space="preserve">Ensuring </w:t>
      </w:r>
      <w:r w:rsidRPr="00C9633C" w:rsidR="00984D5A">
        <w:rPr>
          <w:snapToGrid w:val="0"/>
        </w:rPr>
        <w:t xml:space="preserve">that the </w:t>
      </w:r>
      <w:r w:rsidRPr="00C9633C" w:rsidR="00EB5912">
        <w:rPr>
          <w:snapToGrid w:val="0"/>
        </w:rPr>
        <w:t xml:space="preserve">information on dual eligibility status is accurate and up-to-date by increasing the frequency of federal-state data exchange is an important step in the path to </w:t>
      </w:r>
      <w:r w:rsidRPr="00C9633C" w:rsidR="00115140">
        <w:rPr>
          <w:snapToGrid w:val="0"/>
        </w:rPr>
        <w:t>improving the efficiency of state and federal operations</w:t>
      </w:r>
      <w:r w:rsidR="005D6873">
        <w:rPr>
          <w:snapToGrid w:val="0"/>
        </w:rPr>
        <w:t>. This action</w:t>
      </w:r>
      <w:r w:rsidRPr="00C9633C" w:rsidR="00115140">
        <w:rPr>
          <w:snapToGrid w:val="0"/>
        </w:rPr>
        <w:t xml:space="preserve"> support</w:t>
      </w:r>
      <w:r w:rsidR="005D6873">
        <w:rPr>
          <w:snapToGrid w:val="0"/>
        </w:rPr>
        <w:t>s</w:t>
      </w:r>
      <w:r w:rsidRPr="00C9633C" w:rsidR="00115140">
        <w:rPr>
          <w:snapToGrid w:val="0"/>
        </w:rPr>
        <w:t xml:space="preserve"> access to drug coverage for beneficiaries, reducing the potential for claim errors, and improving</w:t>
      </w:r>
      <w:r w:rsidR="005D6873">
        <w:rPr>
          <w:snapToGrid w:val="0"/>
        </w:rPr>
        <w:t xml:space="preserve"> the</w:t>
      </w:r>
      <w:r w:rsidRPr="00C9633C" w:rsidR="00115140">
        <w:rPr>
          <w:snapToGrid w:val="0"/>
        </w:rPr>
        <w:t xml:space="preserve"> enrollment processes for Medicare Part A and B.</w:t>
      </w:r>
      <w:r w:rsidRPr="007A612C" w:rsidR="00115140">
        <w:rPr>
          <w:snapToGrid w:val="0"/>
        </w:rPr>
        <w:t xml:space="preserve"> </w:t>
      </w:r>
      <w:r w:rsidRPr="007A612C" w:rsidR="00EB5912">
        <w:rPr>
          <w:snapToGrid w:val="0"/>
        </w:rPr>
        <w:t>Effective April 1, 2022, CMS require</w:t>
      </w:r>
      <w:r w:rsidR="005D6873">
        <w:rPr>
          <w:snapToGrid w:val="0"/>
        </w:rPr>
        <w:t>d</w:t>
      </w:r>
      <w:r w:rsidRPr="007A612C" w:rsidR="00EB5912">
        <w:rPr>
          <w:snapToGrid w:val="0"/>
        </w:rPr>
        <w:t xml:space="preserve"> states to update the frequency in §423.910(d), for the submission of required MMA files to CMS daily, and to make conforming edits to §423.910(b)(1). Daily means every business day, but if no new transactions are available to transmit, data would not need to be submitted on </w:t>
      </w:r>
      <w:r w:rsidR="005D6873">
        <w:rPr>
          <w:snapToGrid w:val="0"/>
        </w:rPr>
        <w:t>that</w:t>
      </w:r>
      <w:r w:rsidR="00E311C1">
        <w:rPr>
          <w:snapToGrid w:val="0"/>
        </w:rPr>
        <w:t xml:space="preserve"> </w:t>
      </w:r>
      <w:r w:rsidRPr="007A612C" w:rsidR="00EB5912">
        <w:rPr>
          <w:snapToGrid w:val="0"/>
        </w:rPr>
        <w:t>day.</w:t>
      </w:r>
    </w:p>
    <w:p w:rsidR="0017521B" w:rsidRPr="00BE406B" w:rsidP="00943B17" w14:paraId="4807C287" w14:textId="77777777">
      <w:pPr>
        <w:pStyle w:val="Heading2italics"/>
      </w:pPr>
      <w:r w:rsidRPr="00BE406B">
        <w:t>NPPES Provider Digital Contact Information Data Collection</w:t>
      </w:r>
    </w:p>
    <w:p w:rsidR="00EB5912" w:rsidRPr="00BE406B" w:rsidP="00943B17" w14:paraId="6CBE8CB5" w14:textId="77777777">
      <w:r>
        <w:t>T</w:t>
      </w:r>
      <w:r w:rsidRPr="00BE406B">
        <w:t xml:space="preserve">he </w:t>
      </w:r>
      <w:r w:rsidRPr="00BE406B">
        <w:rPr>
          <w:spacing w:val="1"/>
        </w:rPr>
        <w:t>S</w:t>
      </w:r>
      <w:r w:rsidRPr="00BE406B">
        <w:t>ecretary</w:t>
      </w:r>
      <w:r w:rsidRPr="00BE406B">
        <w:rPr>
          <w:spacing w:val="-7"/>
        </w:rPr>
        <w:t xml:space="preserve"> </w:t>
      </w:r>
      <w:r w:rsidRPr="00BE406B">
        <w:t xml:space="preserve">of </w:t>
      </w:r>
      <w:r w:rsidR="00123EBC">
        <w:t>the Department of Health and Human Services (</w:t>
      </w:r>
      <w:r w:rsidRPr="00BE406B">
        <w:t>HHS</w:t>
      </w:r>
      <w:r w:rsidR="00123EBC">
        <w:t>)</w:t>
      </w:r>
      <w:r w:rsidRPr="00BE406B">
        <w:t xml:space="preserve"> </w:t>
      </w:r>
      <w:r>
        <w:t>adopted</w:t>
      </w:r>
      <w:r w:rsidRPr="00BE406B">
        <w:t xml:space="preserve"> the standard unique health identifier for health care providers </w:t>
      </w:r>
      <w:r>
        <w:t>a</w:t>
      </w:r>
      <w:r w:rsidRPr="00BE406B">
        <w:t>s a requirement of H</w:t>
      </w:r>
      <w:r w:rsidRPr="00BE406B">
        <w:rPr>
          <w:spacing w:val="-6"/>
        </w:rPr>
        <w:t>I</w:t>
      </w:r>
      <w:r w:rsidRPr="00BE406B">
        <w:rPr>
          <w:spacing w:val="1"/>
        </w:rPr>
        <w:t>P</w:t>
      </w:r>
      <w:r w:rsidRPr="00BE406B">
        <w:t>AA.</w:t>
      </w:r>
      <w:r w:rsidR="00123EBC">
        <w:t xml:space="preserve"> </w:t>
      </w:r>
      <w:r w:rsidRPr="00BE406B">
        <w:t xml:space="preserve">The </w:t>
      </w:r>
      <w:r w:rsidRPr="006B3F2B" w:rsidR="00EF3106">
        <w:rPr>
          <w:i/>
          <w:iCs/>
        </w:rPr>
        <w:t>HIP</w:t>
      </w:r>
      <w:r w:rsidR="00735C78">
        <w:rPr>
          <w:i/>
          <w:iCs/>
        </w:rPr>
        <w:t>A</w:t>
      </w:r>
      <w:r w:rsidRPr="006B3F2B" w:rsidR="00EF3106">
        <w:rPr>
          <w:i/>
          <w:iCs/>
        </w:rPr>
        <w:t>A Administrative Simplification: Standard Unique Health Identifier for Health Care Provider</w:t>
      </w:r>
      <w:r w:rsidRPr="006B3F2B" w:rsidR="00225570">
        <w:rPr>
          <w:i/>
          <w:iCs/>
        </w:rPr>
        <w:t>s</w:t>
      </w:r>
      <w:r w:rsidR="00EF3106">
        <w:t xml:space="preserve"> </w:t>
      </w:r>
      <w:r w:rsidR="00FC2C01">
        <w:t>final r</w:t>
      </w:r>
      <w:r w:rsidRPr="00BE406B">
        <w:t xml:space="preserve">ule published on </w:t>
      </w:r>
      <w:r w:rsidRPr="00BE406B">
        <w:rPr>
          <w:spacing w:val="3"/>
        </w:rPr>
        <w:t>J</w:t>
      </w:r>
      <w:r w:rsidRPr="00BE406B">
        <w:t>anuary</w:t>
      </w:r>
      <w:r w:rsidRPr="00BE406B">
        <w:rPr>
          <w:spacing w:val="-7"/>
        </w:rPr>
        <w:t xml:space="preserve"> </w:t>
      </w:r>
      <w:r w:rsidRPr="00BE406B">
        <w:t>23, 2004</w:t>
      </w:r>
      <w:r w:rsidR="00123EBC">
        <w:t>,</w:t>
      </w:r>
      <w:r w:rsidRPr="00BE406B">
        <w:t xml:space="preserve"> adopts the</w:t>
      </w:r>
      <w:r w:rsidR="00BA1BE1">
        <w:t xml:space="preserve"> NPI</w:t>
      </w:r>
      <w:r w:rsidRPr="00BE406B">
        <w:t xml:space="preserve"> as the standard unique health identifier for health care providers. Health care providers that are covered entities under H</w:t>
      </w:r>
      <w:r w:rsidRPr="00BE406B">
        <w:rPr>
          <w:spacing w:val="-6"/>
        </w:rPr>
        <w:t>I</w:t>
      </w:r>
      <w:r w:rsidRPr="00BE406B">
        <w:rPr>
          <w:spacing w:val="1"/>
        </w:rPr>
        <w:t>P</w:t>
      </w:r>
      <w:r w:rsidRPr="00BE406B">
        <w:t>AA must apply</w:t>
      </w:r>
      <w:r w:rsidRPr="00BE406B">
        <w:rPr>
          <w:spacing w:val="-7"/>
        </w:rPr>
        <w:t xml:space="preserve"> </w:t>
      </w:r>
      <w:r w:rsidRPr="00BE406B">
        <w:t>for and use N</w:t>
      </w:r>
      <w:r w:rsidRPr="00BE406B">
        <w:rPr>
          <w:spacing w:val="1"/>
        </w:rPr>
        <w:t>P</w:t>
      </w:r>
      <w:r w:rsidRPr="00BE406B">
        <w:rPr>
          <w:spacing w:val="-6"/>
        </w:rPr>
        <w:t>I</w:t>
      </w:r>
      <w:r w:rsidRPr="00BE406B">
        <w:t>s in standard transactions</w:t>
      </w:r>
      <w:r w:rsidR="00BA1BE1">
        <w:t xml:space="preserve"> (adopted under HIPAA)</w:t>
      </w:r>
      <w:r w:rsidRPr="00BE406B">
        <w:t>. Other health care providers are eli</w:t>
      </w:r>
      <w:r w:rsidRPr="00BE406B">
        <w:rPr>
          <w:spacing w:val="-2"/>
        </w:rPr>
        <w:t>g</w:t>
      </w:r>
      <w:r w:rsidRPr="00BE406B">
        <w:t>ible for N</w:t>
      </w:r>
      <w:r w:rsidRPr="00BE406B">
        <w:rPr>
          <w:spacing w:val="1"/>
        </w:rPr>
        <w:t>P</w:t>
      </w:r>
      <w:r w:rsidRPr="00BE406B">
        <w:rPr>
          <w:spacing w:val="-6"/>
        </w:rPr>
        <w:t>I</w:t>
      </w:r>
      <w:r w:rsidRPr="00BE406B">
        <w:t>s but are not required by</w:t>
      </w:r>
      <w:r w:rsidRPr="00BE406B">
        <w:rPr>
          <w:spacing w:val="-7"/>
        </w:rPr>
        <w:t xml:space="preserve"> </w:t>
      </w:r>
      <w:r w:rsidRPr="00BE406B">
        <w:t>re</w:t>
      </w:r>
      <w:r w:rsidRPr="00BE406B">
        <w:rPr>
          <w:spacing w:val="-2"/>
        </w:rPr>
        <w:t>g</w:t>
      </w:r>
      <w:r w:rsidRPr="00BE406B">
        <w:t>ulation to apply</w:t>
      </w:r>
      <w:r w:rsidRPr="00BE406B">
        <w:rPr>
          <w:spacing w:val="-7"/>
        </w:rPr>
        <w:t xml:space="preserve"> </w:t>
      </w:r>
      <w:r w:rsidRPr="00BE406B">
        <w:t>for them or use them. Health care providers be</w:t>
      </w:r>
      <w:r w:rsidRPr="00BE406B">
        <w:rPr>
          <w:spacing w:val="-2"/>
        </w:rPr>
        <w:t>g</w:t>
      </w:r>
      <w:r w:rsidRPr="00BE406B">
        <w:t>an appl</w:t>
      </w:r>
      <w:r w:rsidRPr="00BE406B">
        <w:rPr>
          <w:spacing w:val="-7"/>
        </w:rPr>
        <w:t>y</w:t>
      </w:r>
      <w:r w:rsidRPr="00BE406B">
        <w:t>ing</w:t>
      </w:r>
      <w:r w:rsidRPr="00BE406B">
        <w:rPr>
          <w:spacing w:val="-2"/>
        </w:rPr>
        <w:t xml:space="preserve"> </w:t>
      </w:r>
      <w:r w:rsidRPr="00BE406B">
        <w:t>for N</w:t>
      </w:r>
      <w:r w:rsidRPr="00BE406B">
        <w:rPr>
          <w:spacing w:val="1"/>
        </w:rPr>
        <w:t>P</w:t>
      </w:r>
      <w:r w:rsidRPr="00BE406B">
        <w:rPr>
          <w:spacing w:val="-6"/>
        </w:rPr>
        <w:t>I</w:t>
      </w:r>
      <w:r w:rsidRPr="00BE406B">
        <w:t>s on May</w:t>
      </w:r>
      <w:r w:rsidRPr="00BE406B">
        <w:rPr>
          <w:spacing w:val="-7"/>
        </w:rPr>
        <w:t xml:space="preserve"> </w:t>
      </w:r>
      <w:r w:rsidRPr="00BE406B">
        <w:t>23, 2005</w:t>
      </w:r>
      <w:r w:rsidR="00BA1BE1">
        <w:t>, which were included in the NPPES</w:t>
      </w:r>
      <w:r w:rsidRPr="00BE406B">
        <w:t>. An N</w:t>
      </w:r>
      <w:r w:rsidRPr="00BE406B">
        <w:rPr>
          <w:spacing w:val="1"/>
        </w:rPr>
        <w:t>P</w:t>
      </w:r>
      <w:r w:rsidRPr="00BE406B">
        <w:t>I</w:t>
      </w:r>
      <w:r w:rsidRPr="00BE406B">
        <w:rPr>
          <w:spacing w:val="-6"/>
        </w:rPr>
        <w:t xml:space="preserve"> </w:t>
      </w:r>
      <w:r w:rsidRPr="00BE406B">
        <w:t>is e</w:t>
      </w:r>
      <w:r w:rsidRPr="00BE406B">
        <w:rPr>
          <w:spacing w:val="2"/>
        </w:rPr>
        <w:t>x</w:t>
      </w:r>
      <w:r w:rsidRPr="00BE406B">
        <w:t>pected to last for the “life” of the health care provider (i.e., until the death of an individual or until the dissolution of an or</w:t>
      </w:r>
      <w:r w:rsidRPr="00BE406B">
        <w:rPr>
          <w:spacing w:val="-2"/>
        </w:rPr>
        <w:t>g</w:t>
      </w:r>
      <w:r w:rsidRPr="00BE406B">
        <w:t>ani</w:t>
      </w:r>
      <w:r w:rsidRPr="00BE406B">
        <w:rPr>
          <w:spacing w:val="1"/>
        </w:rPr>
        <w:t>z</w:t>
      </w:r>
      <w:r w:rsidRPr="00BE406B">
        <w:t>ation); therefore, a health care provider applies for an N</w:t>
      </w:r>
      <w:r w:rsidRPr="00BE406B">
        <w:rPr>
          <w:spacing w:val="1"/>
        </w:rPr>
        <w:t>P</w:t>
      </w:r>
      <w:r w:rsidRPr="00BE406B">
        <w:t>I</w:t>
      </w:r>
      <w:r w:rsidRPr="00BE406B">
        <w:rPr>
          <w:spacing w:val="-6"/>
        </w:rPr>
        <w:t xml:space="preserve"> </w:t>
      </w:r>
      <w:r w:rsidRPr="00BE406B">
        <w:t>only</w:t>
      </w:r>
      <w:r w:rsidRPr="00BE406B">
        <w:rPr>
          <w:spacing w:val="-7"/>
        </w:rPr>
        <w:t xml:space="preserve"> </w:t>
      </w:r>
      <w:r w:rsidRPr="00BE406B">
        <w:t>one time.</w:t>
      </w:r>
      <w:r w:rsidR="00115140">
        <w:t xml:space="preserve"> In addition, t</w:t>
      </w:r>
      <w:r w:rsidRPr="00BE406B" w:rsidR="00115140">
        <w:t xml:space="preserve">he </w:t>
      </w:r>
      <w:r w:rsidRPr="00BE406B">
        <w:t>21</w:t>
      </w:r>
      <w:r w:rsidRPr="00BE406B">
        <w:rPr>
          <w:vertAlign w:val="superscript"/>
        </w:rPr>
        <w:t>st</w:t>
      </w:r>
      <w:r w:rsidRPr="00BE406B">
        <w:t xml:space="preserve"> Century Cures Act required providers to include certain additional data in NPPES for purposes of improving data exchange and interoperability, including endpoint information such as:</w:t>
      </w:r>
    </w:p>
    <w:p w:rsidR="00EB5912" w:rsidRPr="00BE406B" w:rsidP="00943B17" w14:paraId="6528E986" w14:textId="77777777">
      <w:pPr>
        <w:pStyle w:val="ListParagraph"/>
        <w:keepNext/>
        <w:numPr>
          <w:ilvl w:val="1"/>
          <w:numId w:val="16"/>
        </w:numPr>
        <w:autoSpaceDE/>
        <w:autoSpaceDN/>
        <w:contextualSpacing/>
      </w:pPr>
      <w:r w:rsidRPr="00BE406B">
        <w:t>Endpoint Type</w:t>
      </w:r>
    </w:p>
    <w:p w:rsidR="00EB5912" w:rsidRPr="00BE406B" w:rsidP="00943B17" w14:paraId="6D939790" w14:textId="77777777">
      <w:pPr>
        <w:pStyle w:val="ListParagraph"/>
        <w:numPr>
          <w:ilvl w:val="1"/>
          <w:numId w:val="16"/>
        </w:numPr>
        <w:autoSpaceDE/>
        <w:autoSpaceDN/>
        <w:contextualSpacing/>
      </w:pPr>
      <w:r w:rsidRPr="00BE406B">
        <w:t>Endpoint</w:t>
      </w:r>
    </w:p>
    <w:p w:rsidR="00EB5912" w:rsidRPr="00BE406B" w:rsidP="00943B17" w14:paraId="522A6001" w14:textId="77777777">
      <w:pPr>
        <w:pStyle w:val="ListParagraph"/>
        <w:numPr>
          <w:ilvl w:val="1"/>
          <w:numId w:val="16"/>
        </w:numPr>
        <w:autoSpaceDE/>
        <w:autoSpaceDN/>
        <w:contextualSpacing/>
      </w:pPr>
      <w:r w:rsidRPr="00BE406B">
        <w:t>Endpoint description</w:t>
      </w:r>
    </w:p>
    <w:p w:rsidR="00EB5912" w:rsidRPr="00BE406B" w:rsidP="00943B17" w14:paraId="3EB1E765" w14:textId="77777777">
      <w:pPr>
        <w:pStyle w:val="ListParagraph"/>
        <w:numPr>
          <w:ilvl w:val="1"/>
          <w:numId w:val="16"/>
        </w:numPr>
        <w:autoSpaceDE/>
        <w:autoSpaceDN/>
        <w:contextualSpacing/>
      </w:pPr>
      <w:r w:rsidRPr="00BE406B">
        <w:t>Endpoint Use</w:t>
      </w:r>
    </w:p>
    <w:p w:rsidR="00EB5912" w:rsidRPr="00BE406B" w:rsidP="00943B17" w14:paraId="4A06F026" w14:textId="77777777">
      <w:pPr>
        <w:pStyle w:val="ListParagraph"/>
        <w:numPr>
          <w:ilvl w:val="1"/>
          <w:numId w:val="16"/>
        </w:numPr>
        <w:autoSpaceDE/>
        <w:autoSpaceDN/>
        <w:contextualSpacing/>
      </w:pPr>
      <w:r w:rsidRPr="00BE406B">
        <w:t>Endpoint Content Type</w:t>
      </w:r>
    </w:p>
    <w:p w:rsidR="00EB5912" w:rsidRPr="00BE406B" w:rsidP="00943B17" w14:paraId="0737AF36" w14:textId="77777777">
      <w:pPr>
        <w:pStyle w:val="ListParagraph"/>
        <w:numPr>
          <w:ilvl w:val="1"/>
          <w:numId w:val="16"/>
        </w:numPr>
        <w:autoSpaceDE/>
        <w:autoSpaceDN/>
        <w:contextualSpacing/>
      </w:pPr>
      <w:r w:rsidRPr="00BE406B">
        <w:t>Is the Endpoint affiliated to another Organization?</w:t>
      </w:r>
    </w:p>
    <w:p w:rsidR="00EB5912" w:rsidRPr="00BE406B" w:rsidP="00943B17" w14:paraId="7E495014" w14:textId="77777777">
      <w:pPr>
        <w:pStyle w:val="ListParagraph"/>
        <w:numPr>
          <w:ilvl w:val="1"/>
          <w:numId w:val="16"/>
        </w:numPr>
        <w:autoSpaceDE/>
        <w:autoSpaceDN/>
        <w:contextualSpacing/>
      </w:pPr>
      <w:r w:rsidRPr="00BE406B">
        <w:t>Endpoint Location</w:t>
      </w:r>
    </w:p>
    <w:p w:rsidR="005315A1" w:rsidP="00943B17" w14:paraId="5D920893" w14:textId="03D02C66">
      <w:pPr>
        <w:rPr>
          <w:snapToGrid w:val="0"/>
        </w:rPr>
      </w:pPr>
      <w:r w:rsidRPr="007A612C">
        <w:rPr>
          <w:shd w:val="clear" w:color="auto" w:fill="FFFFFF"/>
        </w:rPr>
        <w:t xml:space="preserve">The May 2020 </w:t>
      </w:r>
      <w:r w:rsidRPr="00BA1BE1">
        <w:rPr>
          <w:i/>
          <w:shd w:val="clear" w:color="auto" w:fill="FFFFFF"/>
        </w:rPr>
        <w:t>CMS Interoperability and Patient Access</w:t>
      </w:r>
      <w:r w:rsidR="00943B17">
        <w:rPr>
          <w:shd w:val="clear" w:color="auto" w:fill="FFFFFF"/>
        </w:rPr>
        <w:t xml:space="preserve"> </w:t>
      </w:r>
      <w:r w:rsidRPr="007A612C">
        <w:rPr>
          <w:rStyle w:val="Strong"/>
          <w:b w:val="0"/>
          <w:bCs w:val="0"/>
          <w:szCs w:val="22"/>
          <w:shd w:val="clear" w:color="auto" w:fill="FFFFFF"/>
        </w:rPr>
        <w:t>final</w:t>
      </w:r>
      <w:r w:rsidR="00943B17">
        <w:rPr>
          <w:rStyle w:val="Strong"/>
          <w:szCs w:val="22"/>
          <w:shd w:val="clear" w:color="auto" w:fill="FFFFFF"/>
        </w:rPr>
        <w:t xml:space="preserve"> </w:t>
      </w:r>
      <w:r w:rsidRPr="007A612C">
        <w:rPr>
          <w:shd w:val="clear" w:color="auto" w:fill="FFFFFF"/>
        </w:rPr>
        <w:t>rule finalized</w:t>
      </w:r>
      <w:r w:rsidR="00943B17">
        <w:rPr>
          <w:b/>
          <w:bCs/>
          <w:shd w:val="clear" w:color="auto" w:fill="FFFFFF"/>
        </w:rPr>
        <w:t xml:space="preserve"> </w:t>
      </w:r>
      <w:r w:rsidRPr="007A612C">
        <w:rPr>
          <w:rStyle w:val="Strong"/>
          <w:b w:val="0"/>
          <w:bCs w:val="0"/>
          <w:szCs w:val="22"/>
          <w:shd w:val="clear" w:color="auto" w:fill="FFFFFF"/>
        </w:rPr>
        <w:t>that CMS will</w:t>
      </w:r>
      <w:r w:rsidR="00943B17">
        <w:rPr>
          <w:rStyle w:val="Strong"/>
          <w:szCs w:val="22"/>
          <w:shd w:val="clear" w:color="auto" w:fill="FFFFFF"/>
        </w:rPr>
        <w:t xml:space="preserve"> </w:t>
      </w:r>
      <w:r w:rsidRPr="007A612C">
        <w:rPr>
          <w:shd w:val="clear" w:color="auto" w:fill="FFFFFF"/>
        </w:rPr>
        <w:t xml:space="preserve">publicly report the names and NPIs of those providers who do not have digital contact information included in </w:t>
      </w:r>
      <w:r w:rsidR="00B85B85">
        <w:rPr>
          <w:shd w:val="clear" w:color="auto" w:fill="FFFFFF"/>
        </w:rPr>
        <w:t xml:space="preserve">the </w:t>
      </w:r>
      <w:r w:rsidRPr="007A612C">
        <w:rPr>
          <w:shd w:val="clear" w:color="auto" w:fill="FFFFFF"/>
        </w:rPr>
        <w:t>NPPES.</w:t>
      </w:r>
      <w:r w:rsidR="00943B17">
        <w:rPr>
          <w:shd w:val="clear" w:color="auto" w:fill="FFFFFF"/>
        </w:rPr>
        <w:t xml:space="preserve"> </w:t>
      </w:r>
      <w:r w:rsidRPr="007A612C">
        <w:rPr>
          <w:shd w:val="clear" w:color="auto" w:fill="FFFFFF"/>
        </w:rPr>
        <w:t>Th</w:t>
      </w:r>
      <w:r w:rsidR="00BA1BE1">
        <w:rPr>
          <w:shd w:val="clear" w:color="auto" w:fill="FFFFFF"/>
        </w:rPr>
        <w:t xml:space="preserve">is </w:t>
      </w:r>
      <w:r w:rsidRPr="007A612C">
        <w:rPr>
          <w:shd w:val="clear" w:color="auto" w:fill="FFFFFF"/>
        </w:rPr>
        <w:t xml:space="preserve">system was updated to accommodate the digital contact information </w:t>
      </w:r>
      <w:r w:rsidR="00BA1BE1">
        <w:rPr>
          <w:shd w:val="clear" w:color="auto" w:fill="FFFFFF"/>
        </w:rPr>
        <w:t>in 2018.</w:t>
      </w:r>
      <w:r w:rsidRPr="007A612C">
        <w:rPr>
          <w:shd w:val="clear" w:color="auto" w:fill="FFFFFF"/>
        </w:rPr>
        <w:t xml:space="preserve"> The PRA packages for this information collection </w:t>
      </w:r>
      <w:r w:rsidR="007D7F03">
        <w:rPr>
          <w:shd w:val="clear" w:color="auto" w:fill="FFFFFF"/>
        </w:rPr>
        <w:t>are approved under OMB control numbers 0938-0931 (CMS-10114) and 0938-1427 (CMS-10749).</w:t>
      </w:r>
    </w:p>
    <w:p w:rsidR="008F1EB4" w:rsidRPr="00F14DBA" w:rsidP="00943B17" w14:paraId="465FCC3D" w14:textId="77777777">
      <w:pPr>
        <w:pStyle w:val="Heading2"/>
      </w:pPr>
      <w:r w:rsidRPr="008E6851">
        <w:rPr>
          <w:u w:val="none"/>
        </w:rPr>
        <w:t>A</w:t>
      </w:r>
      <w:r w:rsidRPr="008E6851">
        <w:rPr>
          <w:u w:val="none"/>
        </w:rPr>
        <w:t>.</w:t>
      </w:r>
      <w:r w:rsidRPr="008E6851">
        <w:rPr>
          <w:u w:val="none"/>
        </w:rPr>
        <w:tab/>
      </w:r>
      <w:r w:rsidRPr="00F14DBA">
        <w:t>Justification</w:t>
      </w:r>
    </w:p>
    <w:p w:rsidR="00C80F4E" w:rsidRPr="00F14DBA" w:rsidP="008E6851" w14:paraId="642B1C05" w14:textId="1487771C">
      <w:pPr>
        <w:pStyle w:val="Heading3"/>
      </w:pPr>
      <w:r w:rsidRPr="00F14DBA">
        <w:t>1.</w:t>
      </w:r>
      <w:r w:rsidRPr="00F14DBA">
        <w:tab/>
      </w:r>
      <w:r w:rsidRPr="008E6851">
        <w:rPr>
          <w:u w:val="single"/>
        </w:rPr>
        <w:t>Need and Legal Basis</w:t>
      </w:r>
    </w:p>
    <w:p w:rsidR="00F0708F" w:rsidRPr="007A612C" w:rsidP="00236FF8" w14:paraId="64DEE02E" w14:textId="77777777">
      <w:pPr>
        <w:pStyle w:val="NormalIndent"/>
      </w:pPr>
      <w:r w:rsidRPr="007A612C">
        <w:t xml:space="preserve">As described in the </w:t>
      </w:r>
      <w:r w:rsidRPr="007A612C" w:rsidR="00850394">
        <w:rPr>
          <w:b/>
          <w:bCs/>
          <w:u w:val="single"/>
        </w:rPr>
        <w:t>Background</w:t>
      </w:r>
      <w:r w:rsidRPr="007A612C" w:rsidR="00850394">
        <w:t xml:space="preserve"> section above</w:t>
      </w:r>
      <w:r w:rsidRPr="007A612C">
        <w:t>, CMS is requiring impacted payers to both collect, maintain</w:t>
      </w:r>
      <w:r w:rsidR="00B85B85">
        <w:t>,</w:t>
      </w:r>
      <w:r w:rsidRPr="007A612C">
        <w:t xml:space="preserve"> and share information with patients (beneficiaries and enrollees)</w:t>
      </w:r>
      <w:r w:rsidRPr="007A612C">
        <w:rPr>
          <w:snapToGrid w:val="0"/>
        </w:rPr>
        <w:t xml:space="preserve">, while also collecting certain information </w:t>
      </w:r>
      <w:r w:rsidR="006D7335">
        <w:rPr>
          <w:snapToGrid w:val="0"/>
        </w:rPr>
        <w:t xml:space="preserve">in the normal course of business </w:t>
      </w:r>
      <w:r w:rsidRPr="007A612C">
        <w:rPr>
          <w:snapToGrid w:val="0"/>
        </w:rPr>
        <w:t xml:space="preserve">to improve services to certain beneficiaries. These </w:t>
      </w:r>
      <w:r w:rsidRPr="007A612C" w:rsidR="007A612C">
        <w:rPr>
          <w:snapToGrid w:val="0"/>
        </w:rPr>
        <w:t>actions support</w:t>
      </w:r>
      <w:r w:rsidRPr="007A612C">
        <w:rPr>
          <w:snapToGrid w:val="0"/>
        </w:rPr>
        <w:t xml:space="preserve"> </w:t>
      </w:r>
      <w:r w:rsidRPr="007A612C" w:rsidR="00C049A0">
        <w:rPr>
          <w:snapToGrid w:val="0"/>
        </w:rPr>
        <w:t xml:space="preserve">CMS </w:t>
      </w:r>
      <w:r w:rsidRPr="007A612C">
        <w:rPr>
          <w:snapToGrid w:val="0"/>
        </w:rPr>
        <w:t xml:space="preserve">and other federal </w:t>
      </w:r>
      <w:r w:rsidRPr="007A612C" w:rsidR="00C049A0">
        <w:rPr>
          <w:snapToGrid w:val="0"/>
        </w:rPr>
        <w:t xml:space="preserve">initiatives to advance interoperability and </w:t>
      </w:r>
      <w:r w:rsidRPr="007A612C">
        <w:rPr>
          <w:snapToGrid w:val="0"/>
        </w:rPr>
        <w:t xml:space="preserve">improve </w:t>
      </w:r>
      <w:r w:rsidRPr="007A612C" w:rsidR="00C049A0">
        <w:rPr>
          <w:snapToGrid w:val="0"/>
        </w:rPr>
        <w:t xml:space="preserve">patient access to health </w:t>
      </w:r>
      <w:r w:rsidRPr="007A612C" w:rsidR="007A612C">
        <w:rPr>
          <w:snapToGrid w:val="0"/>
        </w:rPr>
        <w:t>information, in</w:t>
      </w:r>
      <w:r w:rsidRPr="007A612C">
        <w:rPr>
          <w:snapToGrid w:val="0"/>
        </w:rPr>
        <w:t xml:space="preserve"> alignment with goals to improve healthcare</w:t>
      </w:r>
      <w:r w:rsidRPr="007A612C" w:rsidR="00C049A0">
        <w:rPr>
          <w:snapToGrid w:val="0"/>
        </w:rPr>
        <w:t>.</w:t>
      </w:r>
      <w:r w:rsidRPr="007A612C" w:rsidR="005B4599">
        <w:rPr>
          <w:snapToGrid w:val="0"/>
        </w:rPr>
        <w:t xml:space="preserve"> </w:t>
      </w:r>
      <w:r w:rsidRPr="007A612C">
        <w:rPr>
          <w:snapToGrid w:val="0"/>
        </w:rPr>
        <w:t>Though CMS is not collecting the information</w:t>
      </w:r>
      <w:r w:rsidRPr="007A612C" w:rsidR="006015BB">
        <w:rPr>
          <w:snapToGrid w:val="0"/>
        </w:rPr>
        <w:t xml:space="preserve"> from the APIs</w:t>
      </w:r>
      <w:r w:rsidRPr="007A612C">
        <w:rPr>
          <w:snapToGrid w:val="0"/>
        </w:rPr>
        <w:t xml:space="preserve">, and will not have access to any of the information, this requirement falls under the PRA </w:t>
      </w:r>
      <w:r w:rsidRPr="007A612C">
        <w:rPr>
          <w:snapToGrid w:val="0"/>
        </w:rPr>
        <w:t xml:space="preserve">because our rule requires disclosure by </w:t>
      </w:r>
      <w:r w:rsidR="006D7335">
        <w:rPr>
          <w:snapToGrid w:val="0"/>
        </w:rPr>
        <w:t>the payer as the</w:t>
      </w:r>
      <w:r w:rsidR="00DA0AD5">
        <w:rPr>
          <w:snapToGrid w:val="0"/>
        </w:rPr>
        <w:t xml:space="preserve"> </w:t>
      </w:r>
      <w:r w:rsidRPr="007A612C">
        <w:rPr>
          <w:snapToGrid w:val="0"/>
        </w:rPr>
        <w:t>third party to</w:t>
      </w:r>
      <w:r w:rsidR="006D7335">
        <w:rPr>
          <w:snapToGrid w:val="0"/>
        </w:rPr>
        <w:t xml:space="preserve"> the enrollee or beneficiary.</w:t>
      </w:r>
    </w:p>
    <w:p w:rsidR="00ED1B27" w:rsidRPr="007A612C" w:rsidP="00236FF8" w14:paraId="554B21EC" w14:textId="77777777">
      <w:pPr>
        <w:pStyle w:val="NormalIndent"/>
      </w:pPr>
      <w:r w:rsidRPr="00BE406B">
        <w:t xml:space="preserve">There is an established legal basis for the collection of information payers must provide via the Patient </w:t>
      </w:r>
      <w:r w:rsidRPr="007A612C">
        <w:t xml:space="preserve">Access API and the Provider Directory API for some of the </w:t>
      </w:r>
      <w:r w:rsidRPr="007A612C" w:rsidR="00F73D9B">
        <w:t xml:space="preserve">impacted </w:t>
      </w:r>
      <w:r w:rsidRPr="007A612C">
        <w:t>payers. W</w:t>
      </w:r>
      <w:r w:rsidRPr="007A612C" w:rsidR="005B4599">
        <w:t xml:space="preserve">ith </w:t>
      </w:r>
      <w:r w:rsidRPr="007A612C">
        <w:t xml:space="preserve">respect to the collection of information via the Patient Access API, </w:t>
      </w:r>
      <w:r w:rsidRPr="007A612C" w:rsidR="005B4599">
        <w:t>Section 1853(h) of the Social Security Act (“the Act”) mandates that MA organizations provide patients timely access to their medical records and information.</w:t>
      </w:r>
    </w:p>
    <w:p w:rsidR="005B4599" w:rsidRPr="007A612C" w:rsidP="00236FF8" w14:paraId="3E613313" w14:textId="77777777">
      <w:pPr>
        <w:pStyle w:val="NormalIndent"/>
      </w:pPr>
      <w:r>
        <w:t>The</w:t>
      </w:r>
      <w:r w:rsidRPr="007A612C">
        <w:t xml:space="preserve"> </w:t>
      </w:r>
      <w:r w:rsidRPr="007A612C" w:rsidR="00850394">
        <w:t xml:space="preserve">following </w:t>
      </w:r>
      <w:r w:rsidRPr="007A612C">
        <w:t xml:space="preserve">provisions of the Act mandate the collection of </w:t>
      </w:r>
      <w:r w:rsidRPr="007A612C" w:rsidR="00850394">
        <w:t xml:space="preserve">information that </w:t>
      </w:r>
      <w:r w:rsidRPr="007A612C">
        <w:t>payer</w:t>
      </w:r>
      <w:r w:rsidRPr="007A612C" w:rsidR="00850394">
        <w:t>s must</w:t>
      </w:r>
      <w:r w:rsidRPr="007A612C">
        <w:t xml:space="preserve"> provide via the Provider Directory API pursuant to </w:t>
      </w:r>
      <w:r w:rsidRPr="007A612C" w:rsidR="00D11A82">
        <w:t>this</w:t>
      </w:r>
      <w:r w:rsidRPr="007A612C">
        <w:rPr>
          <w:snapToGrid w:val="0"/>
        </w:rPr>
        <w:t xml:space="preserve"> final rule</w:t>
      </w:r>
      <w:r w:rsidRPr="007A612C">
        <w:t>:</w:t>
      </w:r>
    </w:p>
    <w:p w:rsidR="002111A7" w:rsidP="002B05DE" w14:paraId="31F13FA9" w14:textId="77777777">
      <w:pPr>
        <w:pStyle w:val="NormalIndent"/>
        <w:numPr>
          <w:ilvl w:val="0"/>
          <w:numId w:val="28"/>
        </w:numPr>
        <w:spacing w:before="60" w:after="60"/>
      </w:pPr>
      <w:r w:rsidRPr="007A612C">
        <w:t>Section 1852(c) (requires MA organizations to disclose specific information about the plan, covered benefits</w:t>
      </w:r>
      <w:r w:rsidR="00E80AF0">
        <w:t>,</w:t>
      </w:r>
      <w:r w:rsidRPr="007A612C">
        <w:t xml:space="preserve"> and the network of providers)</w:t>
      </w:r>
    </w:p>
    <w:p w:rsidR="002111A7" w:rsidP="002B05DE" w14:paraId="0F24157B" w14:textId="77777777">
      <w:pPr>
        <w:pStyle w:val="NormalIndent"/>
        <w:numPr>
          <w:ilvl w:val="0"/>
          <w:numId w:val="28"/>
        </w:numPr>
        <w:spacing w:before="60" w:after="60"/>
      </w:pPr>
      <w:r w:rsidRPr="002111A7">
        <w:t xml:space="preserve">Section 1860D-4(a) (requires MA organizations that offer an MA-PD plan to disclose </w:t>
      </w:r>
      <w:r w:rsidR="00E80AF0">
        <w:t>P</w:t>
      </w:r>
      <w:r w:rsidRPr="002111A7">
        <w:t xml:space="preserve">art D claims, pharmacy directory information, and formulary information to be disclosed to employees) </w:t>
      </w:r>
    </w:p>
    <w:p w:rsidR="002111A7" w:rsidP="002B05DE" w14:paraId="7658D66A" w14:textId="77777777">
      <w:pPr>
        <w:pStyle w:val="NormalIndent"/>
        <w:numPr>
          <w:ilvl w:val="0"/>
          <w:numId w:val="28"/>
        </w:numPr>
        <w:spacing w:before="60" w:after="60"/>
      </w:pPr>
      <w:r w:rsidRPr="002111A7">
        <w:t>Section 1902(a)(83) (requires Medicaid state agencies to publish a provider directory on the state’s public website)</w:t>
      </w:r>
    </w:p>
    <w:p w:rsidR="002111A7" w:rsidP="002B05DE" w14:paraId="49268C54" w14:textId="77777777">
      <w:pPr>
        <w:pStyle w:val="NormalIndent"/>
        <w:numPr>
          <w:ilvl w:val="0"/>
          <w:numId w:val="28"/>
        </w:numPr>
        <w:spacing w:before="60" w:after="60"/>
      </w:pPr>
      <w:r w:rsidRPr="002111A7">
        <w:t>Section 1932(a)(6) (requires that Medicaid managed care plans provide information to patients about providers)</w:t>
      </w:r>
    </w:p>
    <w:p w:rsidR="00303689" w:rsidRPr="00D637D6" w:rsidP="002B05DE" w14:paraId="66E25B0A" w14:textId="0C05556E">
      <w:pPr>
        <w:pStyle w:val="NormalIndent"/>
        <w:numPr>
          <w:ilvl w:val="0"/>
          <w:numId w:val="28"/>
        </w:numPr>
        <w:spacing w:before="60" w:after="60"/>
        <w:rPr>
          <w:sz w:val="24"/>
        </w:rPr>
      </w:pPr>
      <w:r w:rsidRPr="002111A7">
        <w:t>QHPs must meet certain minimum certification standards, such as network adequacy, inclusion of Essential Community Providers and non-discrimination. These standards are described under 45 CFR 155 and 156. Specifically, at 156.230, a QHP issuer mu</w:t>
      </w:r>
      <w:r w:rsidRPr="002111A7" w:rsidR="00F96FE5">
        <w:t>st</w:t>
      </w:r>
      <w:r w:rsidRPr="002111A7">
        <w:t xml:space="preserve"> make its provider directory for a QHP available to the Exchange for a publication online in accordance with guidance from HHS and to potential enrollees in hard copy upon request.</w:t>
      </w:r>
      <w:r w:rsidRPr="002111A7" w:rsidR="00585067">
        <w:t xml:space="preserve"> </w:t>
      </w:r>
      <w:r w:rsidRPr="002111A7">
        <w:rPr>
          <w:color w:val="333333"/>
          <w:shd w:val="clear" w:color="auto" w:fill="FFFFFF"/>
        </w:rPr>
        <w:t>The general public is able to view all of the current providers for a</w:t>
      </w:r>
      <w:r w:rsidRPr="002111A7" w:rsidR="00C9633C">
        <w:rPr>
          <w:color w:val="333333"/>
          <w:shd w:val="clear" w:color="auto" w:fill="FFFFFF"/>
        </w:rPr>
        <w:t xml:space="preserve"> plan</w:t>
      </w:r>
      <w:r w:rsidR="00943B17">
        <w:rPr>
          <w:color w:val="333333"/>
          <w:shd w:val="clear" w:color="auto" w:fill="FFFFFF"/>
        </w:rPr>
        <w:t xml:space="preserve"> </w:t>
      </w:r>
      <w:r w:rsidRPr="002111A7">
        <w:rPr>
          <w:color w:val="333333"/>
          <w:shd w:val="clear" w:color="auto" w:fill="FFFFFF"/>
        </w:rPr>
        <w:t>in the provider directory on the</w:t>
      </w:r>
      <w:r w:rsidRPr="002111A7" w:rsidR="00F96FE5">
        <w:rPr>
          <w:color w:val="333333"/>
          <w:shd w:val="clear" w:color="auto" w:fill="FFFFFF"/>
        </w:rPr>
        <w:t xml:space="preserve"> </w:t>
      </w:r>
      <w:r w:rsidRPr="002111A7" w:rsidR="00F96FE5">
        <w:rPr>
          <w:color w:val="333333"/>
          <w:shd w:val="clear" w:color="auto" w:fill="FFFFFF"/>
        </w:rPr>
        <w:t>QHP</w:t>
      </w:r>
      <w:r w:rsidRPr="002111A7" w:rsidR="00C9633C">
        <w:rPr>
          <w:color w:val="333333"/>
          <w:shd w:val="clear" w:color="auto" w:fill="FFFFFF"/>
        </w:rPr>
        <w:t xml:space="preserve"> issuer’s</w:t>
      </w:r>
      <w:r w:rsidRPr="002111A7">
        <w:rPr>
          <w:color w:val="333333"/>
          <w:shd w:val="clear" w:color="auto" w:fill="FFFFFF"/>
        </w:rPr>
        <w:t xml:space="preserve"> public </w:t>
      </w:r>
      <w:r w:rsidR="00E80AF0">
        <w:rPr>
          <w:color w:val="333333"/>
          <w:shd w:val="clear" w:color="auto" w:fill="FFFFFF"/>
        </w:rPr>
        <w:t>W</w:t>
      </w:r>
      <w:r w:rsidRPr="002111A7">
        <w:rPr>
          <w:color w:val="333333"/>
          <w:shd w:val="clear" w:color="auto" w:fill="FFFFFF"/>
        </w:rPr>
        <w:t>ebsite through a clearly identifiable link or tab and without creating or</w:t>
      </w:r>
      <w:r w:rsidRPr="002111A7" w:rsidR="00C9633C">
        <w:rPr>
          <w:color w:val="333333"/>
          <w:shd w:val="clear" w:color="auto" w:fill="FFFFFF"/>
        </w:rPr>
        <w:t xml:space="preserve"> accessing</w:t>
      </w:r>
      <w:r w:rsidR="00943B17">
        <w:rPr>
          <w:color w:val="333333"/>
          <w:shd w:val="clear" w:color="auto" w:fill="FFFFFF"/>
        </w:rPr>
        <w:t xml:space="preserve"> </w:t>
      </w:r>
      <w:r w:rsidRPr="002111A7">
        <w:rPr>
          <w:color w:val="333333"/>
          <w:shd w:val="clear" w:color="auto" w:fill="FFFFFF"/>
        </w:rPr>
        <w:t>an account or entering a policy number.</w:t>
      </w:r>
    </w:p>
    <w:p w:rsidR="008F1EB4" w:rsidRPr="00F14DBA" w:rsidP="008E6851" w14:paraId="14CB7763" w14:textId="77777777">
      <w:pPr>
        <w:pStyle w:val="Heading3"/>
      </w:pPr>
      <w:r w:rsidRPr="00F14DBA">
        <w:t>2.</w:t>
      </w:r>
      <w:r w:rsidRPr="00F14DBA">
        <w:tab/>
      </w:r>
      <w:r w:rsidRPr="008E6851">
        <w:rPr>
          <w:u w:val="single"/>
        </w:rPr>
        <w:t>Information Users</w:t>
      </w:r>
    </w:p>
    <w:p w:rsidR="00484559" w:rsidRPr="00943B17" w:rsidP="00943B17" w14:paraId="5CAFC1E4" w14:textId="77777777">
      <w:pPr>
        <w:pStyle w:val="Heading4italics"/>
      </w:pPr>
      <w:r w:rsidRPr="00943B17">
        <w:t>Patient Access API and Provider Directory API</w:t>
      </w:r>
    </w:p>
    <w:p w:rsidR="007F24CD" w:rsidRPr="00BE406B" w:rsidP="00943B17" w14:paraId="5DAE391E" w14:textId="77777777">
      <w:pPr>
        <w:ind w:left="360"/>
      </w:pPr>
      <w:r w:rsidRPr="00BE406B">
        <w:t>According to</w:t>
      </w:r>
      <w:r w:rsidR="00575688">
        <w:t xml:space="preserve"> 5 CFR</w:t>
      </w:r>
      <w:r w:rsidRPr="00BE406B">
        <w:t xml:space="preserve"> §1320.</w:t>
      </w:r>
      <w:r w:rsidR="00575688">
        <w:t>3(c)</w:t>
      </w:r>
      <w:r w:rsidRPr="00BE406B">
        <w:t>, collection of information means the obtaining, causing to be obtained, soliciting, or requiring the disclosure to an agency, third parties or the public of information by or for an agency by means of identical questions posed to, or identical reporting, recordkeeping, or disclosure requirements imposed on, ten or more persons, whether such collection of information is mandatory, voluntary, or required to obtain or retain a benefit. “Collection of information” includes any requirement or request for persons to obtain, maintain, retain, report, or publicly disclose information</w:t>
      </w:r>
      <w:r w:rsidR="00575688">
        <w:t>. R</w:t>
      </w:r>
      <w:r w:rsidRPr="00BE406B">
        <w:t xml:space="preserve">equirements by an agency for a person to obtain or compile information for the purpose of disclosure to members of the public or the public at large, through posting, notification, labeling or similar disclosure requirements constitute the collection of information whenever the same requirement to obtain or compile information would be a collection of information if the information were directly provided to the agency. </w:t>
      </w:r>
      <w:r w:rsidR="000C1906">
        <w:t>T</w:t>
      </w:r>
      <w:r w:rsidRPr="00BE406B">
        <w:t>he information users are enrollees and patients</w:t>
      </w:r>
      <w:r w:rsidR="00244B1B">
        <w:t xml:space="preserve"> – specifically those who are enrolled with the</w:t>
      </w:r>
      <w:r w:rsidRPr="00BE406B">
        <w:t xml:space="preserve"> </w:t>
      </w:r>
      <w:r w:rsidRPr="00BE406B" w:rsidR="00D6301A">
        <w:t>payers required</w:t>
      </w:r>
      <w:r w:rsidRPr="00BE406B">
        <w:t xml:space="preserve"> to comply with the provisions </w:t>
      </w:r>
      <w:r w:rsidR="000C1906">
        <w:t xml:space="preserve">in the final rule. </w:t>
      </w:r>
      <w:r w:rsidRPr="00BE406B">
        <w:t xml:space="preserve">Payers must provide </w:t>
      </w:r>
      <w:r w:rsidR="000C1906">
        <w:t xml:space="preserve">access to </w:t>
      </w:r>
      <w:r w:rsidRPr="00BE406B">
        <w:t>the specified data</w:t>
      </w:r>
      <w:r w:rsidR="000C1906">
        <w:t xml:space="preserve"> through the API</w:t>
      </w:r>
      <w:r w:rsidRPr="00BE406B">
        <w:t xml:space="preserve"> to a health app at the direction of an enrollee, or make provider directories publicly accessible on a website</w:t>
      </w:r>
      <w:r w:rsidR="000C1906">
        <w:t>, or make the data accessible through their APIs</w:t>
      </w:r>
      <w:r w:rsidRPr="00BE406B">
        <w:t xml:space="preserve">. </w:t>
      </w:r>
    </w:p>
    <w:p w:rsidR="00225028" w:rsidRPr="00BE406B" w:rsidP="00236FF8" w14:paraId="7FD2264F" w14:textId="77777777">
      <w:pPr>
        <w:pStyle w:val="NormalIndent"/>
        <w:rPr>
          <w:b/>
          <w:bCs/>
          <w:i/>
          <w:iCs/>
        </w:rPr>
      </w:pPr>
      <w:r w:rsidRPr="00BE406B">
        <w:t xml:space="preserve">Under either scenario, the </w:t>
      </w:r>
      <w:r w:rsidRPr="00BE406B">
        <w:t xml:space="preserve">information will be used only for the purposes listed in the final rule. CMS will not </w:t>
      </w:r>
      <w:r w:rsidRPr="00BE406B" w:rsidR="00484559">
        <w:t xml:space="preserve">be an information user of either API, and does not </w:t>
      </w:r>
      <w:r w:rsidRPr="00BE406B">
        <w:t>intend to conduct any quantitative or qualitative analysis of the information or to use it for informing future policy decisions. For this reason, no statistical analysis has been provided as part of this information collection request.</w:t>
      </w:r>
    </w:p>
    <w:p w:rsidR="0052201B" w:rsidP="00236FF8" w14:paraId="3C14B2EA" w14:textId="77777777">
      <w:pPr>
        <w:pStyle w:val="NormalIndent"/>
      </w:pPr>
      <w:r w:rsidRPr="00BE406B">
        <w:t>To reiterate, CMS</w:t>
      </w:r>
      <w:r w:rsidRPr="00BE406B" w:rsidR="00281DE2">
        <w:t xml:space="preserve"> will not be accessing or using the information referenced in this information collection. </w:t>
      </w:r>
      <w:r w:rsidRPr="00BE406B" w:rsidR="00C226C3">
        <w:t xml:space="preserve">Patients </w:t>
      </w:r>
      <w:r w:rsidRPr="00BE406B" w:rsidR="00281DE2">
        <w:t xml:space="preserve">may </w:t>
      </w:r>
      <w:r w:rsidRPr="00BE406B" w:rsidR="00C226C3">
        <w:t>use the information payers provide via the</w:t>
      </w:r>
      <w:r w:rsidRPr="00BE406B" w:rsidR="00295FF5">
        <w:t xml:space="preserve"> Patient Access</w:t>
      </w:r>
      <w:r w:rsidRPr="00BE406B" w:rsidR="00C226C3">
        <w:t xml:space="preserve"> API to </w:t>
      </w:r>
      <w:r w:rsidRPr="00BE406B" w:rsidR="00295FF5">
        <w:t xml:space="preserve">facilitate communication with their care teams, coordinate their care, make informed decisions about their healthcare needs and make decisions regarding changing to a different health plan. </w:t>
      </w:r>
      <w:r w:rsidRPr="00BE406B" w:rsidR="000B1D09">
        <w:t>Patients</w:t>
      </w:r>
      <w:r w:rsidRPr="00BE406B" w:rsidR="00295FF5">
        <w:t xml:space="preserve"> </w:t>
      </w:r>
      <w:r w:rsidRPr="00BE406B" w:rsidR="00281DE2">
        <w:t xml:space="preserve">may </w:t>
      </w:r>
      <w:r w:rsidRPr="00BE406B" w:rsidR="00295FF5">
        <w:t>use the information payers provide via the Provider Directory API</w:t>
      </w:r>
      <w:r w:rsidRPr="00BE406B" w:rsidR="000B1D09">
        <w:t xml:space="preserve"> to compare provider networks. Providers </w:t>
      </w:r>
      <w:r w:rsidRPr="00BE406B" w:rsidR="00281DE2">
        <w:t xml:space="preserve">may </w:t>
      </w:r>
      <w:r w:rsidRPr="00BE406B" w:rsidR="000B1D09">
        <w:t>also use this information to learn about other providers in their network</w:t>
      </w:r>
      <w:r w:rsidRPr="00BE406B" w:rsidR="0030555E">
        <w:t>.</w:t>
      </w:r>
    </w:p>
    <w:p w:rsidR="0052201B" w:rsidP="00943B17" w14:paraId="01208B8F" w14:textId="77777777">
      <w:pPr>
        <w:pStyle w:val="Heading4italics"/>
      </w:pPr>
      <w:r w:rsidRPr="009E6BA6">
        <w:t>Dual Eligible Files</w:t>
      </w:r>
    </w:p>
    <w:p w:rsidR="009E6BA6" w:rsidP="00236FF8" w14:paraId="5896AA8A" w14:textId="77777777">
      <w:pPr>
        <w:pStyle w:val="NormalIndent"/>
      </w:pPr>
      <w:r>
        <w:t>In the PRA package currently approved under OMB control number 0938-0958 (CMS-10143)</w:t>
      </w:r>
      <w:r w:rsidRPr="0052201B" w:rsidR="0052201B">
        <w:t xml:space="preserve"> for the </w:t>
      </w:r>
      <w:r w:rsidR="00F96FE5">
        <w:t>d</w:t>
      </w:r>
      <w:r w:rsidRPr="0052201B" w:rsidR="0052201B">
        <w:t xml:space="preserve">ual eligible transmission, the data file is provided </w:t>
      </w:r>
      <w:r w:rsidRPr="0052201B" w:rsidR="000C1906">
        <w:t xml:space="preserve">by states </w:t>
      </w:r>
      <w:r w:rsidRPr="0052201B" w:rsidR="0052201B">
        <w:t>to CMS on dual eligible beneficiaries.</w:t>
      </w:r>
      <w:r w:rsidR="009104D4">
        <w:t xml:space="preserve"> </w:t>
      </w:r>
      <w:r w:rsidRPr="0052201B" w:rsidR="0052201B">
        <w:t>The new process will require a count of all full benefit dual eligible beneficiaries with an active Part D plan enrollment in the month. CMS will make this selection of records using dual eligibility status codes contained in the person-month record to identify all full-benefit dual eligible beneficiaries (codes 02, 04</w:t>
      </w:r>
      <w:r w:rsidR="00EB50F8">
        <w:t>,</w:t>
      </w:r>
      <w:r w:rsidRPr="0052201B" w:rsidR="0052201B">
        <w:t xml:space="preserve"> and 08). In the case where in a given month, multiple records were submitted for the same beneficiary in multiple file submittals, the last record submitted for that beneficiary shall be used to determine the final effect on the phase-down count. Risk adjustment for Part C payments to </w:t>
      </w:r>
      <w:r w:rsidR="0013261A">
        <w:t>MA</w:t>
      </w:r>
      <w:r w:rsidRPr="0052201B" w:rsidR="0052201B">
        <w:t xml:space="preserve"> plans is also monthly. However, CMS daily auto enrolls individuals into Part D plans, deems them automatically eligible for the Part D low income subsidy, and provides dual status on provider eligibility queries on Medicare Parts A/B eligibility.</w:t>
      </w:r>
    </w:p>
    <w:p w:rsidR="009E6BA6" w:rsidP="00943B17" w14:paraId="271955D0" w14:textId="77777777">
      <w:pPr>
        <w:pStyle w:val="Heading4italics"/>
        <w:rPr>
          <w:sz w:val="22"/>
          <w:szCs w:val="22"/>
        </w:rPr>
      </w:pPr>
      <w:r w:rsidRPr="006B3F2B">
        <w:t xml:space="preserve">NPPES Digital </w:t>
      </w:r>
      <w:r w:rsidR="00DF3CA1">
        <w:t>E</w:t>
      </w:r>
      <w:r w:rsidRPr="006B3F2B">
        <w:t xml:space="preserve">nd </w:t>
      </w:r>
      <w:r w:rsidR="00DF3CA1">
        <w:t>P</w:t>
      </w:r>
      <w:r w:rsidRPr="006B3F2B">
        <w:t>oint</w:t>
      </w:r>
    </w:p>
    <w:p w:rsidR="000B1D09" w:rsidRPr="00F14DBA" w:rsidP="00236FF8" w14:paraId="11FDDE2A" w14:textId="77777777">
      <w:pPr>
        <w:pStyle w:val="NormalIndent"/>
        <w:rPr>
          <w:sz w:val="24"/>
        </w:rPr>
      </w:pPr>
      <w:r w:rsidRPr="00C9633C">
        <w:t>The NPPES website is a secure, intelligent</w:t>
      </w:r>
      <w:r w:rsidR="00DF3CA1">
        <w:t>,</w:t>
      </w:r>
      <w:r w:rsidRPr="00C9633C">
        <w:t xml:space="preserve"> and interactive national data storage system maintained and housed at the Virtual Data Center (VDC) hosted by the Companion Data Services (CDS), which is the company that maintains CMS’ Data Centers.</w:t>
      </w:r>
      <w:r w:rsidR="009104D4">
        <w:t xml:space="preserve"> </w:t>
      </w:r>
      <w:r w:rsidRPr="00C9633C">
        <w:t xml:space="preserve">It has limited user access through strict CMS systems access protocols. Access to the data maintained in NPPES is limited to CMS, NPPES contractor employees responsible for provider NPI processing, and the providers who have NPI files in </w:t>
      </w:r>
      <w:r w:rsidR="00DF3CA1">
        <w:t xml:space="preserve">the </w:t>
      </w:r>
      <w:r w:rsidRPr="00C9633C">
        <w:t xml:space="preserve">NPPES. </w:t>
      </w:r>
      <w:r w:rsidR="00E813CF">
        <w:t>Providers or their authorized representative enter their digital end point on this portal in the same way they enter an initial NPI application or any update to their NPI record.</w:t>
      </w:r>
    </w:p>
    <w:p w:rsidR="008F1EB4" w:rsidRPr="00F14DBA" w:rsidP="008E6851" w14:paraId="53409D51" w14:textId="77777777">
      <w:pPr>
        <w:pStyle w:val="Heading3"/>
      </w:pPr>
      <w:r w:rsidRPr="00F14DBA">
        <w:t>3.</w:t>
      </w:r>
      <w:r w:rsidRPr="00F14DBA">
        <w:tab/>
      </w:r>
      <w:r w:rsidRPr="008E6851">
        <w:rPr>
          <w:u w:val="single"/>
        </w:rPr>
        <w:t>Use of Information Technology</w:t>
      </w:r>
    </w:p>
    <w:p w:rsidR="005E03A3" w:rsidRPr="00BE406B" w:rsidP="00236FF8" w14:paraId="70DFFEC5" w14:textId="77777777">
      <w:pPr>
        <w:pStyle w:val="NormalIndent"/>
      </w:pPr>
      <w:r w:rsidRPr="00BE406B">
        <w:t>This information</w:t>
      </w:r>
      <w:r w:rsidRPr="00BE406B" w:rsidR="00011C6E">
        <w:t xml:space="preserve"> collection involves the </w:t>
      </w:r>
      <w:r w:rsidRPr="00BE406B" w:rsidR="00243C69">
        <w:t>development o</w:t>
      </w:r>
      <w:r w:rsidRPr="00BE406B" w:rsidR="00011C6E">
        <w:t xml:space="preserve">f Patient Access and Provider </w:t>
      </w:r>
      <w:r w:rsidRPr="00BE406B" w:rsidR="005A2839">
        <w:t>Directory</w:t>
      </w:r>
      <w:r w:rsidRPr="00BE406B" w:rsidR="00011C6E">
        <w:t xml:space="preserve"> APIs, which are</w:t>
      </w:r>
      <w:r w:rsidRPr="00BE406B" w:rsidR="00484559">
        <w:t xml:space="preserve"> automated tools, similar to an application which enable electronic </w:t>
      </w:r>
      <w:r w:rsidRPr="00BE406B" w:rsidR="00243C69">
        <w:t>access to</w:t>
      </w:r>
      <w:r w:rsidRPr="00BE406B" w:rsidR="00F14DBA">
        <w:t xml:space="preserve"> </w:t>
      </w:r>
      <w:r w:rsidRPr="00BE406B" w:rsidR="00484559">
        <w:t xml:space="preserve">healthcare and/or related health </w:t>
      </w:r>
      <w:r w:rsidRPr="00BE406B" w:rsidR="00243C69">
        <w:t>information for patients</w:t>
      </w:r>
      <w:r w:rsidRPr="00BE406B">
        <w:t xml:space="preserve">. </w:t>
      </w:r>
      <w:r w:rsidRPr="00BE406B" w:rsidR="00FA4A5A">
        <w:t xml:space="preserve">As previously discussed, CMS finalized new </w:t>
      </w:r>
      <w:r w:rsidRPr="00BE406B" w:rsidR="00484559">
        <w:t>policies</w:t>
      </w:r>
      <w:r w:rsidRPr="00BE406B" w:rsidR="00FA4A5A">
        <w:t xml:space="preserve"> for </w:t>
      </w:r>
      <w:r w:rsidRPr="00BE406B" w:rsidR="00484559">
        <w:t>certain</w:t>
      </w:r>
      <w:r w:rsidRPr="00BE406B" w:rsidR="00F73D9B">
        <w:t xml:space="preserve"> payer</w:t>
      </w:r>
      <w:r w:rsidRPr="00BE406B" w:rsidR="00484559">
        <w:t>s</w:t>
      </w:r>
      <w:r w:rsidRPr="00BE406B" w:rsidR="00F73D9B">
        <w:t xml:space="preserve"> to </w:t>
      </w:r>
      <w:r w:rsidRPr="00BE406B" w:rsidR="00FA4A5A">
        <w:t>implement Patient Access and Provider Directory API</w:t>
      </w:r>
      <w:r w:rsidR="003C76B9">
        <w:t>s</w:t>
      </w:r>
      <w:r w:rsidRPr="00BE406B">
        <w:t>.</w:t>
      </w:r>
      <w:r w:rsidRPr="00BE406B" w:rsidR="00F73D9B">
        <w:t xml:space="preserve"> </w:t>
      </w:r>
      <w:r w:rsidRPr="00BE406B">
        <w:t xml:space="preserve">APIs </w:t>
      </w:r>
      <w:r w:rsidR="00E813CF">
        <w:t xml:space="preserve">are </w:t>
      </w:r>
      <w:r w:rsidRPr="00BE406B" w:rsidR="00484559">
        <w:t>created</w:t>
      </w:r>
      <w:r w:rsidRPr="00BE406B">
        <w:t xml:space="preserve"> by</w:t>
      </w:r>
      <w:r w:rsidR="00E813CF">
        <w:t xml:space="preserve"> IT</w:t>
      </w:r>
      <w:r w:rsidRPr="00BE406B">
        <w:t xml:space="preserve"> </w:t>
      </w:r>
      <w:r w:rsidRPr="00BE406B" w:rsidR="00484559">
        <w:t xml:space="preserve">software </w:t>
      </w:r>
      <w:r w:rsidRPr="00BE406B">
        <w:t>developer</w:t>
      </w:r>
      <w:r w:rsidR="00E813CF">
        <w:t>s and</w:t>
      </w:r>
      <w:r w:rsidRPr="00BE406B">
        <w:t xml:space="preserve"> enable other developers to create apps that can interact with </w:t>
      </w:r>
      <w:r w:rsidR="00E813CF">
        <w:t>that API</w:t>
      </w:r>
      <w:r w:rsidRPr="00BE406B" w:rsidR="00484559">
        <w:t xml:space="preserve"> </w:t>
      </w:r>
      <w:r w:rsidRPr="00BE406B">
        <w:t xml:space="preserve">without needing to know the internal workings of </w:t>
      </w:r>
      <w:r w:rsidRPr="00BE406B" w:rsidR="00484559">
        <w:t xml:space="preserve">the initial developer’s </w:t>
      </w:r>
      <w:r w:rsidRPr="00BE406B">
        <w:t>software.</w:t>
      </w:r>
    </w:p>
    <w:p w:rsidR="0052201B" w:rsidP="00236FF8" w14:paraId="5C3DBD4E" w14:textId="77777777">
      <w:pPr>
        <w:pStyle w:val="NormalIndent"/>
      </w:pPr>
      <w:r w:rsidRPr="00BE406B">
        <w:t>The Patient Access API enables a payer to exchange</w:t>
      </w:r>
      <w:r w:rsidRPr="00BE406B" w:rsidR="00AB1248">
        <w:t xml:space="preserve"> data</w:t>
      </w:r>
      <w:r w:rsidRPr="00BE406B">
        <w:t xml:space="preserve"> with a third-party app so patients can </w:t>
      </w:r>
      <w:r w:rsidRPr="00BE406B" w:rsidR="00484559">
        <w:t xml:space="preserve">download their data from a mobile device and have </w:t>
      </w:r>
      <w:r w:rsidRPr="00BE406B">
        <w:t xml:space="preserve">access </w:t>
      </w:r>
      <w:r w:rsidRPr="00BE406B" w:rsidR="00484559">
        <w:t xml:space="preserve">to </w:t>
      </w:r>
      <w:r w:rsidR="00E813CF">
        <w:t>the data</w:t>
      </w:r>
      <w:r w:rsidRPr="00BE406B" w:rsidR="00484559">
        <w:t xml:space="preserve"> at any time. The</w:t>
      </w:r>
      <w:r w:rsidRPr="00BE406B" w:rsidR="00F73D9B">
        <w:t xml:space="preserve"> </w:t>
      </w:r>
      <w:r w:rsidRPr="00BE406B">
        <w:t xml:space="preserve">Provider Directory API </w:t>
      </w:r>
      <w:r w:rsidRPr="00BE406B" w:rsidR="00F6470B">
        <w:t xml:space="preserve">enables patients to </w:t>
      </w:r>
      <w:r w:rsidRPr="00BE406B" w:rsidR="00F73D9B">
        <w:t>electronically</w:t>
      </w:r>
      <w:r w:rsidRPr="00BE406B" w:rsidR="00F6470B">
        <w:t xml:space="preserve"> access provider information</w:t>
      </w:r>
      <w:r w:rsidRPr="00BE406B" w:rsidR="00484559">
        <w:t xml:space="preserve"> on a website or mobile device to locate specific information about providers</w:t>
      </w:r>
      <w:r w:rsidR="00E813CF">
        <w:t>, enabling them</w:t>
      </w:r>
      <w:r w:rsidRPr="00BE406B" w:rsidR="00484559">
        <w:t xml:space="preserve"> to make selections on a variety of factors.</w:t>
      </w:r>
    </w:p>
    <w:p w:rsidR="009E6BA6" w:rsidP="00236FF8" w14:paraId="47944F59" w14:textId="27B49C69">
      <w:pPr>
        <w:pStyle w:val="NormalIndent"/>
      </w:pPr>
      <w:r>
        <w:t xml:space="preserve">The dual eligible data files </w:t>
      </w:r>
      <w:r w:rsidR="00D6301A">
        <w:t>are created</w:t>
      </w:r>
      <w:r>
        <w:t xml:space="preserve"> electronically from each state eligibility system and transferred electronically using: Managed File transfer (MFT) Internet Server MFT Platform, </w:t>
      </w:r>
      <w:r>
        <w:t>Connect:Direct</w:t>
      </w:r>
      <w:r>
        <w:t xml:space="preserve">, Gentran or </w:t>
      </w:r>
      <w:r>
        <w:t>Cy</w:t>
      </w:r>
      <w:r w:rsidR="00315E4C">
        <w:t>b</w:t>
      </w:r>
      <w:r>
        <w:t>erfusi</w:t>
      </w:r>
      <w:r w:rsidR="00315E4C">
        <w:t>o</w:t>
      </w:r>
      <w:r>
        <w:t>n</w:t>
      </w:r>
      <w:r>
        <w:t xml:space="preserve"> infrastructure. The files will be used by state and federal staff.</w:t>
      </w:r>
    </w:p>
    <w:p w:rsidR="00EC372E" w:rsidRPr="00F14DBA" w:rsidP="00236FF8" w14:paraId="1FB4E665" w14:textId="77777777">
      <w:pPr>
        <w:pStyle w:val="NormalIndent"/>
        <w:rPr>
          <w:sz w:val="24"/>
        </w:rPr>
      </w:pPr>
      <w:r>
        <w:t>The NPPES system has been in place since 2007, and no new technology was developed to enable submission of the digital end point by providers. The field for this data point ha</w:t>
      </w:r>
      <w:r w:rsidR="00637D6B">
        <w:t>s</w:t>
      </w:r>
      <w:r>
        <w:t xml:space="preserve"> been available since </w:t>
      </w:r>
      <w:r w:rsidR="00D916F1">
        <w:t>2018.</w:t>
      </w:r>
    </w:p>
    <w:p w:rsidR="00A10EC0" w:rsidRPr="00D637D6" w:rsidP="008E6851" w14:paraId="79F77B18" w14:textId="640FDD7F">
      <w:pPr>
        <w:pStyle w:val="Heading3"/>
      </w:pPr>
      <w:r>
        <w:t>4.</w:t>
      </w:r>
      <w:r>
        <w:tab/>
      </w:r>
      <w:r w:rsidRPr="008E6851" w:rsidR="008F1EB4">
        <w:rPr>
          <w:u w:val="single"/>
        </w:rPr>
        <w:t>Duplication of Efforts</w:t>
      </w:r>
    </w:p>
    <w:p w:rsidR="0052201B" w:rsidP="00236FF8" w14:paraId="263A2FB9" w14:textId="77777777">
      <w:pPr>
        <w:pStyle w:val="NormalIndent"/>
      </w:pPr>
      <w:r>
        <w:t>For the Patient Access and Provider Access APIs, t</w:t>
      </w:r>
      <w:r w:rsidRPr="00BE406B" w:rsidR="00FA4A5A">
        <w:t>h</w:t>
      </w:r>
      <w:r w:rsidRPr="00BE406B" w:rsidR="00AA0B2D">
        <w:t xml:space="preserve">e </w:t>
      </w:r>
      <w:r w:rsidRPr="00BE406B" w:rsidR="00FA4A5A">
        <w:t xml:space="preserve">information </w:t>
      </w:r>
      <w:r w:rsidRPr="00BE406B" w:rsidR="00AA0B2D">
        <w:t xml:space="preserve">in this information collection document </w:t>
      </w:r>
      <w:r w:rsidRPr="00BE406B" w:rsidR="00FA4A5A">
        <w:t xml:space="preserve">does not duplicate any other effort and the information cannot be obtained from any other source. </w:t>
      </w:r>
      <w:r>
        <w:t>The payers are the recipients and maintainers of this information on behalf of the beneficiaries.</w:t>
      </w:r>
    </w:p>
    <w:p w:rsidR="002111A7" w:rsidRPr="0052201B" w:rsidP="00236FF8" w14:paraId="2145842E" w14:textId="161539AE">
      <w:pPr>
        <w:pStyle w:val="NormalIndent"/>
        <w:rPr>
          <w:color w:val="1F497D"/>
        </w:rPr>
      </w:pPr>
      <w:r>
        <w:t xml:space="preserve">For the dual eligible data files, </w:t>
      </w:r>
      <w:r w:rsidR="00B731D7">
        <w:t>t</w:t>
      </w:r>
      <w:r w:rsidRPr="0052201B">
        <w:t>here is no duplication of effort or information associated with this request.</w:t>
      </w:r>
      <w:r w:rsidR="00943B17">
        <w:t xml:space="preserve"> </w:t>
      </w:r>
      <w:r w:rsidRPr="0052201B">
        <w:t xml:space="preserve">The Medicaid eligibility data are submitted to CMS through the Transformed Medicaid Statistical Information System (T-MSIS) on a monthly basis within three weeks after the end of the month; those files are not timely enough for the purposes for which we require the MMA file submission. States do submit files at least monthly to pay for the Medicare Part B premium for many – but not all </w:t>
      </w:r>
      <w:r w:rsidRPr="0052201B" w:rsidR="00637D6B">
        <w:t>–</w:t>
      </w:r>
      <w:r w:rsidRPr="0052201B">
        <w:t xml:space="preserve"> dually eligible beneficiaries; those files’ data are not complete enough for the purposes for which we require MMA file submission.</w:t>
      </w:r>
    </w:p>
    <w:p w:rsidR="008F1EB4" w:rsidRPr="00BE406B" w:rsidP="008E6851" w14:paraId="02ECA67E" w14:textId="77777777">
      <w:pPr>
        <w:pStyle w:val="Heading3"/>
        <w:rPr>
          <w:sz w:val="22"/>
        </w:rPr>
      </w:pPr>
      <w:r w:rsidRPr="00F14DBA">
        <w:t>5.</w:t>
      </w:r>
      <w:r w:rsidRPr="00F14DBA">
        <w:tab/>
      </w:r>
      <w:r w:rsidRPr="008E6851">
        <w:rPr>
          <w:u w:val="single"/>
        </w:rPr>
        <w:t>Small Businesses</w:t>
      </w:r>
    </w:p>
    <w:p w:rsidR="00C226C3" w:rsidRPr="00BE406B" w:rsidP="00236FF8" w14:paraId="4BBBD1B7" w14:textId="268E8860">
      <w:pPr>
        <w:pStyle w:val="NormalIndent"/>
        <w:rPr>
          <w:snapToGrid w:val="0"/>
        </w:rPr>
      </w:pPr>
      <w:r w:rsidRPr="00BE406B">
        <w:rPr>
          <w:snapToGrid w:val="0"/>
        </w:rPr>
        <w:t xml:space="preserve">While a significant number (more than five </w:t>
      </w:r>
      <w:r w:rsidR="009B7C86">
        <w:rPr>
          <w:snapToGrid w:val="0"/>
        </w:rPr>
        <w:t>[</w:t>
      </w:r>
      <w:r w:rsidRPr="00BE406B">
        <w:rPr>
          <w:snapToGrid w:val="0"/>
        </w:rPr>
        <w:t>5</w:t>
      </w:r>
      <w:r w:rsidR="009B7C86">
        <w:rPr>
          <w:snapToGrid w:val="0"/>
        </w:rPr>
        <w:t>]</w:t>
      </w:r>
      <w:r w:rsidRPr="00BE406B">
        <w:rPr>
          <w:snapToGrid w:val="0"/>
        </w:rPr>
        <w:t xml:space="preserve"> percent) of not-for-profit organizations and small businesses are affected by this final rule, the impact is not significant. To assess impact, we used data </w:t>
      </w:r>
      <w:r w:rsidR="009E6BA6">
        <w:rPr>
          <w:snapToGrid w:val="0"/>
        </w:rPr>
        <w:t>from this resource</w:t>
      </w:r>
      <w:r w:rsidR="00B86616">
        <w:rPr>
          <w:snapToGrid w:val="0"/>
        </w:rPr>
        <w:t xml:space="preserve">: </w:t>
      </w:r>
      <w:hyperlink r:id="rId11" w:history="1">
        <w:r w:rsidRPr="00B86616">
          <w:rPr>
            <w:rStyle w:val="Hyperlink"/>
          </w:rPr>
          <w:t>app://resources/notifications.html</w:t>
        </w:r>
      </w:hyperlink>
      <w:r w:rsidRPr="00BE406B">
        <w:rPr>
          <w:snapToGrid w:val="0"/>
        </w:rPr>
        <w:t xml:space="preserve"> </w:t>
      </w:r>
      <w:r w:rsidRPr="00BE406B" w:rsidR="009E6BA6">
        <w:rPr>
          <w:snapToGrid w:val="0"/>
        </w:rPr>
        <w:t>whic</w:t>
      </w:r>
      <w:r w:rsidR="009E6BA6">
        <w:rPr>
          <w:snapToGrid w:val="0"/>
        </w:rPr>
        <w:t>h</w:t>
      </w:r>
      <w:r w:rsidRPr="00BE406B" w:rsidR="009E6BA6">
        <w:rPr>
          <w:snapToGrid w:val="0"/>
        </w:rPr>
        <w:t xml:space="preserve"> </w:t>
      </w:r>
      <w:r w:rsidRPr="00BE406B">
        <w:rPr>
          <w:snapToGrid w:val="0"/>
        </w:rPr>
        <w:t xml:space="preserve">shows that the total (not discounted) net effect of this final rule over 10 years </w:t>
      </w:r>
      <w:r w:rsidR="009E6BA6">
        <w:rPr>
          <w:snapToGrid w:val="0"/>
        </w:rPr>
        <w:t>would be</w:t>
      </w:r>
      <w:r w:rsidRPr="00BE406B">
        <w:rPr>
          <w:snapToGrid w:val="0"/>
        </w:rPr>
        <w:t xml:space="preserve"> $714 million. </w:t>
      </w:r>
      <w:r w:rsidRPr="00BE406B">
        <w:rPr>
          <w:snapToGrid w:val="0"/>
        </w:rPr>
        <w:t>The API requirements in this final rule affect: 1) QHP issuers on the FFEs</w:t>
      </w:r>
      <w:r w:rsidR="00D916F1">
        <w:rPr>
          <w:snapToGrid w:val="0"/>
        </w:rPr>
        <w:t xml:space="preserve"> (excluding the Provider Directory API requirement)</w:t>
      </w:r>
      <w:r w:rsidRPr="00BE406B">
        <w:rPr>
          <w:snapToGrid w:val="0"/>
        </w:rPr>
        <w:t xml:space="preserve">; 2) MA organizations, including those that are also Part D sponsors of MA-PD plans; and 3) Medicaid </w:t>
      </w:r>
      <w:r w:rsidR="00FC088F">
        <w:rPr>
          <w:snapToGrid w:val="0"/>
        </w:rPr>
        <w:t>managed care plans</w:t>
      </w:r>
      <w:r w:rsidRPr="00BE406B" w:rsidR="00FC088F">
        <w:rPr>
          <w:snapToGrid w:val="0"/>
        </w:rPr>
        <w:t xml:space="preserve"> </w:t>
      </w:r>
      <w:r w:rsidRPr="00BE406B">
        <w:rPr>
          <w:snapToGrid w:val="0"/>
        </w:rPr>
        <w:t>with a minimum threshold for small business size of $41.5 million (</w:t>
      </w:r>
      <w:hyperlink r:id="rId12" w:history="1">
        <w:r w:rsidRPr="00BE406B">
          <w:rPr>
            <w:snapToGrid w:val="0"/>
            <w:color w:val="0000FF"/>
            <w:u w:val="single"/>
          </w:rPr>
          <w:t>https://www.sba.gov/federal-contracting/contracting-guide/size-standards</w:t>
        </w:r>
      </w:hyperlink>
      <w:r w:rsidRPr="00BE406B">
        <w:rPr>
          <w:snapToGrid w:val="0"/>
        </w:rPr>
        <w:t>).</w:t>
      </w:r>
    </w:p>
    <w:p w:rsidR="00C226C3" w:rsidRPr="00F14DBA" w:rsidP="00236FF8" w14:paraId="7F693E2F" w14:textId="77777777">
      <w:pPr>
        <w:pStyle w:val="NormalIndent"/>
        <w:rPr>
          <w:snapToGrid w:val="0"/>
          <w:sz w:val="24"/>
        </w:rPr>
      </w:pPr>
      <w:r>
        <w:rPr>
          <w:snapToGrid w:val="0"/>
        </w:rPr>
        <w:t xml:space="preserve">In the final rule, we determined that there were several </w:t>
      </w:r>
      <w:r w:rsidRPr="00BE406B">
        <w:rPr>
          <w:snapToGrid w:val="0"/>
        </w:rPr>
        <w:t xml:space="preserve">ways to assess whether </w:t>
      </w:r>
      <w:r w:rsidRPr="00BE406B">
        <w:rPr>
          <w:iCs/>
          <w:snapToGrid w:val="0"/>
        </w:rPr>
        <w:t xml:space="preserve">MA organizations </w:t>
      </w:r>
      <w:r w:rsidRPr="00BE406B">
        <w:rPr>
          <w:snapToGrid w:val="0"/>
        </w:rPr>
        <w:t xml:space="preserve">met the $41.5 million threshold for small businesses. Using projected monetary requirements and projected enrollment for 2018 from submitted bids, </w:t>
      </w:r>
      <w:r>
        <w:rPr>
          <w:snapToGrid w:val="0"/>
        </w:rPr>
        <w:t xml:space="preserve">we determined that </w:t>
      </w:r>
      <w:r w:rsidRPr="00BE406B">
        <w:rPr>
          <w:snapToGrid w:val="0"/>
        </w:rPr>
        <w:t xml:space="preserve">approximately 30 percent of the </w:t>
      </w:r>
      <w:r w:rsidRPr="00BE406B">
        <w:rPr>
          <w:iCs/>
          <w:snapToGrid w:val="0"/>
        </w:rPr>
        <w:t xml:space="preserve">MA organizations </w:t>
      </w:r>
      <w:r w:rsidRPr="00BE406B">
        <w:rPr>
          <w:snapToGrid w:val="0"/>
        </w:rPr>
        <w:t xml:space="preserve">fell below the $41.5 million threshold for small businesses. </w:t>
      </w:r>
      <w:r w:rsidR="00710C3D">
        <w:rPr>
          <w:snapToGrid w:val="0"/>
        </w:rPr>
        <w:t>B</w:t>
      </w:r>
      <w:r w:rsidRPr="00BE406B">
        <w:rPr>
          <w:snapToGrid w:val="0"/>
        </w:rPr>
        <w:t xml:space="preserve">ecause Medicaid managed care plans receive 100 percent capitation from the state, we </w:t>
      </w:r>
      <w:r>
        <w:rPr>
          <w:snapToGrid w:val="0"/>
        </w:rPr>
        <w:t>expected</w:t>
      </w:r>
      <w:r w:rsidRPr="00BE406B">
        <w:rPr>
          <w:snapToGrid w:val="0"/>
        </w:rPr>
        <w:t xml:space="preserve"> that the costs associated with the API provisions of th</w:t>
      </w:r>
      <w:r>
        <w:rPr>
          <w:snapToGrid w:val="0"/>
        </w:rPr>
        <w:t>e</w:t>
      </w:r>
      <w:r w:rsidRPr="00BE406B">
        <w:rPr>
          <w:snapToGrid w:val="0"/>
        </w:rPr>
        <w:t xml:space="preserve"> final rule </w:t>
      </w:r>
      <w:r>
        <w:rPr>
          <w:snapToGrid w:val="0"/>
        </w:rPr>
        <w:t>would</w:t>
      </w:r>
      <w:r w:rsidRPr="00BE406B">
        <w:rPr>
          <w:snapToGrid w:val="0"/>
        </w:rPr>
        <w:t xml:space="preserve"> </w:t>
      </w:r>
      <w:r w:rsidRPr="00BE406B">
        <w:rPr>
          <w:snapToGrid w:val="0"/>
        </w:rPr>
        <w:t>be included in their capitation rates and may be reasonable, appropriate, and attainable costs whether or not they are a small business.</w:t>
      </w:r>
    </w:p>
    <w:p w:rsidR="00710C3D" w:rsidP="00236FF8" w14:paraId="038386B7" w14:textId="77777777">
      <w:pPr>
        <w:pStyle w:val="NormalIndent"/>
        <w:rPr>
          <w:snapToGrid w:val="0"/>
        </w:rPr>
      </w:pPr>
      <w:r>
        <w:rPr>
          <w:snapToGrid w:val="0"/>
        </w:rPr>
        <w:t xml:space="preserve">For the assessment of the </w:t>
      </w:r>
      <w:r w:rsidRPr="00BE406B" w:rsidR="00C226C3">
        <w:rPr>
          <w:snapToGrid w:val="0"/>
        </w:rPr>
        <w:t>impact on QHP issuers on the FFEs</w:t>
      </w:r>
      <w:r w:rsidR="00D916F1">
        <w:rPr>
          <w:snapToGrid w:val="0"/>
        </w:rPr>
        <w:t>, b</w:t>
      </w:r>
      <w:r w:rsidRPr="00BE406B" w:rsidR="00C226C3">
        <w:rPr>
          <w:snapToGrid w:val="0"/>
        </w:rPr>
        <w:t xml:space="preserve">ased on data in the public CMS Medical Loss Ratio (MLR) files, commercial health insurance issuers had premium revenue of $77 billion for individual market plan coverage in 2016. Therefore, the aggregate raw cost </w:t>
      </w:r>
      <w:r w:rsidRPr="00BE406B" w:rsidR="00C226C3">
        <w:t>of th</w:t>
      </w:r>
      <w:r w:rsidR="00D916F1">
        <w:t>e</w:t>
      </w:r>
      <w:r w:rsidRPr="00BE406B" w:rsidR="00C226C3">
        <w:t xml:space="preserve"> final rule</w:t>
      </w:r>
      <w:r w:rsidRPr="00BE406B" w:rsidR="00C226C3">
        <w:rPr>
          <w:snapToGrid w:val="0"/>
        </w:rPr>
        <w:t xml:space="preserve"> over 10 years, $762 million (low estimate) and $1.3 billion (high estimate), is significantly below the three (3) to five (5) percent threshold for significant impact to commercial plans. We </w:t>
      </w:r>
      <w:r w:rsidR="00D916F1">
        <w:rPr>
          <w:snapToGrid w:val="0"/>
        </w:rPr>
        <w:t>determined</w:t>
      </w:r>
      <w:r w:rsidRPr="00BE406B" w:rsidR="00D916F1">
        <w:rPr>
          <w:snapToGrid w:val="0"/>
        </w:rPr>
        <w:t xml:space="preserve"> </w:t>
      </w:r>
      <w:r w:rsidRPr="00BE406B" w:rsidR="00C226C3">
        <w:rPr>
          <w:snapToGrid w:val="0"/>
        </w:rPr>
        <w:t xml:space="preserve">that although a significant number of small plans under each program are affected by this rule, on average, this impact </w:t>
      </w:r>
      <w:r w:rsidR="00D916F1">
        <w:rPr>
          <w:snapToGrid w:val="0"/>
        </w:rPr>
        <w:t>was</w:t>
      </w:r>
      <w:r w:rsidRPr="00BE406B" w:rsidR="00D916F1">
        <w:rPr>
          <w:snapToGrid w:val="0"/>
        </w:rPr>
        <w:t xml:space="preserve"> </w:t>
      </w:r>
      <w:r w:rsidRPr="00BE406B" w:rsidR="00C226C3">
        <w:rPr>
          <w:snapToGrid w:val="0"/>
        </w:rPr>
        <w:t xml:space="preserve">not significant. Additionally, for QHP issuers on the FFEs, an exceptions process </w:t>
      </w:r>
      <w:r w:rsidRPr="00BE406B">
        <w:rPr>
          <w:snapToGrid w:val="0"/>
        </w:rPr>
        <w:t>ha</w:t>
      </w:r>
      <w:r>
        <w:rPr>
          <w:snapToGrid w:val="0"/>
        </w:rPr>
        <w:t>d</w:t>
      </w:r>
      <w:r w:rsidRPr="00BE406B">
        <w:rPr>
          <w:snapToGrid w:val="0"/>
        </w:rPr>
        <w:t xml:space="preserve"> </w:t>
      </w:r>
      <w:r w:rsidRPr="00BE406B" w:rsidR="00C226C3">
        <w:rPr>
          <w:snapToGrid w:val="0"/>
        </w:rPr>
        <w:t>been defined in the final rule</w:t>
      </w:r>
      <w:r w:rsidRPr="00BE406B" w:rsidR="00C226C3">
        <w:t>.</w:t>
      </w:r>
    </w:p>
    <w:p w:rsidR="00C9633C" w:rsidP="00236FF8" w14:paraId="67D3D4D9" w14:textId="77777777">
      <w:pPr>
        <w:pStyle w:val="NormalIndent"/>
      </w:pPr>
      <w:r w:rsidRPr="007A612C">
        <w:rPr>
          <w:snapToGrid w:val="0"/>
        </w:rPr>
        <w:t>For the dual eligible data collection, t</w:t>
      </w:r>
      <w:r w:rsidRPr="007A612C">
        <w:t>his information collection affects state staff only and does not impact any small businesses or other small entities.</w:t>
      </w:r>
    </w:p>
    <w:p w:rsidR="00C226C3" w:rsidRPr="00F14DBA" w:rsidP="00236FF8" w14:paraId="449975C7" w14:textId="77777777">
      <w:pPr>
        <w:pStyle w:val="NormalIndent"/>
      </w:pPr>
      <w:r>
        <w:t>For NPPES, there will be minimal impact on small businesses as the length of time to read, complete, and submit the online form</w:t>
      </w:r>
      <w:r w:rsidR="00D916F1">
        <w:t xml:space="preserve">; we expect the time to complete this process would be </w:t>
      </w:r>
      <w:r>
        <w:t>less than ten minutes.</w:t>
      </w:r>
    </w:p>
    <w:p w:rsidR="008F1EB4" w:rsidRPr="00F14DBA" w:rsidP="008E6851" w14:paraId="4E48312D" w14:textId="77777777">
      <w:pPr>
        <w:pStyle w:val="Heading3"/>
      </w:pPr>
      <w:r w:rsidRPr="00F14DBA">
        <w:t>6.</w:t>
      </w:r>
      <w:r w:rsidRPr="00F14DBA">
        <w:tab/>
      </w:r>
      <w:r w:rsidRPr="008E6851">
        <w:rPr>
          <w:u w:val="single"/>
        </w:rPr>
        <w:t>Less Frequent Collection</w:t>
      </w:r>
    </w:p>
    <w:p w:rsidR="00C80F4E" w:rsidRPr="00F14DBA" w:rsidP="00236FF8" w14:paraId="42937C0A" w14:textId="77777777">
      <w:pPr>
        <w:pStyle w:val="NormalIndent"/>
      </w:pPr>
      <w:r w:rsidRPr="009E6BA6">
        <w:t xml:space="preserve">For the two APIs, the disclosure of information to the patient is driven directly by the requests made from the patient to the payer (the rule is explicit for the Patient Access API that the payer only release data to the health app at the request of the patient). Thus, the disclosure could be once, to establish the data in the app, and then </w:t>
      </w:r>
      <w:r w:rsidRPr="009E6BA6" w:rsidR="000153E5">
        <w:t>on a regular cadence based on the availability of new data if the patient uses services. For the Provider Directory API, disclosure of information again is based on patient use of the API, as patients or other providers search for information about provider locations, availability or comparisons. This frequency is not predictable.</w:t>
      </w:r>
    </w:p>
    <w:p w:rsidR="008F1EB4" w:rsidRPr="00F14DBA" w:rsidP="00735C78" w14:paraId="2F0A6CAB" w14:textId="777777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BE406B">
        <w:rPr>
          <w:snapToGrid w:val="0"/>
          <w:szCs w:val="22"/>
        </w:rPr>
        <w:t>This final rule requires states to send MMA file data i</w:t>
      </w:r>
      <w:r w:rsidRPr="00BE406B">
        <w:rPr>
          <w:szCs w:val="22"/>
        </w:rPr>
        <w:t>dentifying all dual eligible individuals t</w:t>
      </w:r>
      <w:r w:rsidRPr="00BE406B">
        <w:rPr>
          <w:snapToGrid w:val="0"/>
          <w:szCs w:val="22"/>
        </w:rPr>
        <w:t>o CMS daily.</w:t>
      </w:r>
      <w:r w:rsidRPr="00BE406B">
        <w:rPr>
          <w:szCs w:val="22"/>
        </w:rPr>
        <w:t xml:space="preserve"> </w:t>
      </w:r>
      <w:r w:rsidRPr="00BE406B" w:rsidR="00C80F4E">
        <w:rPr>
          <w:szCs w:val="22"/>
        </w:rPr>
        <w:t>CMS leverages MMA data on dual eligibility status into systems supporting all four parts of the</w:t>
      </w:r>
      <w:r w:rsidRPr="00BE406B">
        <w:rPr>
          <w:szCs w:val="22"/>
        </w:rPr>
        <w:t xml:space="preserve"> Medicare program. Accordingly, it is essential that dual eligibility status is collected daily to ensure that it is accurate and up-to-date. Given that dual eligibility status can change at any time, collecting MMA data less frequently than daily may negatively impact access to the correct level of benefit at the correct level of payment.</w:t>
      </w:r>
    </w:p>
    <w:p w:rsidR="008F1EB4" w:rsidRPr="00BE406B" w:rsidP="008E6851" w14:paraId="3DF79837" w14:textId="77777777">
      <w:pPr>
        <w:pStyle w:val="Heading3"/>
        <w:rPr>
          <w:sz w:val="22"/>
        </w:rPr>
      </w:pPr>
      <w:r w:rsidRPr="00F14DBA">
        <w:t>7.</w:t>
      </w:r>
      <w:r w:rsidRPr="00F14DBA">
        <w:tab/>
      </w:r>
      <w:r w:rsidRPr="008E6851">
        <w:rPr>
          <w:u w:val="single"/>
        </w:rPr>
        <w:t>Special Circumstances</w:t>
      </w:r>
    </w:p>
    <w:p w:rsidR="00236FF8" w:rsidP="00236FF8" w14:paraId="543350EB" w14:textId="77777777">
      <w:pPr>
        <w:pStyle w:val="NormalIndent"/>
      </w:pPr>
      <w:r w:rsidRPr="00B17281">
        <w:t>There are no special circumstances that would require an information collection to be conducted in a manner that requires respondents to</w:t>
      </w:r>
      <w:r>
        <w:t>:</w:t>
      </w:r>
    </w:p>
    <w:p w:rsidR="00E62B8E" w:rsidRPr="00BE406B" w:rsidP="00236FF8" w14:paraId="6C00D26D" w14:textId="77777777">
      <w:pPr>
        <w:pStyle w:val="NormalIndent"/>
        <w:numPr>
          <w:ilvl w:val="0"/>
          <w:numId w:val="29"/>
        </w:numPr>
        <w:spacing w:before="60" w:after="60"/>
      </w:pPr>
      <w:r w:rsidRPr="00BE406B">
        <w:t>R</w:t>
      </w:r>
      <w:r w:rsidRPr="00BE406B" w:rsidR="008F1EB4">
        <w:t>eport information to the agency more often than quarterly</w:t>
      </w:r>
    </w:p>
    <w:p w:rsidR="00E62B8E" w:rsidRPr="00FC2C01" w:rsidP="00236FF8" w14:paraId="769598E7" w14:textId="77777777">
      <w:pPr>
        <w:pStyle w:val="NormalIndent"/>
        <w:numPr>
          <w:ilvl w:val="0"/>
          <w:numId w:val="29"/>
        </w:numPr>
        <w:spacing w:before="60" w:after="60"/>
      </w:pPr>
      <w:r w:rsidRPr="00FC2C01">
        <w:t>P</w:t>
      </w:r>
      <w:r w:rsidRPr="00FC2C01" w:rsidR="008F1EB4">
        <w:t>repare a written response to a collection of information in fewer than 30 days after receipt of it</w:t>
      </w:r>
    </w:p>
    <w:p w:rsidR="00E62B8E" w:rsidRPr="00FC2C01" w:rsidP="00236FF8" w14:paraId="6417D91E" w14:textId="77777777">
      <w:pPr>
        <w:pStyle w:val="NormalIndent"/>
        <w:numPr>
          <w:ilvl w:val="0"/>
          <w:numId w:val="29"/>
        </w:numPr>
        <w:spacing w:before="60" w:after="60"/>
      </w:pPr>
      <w:r w:rsidRPr="00FC2C01">
        <w:t>S</w:t>
      </w:r>
      <w:r w:rsidRPr="00FC2C01" w:rsidR="008F1EB4">
        <w:t>ubmit more than an original and two copies of any docu</w:t>
      </w:r>
      <w:r w:rsidRPr="00FC2C01" w:rsidR="008F1EB4">
        <w:softHyphen/>
        <w:t>ment</w:t>
      </w:r>
    </w:p>
    <w:p w:rsidR="00E62B8E" w:rsidRPr="00FC2C01" w:rsidP="00236FF8" w14:paraId="01F12FD7" w14:textId="77777777">
      <w:pPr>
        <w:pStyle w:val="NormalIndent"/>
        <w:numPr>
          <w:ilvl w:val="0"/>
          <w:numId w:val="29"/>
        </w:numPr>
        <w:spacing w:before="60" w:after="60"/>
      </w:pPr>
      <w:r>
        <w:t>R</w:t>
      </w:r>
      <w:r w:rsidRPr="00FC2C01" w:rsidR="008F1EB4">
        <w:t>etain records, other than health, medical, government contract, grant-in-aid, or tax records for more than three years</w:t>
      </w:r>
    </w:p>
    <w:p w:rsidR="00E62B8E" w:rsidRPr="00FC2C01" w:rsidP="00236FF8" w14:paraId="1CC4F9B7" w14:textId="77777777">
      <w:pPr>
        <w:pStyle w:val="NormalIndent"/>
        <w:numPr>
          <w:ilvl w:val="0"/>
          <w:numId w:val="29"/>
        </w:numPr>
        <w:spacing w:before="60" w:after="60"/>
      </w:pPr>
      <w:r w:rsidRPr="00FC2C01">
        <w:t xml:space="preserve">Collect data </w:t>
      </w:r>
      <w:r w:rsidRPr="00FC2C01" w:rsidR="008F1EB4">
        <w:t>in connection with a statistical survey that is not designed to produce valid and reli</w:t>
      </w:r>
      <w:r w:rsidRPr="00FC2C01" w:rsidR="008F1EB4">
        <w:softHyphen/>
        <w:t>able results that can be generalized to the universe of study</w:t>
      </w:r>
    </w:p>
    <w:p w:rsidR="00E62B8E" w:rsidRPr="00FC2C01" w:rsidP="00236FF8" w14:paraId="4BAC9435" w14:textId="77777777">
      <w:pPr>
        <w:pStyle w:val="NormalIndent"/>
        <w:numPr>
          <w:ilvl w:val="0"/>
          <w:numId w:val="29"/>
        </w:numPr>
        <w:spacing w:before="60" w:after="60"/>
      </w:pPr>
      <w:r w:rsidRPr="00FC2C01">
        <w:t>U</w:t>
      </w:r>
      <w:r w:rsidRPr="00FC2C01" w:rsidR="008F1EB4">
        <w:t>se a statistical data classi</w:t>
      </w:r>
      <w:r w:rsidRPr="00FC2C01" w:rsidR="008F1EB4">
        <w:softHyphen/>
        <w:t>fication that has not been reviewed and approved by OMB</w:t>
      </w:r>
    </w:p>
    <w:p w:rsidR="00E62B8E" w:rsidRPr="00FC2C01" w:rsidP="00236FF8" w14:paraId="36BEA4F9" w14:textId="77777777">
      <w:pPr>
        <w:pStyle w:val="NormalIndent"/>
        <w:numPr>
          <w:ilvl w:val="0"/>
          <w:numId w:val="29"/>
        </w:numPr>
        <w:spacing w:before="60" w:after="60"/>
      </w:pPr>
      <w:r w:rsidRPr="00FC2C01">
        <w:t>I</w:t>
      </w:r>
      <w:r w:rsidRPr="00FC2C01" w:rsidR="008F1EB4">
        <w:t>nclude a pledge of confidentiality that is not supported by authority estab</w:t>
      </w:r>
      <w:r w:rsidRPr="00FC2C01" w:rsidR="008F1EB4">
        <w:softHyphen/>
        <w:t>lished in statue or regulation</w:t>
      </w:r>
      <w:r w:rsidR="0071153E">
        <w:t>,</w:t>
      </w:r>
      <w:r w:rsidRPr="0071153E" w:rsidR="008F1EB4">
        <w:t xml:space="preserve"> that is not support</w:t>
      </w:r>
      <w:r w:rsidRPr="00FC2C01" w:rsidR="008F1EB4">
        <w:t>ed by disclosure and data security policies that are consistent with the pledge, or which unnecessarily impedes sharing of data with other agencies for compatible confidential use</w:t>
      </w:r>
    </w:p>
    <w:p w:rsidR="008F1EB4" w:rsidRPr="00FC2C01" w:rsidP="00236FF8" w14:paraId="4ACBB7A1" w14:textId="77777777">
      <w:pPr>
        <w:pStyle w:val="NormalIndent"/>
        <w:numPr>
          <w:ilvl w:val="0"/>
          <w:numId w:val="29"/>
        </w:numPr>
        <w:spacing w:before="60" w:after="60"/>
      </w:pPr>
      <w:r w:rsidRPr="00FC2C01">
        <w:t>S</w:t>
      </w:r>
      <w:r w:rsidRPr="00FC2C01">
        <w:t>ubmit propri</w:t>
      </w:r>
      <w:r w:rsidRPr="00FC2C01">
        <w:softHyphen/>
        <w:t>etary trade secret, or other confidential information unless the agency can demon</w:t>
      </w:r>
      <w:r w:rsidRPr="00FC2C01">
        <w:softHyphen/>
        <w:t xml:space="preserve">strate that it has instituted procedures to protect </w:t>
      </w:r>
      <w:r w:rsidR="0071153E">
        <w:t>the</w:t>
      </w:r>
      <w:r w:rsidRPr="00FC2C01" w:rsidR="0071153E">
        <w:t xml:space="preserve"> </w:t>
      </w:r>
      <w:r w:rsidRPr="00FC2C01">
        <w:t>information's confidentiality to the extent permitted by law</w:t>
      </w:r>
    </w:p>
    <w:p w:rsidR="008F1EB4" w:rsidRPr="00F14DBA" w:rsidP="008E6851" w14:paraId="045066CC" w14:textId="77777777">
      <w:pPr>
        <w:pStyle w:val="Heading3"/>
      </w:pPr>
      <w:r w:rsidRPr="00F14DBA">
        <w:t>8.</w:t>
      </w:r>
      <w:r w:rsidRPr="00F14DBA">
        <w:tab/>
      </w:r>
      <w:r w:rsidRPr="008E6851">
        <w:rPr>
          <w:u w:val="single"/>
        </w:rPr>
        <w:t>Federal Register/Outside Consultation</w:t>
      </w:r>
    </w:p>
    <w:p w:rsidR="00CB2797" w:rsidRPr="00BE406B" w:rsidP="003A6FBE" w14:paraId="260004A1" w14:textId="08DF7DB3">
      <w:pPr>
        <w:pStyle w:val="NormalIndent"/>
      </w:pPr>
      <w:r>
        <w:t>The Notice of Proposed Rule Making published on March 4, 2019 (84 FR 7610; RIN 0938-AT79) and served as the 60-day Federal Register notice. PRA-related public comments were received. A summary of the comments and our response has been added to this package.</w:t>
      </w:r>
    </w:p>
    <w:p w:rsidR="008F1EB4" w:rsidRPr="00F14DBA" w:rsidP="008E6851" w14:paraId="3BEF710A" w14:textId="77777777">
      <w:pPr>
        <w:pStyle w:val="Heading3"/>
      </w:pPr>
      <w:r w:rsidRPr="00F14DBA">
        <w:t>9.</w:t>
      </w:r>
      <w:r w:rsidRPr="00F14DBA">
        <w:tab/>
      </w:r>
      <w:r w:rsidRPr="008E6851">
        <w:rPr>
          <w:u w:val="single"/>
        </w:rPr>
        <w:t>Payments/Gifts to Respondents</w:t>
      </w:r>
    </w:p>
    <w:p w:rsidR="006D5F10" w:rsidRPr="00BE406B" w:rsidP="00236FF8" w14:paraId="6BD05EE7" w14:textId="77777777">
      <w:pPr>
        <w:pStyle w:val="NormalIndent"/>
      </w:pPr>
      <w:r w:rsidRPr="00BE406B">
        <w:t>There will be no payment o</w:t>
      </w:r>
      <w:r w:rsidR="00CF0C5E">
        <w:t>r</w:t>
      </w:r>
      <w:r w:rsidRPr="00BE406B">
        <w:t xml:space="preserve"> gifts of any kind given to participants under this PRA. Payments pertaining to participation in the programs in which the health plans are contracted are not directly connected to this PRA package, as compliance is managed under separate program requirements.</w:t>
      </w:r>
    </w:p>
    <w:p w:rsidR="008F1EB4" w:rsidRPr="00F14DBA" w:rsidP="008E6851" w14:paraId="33D5AEB1" w14:textId="77777777">
      <w:pPr>
        <w:pStyle w:val="Heading3"/>
      </w:pPr>
      <w:r w:rsidRPr="00F14DBA">
        <w:t>10.</w:t>
      </w:r>
      <w:r w:rsidRPr="00F14DBA">
        <w:tab/>
      </w:r>
      <w:r w:rsidRPr="008E6851">
        <w:rPr>
          <w:u w:val="single"/>
        </w:rPr>
        <w:t>Confidentiality</w:t>
      </w:r>
    </w:p>
    <w:p w:rsidR="008F1EB4" w:rsidRPr="00BE406B" w:rsidP="00236FF8" w14:paraId="279B8FFF" w14:textId="77777777">
      <w:pPr>
        <w:pStyle w:val="NormalIndent"/>
      </w:pPr>
      <w:r w:rsidRPr="00BE406B">
        <w:t>All information collection under this initiative will be maintained in strict accordance with statutes and regulations governing confidentiality requirements</w:t>
      </w:r>
      <w:r w:rsidRPr="00BE406B" w:rsidR="007A58E3">
        <w:t>. HIPAA</w:t>
      </w:r>
      <w:r w:rsidR="00CF0C5E">
        <w:t>-</w:t>
      </w:r>
      <w:r w:rsidRPr="00BE406B" w:rsidR="007A58E3">
        <w:t>covered entities subject to information collection under this final rule, and their business associates</w:t>
      </w:r>
      <w:r w:rsidRPr="00BE406B" w:rsidR="005052AC">
        <w:t xml:space="preserve"> will be </w:t>
      </w:r>
      <w:r w:rsidRPr="00BE406B" w:rsidR="007A58E3">
        <w:t>responsible for compliance with the HIPAA</w:t>
      </w:r>
      <w:r w:rsidRPr="00BE406B" w:rsidR="005052AC">
        <w:t xml:space="preserve"> Privacy and Security</w:t>
      </w:r>
      <w:r w:rsidRPr="00BE406B" w:rsidR="007A58E3">
        <w:t xml:space="preserve"> Rules, the Federal Trade Commission Act (FTC A</w:t>
      </w:r>
      <w:r w:rsidR="00CE71BD">
        <w:t>ct</w:t>
      </w:r>
      <w:r w:rsidRPr="00BE406B" w:rsidR="007A58E3">
        <w:t>)</w:t>
      </w:r>
      <w:r w:rsidRPr="00BE406B" w:rsidR="005052AC">
        <w:t>, regulations protecting sensitive information under Part II,</w:t>
      </w:r>
      <w:r w:rsidRPr="00BE406B" w:rsidR="007A58E3">
        <w:t xml:space="preserve"> and </w:t>
      </w:r>
      <w:r w:rsidRPr="00BE406B" w:rsidR="00612081">
        <w:t xml:space="preserve">any </w:t>
      </w:r>
      <w:r w:rsidR="00E47FFA">
        <w:t>s</w:t>
      </w:r>
      <w:r w:rsidRPr="00BE406B" w:rsidR="00612081">
        <w:t xml:space="preserve">tate </w:t>
      </w:r>
      <w:r w:rsidRPr="00BE406B" w:rsidR="007A58E3">
        <w:t>laws applicable to their business activities including, but not limited to, their handling of enrollees’ P</w:t>
      </w:r>
      <w:r w:rsidRPr="00BE406B" w:rsidR="00514C05">
        <w:t>ersonal Health Information (P</w:t>
      </w:r>
      <w:r w:rsidRPr="00BE406B" w:rsidR="007A58E3">
        <w:t>HI</w:t>
      </w:r>
      <w:r w:rsidRPr="00BE406B" w:rsidR="00514C05">
        <w:t>)</w:t>
      </w:r>
      <w:r w:rsidRPr="00BE406B" w:rsidR="007A58E3">
        <w:t xml:space="preserve"> and other data.</w:t>
      </w:r>
      <w:r w:rsidRPr="00BE406B" w:rsidR="00612081">
        <w:t xml:space="preserve"> CMS maintains responsibility for the data</w:t>
      </w:r>
      <w:r w:rsidR="00CE71BD">
        <w:t>.</w:t>
      </w:r>
      <w:r w:rsidRPr="00BE406B" w:rsidR="00612081">
        <w:t xml:space="preserve"> </w:t>
      </w:r>
    </w:p>
    <w:p w:rsidR="00612081" w:rsidRPr="00BE406B" w:rsidP="00236FF8" w14:paraId="15EFFF5C" w14:textId="77777777">
      <w:pPr>
        <w:pStyle w:val="NormalIndent"/>
        <w:rPr>
          <w:snapToGrid w:val="0"/>
        </w:rPr>
      </w:pPr>
      <w:r w:rsidRPr="00BE406B">
        <w:rPr>
          <w:snapToGrid w:val="0"/>
        </w:rPr>
        <w:t>CMS will comply with all Privacy Act, Freedom of Information laws</w:t>
      </w:r>
      <w:r w:rsidR="00CE71BD">
        <w:rPr>
          <w:snapToGrid w:val="0"/>
        </w:rPr>
        <w:t>,</w:t>
      </w:r>
      <w:r w:rsidRPr="00BE406B">
        <w:rPr>
          <w:snapToGrid w:val="0"/>
        </w:rPr>
        <w:t xml:space="preserve"> and regulations that apply to the collection of provider information. Privileged or confidential commercial or financial information is protected from public disclosure by Federal law 5 U.S.C. 522(b)(4) and Executive Order 12600.</w:t>
      </w:r>
    </w:p>
    <w:p w:rsidR="008F1EB4" w:rsidRPr="00F14DBA" w:rsidP="008E6851" w14:paraId="3324181B" w14:textId="77777777">
      <w:pPr>
        <w:pStyle w:val="Heading3"/>
      </w:pPr>
      <w:r w:rsidRPr="00F14DBA">
        <w:t>11.</w:t>
      </w:r>
      <w:r w:rsidRPr="00F14DBA">
        <w:tab/>
      </w:r>
      <w:r w:rsidRPr="008E6851">
        <w:rPr>
          <w:u w:val="single"/>
        </w:rPr>
        <w:t>Sensitive Questions</w:t>
      </w:r>
    </w:p>
    <w:p w:rsidR="00953B8B" w:rsidRPr="009E6BA6" w:rsidP="00236FF8" w14:paraId="0ABD99AE" w14:textId="77777777">
      <w:pPr>
        <w:pStyle w:val="NormalIndent"/>
      </w:pPr>
      <w:r w:rsidRPr="009E6BA6">
        <w:t>There are no sensitive questions associated with this collection. Specifically, the collection does not solicit questions of a sensitive nature, such as sexual behavior and attitudes, religious beliefs, and other matters that are commonly considered private.</w:t>
      </w:r>
    </w:p>
    <w:p w:rsidR="002040BB" w:rsidRPr="00F14DBA" w:rsidP="008E6851" w14:paraId="26BD61D5" w14:textId="77777777">
      <w:pPr>
        <w:pStyle w:val="Heading3"/>
      </w:pPr>
      <w:r w:rsidRPr="00F14DBA">
        <w:t>12.</w:t>
      </w:r>
      <w:r w:rsidRPr="00F14DBA">
        <w:tab/>
      </w:r>
      <w:r w:rsidRPr="008E6851">
        <w:rPr>
          <w:u w:val="single"/>
        </w:rPr>
        <w:t>Burden Estimates (Hours &amp; Wages)</w:t>
      </w:r>
    </w:p>
    <w:p w:rsidR="00913A4C" w:rsidRPr="008E6851" w:rsidP="008E6851" w14:paraId="4A5EF601" w14:textId="47399A25">
      <w:pPr>
        <w:pStyle w:val="Heading4"/>
      </w:pPr>
      <w:r w:rsidRPr="008E6851">
        <w:t>12.1</w:t>
      </w:r>
      <w:r w:rsidR="008E6851">
        <w:tab/>
      </w:r>
      <w:r w:rsidRPr="008E6851">
        <w:t>Wages</w:t>
      </w:r>
    </w:p>
    <w:p w:rsidR="00943B17" w:rsidP="00236FF8" w14:paraId="3C4C7380" w14:textId="77777777">
      <w:pPr>
        <w:pStyle w:val="NormalIndent"/>
      </w:pPr>
      <w:r w:rsidRPr="00BE406B">
        <w:rPr>
          <w:snapToGrid w:val="0"/>
        </w:rPr>
        <w:t xml:space="preserve">In this PRA package we are </w:t>
      </w:r>
      <w:r w:rsidR="000153E5">
        <w:rPr>
          <w:snapToGrid w:val="0"/>
        </w:rPr>
        <w:t xml:space="preserve">updating the data used </w:t>
      </w:r>
      <w:r w:rsidRPr="00BE406B">
        <w:rPr>
          <w:snapToGrid w:val="0"/>
        </w:rPr>
        <w:t xml:space="preserve">in the final rule. </w:t>
      </w:r>
      <w:r w:rsidRPr="00BE406B" w:rsidR="00913A4C">
        <w:rPr>
          <w:snapToGrid w:val="0"/>
        </w:rPr>
        <w:t xml:space="preserve">To derive average costs, we used data from the U.S. Bureau of Labor Statistics’ May </w:t>
      </w:r>
      <w:r w:rsidR="006D1121">
        <w:rPr>
          <w:snapToGrid w:val="0"/>
        </w:rPr>
        <w:t>2021 N</w:t>
      </w:r>
      <w:r w:rsidRPr="00BE406B" w:rsidR="00913A4C">
        <w:rPr>
          <w:snapToGrid w:val="0"/>
        </w:rPr>
        <w:t xml:space="preserve">ational Occupational Employment and Wage Estimates </w:t>
      </w:r>
      <w:r w:rsidR="006D1121">
        <w:rPr>
          <w:snapToGrid w:val="0"/>
        </w:rPr>
        <w:t xml:space="preserve">which on the date we updated this </w:t>
      </w:r>
      <w:r w:rsidR="004C4F51">
        <w:rPr>
          <w:snapToGrid w:val="0"/>
        </w:rPr>
        <w:t xml:space="preserve">PRA package </w:t>
      </w:r>
      <w:r w:rsidR="006D1121">
        <w:rPr>
          <w:snapToGrid w:val="0"/>
        </w:rPr>
        <w:t>can be accessed at</w:t>
      </w:r>
      <w:r w:rsidR="00735C78">
        <w:rPr>
          <w:snapToGrid w:val="0"/>
        </w:rPr>
        <w:t xml:space="preserve"> uniform resource locator (</w:t>
      </w:r>
      <w:r w:rsidR="006D1121">
        <w:rPr>
          <w:snapToGrid w:val="0"/>
        </w:rPr>
        <w:t>URL</w:t>
      </w:r>
      <w:r w:rsidR="005531EE">
        <w:rPr>
          <w:snapToGrid w:val="0"/>
        </w:rPr>
        <w:t>)</w:t>
      </w:r>
      <w:r w:rsidR="006D1121">
        <w:rPr>
          <w:snapToGrid w:val="0"/>
        </w:rPr>
        <w:t xml:space="preserve"> </w:t>
      </w:r>
      <w:r w:rsidRPr="00BE406B" w:rsidR="00913A4C">
        <w:rPr>
          <w:snapToGrid w:val="0"/>
        </w:rPr>
        <w:t>(</w:t>
      </w:r>
      <w:hyperlink r:id="rId13" w:history="1">
        <w:r w:rsidRPr="002B05DE" w:rsidR="00913A4C">
          <w:rPr>
            <w:rStyle w:val="Hyperlink"/>
          </w:rPr>
          <w:t>https://www.bls.gov/oes/current/oes_nat.htm</w:t>
        </w:r>
      </w:hyperlink>
      <w:r w:rsidRPr="00BE406B" w:rsidR="00913A4C">
        <w:t>). Table 1 presents the mean hourly wage, the cost of fringe benefits (calculated at 100 percent of salary), and the adjusted hourly wage.</w:t>
      </w:r>
    </w:p>
    <w:p w:rsidR="00913A4C" w:rsidP="00236FF8" w14:paraId="5E54F5A4" w14:textId="540B693A">
      <w:pPr>
        <w:pStyle w:val="Caption"/>
        <w:rPr>
          <w:b w:val="0"/>
        </w:rPr>
      </w:pPr>
      <w:r w:rsidRPr="00F14DBA">
        <w:t>TABLE 1: Occupation Titles and Wage Rates</w:t>
      </w:r>
      <w:r w:rsidR="008556E5">
        <w:t xml:space="preserve"> </w:t>
      </w:r>
      <w:r w:rsidR="004C4F51">
        <w:t>(updated July 2022)</w:t>
      </w:r>
    </w:p>
    <w:tbl>
      <w:tblPr>
        <w:tblW w:w="4604"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54"/>
        <w:gridCol w:w="1212"/>
        <w:gridCol w:w="1332"/>
        <w:gridCol w:w="1357"/>
        <w:gridCol w:w="1654"/>
      </w:tblGrid>
      <w:tr w14:paraId="5094C8BB" w14:textId="77777777" w:rsidTr="00236FF8">
        <w:tblPrEx>
          <w:tblW w:w="4604" w:type="pct"/>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blHeader/>
        </w:trPr>
        <w:tc>
          <w:tcPr>
            <w:tcW w:w="3055" w:type="dxa"/>
            <w:tcBorders>
              <w:top w:val="single" w:sz="4" w:space="0" w:color="auto"/>
              <w:left w:val="single" w:sz="4" w:space="0" w:color="auto"/>
              <w:bottom w:val="single" w:sz="4" w:space="0" w:color="auto"/>
              <w:right w:val="single" w:sz="4" w:space="0" w:color="auto"/>
            </w:tcBorders>
            <w:shd w:val="clear" w:color="auto" w:fill="D5DCE4"/>
            <w:vAlign w:val="center"/>
          </w:tcPr>
          <w:p w:rsidR="00CF0C5E" w:rsidRPr="005531EE" w:rsidP="00236FF8" w14:paraId="7C608544" w14:textId="77777777">
            <w:pPr>
              <w:keepNext/>
              <w:keepLines/>
              <w:spacing w:before="60" w:after="60"/>
              <w:jc w:val="center"/>
              <w:rPr>
                <w:rFonts w:ascii="Arial Narrow" w:eastAsia="Calibri" w:hAnsi="Arial Narrow"/>
                <w:b/>
                <w:szCs w:val="22"/>
              </w:rPr>
            </w:pPr>
            <w:r w:rsidRPr="005531EE">
              <w:rPr>
                <w:rFonts w:ascii="Arial Narrow" w:eastAsia="Calibri" w:hAnsi="Arial Narrow"/>
                <w:b/>
                <w:szCs w:val="22"/>
              </w:rPr>
              <w:t>Occupation Title</w:t>
            </w:r>
          </w:p>
        </w:tc>
        <w:tc>
          <w:tcPr>
            <w:tcW w:w="1212" w:type="dxa"/>
            <w:tcBorders>
              <w:top w:val="single" w:sz="4" w:space="0" w:color="auto"/>
              <w:left w:val="single" w:sz="4" w:space="0" w:color="auto"/>
              <w:bottom w:val="single" w:sz="4" w:space="0" w:color="auto"/>
              <w:right w:val="single" w:sz="4" w:space="0" w:color="auto"/>
            </w:tcBorders>
            <w:shd w:val="clear" w:color="auto" w:fill="D5DCE4"/>
            <w:vAlign w:val="center"/>
          </w:tcPr>
          <w:p w:rsidR="00913A4C" w:rsidRPr="005531EE" w:rsidP="00236FF8" w14:paraId="1DE5891A" w14:textId="77777777">
            <w:pPr>
              <w:keepNext/>
              <w:keepLines/>
              <w:spacing w:before="60" w:after="60"/>
              <w:jc w:val="center"/>
              <w:rPr>
                <w:rFonts w:ascii="Arial Narrow" w:eastAsia="Calibri" w:hAnsi="Arial Narrow"/>
                <w:b/>
                <w:szCs w:val="22"/>
              </w:rPr>
            </w:pPr>
            <w:r w:rsidRPr="005531EE">
              <w:rPr>
                <w:rFonts w:ascii="Arial Narrow" w:eastAsia="Calibri" w:hAnsi="Arial Narrow"/>
                <w:b/>
                <w:szCs w:val="22"/>
              </w:rPr>
              <w:t>Occupation Code</w:t>
            </w:r>
          </w:p>
        </w:tc>
        <w:tc>
          <w:tcPr>
            <w:tcW w:w="1332" w:type="dxa"/>
            <w:tcBorders>
              <w:top w:val="single" w:sz="4" w:space="0" w:color="auto"/>
              <w:left w:val="single" w:sz="4" w:space="0" w:color="auto"/>
              <w:bottom w:val="single" w:sz="4" w:space="0" w:color="auto"/>
              <w:right w:val="single" w:sz="4" w:space="0" w:color="auto"/>
            </w:tcBorders>
            <w:shd w:val="clear" w:color="auto" w:fill="D5DCE4"/>
            <w:vAlign w:val="center"/>
          </w:tcPr>
          <w:p w:rsidR="00913A4C" w:rsidRPr="005531EE" w:rsidP="00236FF8" w14:paraId="09C9669E" w14:textId="77777777">
            <w:pPr>
              <w:keepNext/>
              <w:keepLines/>
              <w:spacing w:before="60" w:after="60"/>
              <w:jc w:val="center"/>
              <w:rPr>
                <w:rFonts w:ascii="Arial Narrow" w:eastAsia="Calibri" w:hAnsi="Arial Narrow"/>
                <w:b/>
                <w:szCs w:val="22"/>
              </w:rPr>
            </w:pPr>
            <w:r w:rsidRPr="005531EE">
              <w:rPr>
                <w:rFonts w:ascii="Arial Narrow" w:eastAsia="Calibri" w:hAnsi="Arial Narrow"/>
                <w:b/>
                <w:szCs w:val="22"/>
              </w:rPr>
              <w:t>Mean Hourly Wage ($/</w:t>
            </w:r>
            <w:r w:rsidRPr="005531EE">
              <w:rPr>
                <w:rFonts w:ascii="Arial Narrow" w:eastAsia="Calibri" w:hAnsi="Arial Narrow"/>
                <w:b/>
                <w:szCs w:val="22"/>
              </w:rPr>
              <w:t>hr</w:t>
            </w:r>
            <w:r w:rsidRPr="005531EE">
              <w:rPr>
                <w:rFonts w:ascii="Arial Narrow" w:eastAsia="Calibri" w:hAnsi="Arial Narrow"/>
                <w:b/>
                <w:szCs w:val="22"/>
              </w:rPr>
              <w:t>)</w:t>
            </w:r>
          </w:p>
        </w:tc>
        <w:tc>
          <w:tcPr>
            <w:tcW w:w="1357" w:type="dxa"/>
            <w:tcBorders>
              <w:top w:val="single" w:sz="4" w:space="0" w:color="auto"/>
              <w:left w:val="single" w:sz="4" w:space="0" w:color="auto"/>
              <w:bottom w:val="single" w:sz="4" w:space="0" w:color="auto"/>
              <w:right w:val="single" w:sz="4" w:space="0" w:color="auto"/>
            </w:tcBorders>
            <w:shd w:val="clear" w:color="auto" w:fill="D5DCE4"/>
            <w:vAlign w:val="center"/>
          </w:tcPr>
          <w:p w:rsidR="00913A4C" w:rsidRPr="005531EE" w:rsidP="00236FF8" w14:paraId="0E726968" w14:textId="77777777">
            <w:pPr>
              <w:keepNext/>
              <w:keepLines/>
              <w:spacing w:before="60" w:after="60"/>
              <w:jc w:val="center"/>
              <w:rPr>
                <w:rFonts w:ascii="Arial Narrow" w:eastAsia="Calibri" w:hAnsi="Arial Narrow"/>
                <w:b/>
                <w:szCs w:val="22"/>
              </w:rPr>
            </w:pPr>
            <w:r w:rsidRPr="005531EE">
              <w:rPr>
                <w:rFonts w:ascii="Arial Narrow" w:eastAsia="Calibri" w:hAnsi="Arial Narrow"/>
                <w:b/>
                <w:szCs w:val="22"/>
              </w:rPr>
              <w:t>Fringe Benefit ($/</w:t>
            </w:r>
            <w:r w:rsidRPr="005531EE">
              <w:rPr>
                <w:rFonts w:ascii="Arial Narrow" w:eastAsia="Calibri" w:hAnsi="Arial Narrow"/>
                <w:b/>
                <w:szCs w:val="22"/>
              </w:rPr>
              <w:t>hr</w:t>
            </w:r>
            <w:r w:rsidRPr="005531EE">
              <w:rPr>
                <w:rFonts w:ascii="Arial Narrow" w:eastAsia="Calibri" w:hAnsi="Arial Narrow"/>
                <w:b/>
                <w:szCs w:val="22"/>
              </w:rPr>
              <w:t>)</w:t>
            </w:r>
          </w:p>
        </w:tc>
        <w:tc>
          <w:tcPr>
            <w:tcW w:w="1654" w:type="dxa"/>
            <w:tcBorders>
              <w:top w:val="single" w:sz="4" w:space="0" w:color="auto"/>
              <w:left w:val="single" w:sz="4" w:space="0" w:color="auto"/>
              <w:bottom w:val="single" w:sz="4" w:space="0" w:color="auto"/>
              <w:right w:val="single" w:sz="4" w:space="0" w:color="auto"/>
            </w:tcBorders>
            <w:shd w:val="clear" w:color="auto" w:fill="D5DCE4"/>
            <w:vAlign w:val="center"/>
          </w:tcPr>
          <w:p w:rsidR="00913A4C" w:rsidRPr="005531EE" w:rsidP="00236FF8" w14:paraId="5642827D" w14:textId="77777777">
            <w:pPr>
              <w:keepNext/>
              <w:keepLines/>
              <w:spacing w:before="60" w:after="60"/>
              <w:jc w:val="center"/>
              <w:rPr>
                <w:rFonts w:ascii="Arial Narrow" w:eastAsia="Calibri" w:hAnsi="Arial Narrow"/>
                <w:b/>
                <w:szCs w:val="22"/>
              </w:rPr>
            </w:pPr>
            <w:r w:rsidRPr="005531EE">
              <w:rPr>
                <w:rFonts w:ascii="Arial Narrow" w:eastAsia="Calibri" w:hAnsi="Arial Narrow"/>
                <w:b/>
                <w:szCs w:val="22"/>
              </w:rPr>
              <w:t>Adjusted Hourly Wage ($/</w:t>
            </w:r>
            <w:r w:rsidRPr="005531EE">
              <w:rPr>
                <w:rFonts w:ascii="Arial Narrow" w:eastAsia="Calibri" w:hAnsi="Arial Narrow"/>
                <w:b/>
                <w:szCs w:val="22"/>
              </w:rPr>
              <w:t>hr</w:t>
            </w:r>
            <w:r w:rsidRPr="005531EE">
              <w:rPr>
                <w:rFonts w:ascii="Arial Narrow" w:eastAsia="Calibri" w:hAnsi="Arial Narrow"/>
                <w:b/>
                <w:szCs w:val="22"/>
              </w:rPr>
              <w:t>)</w:t>
            </w:r>
          </w:p>
        </w:tc>
      </w:tr>
      <w:tr w14:paraId="518A9876"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76E5872C" w14:textId="77777777">
            <w:pPr>
              <w:keepNext/>
              <w:keepLines/>
              <w:spacing w:before="60" w:after="60"/>
              <w:rPr>
                <w:rFonts w:ascii="Arial Narrow" w:eastAsia="Calibri" w:hAnsi="Arial Narrow"/>
                <w:szCs w:val="20"/>
              </w:rPr>
            </w:pPr>
            <w:r w:rsidRPr="005531EE">
              <w:rPr>
                <w:rFonts w:ascii="Arial Narrow" w:eastAsia="Calibri" w:hAnsi="Arial Narrow"/>
                <w:szCs w:val="20"/>
              </w:rPr>
              <w:t>Administrators and Network Architect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E7F89A2" w14:textId="77777777">
            <w:pPr>
              <w:autoSpaceDE/>
              <w:autoSpaceDN/>
              <w:adjustRightInd/>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w:t>
            </w:r>
            <w:r w:rsidRPr="005531EE" w:rsidR="008D59E0">
              <w:rPr>
                <w:rFonts w:ascii="Arial Narrow" w:hAnsi="Arial Narrow"/>
                <w:color w:val="000000"/>
                <w:szCs w:val="20"/>
              </w:rPr>
              <w:t>1240</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DD0065C"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9.25</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090D097"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9.25</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E9EEA2E"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98.50</w:t>
            </w:r>
          </w:p>
        </w:tc>
      </w:tr>
      <w:tr w14:paraId="0BB5D362"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4D07D815" w14:textId="77777777">
            <w:pPr>
              <w:keepNext/>
              <w:keepLines/>
              <w:spacing w:before="60" w:after="60"/>
              <w:rPr>
                <w:rFonts w:ascii="Arial Narrow" w:eastAsia="Calibri" w:hAnsi="Arial Narrow"/>
                <w:szCs w:val="20"/>
              </w:rPr>
            </w:pPr>
            <w:r w:rsidRPr="005531EE">
              <w:rPr>
                <w:rFonts w:ascii="Arial Narrow" w:eastAsia="Calibri" w:hAnsi="Arial Narrow"/>
                <w:szCs w:val="20"/>
              </w:rPr>
              <w:t>Security Engineer</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0F98914"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7-2199</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00C89E0"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1.83</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3C122666"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1.83</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F57F099"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103.66</w:t>
            </w:r>
          </w:p>
        </w:tc>
      </w:tr>
      <w:tr w14:paraId="02BEE781"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597B1A1C" w14:textId="77777777">
            <w:pPr>
              <w:keepNext/>
              <w:keepLines/>
              <w:spacing w:before="60" w:after="60"/>
              <w:rPr>
                <w:rFonts w:ascii="Arial Narrow" w:eastAsia="Calibri" w:hAnsi="Arial Narrow"/>
                <w:szCs w:val="20"/>
              </w:rPr>
            </w:pPr>
            <w:r w:rsidRPr="005531EE">
              <w:rPr>
                <w:rFonts w:ascii="Arial Narrow" w:eastAsia="Calibri" w:hAnsi="Arial Narrow"/>
                <w:szCs w:val="20"/>
              </w:rPr>
              <w:t>Computer and Information Analyst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2A59743"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w:t>
            </w:r>
            <w:r w:rsidRPr="005531EE" w:rsidR="008D59E0">
              <w:rPr>
                <w:rFonts w:ascii="Arial Narrow" w:hAnsi="Arial Narrow"/>
                <w:color w:val="000000"/>
                <w:szCs w:val="20"/>
              </w:rPr>
              <w:t>1210</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05A8BF2F"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0.40</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35BB1962"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0.40</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5C99DFD"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100.80</w:t>
            </w:r>
          </w:p>
        </w:tc>
      </w:tr>
      <w:tr w14:paraId="72517C96"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70C3E540" w14:textId="77777777">
            <w:pPr>
              <w:keepNext/>
              <w:keepLines/>
              <w:spacing w:before="60" w:after="60"/>
              <w:rPr>
                <w:rFonts w:ascii="Arial Narrow" w:eastAsia="Calibri" w:hAnsi="Arial Narrow"/>
                <w:szCs w:val="20"/>
              </w:rPr>
            </w:pPr>
            <w:r w:rsidRPr="005531EE">
              <w:rPr>
                <w:rFonts w:ascii="Arial Narrow" w:eastAsia="Calibri" w:hAnsi="Arial Narrow"/>
                <w:szCs w:val="20"/>
              </w:rPr>
              <w:t>General Operations Manager</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263EBA98"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1-1021</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F892AD1"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5.41</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C3C6658"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5.41</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42F36AE"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110.82</w:t>
            </w:r>
          </w:p>
        </w:tc>
      </w:tr>
      <w:tr w14:paraId="6C813189"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3B257C5B" w14:textId="77777777">
            <w:pPr>
              <w:keepNext/>
              <w:keepLines/>
              <w:spacing w:before="60" w:after="60"/>
              <w:rPr>
                <w:rFonts w:ascii="Arial Narrow" w:eastAsia="Calibri" w:hAnsi="Arial Narrow"/>
                <w:szCs w:val="20"/>
              </w:rPr>
            </w:pPr>
            <w:r w:rsidRPr="005531EE">
              <w:rPr>
                <w:rFonts w:ascii="Arial Narrow" w:eastAsia="Calibri" w:hAnsi="Arial Narrow"/>
                <w:szCs w:val="20"/>
              </w:rPr>
              <w:t>Operations Research Analyst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28207E42"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2031</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01988398"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6.0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2FD1AFC"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6.07</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3011B4D"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92.14</w:t>
            </w:r>
          </w:p>
        </w:tc>
      </w:tr>
      <w:tr w14:paraId="3E0A1374"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3356496F" w14:textId="77777777">
            <w:pPr>
              <w:keepNext/>
              <w:keepLines/>
              <w:spacing w:before="60" w:after="60"/>
              <w:rPr>
                <w:rFonts w:ascii="Arial Narrow" w:eastAsia="Calibri" w:hAnsi="Arial Narrow"/>
                <w:szCs w:val="20"/>
              </w:rPr>
            </w:pPr>
            <w:r w:rsidRPr="005531EE">
              <w:rPr>
                <w:rFonts w:ascii="Arial Narrow" w:eastAsia="Calibri" w:hAnsi="Arial Narrow"/>
                <w:szCs w:val="20"/>
              </w:rPr>
              <w:t>Software Developers, Application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04BFA20"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w:t>
            </w:r>
            <w:r w:rsidRPr="005531EE" w:rsidR="008D59E0">
              <w:rPr>
                <w:rFonts w:ascii="Arial Narrow" w:hAnsi="Arial Narrow"/>
                <w:color w:val="000000"/>
                <w:szCs w:val="20"/>
              </w:rPr>
              <w:t>1252</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DC74616"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8.1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0D89720"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8.17</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02A9E5C"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116.34</w:t>
            </w:r>
          </w:p>
        </w:tc>
      </w:tr>
      <w:tr w14:paraId="792974CB"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23990F6D" w14:textId="77777777">
            <w:pPr>
              <w:keepNext/>
              <w:keepLines/>
              <w:spacing w:before="60" w:after="60"/>
              <w:rPr>
                <w:rFonts w:ascii="Arial Narrow" w:eastAsia="Calibri" w:hAnsi="Arial Narrow"/>
                <w:szCs w:val="20"/>
              </w:rPr>
            </w:pPr>
            <w:r w:rsidRPr="005531EE">
              <w:rPr>
                <w:rFonts w:ascii="Arial Narrow" w:eastAsia="Calibri" w:hAnsi="Arial Narrow"/>
                <w:szCs w:val="20"/>
              </w:rPr>
              <w:t>Computer and Information Systems Manager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1F18A9C"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1-3021</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A5F5D7C"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78.33</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7923D94"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78.33</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051474E"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156.66</w:t>
            </w:r>
          </w:p>
        </w:tc>
      </w:tr>
      <w:tr w14:paraId="65ADC53F"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46727A85" w14:textId="77777777">
            <w:pPr>
              <w:keepNext/>
              <w:keepLines/>
              <w:spacing w:before="60" w:after="60"/>
              <w:rPr>
                <w:rFonts w:ascii="Arial Narrow" w:eastAsia="Calibri" w:hAnsi="Arial Narrow"/>
                <w:szCs w:val="20"/>
              </w:rPr>
            </w:pPr>
            <w:r w:rsidRPr="005531EE">
              <w:rPr>
                <w:rFonts w:ascii="Arial Narrow" w:eastAsia="Calibri" w:hAnsi="Arial Narrow"/>
                <w:szCs w:val="20"/>
              </w:rPr>
              <w:t>Designer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30D31403"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27-1020</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2CB38CCF"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25.56</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F2DB33E"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25.56</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7424DC2"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51.12</w:t>
            </w:r>
          </w:p>
        </w:tc>
      </w:tr>
      <w:tr w14:paraId="4C86DAFE"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5674DD73" w14:textId="77777777">
            <w:pPr>
              <w:keepNext/>
              <w:keepLines/>
              <w:spacing w:before="60" w:after="60"/>
              <w:rPr>
                <w:rFonts w:ascii="Arial Narrow" w:eastAsia="Calibri" w:hAnsi="Arial Narrow"/>
                <w:szCs w:val="20"/>
              </w:rPr>
            </w:pPr>
            <w:r w:rsidRPr="005531EE">
              <w:rPr>
                <w:rFonts w:ascii="Arial Narrow" w:eastAsia="Calibri" w:hAnsi="Arial Narrow"/>
                <w:szCs w:val="20"/>
              </w:rPr>
              <w:t>Technical Writer</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C605D44"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27-3042</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7E6E765"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39.1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0480AE5"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39.17</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6D6E11D"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78.34</w:t>
            </w:r>
          </w:p>
        </w:tc>
      </w:tr>
      <w:tr w14:paraId="619E8EE2"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6C8C2AB9" w14:textId="77777777">
            <w:pPr>
              <w:keepNext/>
              <w:keepLines/>
              <w:spacing w:before="60" w:after="60"/>
              <w:rPr>
                <w:rFonts w:ascii="Arial Narrow" w:eastAsia="Calibri" w:hAnsi="Arial Narrow"/>
                <w:szCs w:val="20"/>
              </w:rPr>
            </w:pPr>
            <w:r w:rsidRPr="005531EE">
              <w:rPr>
                <w:rFonts w:ascii="Arial Narrow" w:eastAsia="Calibri" w:hAnsi="Arial Narrow"/>
                <w:szCs w:val="20"/>
              </w:rPr>
              <w:t>Computer Systems Analyst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84FDCFD"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w:t>
            </w:r>
            <w:r w:rsidRPr="005531EE" w:rsidR="008D59E0">
              <w:rPr>
                <w:rFonts w:ascii="Arial Narrow" w:hAnsi="Arial Narrow"/>
                <w:color w:val="000000"/>
                <w:szCs w:val="20"/>
              </w:rPr>
              <w:t>1211</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0ADDB167"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9.14</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5EB6793"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9.14</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2F16437"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98.28</w:t>
            </w:r>
          </w:p>
        </w:tc>
      </w:tr>
      <w:tr w14:paraId="49EF780A"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1ADC6C70" w14:textId="77777777">
            <w:pPr>
              <w:keepNext/>
              <w:keepLines/>
              <w:spacing w:before="60" w:after="60"/>
              <w:rPr>
                <w:rFonts w:ascii="Arial Narrow" w:eastAsia="Calibri" w:hAnsi="Arial Narrow"/>
                <w:szCs w:val="20"/>
              </w:rPr>
            </w:pPr>
            <w:r w:rsidRPr="005531EE">
              <w:rPr>
                <w:rFonts w:ascii="Arial Narrow" w:eastAsia="Calibri" w:hAnsi="Arial Narrow"/>
                <w:szCs w:val="20"/>
              </w:rPr>
              <w:t>Network and Computer Systems Administrator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538D397"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15-</w:t>
            </w:r>
            <w:r w:rsidRPr="005531EE" w:rsidR="008D59E0">
              <w:rPr>
                <w:rFonts w:ascii="Arial Narrow" w:hAnsi="Arial Narrow"/>
                <w:color w:val="000000"/>
                <w:szCs w:val="20"/>
              </w:rPr>
              <w:t>1244</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01A0599"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3.8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41558BD5"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43.87</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09E24EA3" w14:textId="77777777">
            <w:pPr>
              <w:spacing w:before="60" w:after="60"/>
              <w:jc w:val="center"/>
              <w:rPr>
                <w:rFonts w:ascii="Arial Narrow" w:eastAsia="Calibri" w:hAnsi="Arial Narrow"/>
                <w:color w:val="000000"/>
                <w:szCs w:val="20"/>
              </w:rPr>
            </w:pPr>
            <w:r w:rsidRPr="005531EE">
              <w:rPr>
                <w:rFonts w:ascii="Arial Narrow" w:eastAsia="Calibri" w:hAnsi="Arial Narrow"/>
                <w:color w:val="000000"/>
                <w:szCs w:val="20"/>
              </w:rPr>
              <w:t>$</w:t>
            </w:r>
            <w:r w:rsidRPr="005531EE" w:rsidR="008D59E0">
              <w:rPr>
                <w:rFonts w:ascii="Arial Narrow" w:hAnsi="Arial Narrow"/>
                <w:color w:val="000000"/>
                <w:szCs w:val="20"/>
              </w:rPr>
              <w:t>87.74</w:t>
            </w:r>
          </w:p>
        </w:tc>
      </w:tr>
      <w:tr w14:paraId="7EC758A2"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236FF8" w14:paraId="02DCF3A6" w14:textId="77777777">
            <w:pPr>
              <w:keepNext/>
              <w:keepLines/>
              <w:spacing w:before="60" w:after="60"/>
              <w:rPr>
                <w:rFonts w:ascii="Arial Narrow" w:eastAsia="Calibri" w:hAnsi="Arial Narrow"/>
                <w:szCs w:val="20"/>
              </w:rPr>
            </w:pPr>
            <w:r w:rsidRPr="005531EE">
              <w:rPr>
                <w:rFonts w:ascii="Arial Narrow" w:eastAsia="Calibri" w:hAnsi="Arial Narrow"/>
                <w:szCs w:val="20"/>
              </w:rPr>
              <w:t>Medical Records and Health Information Technician</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717BDCE0"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29-207</w:t>
            </w:r>
            <w:r w:rsidRPr="005531EE" w:rsidR="00B54B42">
              <w:rPr>
                <w:rFonts w:ascii="Arial Narrow" w:eastAsia="Calibri" w:hAnsi="Arial Narrow"/>
                <w:szCs w:val="20"/>
              </w:rPr>
              <w:t>2</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37D578B6"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w:t>
            </w:r>
            <w:r w:rsidRPr="005531EE" w:rsidR="008D59E0">
              <w:rPr>
                <w:rFonts w:ascii="Arial Narrow" w:eastAsia="Calibri" w:hAnsi="Arial Narrow"/>
                <w:szCs w:val="20"/>
              </w:rPr>
              <w:t>23.23</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384A7ED"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w:t>
            </w:r>
            <w:r w:rsidRPr="005531EE" w:rsidR="008D59E0">
              <w:rPr>
                <w:rFonts w:ascii="Arial Narrow" w:eastAsia="Calibri" w:hAnsi="Arial Narrow"/>
                <w:szCs w:val="20"/>
              </w:rPr>
              <w:t>23.23</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32ADF5A"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w:t>
            </w:r>
            <w:r w:rsidRPr="005531EE" w:rsidR="008D59E0">
              <w:rPr>
                <w:rFonts w:ascii="Arial Narrow" w:eastAsia="Calibri" w:hAnsi="Arial Narrow"/>
                <w:szCs w:val="20"/>
              </w:rPr>
              <w:t>46.46</w:t>
            </w:r>
          </w:p>
        </w:tc>
      </w:tr>
      <w:tr w14:paraId="7E7FC381" w14:textId="77777777" w:rsidTr="008E6851">
        <w:tblPrEx>
          <w:tblW w:w="4604" w:type="pct"/>
          <w:tblInd w:w="360" w:type="dxa"/>
          <w:tblLook w:val="04A0"/>
        </w:tblPrEx>
        <w:trPr>
          <w:cantSplit/>
        </w:trPr>
        <w:tc>
          <w:tcPr>
            <w:tcW w:w="3055" w:type="dxa"/>
            <w:tcBorders>
              <w:top w:val="single" w:sz="4" w:space="0" w:color="auto"/>
              <w:left w:val="single" w:sz="4" w:space="0" w:color="auto"/>
              <w:bottom w:val="single" w:sz="4" w:space="0" w:color="auto"/>
              <w:right w:val="single" w:sz="4" w:space="0" w:color="auto"/>
            </w:tcBorders>
            <w:shd w:val="clear" w:color="auto" w:fill="auto"/>
          </w:tcPr>
          <w:p w:rsidR="00913A4C" w:rsidRPr="005531EE" w:rsidP="008E6851" w14:paraId="40A02FFE" w14:textId="612D963B">
            <w:pPr>
              <w:spacing w:before="60" w:after="60"/>
              <w:rPr>
                <w:rFonts w:ascii="Arial Narrow" w:eastAsia="Calibri" w:hAnsi="Arial Narrow"/>
                <w:szCs w:val="20"/>
              </w:rPr>
            </w:pPr>
            <w:r w:rsidRPr="005531EE">
              <w:rPr>
                <w:rFonts w:ascii="Arial Narrow" w:eastAsia="Calibri" w:hAnsi="Arial Narrow"/>
                <w:szCs w:val="20"/>
              </w:rPr>
              <w:t>Medical and Health Service Managers</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5C5E07E7"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11-9111</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1E620096"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w:t>
            </w:r>
            <w:r w:rsidRPr="005531EE" w:rsidR="008D59E0">
              <w:rPr>
                <w:rFonts w:ascii="Arial Narrow" w:eastAsia="Calibri" w:hAnsi="Arial Narrow"/>
                <w:szCs w:val="20"/>
              </w:rPr>
              <w:t>57.61</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30BD41E6"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5</w:t>
            </w:r>
            <w:r w:rsidRPr="005531EE" w:rsidR="008D59E0">
              <w:rPr>
                <w:rFonts w:ascii="Arial Narrow" w:eastAsia="Calibri" w:hAnsi="Arial Narrow"/>
                <w:szCs w:val="20"/>
              </w:rPr>
              <w:t>7.61</w:t>
            </w:r>
          </w:p>
        </w:tc>
        <w:tc>
          <w:tcPr>
            <w:tcW w:w="1654" w:type="dxa"/>
            <w:tcBorders>
              <w:top w:val="single" w:sz="4" w:space="0" w:color="auto"/>
              <w:left w:val="single" w:sz="4" w:space="0" w:color="auto"/>
              <w:bottom w:val="single" w:sz="4" w:space="0" w:color="auto"/>
              <w:right w:val="single" w:sz="4" w:space="0" w:color="auto"/>
            </w:tcBorders>
            <w:shd w:val="clear" w:color="auto" w:fill="auto"/>
            <w:vAlign w:val="center"/>
          </w:tcPr>
          <w:p w:rsidR="00913A4C" w:rsidRPr="005531EE" w:rsidP="008E6851" w14:paraId="6795F25D" w14:textId="77777777">
            <w:pPr>
              <w:keepNext/>
              <w:keepLines/>
              <w:spacing w:before="60" w:after="60"/>
              <w:jc w:val="center"/>
              <w:rPr>
                <w:rFonts w:ascii="Arial Narrow" w:eastAsia="Calibri" w:hAnsi="Arial Narrow"/>
                <w:szCs w:val="20"/>
              </w:rPr>
            </w:pPr>
            <w:r w:rsidRPr="005531EE">
              <w:rPr>
                <w:rFonts w:ascii="Arial Narrow" w:eastAsia="Calibri" w:hAnsi="Arial Narrow"/>
                <w:szCs w:val="20"/>
              </w:rPr>
              <w:t>$1</w:t>
            </w:r>
            <w:r w:rsidRPr="005531EE" w:rsidR="008D59E0">
              <w:rPr>
                <w:rFonts w:ascii="Arial Narrow" w:eastAsia="Calibri" w:hAnsi="Arial Narrow"/>
                <w:szCs w:val="20"/>
              </w:rPr>
              <w:t>15.22</w:t>
            </w:r>
          </w:p>
        </w:tc>
      </w:tr>
    </w:tbl>
    <w:p w:rsidR="00612081" w:rsidRPr="00F14DBA" w:rsidP="00236FF8" w14:paraId="067C3762" w14:textId="77777777">
      <w:pPr>
        <w:pStyle w:val="NormalIndent"/>
        <w:rPr>
          <w:sz w:val="24"/>
        </w:rPr>
      </w:pPr>
      <w:r w:rsidRPr="00BE406B">
        <w:t xml:space="preserve">We are adjusting our employee hourly wage estimates by a factor of 100 percent. This is a rough adjustment, both because fringe benefits and overhead costs vary significantly from employer to employer, and because methods of estimating these costs vary widely from study to study. </w:t>
      </w:r>
    </w:p>
    <w:p w:rsidR="00913A4C" w:rsidRPr="00F14DBA" w:rsidP="008E6851" w14:paraId="66656678" w14:textId="1F6CE30B">
      <w:pPr>
        <w:pStyle w:val="Heading4"/>
      </w:pPr>
      <w:r w:rsidRPr="00F14DBA">
        <w:t>12.2</w:t>
      </w:r>
      <w:r w:rsidR="00236FF8">
        <w:t xml:space="preserve"> </w:t>
      </w:r>
      <w:r w:rsidRPr="00F14DBA">
        <w:t>Burden Estimates</w:t>
      </w:r>
    </w:p>
    <w:p w:rsidR="00F73D9B" w:rsidRPr="00F14DBA" w:rsidP="008E6851" w14:paraId="5B18E874" w14:textId="77777777">
      <w:pPr>
        <w:pStyle w:val="Heading4italics"/>
        <w:outlineLvl w:val="4"/>
      </w:pPr>
      <w:r w:rsidRPr="00F14DBA">
        <w:t>Patient Access API an</w:t>
      </w:r>
      <w:r w:rsidRPr="00F14DBA" w:rsidR="007413CB">
        <w:t>d</w:t>
      </w:r>
      <w:r w:rsidRPr="00F14DBA">
        <w:t xml:space="preserve"> Provider Directory API</w:t>
      </w:r>
    </w:p>
    <w:p w:rsidR="00675D7C" w:rsidRPr="00BE406B" w:rsidP="00236FF8" w14:paraId="659A8254" w14:textId="3E9532C3">
      <w:pPr>
        <w:pStyle w:val="NormalIndent"/>
        <w:rPr>
          <w:snapToGrid w:val="0"/>
        </w:rPr>
      </w:pPr>
      <w:r w:rsidRPr="00BE406B">
        <w:t>CMS is calculating burden based on the estimated requirement to implement two APIs</w:t>
      </w:r>
      <w:r w:rsidRPr="00BE406B" w:rsidR="002D7294">
        <w:t xml:space="preserve">. One </w:t>
      </w:r>
      <w:r w:rsidRPr="00BE406B">
        <w:t>for the purpose of enabling patients to request access to certain data maintained by the impacted payers</w:t>
      </w:r>
      <w:r w:rsidRPr="00BE406B" w:rsidR="002D7294">
        <w:t xml:space="preserve"> and have that data transferred to a health app, and one to view information about providers available through their payer, via a Provider Directory API.</w:t>
      </w:r>
      <w:r w:rsidR="00B86616">
        <w:t xml:space="preserve"> </w:t>
      </w:r>
    </w:p>
    <w:p w:rsidR="00675D7C" w:rsidRPr="00BE406B" w:rsidP="00236FF8" w14:paraId="7386C8B3" w14:textId="77777777">
      <w:pPr>
        <w:pStyle w:val="NormalIndent"/>
        <w:rPr>
          <w:snapToGrid w:val="0"/>
        </w:rPr>
      </w:pPr>
      <w:r w:rsidRPr="00BE406B">
        <w:rPr>
          <w:snapToGrid w:val="0"/>
        </w:rPr>
        <w:t>The burden to the payers to implement the Patient Access and Provider Directory API</w:t>
      </w:r>
      <w:r w:rsidR="004C4F51">
        <w:rPr>
          <w:snapToGrid w:val="0"/>
        </w:rPr>
        <w:t>s</w:t>
      </w:r>
      <w:r w:rsidRPr="00BE406B">
        <w:rPr>
          <w:snapToGrid w:val="0"/>
        </w:rPr>
        <w:t xml:space="preserve"> is based on the following assumptions:</w:t>
      </w:r>
    </w:p>
    <w:p w:rsidR="00675D7C" w:rsidRPr="00BE406B" w:rsidP="00236FF8" w14:paraId="14CE625B" w14:textId="77777777">
      <w:pPr>
        <w:pStyle w:val="NormalIndent"/>
        <w:numPr>
          <w:ilvl w:val="0"/>
          <w:numId w:val="30"/>
        </w:numPr>
        <w:spacing w:before="60" w:after="60"/>
        <w:rPr>
          <w:snapToGrid w:val="0"/>
        </w:rPr>
      </w:pPr>
      <w:r w:rsidRPr="00BE406B">
        <w:rPr>
          <w:snapToGrid w:val="0"/>
        </w:rPr>
        <w:t>The Patient Access API permits a third</w:t>
      </w:r>
      <w:r w:rsidR="00BA74B8">
        <w:rPr>
          <w:snapToGrid w:val="0"/>
        </w:rPr>
        <w:t>-</w:t>
      </w:r>
      <w:r w:rsidRPr="00BE406B">
        <w:rPr>
          <w:snapToGrid w:val="0"/>
        </w:rPr>
        <w:t>party application to retrieve patient data based on an individual’s request.</w:t>
      </w:r>
    </w:p>
    <w:p w:rsidR="00C53DBF" w:rsidRPr="00D637D6" w:rsidP="00236FF8" w14:paraId="4CA0031E" w14:textId="77777777">
      <w:pPr>
        <w:pStyle w:val="NormalIndent"/>
        <w:numPr>
          <w:ilvl w:val="0"/>
          <w:numId w:val="30"/>
        </w:numPr>
        <w:spacing w:before="60" w:after="60"/>
        <w:rPr>
          <w:snapToGrid w:val="0"/>
        </w:rPr>
      </w:pPr>
      <w:r w:rsidRPr="00BE406B">
        <w:rPr>
          <w:snapToGrid w:val="0"/>
        </w:rPr>
        <w:t xml:space="preserve">The Provider Directory API will publish information about </w:t>
      </w:r>
      <w:r w:rsidR="004C4F51">
        <w:rPr>
          <w:snapToGrid w:val="0"/>
        </w:rPr>
        <w:t>the payer’s</w:t>
      </w:r>
      <w:r w:rsidRPr="00BE406B" w:rsidR="004C4F51">
        <w:rPr>
          <w:snapToGrid w:val="0"/>
        </w:rPr>
        <w:t xml:space="preserve"> </w:t>
      </w:r>
      <w:r w:rsidRPr="00BE406B">
        <w:rPr>
          <w:snapToGrid w:val="0"/>
        </w:rPr>
        <w:t xml:space="preserve">provider network on </w:t>
      </w:r>
      <w:r w:rsidR="004C4F51">
        <w:rPr>
          <w:snapToGrid w:val="0"/>
        </w:rPr>
        <w:t>a</w:t>
      </w:r>
      <w:r w:rsidRPr="00BE406B" w:rsidR="004C4F51">
        <w:rPr>
          <w:snapToGrid w:val="0"/>
        </w:rPr>
        <w:t xml:space="preserve"> </w:t>
      </w:r>
      <w:r w:rsidRPr="00BE406B">
        <w:rPr>
          <w:snapToGrid w:val="0"/>
        </w:rPr>
        <w:t>public website</w:t>
      </w:r>
      <w:r w:rsidR="00CE71BD">
        <w:rPr>
          <w:snapToGrid w:val="0"/>
        </w:rPr>
        <w:t>.</w:t>
      </w:r>
    </w:p>
    <w:p w:rsidR="00675D7C" w:rsidRPr="00BE406B" w:rsidP="00236FF8" w14:paraId="31A4695F" w14:textId="77777777">
      <w:pPr>
        <w:pStyle w:val="NormalIndent"/>
        <w:rPr>
          <w:snapToGrid w:val="0"/>
        </w:rPr>
      </w:pPr>
      <w:r w:rsidRPr="00BE406B">
        <w:rPr>
          <w:snapToGrid w:val="0"/>
        </w:rPr>
        <w:t xml:space="preserve">To implement the new requirements, the impacted payers will conduct three major work phases: </w:t>
      </w:r>
    </w:p>
    <w:p w:rsidR="00675D7C" w:rsidRPr="00BE406B" w:rsidP="00236FF8" w14:paraId="0B6B2254" w14:textId="77777777">
      <w:pPr>
        <w:pStyle w:val="NormalIndent"/>
        <w:numPr>
          <w:ilvl w:val="0"/>
          <w:numId w:val="31"/>
        </w:numPr>
        <w:spacing w:before="60" w:after="60"/>
        <w:rPr>
          <w:snapToGrid w:val="0"/>
        </w:rPr>
      </w:pPr>
      <w:r w:rsidRPr="00BE406B">
        <w:rPr>
          <w:snapToGrid w:val="0"/>
        </w:rPr>
        <w:t xml:space="preserve">Initial design. Tasks will include determining available resources (personnel, hardware, cloud space, etc.); assessing whether to use in-house resources to facilitate an API connection or contract the work to a third party; convening a team to scope, build, test, and maintain the API; performing a data availability scan to determine any gaps between internal data models and the data required for the necessary HL7 FHIR implementations; </w:t>
      </w:r>
      <w:r w:rsidRPr="00BE406B" w:rsidR="00D6301A">
        <w:rPr>
          <w:snapToGrid w:val="0"/>
        </w:rPr>
        <w:t>and</w:t>
      </w:r>
      <w:r w:rsidRPr="00BE406B">
        <w:rPr>
          <w:snapToGrid w:val="0"/>
        </w:rPr>
        <w:t xml:space="preserve"> mitigating any gaps discovered in the available data.</w:t>
      </w:r>
    </w:p>
    <w:p w:rsidR="00675D7C" w:rsidRPr="00BE406B" w:rsidP="00236FF8" w14:paraId="2810A890" w14:textId="77777777">
      <w:pPr>
        <w:pStyle w:val="NormalIndent"/>
        <w:numPr>
          <w:ilvl w:val="0"/>
          <w:numId w:val="31"/>
        </w:numPr>
        <w:spacing w:before="60" w:after="60"/>
        <w:rPr>
          <w:snapToGrid w:val="0"/>
        </w:rPr>
      </w:pPr>
      <w:r w:rsidRPr="00BE406B">
        <w:rPr>
          <w:snapToGrid w:val="0"/>
        </w:rPr>
        <w:t xml:space="preserve">Development. Tasks will include mapping of existing data to HL7 </w:t>
      </w:r>
      <w:r w:rsidRPr="00BE406B">
        <w:t>FHIR standards</w:t>
      </w:r>
      <w:r w:rsidRPr="00BE406B">
        <w:rPr>
          <w:snapToGrid w:val="0"/>
        </w:rPr>
        <w:t>, allocating hardware for the necessary environments; building a new FHIR server or leverag</w:t>
      </w:r>
      <w:r w:rsidRPr="00BE406B" w:rsidR="00C53DBF">
        <w:rPr>
          <w:snapToGrid w:val="0"/>
        </w:rPr>
        <w:t>ing</w:t>
      </w:r>
      <w:r w:rsidRPr="00BE406B">
        <w:rPr>
          <w:snapToGrid w:val="0"/>
        </w:rPr>
        <w:t xml:space="preserve"> existing FHIR servers; determin</w:t>
      </w:r>
      <w:r w:rsidRPr="00BE406B" w:rsidR="00C53DBF">
        <w:rPr>
          <w:snapToGrid w:val="0"/>
        </w:rPr>
        <w:t>ing</w:t>
      </w:r>
      <w:r w:rsidRPr="00BE406B">
        <w:rPr>
          <w:snapToGrid w:val="0"/>
        </w:rPr>
        <w:t xml:space="preserve"> the frequency and method by which internal data are populated on the FHIR server; build</w:t>
      </w:r>
      <w:r w:rsidRPr="00BE406B" w:rsidR="00C53DBF">
        <w:rPr>
          <w:snapToGrid w:val="0"/>
        </w:rPr>
        <w:t>ing</w:t>
      </w:r>
      <w:r w:rsidRPr="00BE406B">
        <w:rPr>
          <w:snapToGrid w:val="0"/>
        </w:rPr>
        <w:t xml:space="preserve"> connections between the databases and the FHIR server; </w:t>
      </w:r>
      <w:r w:rsidRPr="00BE406B" w:rsidR="00C53DBF">
        <w:rPr>
          <w:snapToGrid w:val="0"/>
        </w:rPr>
        <w:t xml:space="preserve">working with </w:t>
      </w:r>
      <w:r w:rsidRPr="00BE406B">
        <w:rPr>
          <w:snapToGrid w:val="0"/>
        </w:rPr>
        <w:t>third-party application developers to attest to certain privacy provisions</w:t>
      </w:r>
      <w:r w:rsidRPr="00BE406B">
        <w:rPr>
          <w:bCs/>
          <w:snapToGrid w:val="0"/>
        </w:rPr>
        <w:t>.</w:t>
      </w:r>
    </w:p>
    <w:p w:rsidR="002D7294" w:rsidRPr="00BE406B" w:rsidP="00236FF8" w14:paraId="221F710F" w14:textId="77777777">
      <w:pPr>
        <w:pStyle w:val="NormalIndent"/>
        <w:numPr>
          <w:ilvl w:val="0"/>
          <w:numId w:val="31"/>
        </w:numPr>
        <w:spacing w:before="60" w:after="60"/>
        <w:rPr>
          <w:snapToGrid w:val="0"/>
        </w:rPr>
      </w:pPr>
      <w:r w:rsidRPr="00BE406B">
        <w:rPr>
          <w:snapToGrid w:val="0"/>
        </w:rPr>
        <w:t>Testing. Performing capability and security testing; vetting third-party applications, testing all systems; testing with third party applications; mitigating any gaps and finalizing implementation.</w:t>
      </w:r>
    </w:p>
    <w:p w:rsidR="00913A4C" w:rsidRPr="007A612C" w:rsidP="00236FF8" w14:paraId="2B4110A3" w14:textId="77777777">
      <w:pPr>
        <w:pStyle w:val="NormalIndent"/>
      </w:pPr>
      <w:r w:rsidRPr="007A612C">
        <w:rPr>
          <w:snapToGrid w:val="0"/>
        </w:rPr>
        <w:t xml:space="preserve">The burden associated with the requirement for QHP issuers on the FFEs to implement the Patient Access API will be captured in </w:t>
      </w:r>
      <w:r w:rsidRPr="007A612C" w:rsidR="00C53DBF">
        <w:rPr>
          <w:snapToGrid w:val="0"/>
        </w:rPr>
        <w:t xml:space="preserve">a separate </w:t>
      </w:r>
      <w:r w:rsidRPr="007A612C">
        <w:rPr>
          <w:snapToGrid w:val="0"/>
        </w:rPr>
        <w:t>PRA Package</w:t>
      </w:r>
      <w:r w:rsidRPr="007A612C" w:rsidR="00C53DBF">
        <w:rPr>
          <w:snapToGrid w:val="0"/>
        </w:rPr>
        <w:t xml:space="preserve"> with </w:t>
      </w:r>
      <w:r w:rsidRPr="007A612C">
        <w:rPr>
          <w:snapToGrid w:val="0"/>
        </w:rPr>
        <w:t>OMB Control Number</w:t>
      </w:r>
      <w:r w:rsidRPr="007A612C" w:rsidR="00C53DBF">
        <w:rPr>
          <w:snapToGrid w:val="0"/>
        </w:rPr>
        <w:t xml:space="preserve"> </w:t>
      </w:r>
      <w:r w:rsidRPr="007A612C" w:rsidR="00BA74B8">
        <w:rPr>
          <w:snapToGrid w:val="0"/>
        </w:rPr>
        <w:t>CMS-10433; OMB 0938-1187</w:t>
      </w:r>
      <w:r w:rsidRPr="007A612C" w:rsidR="00C53DBF">
        <w:rPr>
          <w:snapToGrid w:val="0"/>
        </w:rPr>
        <w:t xml:space="preserve">. </w:t>
      </w:r>
      <w:r w:rsidRPr="007A612C" w:rsidR="00BA74B8">
        <w:rPr>
          <w:snapToGrid w:val="0"/>
        </w:rPr>
        <w:t xml:space="preserve">This information is captured in the issuer application data for the </w:t>
      </w:r>
      <w:r w:rsidRPr="007A612C" w:rsidR="00BA74B8">
        <w:rPr>
          <w:b/>
        </w:rPr>
        <w:t xml:space="preserve">Network ID and Provider Directory URL Data Elements: </w:t>
      </w:r>
      <w:r w:rsidRPr="007A612C" w:rsidR="00BA74B8">
        <w:t>Network ID numbers identifying each provider network for purposes of plan-to-network mapping and specific URLs associated with the provider directory for each plan.</w:t>
      </w:r>
      <w:r w:rsidRPr="007A612C" w:rsidR="00C53DBF">
        <w:rPr>
          <w:snapToGrid w:val="0"/>
        </w:rPr>
        <w:t xml:space="preserve"> This</w:t>
      </w:r>
      <w:r w:rsidRPr="007A612C" w:rsidR="00BA74B8">
        <w:rPr>
          <w:snapToGrid w:val="0"/>
        </w:rPr>
        <w:t xml:space="preserve"> package</w:t>
      </w:r>
      <w:r w:rsidRPr="007A612C" w:rsidR="00C53DBF">
        <w:rPr>
          <w:snapToGrid w:val="0"/>
        </w:rPr>
        <w:t xml:space="preserve"> is expected to be published in</w:t>
      </w:r>
      <w:r w:rsidR="005531EE">
        <w:rPr>
          <w:snapToGrid w:val="0"/>
        </w:rPr>
        <w:t xml:space="preserve"> calendar year</w:t>
      </w:r>
      <w:r w:rsidRPr="007A612C" w:rsidR="00C53DBF">
        <w:rPr>
          <w:snapToGrid w:val="0"/>
        </w:rPr>
        <w:t xml:space="preserve"> </w:t>
      </w:r>
      <w:r w:rsidR="005531EE">
        <w:rPr>
          <w:snapToGrid w:val="0"/>
        </w:rPr>
        <w:t>(</w:t>
      </w:r>
      <w:r w:rsidRPr="007A612C" w:rsidR="00C53DBF">
        <w:rPr>
          <w:snapToGrid w:val="0"/>
        </w:rPr>
        <w:t>CY</w:t>
      </w:r>
      <w:r w:rsidR="005531EE">
        <w:rPr>
          <w:snapToGrid w:val="0"/>
        </w:rPr>
        <w:t>)</w:t>
      </w:r>
      <w:r w:rsidRPr="007A612C" w:rsidR="00C53DBF">
        <w:rPr>
          <w:snapToGrid w:val="0"/>
        </w:rPr>
        <w:t xml:space="preserve"> 2022.</w:t>
      </w:r>
    </w:p>
    <w:p w:rsidR="00C53DBF" w:rsidRPr="007A612C" w:rsidP="00236FF8" w14:paraId="7A27FBED" w14:textId="77777777">
      <w:pPr>
        <w:pStyle w:val="NormalIndent"/>
      </w:pPr>
      <w:bookmarkStart w:id="5" w:name="_Hlk16757858"/>
      <w:r w:rsidRPr="007A612C">
        <w:t xml:space="preserve">The burden estimate related to the requirements for </w:t>
      </w:r>
      <w:r w:rsidRPr="007A612C">
        <w:t xml:space="preserve">the two </w:t>
      </w:r>
      <w:r w:rsidRPr="007A612C">
        <w:t>APIs reflects the time and effort needed</w:t>
      </w:r>
      <w:r w:rsidRPr="007A612C" w:rsidR="002D7294">
        <w:t xml:space="preserve"> for the payers to implement the technology using the recommended standards, and to maintain the data to either transmit to the patients or to maintain in their systems to share with the patients. </w:t>
      </w:r>
      <w:r w:rsidRPr="007A612C">
        <w:t>In the proposed rule, we estimated an initial one-time cost associated with implementing the API requirements of $789,356</w:t>
      </w:r>
      <w:r w:rsidRPr="007A612C" w:rsidR="007A129B">
        <w:t>, based on 2018 wage estimates,</w:t>
      </w:r>
      <w:r w:rsidRPr="007A612C">
        <w:t xml:space="preserve"> per organization (84 FR 7659). However, in </w:t>
      </w:r>
      <w:r w:rsidRPr="007A612C" w:rsidR="002D7294">
        <w:t xml:space="preserve">the final rule, in </w:t>
      </w:r>
      <w:r w:rsidRPr="007A612C">
        <w:t>response to public comment, we provid</w:t>
      </w:r>
      <w:r w:rsidRPr="007A612C">
        <w:t>ed</w:t>
      </w:r>
      <w:r w:rsidRPr="007A612C">
        <w:t xml:space="preserve"> updated cost estimates for implementing and maintaining the Patient Access and Provider Directory APIs, </w:t>
      </w:r>
      <w:r w:rsidRPr="007A612C" w:rsidR="002D7294">
        <w:t>and developed a range of estimates – from low to high.</w:t>
      </w:r>
    </w:p>
    <w:p w:rsidR="00C53DBF" w:rsidRPr="00BE406B" w:rsidP="00236FF8" w14:paraId="6AF8B492" w14:textId="77777777">
      <w:pPr>
        <w:pStyle w:val="NormalIndent"/>
      </w:pPr>
      <w:r w:rsidRPr="007A612C">
        <w:t xml:space="preserve">The estimate we calculated for implementing the APIs is based on a compilation of </w:t>
      </w:r>
      <w:r w:rsidRPr="007A612C" w:rsidR="002D7294">
        <w:t xml:space="preserve">personnel types and </w:t>
      </w:r>
      <w:r w:rsidRPr="007A612C">
        <w:t xml:space="preserve">subject matter experts who would be involved in the effort, from administrators </w:t>
      </w:r>
      <w:r w:rsidR="00E331ED">
        <w:t xml:space="preserve">to </w:t>
      </w:r>
      <w:r w:rsidRPr="007A612C">
        <w:t>network architects and computer information analysts.</w:t>
      </w:r>
    </w:p>
    <w:p w:rsidR="00C53DBF" w:rsidRPr="00BE406B" w:rsidP="00236FF8" w14:paraId="62344072" w14:textId="77777777">
      <w:pPr>
        <w:pStyle w:val="NormalIndent"/>
      </w:pPr>
      <w:r w:rsidRPr="00BE406B">
        <w:t>In this PRA package, we use the following assumptions</w:t>
      </w:r>
      <w:r w:rsidR="006A6A88">
        <w:t>:</w:t>
      </w:r>
    </w:p>
    <w:p w:rsidR="00C53DBF" w:rsidRPr="00BE406B" w:rsidP="00236FF8" w14:paraId="0999358D" w14:textId="77777777">
      <w:pPr>
        <w:pStyle w:val="NormalIndent"/>
        <w:numPr>
          <w:ilvl w:val="0"/>
          <w:numId w:val="32"/>
        </w:numPr>
        <w:spacing w:before="60" w:after="60"/>
      </w:pPr>
      <w:r w:rsidRPr="00BE406B">
        <w:t xml:space="preserve">There are </w:t>
      </w:r>
      <w:r w:rsidRPr="00BE406B" w:rsidR="008A13B3">
        <w:t>345</w:t>
      </w:r>
      <w:r w:rsidR="00FE3497">
        <w:t xml:space="preserve"> </w:t>
      </w:r>
      <w:r w:rsidR="00AB30E9">
        <w:t>impacted payers</w:t>
      </w:r>
      <w:r w:rsidR="00CE71BD">
        <w:t>.</w:t>
      </w:r>
    </w:p>
    <w:p w:rsidR="008A13B3" w:rsidRPr="00BE406B" w:rsidP="00236FF8" w14:paraId="55A8176C" w14:textId="77777777">
      <w:pPr>
        <w:pStyle w:val="NormalIndent"/>
        <w:numPr>
          <w:ilvl w:val="0"/>
          <w:numId w:val="32"/>
        </w:numPr>
        <w:spacing w:before="60" w:after="60"/>
      </w:pPr>
      <w:r w:rsidRPr="00BE406B">
        <w:t>We estimate a one</w:t>
      </w:r>
      <w:r w:rsidR="00BA74B8">
        <w:t>-</w:t>
      </w:r>
      <w:r w:rsidRPr="00BE406B">
        <w:t xml:space="preserve">time burden assessment of </w:t>
      </w:r>
      <w:r w:rsidRPr="00BE406B" w:rsidR="00913A4C">
        <w:t>16,800 hours per organization or state and a total of 5,796,000 (16,800 hours per organization x 345 organizations) hours across all organizations or states.</w:t>
      </w:r>
    </w:p>
    <w:p w:rsidR="008A13B3" w:rsidRPr="00BE406B" w:rsidP="00236FF8" w14:paraId="2C9762BA" w14:textId="77777777">
      <w:pPr>
        <w:pStyle w:val="NormalIndent"/>
        <w:numPr>
          <w:ilvl w:val="0"/>
          <w:numId w:val="32"/>
        </w:numPr>
        <w:spacing w:before="60" w:after="60"/>
      </w:pPr>
      <w:r w:rsidRPr="00BE406B">
        <w:t>The one-time cost to implement API requirements is $1,</w:t>
      </w:r>
      <w:r w:rsidR="007A129B">
        <w:t>689,739</w:t>
      </w:r>
      <w:r w:rsidRPr="00BE406B">
        <w:t xml:space="preserve"> per organization or state per implementation</w:t>
      </w:r>
      <w:r w:rsidR="002B3E09">
        <w:t>;</w:t>
      </w:r>
      <w:r w:rsidRPr="00BE406B">
        <w:t xml:space="preserve"> and</w:t>
      </w:r>
    </w:p>
    <w:p w:rsidR="00913A4C" w:rsidRPr="002A2233" w:rsidP="00236FF8" w14:paraId="65CDB4C2" w14:textId="1A0AD422">
      <w:pPr>
        <w:pStyle w:val="NormalIndent"/>
        <w:numPr>
          <w:ilvl w:val="0"/>
          <w:numId w:val="32"/>
        </w:numPr>
        <w:spacing w:before="60" w:after="60"/>
        <w:rPr>
          <w:sz w:val="24"/>
          <w:u w:val="single"/>
        </w:rPr>
      </w:pPr>
      <w:r w:rsidRPr="002A2233">
        <w:t>$5</w:t>
      </w:r>
      <w:r w:rsidRPr="002A2233" w:rsidR="007A129B">
        <w:t>82,835,824</w:t>
      </w:r>
      <w:r w:rsidRPr="002A2233">
        <w:t xml:space="preserve"> across all organizations or states to </w:t>
      </w:r>
      <w:r w:rsidRPr="002A2233" w:rsidR="008A13B3">
        <w:t xml:space="preserve">implement the APIs. </w:t>
      </w:r>
    </w:p>
    <w:bookmarkEnd w:id="5"/>
    <w:p w:rsidR="00913A4C" w:rsidRPr="00F14DBA" w:rsidP="00913A4C" w14:paraId="1F9C6453" w14:textId="77777777">
      <w:pPr>
        <w:rPr>
          <w:sz w:val="24"/>
        </w:rPr>
        <w:sectPr w:rsidSect="00913A4C">
          <w:footerReference w:type="default" r:id="rId14"/>
          <w:type w:val="continuous"/>
          <w:pgSz w:w="12240" w:h="15840"/>
          <w:pgMar w:top="1440" w:right="1440" w:bottom="1440" w:left="1440" w:header="720" w:footer="720" w:gutter="0"/>
          <w:cols w:space="720"/>
          <w:docGrid w:linePitch="360"/>
        </w:sectPr>
      </w:pPr>
    </w:p>
    <w:p w:rsidR="000C1E90" w:rsidRPr="00F14DBA" w:rsidP="000C1E90" w14:paraId="4DC18291" w14:textId="77777777">
      <w:pPr>
        <w:jc w:val="center"/>
        <w:rPr>
          <w:b/>
          <w:bCs/>
          <w:color w:val="000000"/>
          <w:sz w:val="24"/>
        </w:rPr>
      </w:pPr>
      <w:bookmarkStart w:id="6" w:name="_Hlk112846018"/>
      <w:r w:rsidRPr="00F14DBA">
        <w:rPr>
          <w:b/>
          <w:bCs/>
          <w:sz w:val="24"/>
        </w:rPr>
        <w:t xml:space="preserve">TABLE </w:t>
      </w:r>
      <w:r>
        <w:rPr>
          <w:b/>
          <w:bCs/>
          <w:sz w:val="24"/>
        </w:rPr>
        <w:t>2</w:t>
      </w:r>
      <w:r w:rsidRPr="00F14DBA">
        <w:rPr>
          <w:b/>
          <w:bCs/>
          <w:sz w:val="24"/>
        </w:rPr>
        <w:t xml:space="preserve">: </w:t>
      </w:r>
      <w:r w:rsidRPr="00B17281">
        <w:rPr>
          <w:b/>
          <w:bCs/>
          <w:color w:val="000000"/>
          <w:sz w:val="24"/>
        </w:rPr>
        <w:t>Summary of One-time Burden Estimates</w:t>
      </w:r>
    </w:p>
    <w:tbl>
      <w:tblPr>
        <w:tblW w:w="14083"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top w:w="43" w:type="dxa"/>
          <w:left w:w="58" w:type="dxa"/>
          <w:bottom w:w="43" w:type="dxa"/>
          <w:right w:w="58" w:type="dxa"/>
        </w:tblCellMar>
        <w:tblLook w:val="04A0"/>
      </w:tblPr>
      <w:tblGrid>
        <w:gridCol w:w="2060"/>
        <w:gridCol w:w="892"/>
        <w:gridCol w:w="1037"/>
        <w:gridCol w:w="1259"/>
        <w:gridCol w:w="1091"/>
        <w:gridCol w:w="1324"/>
        <w:gridCol w:w="1236"/>
        <w:gridCol w:w="1323"/>
        <w:gridCol w:w="1334"/>
        <w:gridCol w:w="1257"/>
        <w:gridCol w:w="1270"/>
      </w:tblGrid>
      <w:tr w14:paraId="10811834" w14:textId="77777777" w:rsidTr="00B86616">
        <w:tblPrEx>
          <w:tblW w:w="14083"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top w:w="43" w:type="dxa"/>
            <w:left w:w="58" w:type="dxa"/>
            <w:bottom w:w="43" w:type="dxa"/>
            <w:right w:w="58" w:type="dxa"/>
          </w:tblCellMar>
          <w:tblLook w:val="04A0"/>
        </w:tblPrEx>
        <w:trPr>
          <w:cantSplit/>
          <w:tblHeader/>
          <w:jc w:val="center"/>
        </w:trPr>
        <w:tc>
          <w:tcPr>
            <w:tcW w:w="2060" w:type="dxa"/>
            <w:shd w:val="clear" w:color="auto" w:fill="D5DCE4"/>
            <w:vAlign w:val="bottom"/>
            <w:hideMark/>
          </w:tcPr>
          <w:p w:rsidR="00C26DB9" w:rsidRPr="005531EE" w:rsidP="002B05DE" w14:paraId="13BADA48" w14:textId="77777777">
            <w:pPr>
              <w:spacing w:before="0" w:after="0"/>
              <w:jc w:val="center"/>
              <w:rPr>
                <w:rFonts w:ascii="Arial Narrow" w:hAnsi="Arial Narrow"/>
                <w:b/>
                <w:color w:val="000000"/>
                <w:szCs w:val="20"/>
              </w:rPr>
            </w:pPr>
            <w:r w:rsidRPr="005531EE">
              <w:rPr>
                <w:rFonts w:ascii="Arial Narrow" w:hAnsi="Arial Narrow"/>
                <w:b/>
                <w:color w:val="000000"/>
                <w:szCs w:val="20"/>
              </w:rPr>
              <w:t>Regulation Section(s)</w:t>
            </w:r>
          </w:p>
        </w:tc>
        <w:tc>
          <w:tcPr>
            <w:tcW w:w="892" w:type="dxa"/>
            <w:shd w:val="clear" w:color="auto" w:fill="D5DCE4"/>
            <w:vAlign w:val="bottom"/>
            <w:hideMark/>
          </w:tcPr>
          <w:p w:rsidR="00C26DB9" w:rsidRPr="005531EE" w:rsidP="002B05DE" w14:paraId="0254BB53" w14:textId="77777777">
            <w:pPr>
              <w:spacing w:before="0" w:after="0"/>
              <w:jc w:val="center"/>
              <w:rPr>
                <w:rFonts w:ascii="Arial Narrow" w:hAnsi="Arial Narrow"/>
                <w:b/>
                <w:color w:val="000000"/>
                <w:szCs w:val="20"/>
              </w:rPr>
            </w:pPr>
            <w:r w:rsidRPr="005531EE">
              <w:rPr>
                <w:rFonts w:ascii="Arial Narrow" w:hAnsi="Arial Narrow"/>
                <w:b/>
                <w:color w:val="000000"/>
                <w:szCs w:val="20"/>
              </w:rPr>
              <w:t>OMB Control No.</w:t>
            </w:r>
          </w:p>
        </w:tc>
        <w:tc>
          <w:tcPr>
            <w:tcW w:w="1037" w:type="dxa"/>
            <w:shd w:val="clear" w:color="auto" w:fill="D5DCE4"/>
            <w:vAlign w:val="bottom"/>
          </w:tcPr>
          <w:p w:rsidR="00C26DB9" w:rsidRPr="005531EE" w:rsidP="002B05DE" w14:paraId="68123063" w14:textId="77777777">
            <w:pPr>
              <w:spacing w:before="0" w:after="0"/>
              <w:jc w:val="center"/>
              <w:rPr>
                <w:rFonts w:ascii="Arial Narrow" w:hAnsi="Arial Narrow"/>
                <w:b/>
                <w:color w:val="000000"/>
                <w:szCs w:val="20"/>
              </w:rPr>
            </w:pPr>
            <w:r w:rsidRPr="005531EE">
              <w:rPr>
                <w:rFonts w:ascii="Arial Narrow" w:hAnsi="Arial Narrow"/>
                <w:b/>
                <w:color w:val="000000"/>
                <w:szCs w:val="20"/>
              </w:rPr>
              <w:t>Estimates</w:t>
            </w:r>
          </w:p>
        </w:tc>
        <w:tc>
          <w:tcPr>
            <w:tcW w:w="1259" w:type="dxa"/>
            <w:shd w:val="clear" w:color="auto" w:fill="D5DCE4"/>
            <w:vAlign w:val="bottom"/>
            <w:hideMark/>
          </w:tcPr>
          <w:p w:rsidR="00C26DB9" w:rsidRPr="005531EE" w:rsidP="002B05DE" w14:paraId="1CD739D8" w14:textId="77777777">
            <w:pPr>
              <w:spacing w:before="0" w:after="0"/>
              <w:jc w:val="center"/>
              <w:rPr>
                <w:rFonts w:ascii="Arial Narrow" w:hAnsi="Arial Narrow"/>
                <w:b/>
                <w:color w:val="000000"/>
                <w:szCs w:val="20"/>
              </w:rPr>
            </w:pPr>
            <w:r w:rsidRPr="005531EE">
              <w:rPr>
                <w:rFonts w:ascii="Arial Narrow" w:hAnsi="Arial Narrow"/>
                <w:b/>
                <w:color w:val="000000"/>
                <w:szCs w:val="20"/>
              </w:rPr>
              <w:t>Number of Respondents</w:t>
            </w:r>
          </w:p>
        </w:tc>
        <w:tc>
          <w:tcPr>
            <w:tcW w:w="1091" w:type="dxa"/>
            <w:shd w:val="clear" w:color="auto" w:fill="D5DCE4"/>
            <w:vAlign w:val="bottom"/>
            <w:hideMark/>
          </w:tcPr>
          <w:p w:rsidR="00C26DB9" w:rsidRPr="005531EE" w:rsidP="002B05DE" w14:paraId="07D2D69C" w14:textId="77777777">
            <w:pPr>
              <w:spacing w:before="0" w:after="0"/>
              <w:jc w:val="center"/>
              <w:rPr>
                <w:rFonts w:ascii="Arial Narrow" w:hAnsi="Arial Narrow"/>
                <w:b/>
                <w:color w:val="000000"/>
                <w:szCs w:val="20"/>
              </w:rPr>
            </w:pPr>
            <w:r w:rsidRPr="005531EE">
              <w:rPr>
                <w:rFonts w:ascii="Arial Narrow" w:hAnsi="Arial Narrow"/>
                <w:b/>
                <w:color w:val="000000"/>
                <w:szCs w:val="20"/>
              </w:rPr>
              <w:t>Number of Responses</w:t>
            </w:r>
          </w:p>
        </w:tc>
        <w:tc>
          <w:tcPr>
            <w:tcW w:w="1324" w:type="dxa"/>
            <w:shd w:val="clear" w:color="auto" w:fill="D5DCE4"/>
            <w:vAlign w:val="bottom"/>
            <w:hideMark/>
          </w:tcPr>
          <w:p w:rsidR="00C26DB9" w:rsidRPr="005531EE" w:rsidP="002B05DE" w14:paraId="3E7FC88F" w14:textId="77777777">
            <w:pPr>
              <w:spacing w:before="0" w:after="0"/>
              <w:jc w:val="center"/>
              <w:rPr>
                <w:rFonts w:ascii="Arial Narrow" w:hAnsi="Arial Narrow"/>
                <w:b/>
                <w:color w:val="000000"/>
                <w:szCs w:val="20"/>
              </w:rPr>
            </w:pPr>
            <w:r w:rsidRPr="005531EE">
              <w:rPr>
                <w:rFonts w:ascii="Arial Narrow" w:hAnsi="Arial Narrow"/>
                <w:b/>
                <w:color w:val="000000"/>
                <w:szCs w:val="20"/>
              </w:rPr>
              <w:t>Burden per Response (hours)</w:t>
            </w:r>
          </w:p>
        </w:tc>
        <w:tc>
          <w:tcPr>
            <w:tcW w:w="1236" w:type="dxa"/>
            <w:shd w:val="clear" w:color="auto" w:fill="D5DCE4"/>
            <w:vAlign w:val="bottom"/>
            <w:hideMark/>
          </w:tcPr>
          <w:p w:rsidR="00C26DB9" w:rsidRPr="005531EE" w:rsidP="002B05DE" w14:paraId="473DDE08" w14:textId="77777777">
            <w:pPr>
              <w:spacing w:before="0" w:after="0"/>
              <w:jc w:val="center"/>
              <w:rPr>
                <w:rFonts w:ascii="Arial Narrow" w:hAnsi="Arial Narrow"/>
                <w:b/>
                <w:color w:val="000000"/>
                <w:szCs w:val="20"/>
              </w:rPr>
            </w:pPr>
            <w:r w:rsidRPr="005531EE">
              <w:rPr>
                <w:rFonts w:ascii="Arial Narrow" w:hAnsi="Arial Narrow"/>
                <w:b/>
                <w:color w:val="000000"/>
                <w:szCs w:val="20"/>
              </w:rPr>
              <w:t>Total Annual Burden (hours)</w:t>
            </w:r>
          </w:p>
        </w:tc>
        <w:tc>
          <w:tcPr>
            <w:tcW w:w="1323" w:type="dxa"/>
            <w:shd w:val="clear" w:color="auto" w:fill="D5DCE4"/>
            <w:vAlign w:val="bottom"/>
            <w:hideMark/>
          </w:tcPr>
          <w:p w:rsidR="00C26DB9" w:rsidRPr="005531EE" w:rsidP="002B05DE" w14:paraId="2B7BA8B5" w14:textId="77777777">
            <w:pPr>
              <w:spacing w:before="0" w:after="0"/>
              <w:jc w:val="center"/>
              <w:rPr>
                <w:rFonts w:ascii="Arial Narrow" w:hAnsi="Arial Narrow"/>
                <w:b/>
                <w:color w:val="000000"/>
                <w:szCs w:val="20"/>
              </w:rPr>
            </w:pPr>
            <w:r w:rsidRPr="005531EE">
              <w:rPr>
                <w:rFonts w:ascii="Arial Narrow" w:hAnsi="Arial Narrow"/>
                <w:b/>
                <w:color w:val="000000"/>
                <w:szCs w:val="20"/>
              </w:rPr>
              <w:t>Hourly Labor Cost of Reporting ($)</w:t>
            </w:r>
          </w:p>
        </w:tc>
        <w:tc>
          <w:tcPr>
            <w:tcW w:w="1334" w:type="dxa"/>
            <w:shd w:val="clear" w:color="auto" w:fill="D5DCE4"/>
            <w:vAlign w:val="bottom"/>
            <w:hideMark/>
          </w:tcPr>
          <w:p w:rsidR="00C26DB9" w:rsidRPr="005531EE" w:rsidP="002B05DE" w14:paraId="2B907A7E" w14:textId="4FDB6A3D">
            <w:pPr>
              <w:spacing w:before="0" w:after="0"/>
              <w:jc w:val="center"/>
              <w:rPr>
                <w:rFonts w:ascii="Arial Narrow" w:hAnsi="Arial Narrow"/>
                <w:b/>
                <w:color w:val="000000"/>
                <w:szCs w:val="20"/>
              </w:rPr>
            </w:pPr>
            <w:r w:rsidRPr="005531EE">
              <w:rPr>
                <w:rFonts w:ascii="Arial Narrow" w:hAnsi="Arial Narrow"/>
                <w:b/>
                <w:color w:val="000000"/>
                <w:szCs w:val="20"/>
              </w:rPr>
              <w:t>Total Labor Cost of Reporting ($)</w:t>
            </w:r>
          </w:p>
        </w:tc>
        <w:tc>
          <w:tcPr>
            <w:tcW w:w="1257" w:type="dxa"/>
            <w:shd w:val="clear" w:color="auto" w:fill="D5DCE4"/>
            <w:vAlign w:val="bottom"/>
            <w:hideMark/>
          </w:tcPr>
          <w:p w:rsidR="00C26DB9" w:rsidRPr="005531EE" w:rsidP="002B05DE" w14:paraId="0C6B5A31" w14:textId="7DC78057">
            <w:pPr>
              <w:spacing w:before="0" w:after="0"/>
              <w:jc w:val="center"/>
              <w:rPr>
                <w:rFonts w:ascii="Arial Narrow" w:hAnsi="Arial Narrow"/>
                <w:b/>
                <w:color w:val="000000"/>
                <w:szCs w:val="20"/>
              </w:rPr>
            </w:pPr>
            <w:r w:rsidRPr="005531EE">
              <w:rPr>
                <w:rFonts w:ascii="Arial Narrow" w:hAnsi="Arial Narrow"/>
                <w:b/>
                <w:color w:val="000000"/>
                <w:szCs w:val="20"/>
              </w:rPr>
              <w:t>Total Capital/ Maintenance Costs ($)</w:t>
            </w:r>
          </w:p>
        </w:tc>
        <w:tc>
          <w:tcPr>
            <w:tcW w:w="1270" w:type="dxa"/>
            <w:shd w:val="clear" w:color="auto" w:fill="D5DCE4"/>
            <w:vAlign w:val="bottom"/>
            <w:hideMark/>
          </w:tcPr>
          <w:p w:rsidR="00C26DB9" w:rsidRPr="005531EE" w:rsidP="002B05DE" w14:paraId="0D6FAE5F" w14:textId="77777777">
            <w:pPr>
              <w:spacing w:before="0" w:after="0"/>
              <w:jc w:val="center"/>
              <w:rPr>
                <w:rFonts w:ascii="Arial Narrow" w:hAnsi="Arial Narrow"/>
                <w:b/>
                <w:color w:val="000000"/>
                <w:szCs w:val="20"/>
              </w:rPr>
            </w:pPr>
            <w:r w:rsidRPr="005531EE">
              <w:rPr>
                <w:rFonts w:ascii="Arial Narrow" w:hAnsi="Arial Narrow"/>
                <w:b/>
                <w:color w:val="000000"/>
                <w:szCs w:val="20"/>
              </w:rPr>
              <w:t>Total Cost ($)</w:t>
            </w:r>
          </w:p>
        </w:tc>
      </w:tr>
      <w:tr w14:paraId="4A00B9CA" w14:textId="77777777" w:rsidTr="00B86616">
        <w:tblPrEx>
          <w:tblW w:w="14083" w:type="dxa"/>
          <w:jc w:val="center"/>
          <w:tblCellMar>
            <w:top w:w="43" w:type="dxa"/>
            <w:left w:w="58" w:type="dxa"/>
            <w:bottom w:w="43" w:type="dxa"/>
            <w:right w:w="58" w:type="dxa"/>
          </w:tblCellMar>
          <w:tblLook w:val="04A0"/>
        </w:tblPrEx>
        <w:trPr>
          <w:cantSplit/>
          <w:trHeight w:val="606"/>
          <w:jc w:val="center"/>
        </w:trPr>
        <w:tc>
          <w:tcPr>
            <w:tcW w:w="2060" w:type="dxa"/>
            <w:vMerge w:val="restart"/>
            <w:shd w:val="clear" w:color="auto" w:fill="auto"/>
            <w:vAlign w:val="center"/>
          </w:tcPr>
          <w:p w:rsidR="00C26DB9" w:rsidRPr="005531EE" w:rsidP="002B05DE" w14:paraId="438A4461" w14:textId="77777777">
            <w:pPr>
              <w:spacing w:before="0" w:after="0"/>
              <w:rPr>
                <w:rFonts w:ascii="Arial Narrow" w:hAnsi="Arial Narrow"/>
                <w:color w:val="000000"/>
                <w:szCs w:val="20"/>
              </w:rPr>
            </w:pPr>
            <w:r w:rsidRPr="005531EE">
              <w:rPr>
                <w:rFonts w:ascii="Arial Narrow" w:hAnsi="Arial Narrow"/>
                <w:color w:val="000000"/>
                <w:szCs w:val="20"/>
              </w:rPr>
              <w:t>§422.119, §422.120, §431.60,</w:t>
            </w:r>
          </w:p>
          <w:p w:rsidR="00C26DB9" w:rsidRPr="005531EE" w:rsidP="002B05DE" w14:paraId="2A6E0DA3" w14:textId="77777777">
            <w:pPr>
              <w:spacing w:before="0" w:after="0"/>
              <w:rPr>
                <w:rFonts w:ascii="Arial Narrow" w:hAnsi="Arial Narrow"/>
                <w:color w:val="000000"/>
                <w:szCs w:val="20"/>
              </w:rPr>
            </w:pPr>
            <w:r w:rsidRPr="005531EE">
              <w:rPr>
                <w:rFonts w:ascii="Arial Narrow" w:hAnsi="Arial Narrow"/>
                <w:color w:val="000000"/>
                <w:szCs w:val="20"/>
              </w:rPr>
              <w:t>§431.70,</w:t>
            </w:r>
          </w:p>
          <w:p w:rsidR="00C26DB9" w:rsidRPr="005531EE" w:rsidP="002B05DE" w14:paraId="5B0DFC3B" w14:textId="77777777">
            <w:pPr>
              <w:spacing w:before="0" w:after="0"/>
              <w:rPr>
                <w:rFonts w:ascii="Arial Narrow" w:hAnsi="Arial Narrow"/>
                <w:color w:val="000000"/>
                <w:szCs w:val="20"/>
              </w:rPr>
            </w:pPr>
            <w:r w:rsidRPr="005531EE">
              <w:rPr>
                <w:rFonts w:ascii="Arial Narrow" w:hAnsi="Arial Narrow"/>
                <w:color w:val="000000"/>
                <w:szCs w:val="20"/>
              </w:rPr>
              <w:t>§438.242(b)(5) and (6),</w:t>
            </w:r>
          </w:p>
          <w:p w:rsidR="00C26DB9" w:rsidRPr="005531EE" w:rsidP="002B05DE" w14:paraId="4292515B" w14:textId="77777777">
            <w:pPr>
              <w:spacing w:before="0" w:after="0"/>
              <w:rPr>
                <w:rFonts w:ascii="Arial Narrow" w:hAnsi="Arial Narrow"/>
                <w:color w:val="000000"/>
                <w:szCs w:val="20"/>
              </w:rPr>
            </w:pPr>
            <w:r w:rsidRPr="005531EE">
              <w:rPr>
                <w:rFonts w:ascii="Arial Narrow" w:hAnsi="Arial Narrow"/>
                <w:color w:val="000000"/>
                <w:szCs w:val="20"/>
              </w:rPr>
              <w:t>§457.730,</w:t>
            </w:r>
          </w:p>
          <w:p w:rsidR="00C26DB9" w:rsidRPr="005531EE" w:rsidP="002B05DE" w14:paraId="0247D572" w14:textId="77777777">
            <w:pPr>
              <w:spacing w:before="0" w:after="0"/>
              <w:rPr>
                <w:rFonts w:ascii="Arial Narrow" w:hAnsi="Arial Narrow"/>
                <w:color w:val="000000"/>
                <w:szCs w:val="20"/>
              </w:rPr>
            </w:pPr>
            <w:r w:rsidRPr="005531EE">
              <w:rPr>
                <w:rFonts w:ascii="Arial Narrow" w:hAnsi="Arial Narrow"/>
                <w:color w:val="000000"/>
                <w:szCs w:val="20"/>
              </w:rPr>
              <w:t>§457.760, §457.1233(d)(2) and (3) and §156.221</w:t>
            </w:r>
          </w:p>
        </w:tc>
        <w:tc>
          <w:tcPr>
            <w:tcW w:w="892" w:type="dxa"/>
            <w:vMerge w:val="restart"/>
            <w:shd w:val="clear" w:color="auto" w:fill="auto"/>
            <w:vAlign w:val="center"/>
          </w:tcPr>
          <w:p w:rsidR="00C26DB9" w:rsidRPr="005531EE" w:rsidP="002B05DE" w14:paraId="18D43189" w14:textId="265402C5">
            <w:pPr>
              <w:spacing w:before="0" w:after="0"/>
              <w:jc w:val="center"/>
              <w:rPr>
                <w:rFonts w:ascii="Arial Narrow" w:hAnsi="Arial Narrow"/>
                <w:color w:val="000000"/>
                <w:szCs w:val="20"/>
              </w:rPr>
            </w:pPr>
            <w:r w:rsidRPr="005531EE">
              <w:rPr>
                <w:rFonts w:ascii="Arial Narrow" w:hAnsi="Arial Narrow"/>
                <w:color w:val="000000"/>
                <w:szCs w:val="20"/>
              </w:rPr>
              <w:t>0938-</w:t>
            </w:r>
            <w:r w:rsidR="00E40407">
              <w:rPr>
                <w:rFonts w:ascii="Arial Narrow" w:hAnsi="Arial Narrow"/>
                <w:color w:val="000000"/>
                <w:szCs w:val="20"/>
              </w:rPr>
              <w:t>1412</w:t>
            </w:r>
          </w:p>
        </w:tc>
        <w:tc>
          <w:tcPr>
            <w:tcW w:w="1037" w:type="dxa"/>
            <w:vAlign w:val="center"/>
          </w:tcPr>
          <w:p w:rsidR="00C26DB9" w:rsidRPr="005531EE" w:rsidP="002B05DE" w14:paraId="1F7D1450" w14:textId="77777777">
            <w:pPr>
              <w:spacing w:before="0" w:after="0"/>
              <w:jc w:val="center"/>
              <w:rPr>
                <w:rFonts w:ascii="Arial Narrow" w:hAnsi="Arial Narrow"/>
                <w:color w:val="000000"/>
                <w:szCs w:val="20"/>
              </w:rPr>
            </w:pPr>
            <w:r w:rsidRPr="005531EE">
              <w:rPr>
                <w:rFonts w:ascii="Arial Narrow" w:hAnsi="Arial Narrow"/>
                <w:color w:val="000000"/>
                <w:szCs w:val="20"/>
              </w:rPr>
              <w:t>Low</w:t>
            </w:r>
          </w:p>
        </w:tc>
        <w:tc>
          <w:tcPr>
            <w:tcW w:w="1259" w:type="dxa"/>
            <w:shd w:val="clear" w:color="auto" w:fill="auto"/>
            <w:vAlign w:val="center"/>
          </w:tcPr>
          <w:p w:rsidR="00C26DB9" w:rsidRPr="005531EE" w:rsidP="002B05DE" w14:paraId="1C810CBE"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shd w:val="clear" w:color="auto" w:fill="auto"/>
            <w:vAlign w:val="center"/>
          </w:tcPr>
          <w:p w:rsidR="00C26DB9" w:rsidRPr="005531EE" w:rsidP="002B05DE" w14:paraId="1DD29A09"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4" w:type="dxa"/>
            <w:shd w:val="clear" w:color="auto" w:fill="auto"/>
            <w:vAlign w:val="center"/>
          </w:tcPr>
          <w:p w:rsidR="00C26DB9" w:rsidRPr="005531EE" w:rsidP="002B05DE" w14:paraId="336C09E9" w14:textId="77777777">
            <w:pPr>
              <w:spacing w:before="0" w:after="0"/>
              <w:jc w:val="center"/>
              <w:rPr>
                <w:rFonts w:ascii="Arial Narrow" w:hAnsi="Arial Narrow"/>
                <w:color w:val="000000"/>
                <w:szCs w:val="20"/>
              </w:rPr>
            </w:pPr>
            <w:r w:rsidRPr="005531EE">
              <w:rPr>
                <w:rFonts w:ascii="Arial Narrow" w:hAnsi="Arial Narrow"/>
                <w:color w:val="000000"/>
                <w:szCs w:val="20"/>
              </w:rPr>
              <w:t>8,400</w:t>
            </w:r>
          </w:p>
        </w:tc>
        <w:tc>
          <w:tcPr>
            <w:tcW w:w="1236" w:type="dxa"/>
            <w:shd w:val="clear" w:color="auto" w:fill="auto"/>
            <w:vAlign w:val="center"/>
          </w:tcPr>
          <w:p w:rsidR="00C26DB9" w:rsidRPr="005531EE" w:rsidP="002B05DE" w14:paraId="52C503CA" w14:textId="77777777">
            <w:pPr>
              <w:spacing w:before="0" w:after="0"/>
              <w:jc w:val="center"/>
              <w:rPr>
                <w:rFonts w:ascii="Arial Narrow" w:hAnsi="Arial Narrow"/>
                <w:color w:val="000000"/>
                <w:szCs w:val="20"/>
              </w:rPr>
            </w:pPr>
            <w:r w:rsidRPr="005531EE">
              <w:rPr>
                <w:rFonts w:ascii="Arial Narrow" w:hAnsi="Arial Narrow"/>
                <w:color w:val="000000"/>
                <w:szCs w:val="20"/>
              </w:rPr>
              <w:t>2,898,000</w:t>
            </w:r>
          </w:p>
        </w:tc>
        <w:tc>
          <w:tcPr>
            <w:tcW w:w="1323" w:type="dxa"/>
            <w:shd w:val="clear" w:color="auto" w:fill="auto"/>
            <w:vAlign w:val="center"/>
          </w:tcPr>
          <w:p w:rsidR="00C26DB9" w:rsidRPr="005531EE" w:rsidP="002B05DE" w14:paraId="6B2F358C" w14:textId="77777777">
            <w:pPr>
              <w:spacing w:before="0" w:after="0"/>
              <w:jc w:val="center"/>
              <w:rPr>
                <w:rFonts w:ascii="Arial Narrow" w:hAnsi="Arial Narrow"/>
                <w:i/>
                <w:color w:val="000000"/>
                <w:szCs w:val="20"/>
              </w:rPr>
            </w:pPr>
            <w:r w:rsidRPr="005531EE">
              <w:rPr>
                <w:rFonts w:ascii="Arial Narrow" w:hAnsi="Arial Narrow"/>
                <w:i/>
                <w:color w:val="000000"/>
                <w:szCs w:val="20"/>
              </w:rPr>
              <w:t>Varies</w:t>
            </w:r>
          </w:p>
        </w:tc>
        <w:tc>
          <w:tcPr>
            <w:tcW w:w="1334" w:type="dxa"/>
            <w:shd w:val="clear" w:color="auto" w:fill="auto"/>
            <w:vAlign w:val="center"/>
          </w:tcPr>
          <w:p w:rsidR="00C26DB9" w:rsidRPr="005531EE" w:rsidP="002B05DE" w14:paraId="09FB7BB1" w14:textId="7D899DEF">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291,417,912</w:t>
            </w:r>
          </w:p>
        </w:tc>
        <w:tc>
          <w:tcPr>
            <w:tcW w:w="1257" w:type="dxa"/>
            <w:shd w:val="clear" w:color="auto" w:fill="auto"/>
            <w:vAlign w:val="center"/>
          </w:tcPr>
          <w:p w:rsidR="00C26DB9" w:rsidRPr="005531EE" w:rsidP="002B05DE" w14:paraId="0FC4E0C3" w14:textId="77777777">
            <w:pPr>
              <w:spacing w:before="0" w:after="0"/>
              <w:jc w:val="center"/>
              <w:rPr>
                <w:rFonts w:ascii="Arial Narrow" w:hAnsi="Arial Narrow"/>
                <w:color w:val="000000"/>
                <w:szCs w:val="20"/>
              </w:rPr>
            </w:pPr>
            <w:r w:rsidRPr="005531EE">
              <w:rPr>
                <w:rFonts w:ascii="Arial Narrow" w:hAnsi="Arial Narrow"/>
                <w:color w:val="000000"/>
                <w:szCs w:val="20"/>
              </w:rPr>
              <w:t>0</w:t>
            </w:r>
          </w:p>
        </w:tc>
        <w:tc>
          <w:tcPr>
            <w:tcW w:w="1270" w:type="dxa"/>
            <w:shd w:val="clear" w:color="auto" w:fill="auto"/>
            <w:vAlign w:val="center"/>
          </w:tcPr>
          <w:p w:rsidR="00C26DB9" w:rsidRPr="005531EE" w:rsidP="002B05DE" w14:paraId="0F54F9D2" w14:textId="12E530B0">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291,417,912</w:t>
            </w:r>
          </w:p>
        </w:tc>
      </w:tr>
      <w:tr w14:paraId="211E9C00" w14:textId="77777777" w:rsidTr="00B86616">
        <w:tblPrEx>
          <w:tblW w:w="14083" w:type="dxa"/>
          <w:jc w:val="center"/>
          <w:tblCellMar>
            <w:top w:w="43" w:type="dxa"/>
            <w:left w:w="58" w:type="dxa"/>
            <w:bottom w:w="43" w:type="dxa"/>
            <w:right w:w="58" w:type="dxa"/>
          </w:tblCellMar>
          <w:tblLook w:val="04A0"/>
        </w:tblPrEx>
        <w:trPr>
          <w:cantSplit/>
          <w:trHeight w:val="606"/>
          <w:jc w:val="center"/>
        </w:trPr>
        <w:tc>
          <w:tcPr>
            <w:tcW w:w="2060" w:type="dxa"/>
            <w:vMerge/>
            <w:shd w:val="clear" w:color="auto" w:fill="auto"/>
            <w:vAlign w:val="center"/>
          </w:tcPr>
          <w:p w:rsidR="00C26DB9" w:rsidRPr="005531EE" w:rsidP="002B05DE" w14:paraId="18E465AF" w14:textId="77777777">
            <w:pPr>
              <w:spacing w:before="0" w:after="0"/>
              <w:rPr>
                <w:rFonts w:ascii="Arial Narrow" w:hAnsi="Arial Narrow"/>
                <w:color w:val="000000"/>
                <w:szCs w:val="20"/>
              </w:rPr>
            </w:pPr>
          </w:p>
        </w:tc>
        <w:tc>
          <w:tcPr>
            <w:tcW w:w="892" w:type="dxa"/>
            <w:vMerge/>
            <w:shd w:val="clear" w:color="auto" w:fill="auto"/>
            <w:vAlign w:val="center"/>
          </w:tcPr>
          <w:p w:rsidR="00C26DB9" w:rsidRPr="005531EE" w:rsidP="002B05DE" w14:paraId="0D1DA240" w14:textId="77777777">
            <w:pPr>
              <w:spacing w:before="0" w:after="0"/>
              <w:jc w:val="center"/>
              <w:rPr>
                <w:rFonts w:ascii="Arial Narrow" w:hAnsi="Arial Narrow"/>
                <w:color w:val="000000"/>
                <w:szCs w:val="20"/>
              </w:rPr>
            </w:pPr>
          </w:p>
        </w:tc>
        <w:tc>
          <w:tcPr>
            <w:tcW w:w="1037" w:type="dxa"/>
            <w:vAlign w:val="center"/>
          </w:tcPr>
          <w:p w:rsidR="00C26DB9" w:rsidRPr="005531EE" w:rsidP="002B05DE" w14:paraId="44E62327" w14:textId="77777777">
            <w:pPr>
              <w:spacing w:before="0" w:after="0"/>
              <w:jc w:val="center"/>
              <w:rPr>
                <w:rFonts w:ascii="Arial Narrow" w:hAnsi="Arial Narrow"/>
                <w:color w:val="000000"/>
                <w:szCs w:val="20"/>
              </w:rPr>
            </w:pPr>
            <w:r w:rsidRPr="005531EE">
              <w:rPr>
                <w:rFonts w:ascii="Arial Narrow" w:hAnsi="Arial Narrow"/>
                <w:color w:val="000000"/>
                <w:szCs w:val="20"/>
              </w:rPr>
              <w:t>Preliminary</w:t>
            </w:r>
          </w:p>
        </w:tc>
        <w:tc>
          <w:tcPr>
            <w:tcW w:w="1259" w:type="dxa"/>
            <w:shd w:val="clear" w:color="auto" w:fill="auto"/>
            <w:vAlign w:val="center"/>
          </w:tcPr>
          <w:p w:rsidR="00C26DB9" w:rsidRPr="005531EE" w:rsidP="002B05DE" w14:paraId="4BDF67F5"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shd w:val="clear" w:color="auto" w:fill="auto"/>
            <w:vAlign w:val="center"/>
          </w:tcPr>
          <w:p w:rsidR="00C26DB9" w:rsidRPr="005531EE" w:rsidP="002B05DE" w14:paraId="54A40535"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4" w:type="dxa"/>
            <w:shd w:val="clear" w:color="auto" w:fill="auto"/>
            <w:vAlign w:val="center"/>
          </w:tcPr>
          <w:p w:rsidR="00C26DB9" w:rsidRPr="005531EE" w:rsidP="002B05DE" w14:paraId="3368AEFA" w14:textId="77777777">
            <w:pPr>
              <w:spacing w:before="0" w:after="0"/>
              <w:jc w:val="center"/>
              <w:rPr>
                <w:rFonts w:ascii="Arial Narrow" w:hAnsi="Arial Narrow"/>
                <w:color w:val="000000"/>
                <w:szCs w:val="20"/>
              </w:rPr>
            </w:pPr>
            <w:r w:rsidRPr="005531EE">
              <w:rPr>
                <w:rFonts w:ascii="Arial Narrow" w:hAnsi="Arial Narrow"/>
                <w:color w:val="000000"/>
                <w:szCs w:val="20"/>
              </w:rPr>
              <w:t>16,800</w:t>
            </w:r>
          </w:p>
        </w:tc>
        <w:tc>
          <w:tcPr>
            <w:tcW w:w="1236" w:type="dxa"/>
            <w:shd w:val="clear" w:color="auto" w:fill="auto"/>
            <w:vAlign w:val="center"/>
          </w:tcPr>
          <w:p w:rsidR="00C26DB9" w:rsidRPr="005531EE" w:rsidP="002B05DE" w14:paraId="520D75CD" w14:textId="77777777">
            <w:pPr>
              <w:spacing w:before="0" w:after="0"/>
              <w:jc w:val="center"/>
              <w:rPr>
                <w:rFonts w:ascii="Arial Narrow" w:hAnsi="Arial Narrow"/>
                <w:color w:val="000000"/>
                <w:szCs w:val="20"/>
              </w:rPr>
            </w:pPr>
            <w:r w:rsidRPr="005531EE">
              <w:rPr>
                <w:rFonts w:ascii="Arial Narrow" w:hAnsi="Arial Narrow"/>
                <w:color w:val="000000"/>
                <w:szCs w:val="20"/>
              </w:rPr>
              <w:t>5,796,000</w:t>
            </w:r>
          </w:p>
        </w:tc>
        <w:tc>
          <w:tcPr>
            <w:tcW w:w="1323" w:type="dxa"/>
            <w:shd w:val="clear" w:color="auto" w:fill="auto"/>
            <w:vAlign w:val="center"/>
          </w:tcPr>
          <w:p w:rsidR="00C26DB9" w:rsidRPr="005531EE" w:rsidP="002B05DE" w14:paraId="696D102A" w14:textId="77777777">
            <w:pPr>
              <w:spacing w:before="0" w:after="0"/>
              <w:jc w:val="center"/>
              <w:rPr>
                <w:rFonts w:ascii="Arial Narrow" w:hAnsi="Arial Narrow"/>
                <w:i/>
                <w:color w:val="000000"/>
                <w:szCs w:val="20"/>
              </w:rPr>
            </w:pPr>
            <w:r w:rsidRPr="005531EE">
              <w:rPr>
                <w:rFonts w:ascii="Arial Narrow" w:hAnsi="Arial Narrow"/>
                <w:i/>
                <w:color w:val="000000"/>
                <w:szCs w:val="20"/>
              </w:rPr>
              <w:t>Varies</w:t>
            </w:r>
          </w:p>
        </w:tc>
        <w:tc>
          <w:tcPr>
            <w:tcW w:w="1334" w:type="dxa"/>
            <w:shd w:val="clear" w:color="auto" w:fill="auto"/>
            <w:vAlign w:val="center"/>
          </w:tcPr>
          <w:p w:rsidR="00C26DB9" w:rsidRPr="005531EE" w:rsidP="002B05DE" w14:paraId="04DD6748" w14:textId="237CDD66">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582,835,824</w:t>
            </w:r>
          </w:p>
        </w:tc>
        <w:tc>
          <w:tcPr>
            <w:tcW w:w="1257" w:type="dxa"/>
            <w:shd w:val="clear" w:color="auto" w:fill="auto"/>
            <w:vAlign w:val="center"/>
          </w:tcPr>
          <w:p w:rsidR="00C26DB9" w:rsidRPr="005531EE" w:rsidP="002B05DE" w14:paraId="3CCFF3A6" w14:textId="77777777">
            <w:pPr>
              <w:spacing w:before="0" w:after="0"/>
              <w:jc w:val="center"/>
              <w:rPr>
                <w:rFonts w:ascii="Arial Narrow" w:hAnsi="Arial Narrow"/>
                <w:color w:val="000000"/>
                <w:szCs w:val="20"/>
              </w:rPr>
            </w:pPr>
            <w:r w:rsidRPr="005531EE">
              <w:rPr>
                <w:rFonts w:ascii="Arial Narrow" w:hAnsi="Arial Narrow"/>
                <w:color w:val="000000"/>
                <w:szCs w:val="20"/>
              </w:rPr>
              <w:t>0</w:t>
            </w:r>
          </w:p>
        </w:tc>
        <w:tc>
          <w:tcPr>
            <w:tcW w:w="1270" w:type="dxa"/>
            <w:shd w:val="clear" w:color="auto" w:fill="auto"/>
            <w:vAlign w:val="center"/>
          </w:tcPr>
          <w:p w:rsidR="00C26DB9" w:rsidRPr="005531EE" w:rsidP="002B05DE" w14:paraId="10C2ED84" w14:textId="77777777">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582,835,824</w:t>
            </w:r>
          </w:p>
        </w:tc>
      </w:tr>
      <w:tr w14:paraId="23A90F8B" w14:textId="77777777" w:rsidTr="00B86616">
        <w:tblPrEx>
          <w:tblW w:w="14083" w:type="dxa"/>
          <w:jc w:val="center"/>
          <w:tblCellMar>
            <w:top w:w="43" w:type="dxa"/>
            <w:left w:w="58" w:type="dxa"/>
            <w:bottom w:w="43" w:type="dxa"/>
            <w:right w:w="58" w:type="dxa"/>
          </w:tblCellMar>
          <w:tblLook w:val="04A0"/>
        </w:tblPrEx>
        <w:trPr>
          <w:cantSplit/>
          <w:trHeight w:val="606"/>
          <w:jc w:val="center"/>
        </w:trPr>
        <w:tc>
          <w:tcPr>
            <w:tcW w:w="2060" w:type="dxa"/>
            <w:vMerge/>
            <w:shd w:val="clear" w:color="auto" w:fill="auto"/>
            <w:vAlign w:val="center"/>
          </w:tcPr>
          <w:p w:rsidR="00C26DB9" w:rsidRPr="005531EE" w:rsidP="002B05DE" w14:paraId="2E536493" w14:textId="77777777">
            <w:pPr>
              <w:spacing w:before="0" w:after="0"/>
              <w:rPr>
                <w:rFonts w:ascii="Arial Narrow" w:hAnsi="Arial Narrow"/>
                <w:color w:val="000000"/>
                <w:szCs w:val="20"/>
              </w:rPr>
            </w:pPr>
          </w:p>
        </w:tc>
        <w:tc>
          <w:tcPr>
            <w:tcW w:w="892" w:type="dxa"/>
            <w:vMerge/>
            <w:shd w:val="clear" w:color="auto" w:fill="auto"/>
            <w:vAlign w:val="center"/>
          </w:tcPr>
          <w:p w:rsidR="00C26DB9" w:rsidRPr="005531EE" w:rsidP="002B05DE" w14:paraId="50461433" w14:textId="77777777">
            <w:pPr>
              <w:spacing w:before="0" w:after="0"/>
              <w:jc w:val="center"/>
              <w:rPr>
                <w:rFonts w:ascii="Arial Narrow" w:hAnsi="Arial Narrow"/>
                <w:color w:val="000000"/>
                <w:szCs w:val="20"/>
              </w:rPr>
            </w:pPr>
          </w:p>
        </w:tc>
        <w:tc>
          <w:tcPr>
            <w:tcW w:w="1037" w:type="dxa"/>
            <w:vAlign w:val="center"/>
          </w:tcPr>
          <w:p w:rsidR="00C26DB9" w:rsidRPr="005531EE" w:rsidP="002B05DE" w14:paraId="2B81B63B" w14:textId="77777777">
            <w:pPr>
              <w:spacing w:before="0" w:after="0"/>
              <w:jc w:val="center"/>
              <w:rPr>
                <w:rFonts w:ascii="Arial Narrow" w:hAnsi="Arial Narrow"/>
                <w:color w:val="000000"/>
                <w:szCs w:val="20"/>
              </w:rPr>
            </w:pPr>
            <w:r w:rsidRPr="005531EE">
              <w:rPr>
                <w:rFonts w:ascii="Arial Narrow" w:hAnsi="Arial Narrow"/>
                <w:color w:val="000000"/>
                <w:szCs w:val="20"/>
              </w:rPr>
              <w:t>High</w:t>
            </w:r>
          </w:p>
        </w:tc>
        <w:tc>
          <w:tcPr>
            <w:tcW w:w="1259" w:type="dxa"/>
            <w:shd w:val="clear" w:color="auto" w:fill="auto"/>
            <w:vAlign w:val="center"/>
          </w:tcPr>
          <w:p w:rsidR="00C26DB9" w:rsidRPr="005531EE" w:rsidP="002B05DE" w14:paraId="2A38B6C6"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shd w:val="clear" w:color="auto" w:fill="auto"/>
            <w:vAlign w:val="center"/>
          </w:tcPr>
          <w:p w:rsidR="00C26DB9" w:rsidRPr="005531EE" w:rsidP="002B05DE" w14:paraId="5CC88C64"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4" w:type="dxa"/>
            <w:shd w:val="clear" w:color="auto" w:fill="auto"/>
            <w:vAlign w:val="center"/>
          </w:tcPr>
          <w:p w:rsidR="00C26DB9" w:rsidRPr="005531EE" w:rsidP="002B05DE" w14:paraId="14BEB697" w14:textId="77777777">
            <w:pPr>
              <w:spacing w:before="0" w:after="0"/>
              <w:jc w:val="center"/>
              <w:rPr>
                <w:rFonts w:ascii="Arial Narrow" w:hAnsi="Arial Narrow"/>
                <w:color w:val="000000"/>
                <w:szCs w:val="20"/>
              </w:rPr>
            </w:pPr>
            <w:r w:rsidRPr="005531EE">
              <w:rPr>
                <w:rFonts w:ascii="Arial Narrow" w:hAnsi="Arial Narrow"/>
                <w:color w:val="000000"/>
                <w:szCs w:val="20"/>
              </w:rPr>
              <w:t>25,200</w:t>
            </w:r>
          </w:p>
        </w:tc>
        <w:tc>
          <w:tcPr>
            <w:tcW w:w="1236" w:type="dxa"/>
            <w:shd w:val="clear" w:color="auto" w:fill="auto"/>
            <w:vAlign w:val="center"/>
          </w:tcPr>
          <w:p w:rsidR="00C26DB9" w:rsidRPr="005531EE" w:rsidP="002B05DE" w14:paraId="736F85A9" w14:textId="77777777">
            <w:pPr>
              <w:spacing w:before="0" w:after="0"/>
              <w:jc w:val="center"/>
              <w:rPr>
                <w:rFonts w:ascii="Arial Narrow" w:hAnsi="Arial Narrow"/>
                <w:color w:val="000000"/>
                <w:szCs w:val="20"/>
              </w:rPr>
            </w:pPr>
            <w:r w:rsidRPr="005531EE">
              <w:rPr>
                <w:rFonts w:ascii="Arial Narrow" w:hAnsi="Arial Narrow"/>
                <w:color w:val="000000"/>
                <w:szCs w:val="20"/>
              </w:rPr>
              <w:t>8,694,000</w:t>
            </w:r>
          </w:p>
        </w:tc>
        <w:tc>
          <w:tcPr>
            <w:tcW w:w="1323" w:type="dxa"/>
            <w:shd w:val="clear" w:color="auto" w:fill="auto"/>
            <w:vAlign w:val="center"/>
          </w:tcPr>
          <w:p w:rsidR="00C26DB9" w:rsidRPr="005531EE" w:rsidP="002B05DE" w14:paraId="18679730" w14:textId="77777777">
            <w:pPr>
              <w:spacing w:before="0" w:after="0"/>
              <w:jc w:val="center"/>
              <w:rPr>
                <w:rFonts w:ascii="Arial Narrow" w:hAnsi="Arial Narrow"/>
                <w:i/>
                <w:color w:val="000000"/>
                <w:szCs w:val="20"/>
              </w:rPr>
            </w:pPr>
            <w:r w:rsidRPr="005531EE">
              <w:rPr>
                <w:rFonts w:ascii="Arial Narrow" w:hAnsi="Arial Narrow"/>
                <w:i/>
                <w:color w:val="000000"/>
                <w:szCs w:val="20"/>
              </w:rPr>
              <w:t>Varies</w:t>
            </w:r>
          </w:p>
        </w:tc>
        <w:tc>
          <w:tcPr>
            <w:tcW w:w="1334" w:type="dxa"/>
            <w:shd w:val="clear" w:color="auto" w:fill="auto"/>
            <w:vAlign w:val="center"/>
          </w:tcPr>
          <w:p w:rsidR="00C26DB9" w:rsidRPr="005531EE" w:rsidP="002B05DE" w14:paraId="33A4B393" w14:textId="3DD684ED">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874,253,736</w:t>
            </w:r>
          </w:p>
        </w:tc>
        <w:tc>
          <w:tcPr>
            <w:tcW w:w="1257" w:type="dxa"/>
            <w:shd w:val="clear" w:color="auto" w:fill="auto"/>
            <w:vAlign w:val="center"/>
          </w:tcPr>
          <w:p w:rsidR="00C26DB9" w:rsidRPr="005531EE" w:rsidP="002B05DE" w14:paraId="5089E64B" w14:textId="77777777">
            <w:pPr>
              <w:spacing w:before="0" w:after="0"/>
              <w:jc w:val="center"/>
              <w:rPr>
                <w:rFonts w:ascii="Arial Narrow" w:hAnsi="Arial Narrow"/>
                <w:color w:val="000000"/>
                <w:szCs w:val="20"/>
              </w:rPr>
            </w:pPr>
            <w:r w:rsidRPr="005531EE">
              <w:rPr>
                <w:rFonts w:ascii="Arial Narrow" w:hAnsi="Arial Narrow"/>
                <w:color w:val="000000"/>
                <w:szCs w:val="20"/>
              </w:rPr>
              <w:t>0</w:t>
            </w:r>
          </w:p>
        </w:tc>
        <w:tc>
          <w:tcPr>
            <w:tcW w:w="1270" w:type="dxa"/>
            <w:shd w:val="clear" w:color="auto" w:fill="auto"/>
            <w:vAlign w:val="center"/>
          </w:tcPr>
          <w:p w:rsidR="00C26DB9" w:rsidRPr="005531EE" w:rsidP="002B05DE" w14:paraId="2BACEA66" w14:textId="69B654EE">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874,253,736</w:t>
            </w:r>
          </w:p>
        </w:tc>
      </w:tr>
      <w:tr w14:paraId="7759179E" w14:textId="77777777" w:rsidTr="00B86616">
        <w:tblPrEx>
          <w:tblW w:w="14083" w:type="dxa"/>
          <w:jc w:val="center"/>
          <w:tblCellMar>
            <w:top w:w="43" w:type="dxa"/>
            <w:left w:w="58" w:type="dxa"/>
            <w:bottom w:w="43" w:type="dxa"/>
            <w:right w:w="58" w:type="dxa"/>
          </w:tblCellMar>
          <w:tblLook w:val="04A0"/>
        </w:tblPrEx>
        <w:trPr>
          <w:cantSplit/>
          <w:jc w:val="center"/>
        </w:trPr>
        <w:tc>
          <w:tcPr>
            <w:tcW w:w="2060" w:type="dxa"/>
            <w:shd w:val="clear" w:color="auto" w:fill="auto"/>
            <w:vAlign w:val="center"/>
          </w:tcPr>
          <w:p w:rsidR="00C26DB9" w:rsidRPr="005531EE" w:rsidP="002B05DE" w14:paraId="27C5FBB9" w14:textId="77777777">
            <w:pPr>
              <w:spacing w:before="0" w:after="0"/>
              <w:rPr>
                <w:rFonts w:ascii="Arial Narrow" w:hAnsi="Arial Narrow"/>
                <w:color w:val="000000"/>
                <w:szCs w:val="20"/>
              </w:rPr>
            </w:pPr>
            <w:r w:rsidRPr="005531EE">
              <w:rPr>
                <w:rFonts w:ascii="Arial Narrow" w:hAnsi="Arial Narrow"/>
                <w:color w:val="000000"/>
                <w:szCs w:val="20"/>
              </w:rPr>
              <w:t>Total</w:t>
            </w:r>
          </w:p>
        </w:tc>
        <w:tc>
          <w:tcPr>
            <w:tcW w:w="892" w:type="dxa"/>
            <w:shd w:val="clear" w:color="auto" w:fill="auto"/>
            <w:vAlign w:val="center"/>
          </w:tcPr>
          <w:p w:rsidR="00C26DB9" w:rsidRPr="005531EE" w:rsidP="002B05DE" w14:paraId="7156B2D5" w14:textId="77777777">
            <w:pPr>
              <w:spacing w:before="0" w:after="0"/>
              <w:jc w:val="center"/>
              <w:rPr>
                <w:rFonts w:ascii="Arial Narrow" w:hAnsi="Arial Narrow"/>
                <w:color w:val="000000"/>
                <w:szCs w:val="20"/>
              </w:rPr>
            </w:pPr>
          </w:p>
        </w:tc>
        <w:tc>
          <w:tcPr>
            <w:tcW w:w="1037" w:type="dxa"/>
          </w:tcPr>
          <w:p w:rsidR="00C26DB9" w:rsidRPr="005531EE" w:rsidP="002B05DE" w14:paraId="26179249" w14:textId="77777777">
            <w:pPr>
              <w:spacing w:before="0" w:after="0"/>
              <w:jc w:val="center"/>
              <w:rPr>
                <w:rFonts w:ascii="Arial Narrow" w:hAnsi="Arial Narrow"/>
                <w:color w:val="000000"/>
                <w:szCs w:val="20"/>
              </w:rPr>
            </w:pPr>
          </w:p>
        </w:tc>
        <w:tc>
          <w:tcPr>
            <w:tcW w:w="1259" w:type="dxa"/>
            <w:shd w:val="clear" w:color="auto" w:fill="auto"/>
            <w:vAlign w:val="center"/>
          </w:tcPr>
          <w:p w:rsidR="00C26DB9" w:rsidRPr="005531EE" w:rsidP="002B05DE" w14:paraId="7153CC90"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shd w:val="clear" w:color="auto" w:fill="auto"/>
            <w:vAlign w:val="center"/>
          </w:tcPr>
          <w:p w:rsidR="00C26DB9" w:rsidRPr="005531EE" w:rsidP="002B05DE" w14:paraId="36DBAC8B"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4" w:type="dxa"/>
            <w:shd w:val="clear" w:color="auto" w:fill="auto"/>
            <w:vAlign w:val="center"/>
          </w:tcPr>
          <w:p w:rsidR="00C26DB9" w:rsidRPr="005531EE" w:rsidP="002B05DE" w14:paraId="247730A2" w14:textId="77777777">
            <w:pPr>
              <w:spacing w:before="0" w:after="0"/>
              <w:jc w:val="center"/>
              <w:rPr>
                <w:rFonts w:ascii="Arial Narrow" w:hAnsi="Arial Narrow"/>
                <w:i/>
                <w:color w:val="000000"/>
                <w:szCs w:val="20"/>
              </w:rPr>
            </w:pPr>
            <w:r w:rsidRPr="005531EE">
              <w:rPr>
                <w:rFonts w:ascii="Arial Narrow" w:hAnsi="Arial Narrow"/>
                <w:i/>
                <w:color w:val="000000"/>
                <w:szCs w:val="20"/>
              </w:rPr>
              <w:t>---</w:t>
            </w:r>
          </w:p>
        </w:tc>
        <w:tc>
          <w:tcPr>
            <w:tcW w:w="1236" w:type="dxa"/>
            <w:shd w:val="clear" w:color="auto" w:fill="auto"/>
            <w:vAlign w:val="center"/>
          </w:tcPr>
          <w:p w:rsidR="00C26DB9" w:rsidRPr="005531EE" w:rsidP="002B05DE" w14:paraId="0B916C0E" w14:textId="77777777">
            <w:pPr>
              <w:spacing w:before="0" w:after="0"/>
              <w:jc w:val="center"/>
              <w:rPr>
                <w:rFonts w:ascii="Arial Narrow" w:hAnsi="Arial Narrow"/>
                <w:color w:val="000000"/>
                <w:szCs w:val="20"/>
              </w:rPr>
            </w:pPr>
            <w:r w:rsidRPr="005531EE">
              <w:rPr>
                <w:rFonts w:ascii="Arial Narrow" w:hAnsi="Arial Narrow"/>
                <w:color w:val="000000"/>
                <w:szCs w:val="20"/>
              </w:rPr>
              <w:t>---</w:t>
            </w:r>
          </w:p>
        </w:tc>
        <w:tc>
          <w:tcPr>
            <w:tcW w:w="1323" w:type="dxa"/>
            <w:shd w:val="clear" w:color="auto" w:fill="auto"/>
            <w:vAlign w:val="center"/>
          </w:tcPr>
          <w:p w:rsidR="00C26DB9" w:rsidRPr="005531EE" w:rsidP="002B05DE" w14:paraId="64EB0736" w14:textId="77777777">
            <w:pPr>
              <w:spacing w:before="0" w:after="0"/>
              <w:jc w:val="center"/>
              <w:rPr>
                <w:rFonts w:ascii="Arial Narrow" w:hAnsi="Arial Narrow"/>
                <w:i/>
                <w:color w:val="000000"/>
                <w:szCs w:val="20"/>
              </w:rPr>
            </w:pPr>
          </w:p>
        </w:tc>
        <w:tc>
          <w:tcPr>
            <w:tcW w:w="1334" w:type="dxa"/>
            <w:shd w:val="clear" w:color="auto" w:fill="auto"/>
            <w:vAlign w:val="center"/>
          </w:tcPr>
          <w:p w:rsidR="00C26DB9" w:rsidRPr="005531EE" w:rsidP="002B05DE" w14:paraId="27809050" w14:textId="77777777">
            <w:pPr>
              <w:spacing w:before="0" w:after="0"/>
              <w:jc w:val="center"/>
              <w:rPr>
                <w:rFonts w:ascii="Arial Narrow" w:hAnsi="Arial Narrow"/>
                <w:color w:val="000000"/>
                <w:szCs w:val="20"/>
              </w:rPr>
            </w:pPr>
            <w:r w:rsidRPr="005531EE">
              <w:rPr>
                <w:rFonts w:ascii="Arial Narrow" w:hAnsi="Arial Narrow"/>
                <w:i/>
                <w:color w:val="000000"/>
                <w:szCs w:val="20"/>
              </w:rPr>
              <w:t>Varies</w:t>
            </w:r>
          </w:p>
        </w:tc>
        <w:tc>
          <w:tcPr>
            <w:tcW w:w="1257" w:type="dxa"/>
            <w:shd w:val="clear" w:color="auto" w:fill="auto"/>
            <w:vAlign w:val="center"/>
          </w:tcPr>
          <w:p w:rsidR="00C26DB9" w:rsidRPr="005531EE" w:rsidP="002B05DE" w14:paraId="0A2D23E8" w14:textId="77777777">
            <w:pPr>
              <w:spacing w:before="0" w:after="0"/>
              <w:jc w:val="center"/>
              <w:rPr>
                <w:rFonts w:ascii="Arial Narrow" w:hAnsi="Arial Narrow"/>
                <w:color w:val="000000"/>
                <w:szCs w:val="20"/>
              </w:rPr>
            </w:pPr>
            <w:r w:rsidRPr="005531EE">
              <w:rPr>
                <w:rFonts w:ascii="Arial Narrow" w:hAnsi="Arial Narrow"/>
                <w:color w:val="000000"/>
                <w:szCs w:val="20"/>
              </w:rPr>
              <w:t>0</w:t>
            </w:r>
          </w:p>
        </w:tc>
        <w:tc>
          <w:tcPr>
            <w:tcW w:w="1270" w:type="dxa"/>
            <w:shd w:val="clear" w:color="auto" w:fill="auto"/>
            <w:vAlign w:val="center"/>
          </w:tcPr>
          <w:p w:rsidR="00C26DB9" w:rsidRPr="005531EE" w:rsidP="002B05DE" w14:paraId="00C742C4" w14:textId="77777777">
            <w:pPr>
              <w:spacing w:before="0" w:after="0"/>
              <w:jc w:val="center"/>
              <w:rPr>
                <w:rFonts w:ascii="Arial Narrow" w:hAnsi="Arial Narrow"/>
                <w:color w:val="000000"/>
                <w:szCs w:val="20"/>
              </w:rPr>
            </w:pPr>
            <w:r w:rsidRPr="005531EE">
              <w:rPr>
                <w:rFonts w:ascii="Arial Narrow" w:hAnsi="Arial Narrow"/>
                <w:i/>
                <w:iCs/>
                <w:color w:val="000000"/>
                <w:szCs w:val="20"/>
              </w:rPr>
              <w:t>Varies</w:t>
            </w:r>
          </w:p>
        </w:tc>
      </w:tr>
    </w:tbl>
    <w:p w:rsidR="002A2233" w:rsidP="002A2233" w14:paraId="09166712" w14:textId="07B48EF9"/>
    <w:bookmarkEnd w:id="6"/>
    <w:p w:rsidR="00913A4C" w:rsidP="002A2233" w14:paraId="3B7CD4B0" w14:textId="77777777">
      <w:pPr>
        <w:keepNext/>
        <w:jc w:val="center"/>
        <w:rPr>
          <w:b/>
          <w:bCs/>
          <w:color w:val="000000"/>
          <w:sz w:val="24"/>
        </w:rPr>
      </w:pPr>
      <w:r>
        <w:rPr>
          <w:b/>
          <w:bCs/>
          <w:color w:val="000000"/>
          <w:sz w:val="24"/>
        </w:rPr>
        <w:t xml:space="preserve">TABLE 3: </w:t>
      </w:r>
      <w:r w:rsidRPr="00F14DBA">
        <w:rPr>
          <w:b/>
          <w:bCs/>
          <w:color w:val="000000"/>
          <w:sz w:val="24"/>
        </w:rPr>
        <w:t>Summary of Annual Burden Estimates</w:t>
      </w:r>
    </w:p>
    <w:tbl>
      <w:tblPr>
        <w:tblW w:w="14036" w:type="dxa"/>
        <w:jc w:val="center"/>
        <w:tblCellMar>
          <w:top w:w="43" w:type="dxa"/>
          <w:left w:w="58" w:type="dxa"/>
          <w:bottom w:w="43" w:type="dxa"/>
          <w:right w:w="58" w:type="dxa"/>
        </w:tblCellMar>
        <w:tblLook w:val="04A0"/>
      </w:tblPr>
      <w:tblGrid>
        <w:gridCol w:w="2600"/>
        <w:gridCol w:w="990"/>
        <w:gridCol w:w="1378"/>
        <w:gridCol w:w="13"/>
        <w:gridCol w:w="1078"/>
        <w:gridCol w:w="13"/>
        <w:gridCol w:w="1316"/>
        <w:gridCol w:w="7"/>
        <w:gridCol w:w="1384"/>
        <w:gridCol w:w="7"/>
        <w:gridCol w:w="1232"/>
        <w:gridCol w:w="7"/>
        <w:gridCol w:w="1408"/>
        <w:gridCol w:w="7"/>
        <w:gridCol w:w="1262"/>
        <w:gridCol w:w="10"/>
        <w:gridCol w:w="1310"/>
        <w:gridCol w:w="14"/>
      </w:tblGrid>
      <w:tr w14:paraId="422BC559" w14:textId="77777777" w:rsidTr="002B05DE">
        <w:tblPrEx>
          <w:tblW w:w="14036" w:type="dxa"/>
          <w:jc w:val="center"/>
          <w:tblCellMar>
            <w:top w:w="43" w:type="dxa"/>
            <w:left w:w="58" w:type="dxa"/>
            <w:bottom w:w="43" w:type="dxa"/>
            <w:right w:w="58" w:type="dxa"/>
          </w:tblCellMar>
          <w:tblLook w:val="04A0"/>
        </w:tblPrEx>
        <w:trPr>
          <w:cantSplit/>
          <w:tblHeader/>
          <w:jc w:val="center"/>
        </w:trPr>
        <w:tc>
          <w:tcPr>
            <w:tcW w:w="2600" w:type="dxa"/>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3EF831CA"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Regulation Section(s)</w:t>
            </w:r>
          </w:p>
        </w:tc>
        <w:tc>
          <w:tcPr>
            <w:tcW w:w="990" w:type="dxa"/>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529AE1A8"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OMB Control No.</w:t>
            </w:r>
          </w:p>
        </w:tc>
        <w:tc>
          <w:tcPr>
            <w:tcW w:w="1391" w:type="dxa"/>
            <w:gridSpan w:val="2"/>
            <w:tcBorders>
              <w:top w:val="single" w:sz="8" w:space="0" w:color="auto"/>
              <w:left w:val="nil"/>
              <w:bottom w:val="single" w:sz="4" w:space="0" w:color="auto"/>
              <w:right w:val="single" w:sz="8" w:space="0" w:color="auto"/>
            </w:tcBorders>
            <w:shd w:val="clear" w:color="auto" w:fill="D5DCE4"/>
            <w:vAlign w:val="bottom"/>
            <w:hideMark/>
          </w:tcPr>
          <w:p w:rsidR="00913A4C" w:rsidRPr="005531EE" w:rsidP="002B05DE" w14:paraId="1ACFCA9E"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Number of Respondents</w:t>
            </w:r>
          </w:p>
        </w:tc>
        <w:tc>
          <w:tcPr>
            <w:tcW w:w="1091" w:type="dxa"/>
            <w:gridSpan w:val="2"/>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309CC80C"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Number of Responses</w:t>
            </w:r>
          </w:p>
        </w:tc>
        <w:tc>
          <w:tcPr>
            <w:tcW w:w="1323" w:type="dxa"/>
            <w:gridSpan w:val="2"/>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09B33421"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Burden per Response (hours)</w:t>
            </w:r>
          </w:p>
        </w:tc>
        <w:tc>
          <w:tcPr>
            <w:tcW w:w="1391" w:type="dxa"/>
            <w:gridSpan w:val="2"/>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3AE37935"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Total Annual Burden (hours)</w:t>
            </w:r>
          </w:p>
        </w:tc>
        <w:tc>
          <w:tcPr>
            <w:tcW w:w="1239" w:type="dxa"/>
            <w:gridSpan w:val="2"/>
            <w:tcBorders>
              <w:top w:val="single" w:sz="8" w:space="0" w:color="auto"/>
              <w:left w:val="single" w:sz="8" w:space="0" w:color="auto"/>
              <w:bottom w:val="single" w:sz="4" w:space="0" w:color="auto"/>
              <w:right w:val="single" w:sz="8" w:space="0" w:color="auto"/>
            </w:tcBorders>
            <w:shd w:val="clear" w:color="auto" w:fill="D5DCE4"/>
            <w:vAlign w:val="bottom"/>
            <w:hideMark/>
          </w:tcPr>
          <w:p w:rsidR="00913A4C" w:rsidRPr="005531EE" w:rsidP="002B05DE" w14:paraId="43ADA7F7"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Hourly Labor Cost of Reporting ($)</w:t>
            </w:r>
          </w:p>
        </w:tc>
        <w:tc>
          <w:tcPr>
            <w:tcW w:w="1415" w:type="dxa"/>
            <w:gridSpan w:val="2"/>
            <w:tcBorders>
              <w:top w:val="single" w:sz="8" w:space="0" w:color="auto"/>
              <w:left w:val="nil"/>
              <w:bottom w:val="single" w:sz="4" w:space="0" w:color="auto"/>
              <w:right w:val="single" w:sz="8" w:space="0" w:color="auto"/>
            </w:tcBorders>
            <w:shd w:val="clear" w:color="auto" w:fill="D5DCE4"/>
            <w:vAlign w:val="bottom"/>
            <w:hideMark/>
          </w:tcPr>
          <w:p w:rsidR="00913A4C" w:rsidRPr="005531EE" w:rsidP="002B05DE" w14:paraId="78119408"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Total Labor Cost of Reporting ($)</w:t>
            </w:r>
          </w:p>
        </w:tc>
        <w:tc>
          <w:tcPr>
            <w:tcW w:w="1272" w:type="dxa"/>
            <w:gridSpan w:val="2"/>
            <w:tcBorders>
              <w:top w:val="single" w:sz="8" w:space="0" w:color="auto"/>
              <w:left w:val="nil"/>
              <w:bottom w:val="single" w:sz="4" w:space="0" w:color="auto"/>
              <w:right w:val="single" w:sz="8" w:space="0" w:color="auto"/>
            </w:tcBorders>
            <w:shd w:val="clear" w:color="auto" w:fill="D5DCE4"/>
            <w:vAlign w:val="bottom"/>
            <w:hideMark/>
          </w:tcPr>
          <w:p w:rsidR="00913A4C" w:rsidRPr="005531EE" w:rsidP="002B05DE" w14:paraId="5568E6EC"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Total Capital/ Maintenance Costs ($)</w:t>
            </w:r>
          </w:p>
        </w:tc>
        <w:tc>
          <w:tcPr>
            <w:tcW w:w="1324" w:type="dxa"/>
            <w:gridSpan w:val="2"/>
            <w:tcBorders>
              <w:top w:val="single" w:sz="8" w:space="0" w:color="auto"/>
              <w:left w:val="nil"/>
              <w:bottom w:val="single" w:sz="4" w:space="0" w:color="auto"/>
              <w:right w:val="single" w:sz="8" w:space="0" w:color="auto"/>
            </w:tcBorders>
            <w:shd w:val="clear" w:color="auto" w:fill="D5DCE4"/>
            <w:vAlign w:val="bottom"/>
            <w:hideMark/>
          </w:tcPr>
          <w:p w:rsidR="00913A4C" w:rsidRPr="005531EE" w:rsidP="002B05DE" w14:paraId="346FDADB" w14:textId="77777777">
            <w:pPr>
              <w:keepNext/>
              <w:spacing w:before="0" w:after="0"/>
              <w:jc w:val="center"/>
              <w:rPr>
                <w:rFonts w:ascii="Arial Narrow" w:hAnsi="Arial Narrow"/>
                <w:b/>
                <w:bCs/>
                <w:color w:val="000000"/>
                <w:szCs w:val="20"/>
              </w:rPr>
            </w:pPr>
            <w:r w:rsidRPr="005531EE">
              <w:rPr>
                <w:rFonts w:ascii="Arial Narrow" w:hAnsi="Arial Narrow"/>
                <w:b/>
                <w:bCs/>
                <w:color w:val="000000"/>
                <w:szCs w:val="20"/>
              </w:rPr>
              <w:t>Total Cost ($)</w:t>
            </w:r>
          </w:p>
        </w:tc>
      </w:tr>
      <w:tr w14:paraId="4E43C7F4" w14:textId="77777777" w:rsidTr="002B05DE">
        <w:tblPrEx>
          <w:tblW w:w="14036" w:type="dxa"/>
          <w:jc w:val="center"/>
          <w:tblCellMar>
            <w:top w:w="43" w:type="dxa"/>
            <w:left w:w="58" w:type="dxa"/>
            <w:bottom w:w="43" w:type="dxa"/>
            <w:right w:w="58" w:type="dxa"/>
          </w:tblCellMar>
          <w:tblLook w:val="04A0"/>
        </w:tblPrEx>
        <w:trPr>
          <w:gridAfter w:val="1"/>
          <w:wAfter w:w="14" w:type="dxa"/>
          <w:cantSplit/>
          <w:jc w:val="center"/>
        </w:trPr>
        <w:tc>
          <w:tcPr>
            <w:tcW w:w="2600" w:type="dxa"/>
            <w:tcBorders>
              <w:top w:val="nil"/>
              <w:left w:val="single" w:sz="8" w:space="0" w:color="auto"/>
              <w:bottom w:val="single" w:sz="8" w:space="0" w:color="auto"/>
              <w:right w:val="single" w:sz="8" w:space="0" w:color="auto"/>
            </w:tcBorders>
            <w:shd w:val="clear" w:color="auto" w:fill="auto"/>
            <w:vAlign w:val="center"/>
            <w:hideMark/>
          </w:tcPr>
          <w:p w:rsidR="00913A4C" w:rsidRPr="005531EE" w:rsidP="002B05DE" w14:paraId="243EAD3E" w14:textId="77777777">
            <w:pPr>
              <w:spacing w:before="0" w:after="0"/>
              <w:rPr>
                <w:rFonts w:ascii="Arial Narrow" w:hAnsi="Arial Narrow"/>
                <w:color w:val="000000"/>
                <w:szCs w:val="20"/>
              </w:rPr>
            </w:pPr>
            <w:r w:rsidRPr="005531EE">
              <w:rPr>
                <w:rFonts w:ascii="Arial Narrow" w:hAnsi="Arial Narrow"/>
                <w:color w:val="000000"/>
                <w:szCs w:val="20"/>
              </w:rPr>
              <w:t>§422.119, §422.120, §431.60,</w:t>
            </w:r>
          </w:p>
          <w:p w:rsidR="00913A4C" w:rsidRPr="005531EE" w:rsidP="002B05DE" w14:paraId="1388E90F" w14:textId="77777777">
            <w:pPr>
              <w:spacing w:before="0" w:after="0"/>
              <w:rPr>
                <w:rFonts w:ascii="Arial Narrow" w:hAnsi="Arial Narrow"/>
                <w:color w:val="000000"/>
                <w:szCs w:val="20"/>
              </w:rPr>
            </w:pPr>
            <w:r w:rsidRPr="005531EE">
              <w:rPr>
                <w:rFonts w:ascii="Arial Narrow" w:hAnsi="Arial Narrow"/>
                <w:color w:val="000000"/>
                <w:szCs w:val="20"/>
              </w:rPr>
              <w:t>§431.70,</w:t>
            </w:r>
          </w:p>
          <w:p w:rsidR="00913A4C" w:rsidRPr="005531EE" w:rsidP="002B05DE" w14:paraId="0661AD82" w14:textId="77777777">
            <w:pPr>
              <w:spacing w:before="0" w:after="0"/>
              <w:rPr>
                <w:rFonts w:ascii="Arial Narrow" w:hAnsi="Arial Narrow"/>
                <w:color w:val="000000"/>
                <w:szCs w:val="20"/>
              </w:rPr>
            </w:pPr>
            <w:r w:rsidRPr="005531EE">
              <w:rPr>
                <w:rFonts w:ascii="Arial Narrow" w:hAnsi="Arial Narrow"/>
                <w:color w:val="000000"/>
                <w:szCs w:val="20"/>
              </w:rPr>
              <w:t>§438.242(b)(5) and (6),</w:t>
            </w:r>
          </w:p>
          <w:p w:rsidR="00913A4C" w:rsidRPr="005531EE" w:rsidP="002B05DE" w14:paraId="6C4A0B85" w14:textId="77777777">
            <w:pPr>
              <w:spacing w:before="0" w:after="0"/>
              <w:rPr>
                <w:rFonts w:ascii="Arial Narrow" w:hAnsi="Arial Narrow"/>
                <w:color w:val="000000"/>
                <w:szCs w:val="20"/>
              </w:rPr>
            </w:pPr>
            <w:r w:rsidRPr="005531EE">
              <w:rPr>
                <w:rFonts w:ascii="Arial Narrow" w:hAnsi="Arial Narrow"/>
                <w:color w:val="000000"/>
                <w:szCs w:val="20"/>
              </w:rPr>
              <w:t>§457.730,</w:t>
            </w:r>
          </w:p>
          <w:p w:rsidR="00913A4C" w:rsidRPr="005531EE" w:rsidP="00B86616" w14:paraId="6FA8EF77" w14:textId="77777777">
            <w:pPr>
              <w:spacing w:before="0" w:after="0"/>
              <w:ind w:left="199" w:hanging="199"/>
              <w:rPr>
                <w:rFonts w:ascii="Arial Narrow" w:hAnsi="Arial Narrow"/>
                <w:color w:val="000000"/>
                <w:szCs w:val="20"/>
              </w:rPr>
            </w:pPr>
            <w:r w:rsidRPr="005531EE">
              <w:rPr>
                <w:rFonts w:ascii="Arial Narrow" w:hAnsi="Arial Narrow"/>
                <w:color w:val="000000"/>
                <w:szCs w:val="20"/>
              </w:rPr>
              <w:t>§457.760, §457.1233(d)(2) and (3) and §156.221</w:t>
            </w:r>
          </w:p>
        </w:tc>
        <w:tc>
          <w:tcPr>
            <w:tcW w:w="990" w:type="dxa"/>
            <w:tcBorders>
              <w:top w:val="nil"/>
              <w:left w:val="nil"/>
              <w:bottom w:val="single" w:sz="8" w:space="0" w:color="auto"/>
              <w:right w:val="single" w:sz="8" w:space="0" w:color="auto"/>
            </w:tcBorders>
            <w:shd w:val="clear" w:color="auto" w:fill="auto"/>
            <w:vAlign w:val="center"/>
            <w:hideMark/>
          </w:tcPr>
          <w:p w:rsidR="00913A4C" w:rsidRPr="005531EE" w:rsidP="002B05DE" w14:paraId="3EF795B3" w14:textId="02058789">
            <w:pPr>
              <w:spacing w:before="0" w:after="0"/>
              <w:jc w:val="center"/>
              <w:rPr>
                <w:rFonts w:ascii="Arial Narrow" w:hAnsi="Arial Narrow"/>
                <w:color w:val="000000"/>
                <w:szCs w:val="20"/>
              </w:rPr>
            </w:pPr>
            <w:r w:rsidRPr="005531EE">
              <w:rPr>
                <w:rFonts w:ascii="Arial Narrow" w:hAnsi="Arial Narrow"/>
                <w:color w:val="000000"/>
                <w:szCs w:val="20"/>
              </w:rPr>
              <w:t>0938-</w:t>
            </w:r>
            <w:r w:rsidR="00E40407">
              <w:rPr>
                <w:rFonts w:ascii="Arial Narrow" w:hAnsi="Arial Narrow"/>
                <w:color w:val="000000"/>
                <w:szCs w:val="20"/>
              </w:rPr>
              <w:t>1412</w:t>
            </w:r>
            <w:bookmarkStart w:id="7" w:name="_GoBack"/>
            <w:bookmarkEnd w:id="7"/>
          </w:p>
        </w:tc>
        <w:tc>
          <w:tcPr>
            <w:tcW w:w="1378" w:type="dxa"/>
            <w:tcBorders>
              <w:top w:val="nil"/>
              <w:left w:val="nil"/>
              <w:bottom w:val="single" w:sz="8" w:space="0" w:color="auto"/>
              <w:right w:val="single" w:sz="8" w:space="0" w:color="auto"/>
            </w:tcBorders>
            <w:shd w:val="clear" w:color="auto" w:fill="auto"/>
            <w:vAlign w:val="center"/>
            <w:hideMark/>
          </w:tcPr>
          <w:p w:rsidR="00913A4C" w:rsidRPr="005531EE" w:rsidP="002B05DE" w14:paraId="3B36DC67"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42B2363B"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49D754F8" w14:textId="77777777">
            <w:pPr>
              <w:spacing w:before="0" w:after="0"/>
              <w:jc w:val="center"/>
              <w:rPr>
                <w:rFonts w:ascii="Arial Narrow" w:hAnsi="Arial Narrow"/>
                <w:color w:val="000000"/>
                <w:szCs w:val="20"/>
              </w:rPr>
            </w:pPr>
            <w:r w:rsidRPr="005531EE">
              <w:rPr>
                <w:rFonts w:ascii="Arial Narrow" w:hAnsi="Arial Narrow"/>
                <w:color w:val="000000"/>
                <w:szCs w:val="20"/>
              </w:rPr>
              <w:t>1,710</w:t>
            </w:r>
          </w:p>
        </w:tc>
        <w:tc>
          <w:tcPr>
            <w:tcW w:w="1391"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64E37845" w14:textId="77777777">
            <w:pPr>
              <w:spacing w:before="0" w:after="0"/>
              <w:jc w:val="center"/>
              <w:rPr>
                <w:rFonts w:ascii="Arial Narrow" w:hAnsi="Arial Narrow"/>
                <w:color w:val="000000"/>
                <w:szCs w:val="20"/>
              </w:rPr>
            </w:pPr>
            <w:r w:rsidRPr="005531EE">
              <w:rPr>
                <w:rFonts w:ascii="Arial Narrow" w:hAnsi="Arial Narrow"/>
                <w:color w:val="000000"/>
                <w:szCs w:val="20"/>
              </w:rPr>
              <w:t>589,950</w:t>
            </w:r>
          </w:p>
        </w:tc>
        <w:tc>
          <w:tcPr>
            <w:tcW w:w="123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0589E887" w14:textId="77777777">
            <w:pPr>
              <w:spacing w:before="0" w:after="0"/>
              <w:jc w:val="center"/>
              <w:rPr>
                <w:rFonts w:ascii="Arial Narrow" w:hAnsi="Arial Narrow"/>
                <w:i/>
                <w:iCs/>
                <w:color w:val="000000"/>
                <w:szCs w:val="20"/>
              </w:rPr>
            </w:pPr>
            <w:r w:rsidRPr="005531EE">
              <w:rPr>
                <w:rFonts w:ascii="Arial Narrow" w:hAnsi="Arial Narrow"/>
                <w:i/>
                <w:iCs/>
                <w:color w:val="000000"/>
                <w:szCs w:val="20"/>
              </w:rPr>
              <w:t>Varies</w:t>
            </w:r>
          </w:p>
        </w:tc>
        <w:tc>
          <w:tcPr>
            <w:tcW w:w="1415"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1D8120E4" w14:textId="6BDA8C8A">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58,248,765</w:t>
            </w:r>
          </w:p>
        </w:tc>
        <w:tc>
          <w:tcPr>
            <w:tcW w:w="126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7DD79DB2" w14:textId="77777777">
            <w:pPr>
              <w:spacing w:before="0" w:after="0"/>
              <w:jc w:val="center"/>
              <w:rPr>
                <w:rFonts w:ascii="Arial Narrow" w:hAnsi="Arial Narrow"/>
                <w:color w:val="000000"/>
                <w:szCs w:val="20"/>
              </w:rPr>
            </w:pPr>
            <w:r w:rsidRPr="005531EE">
              <w:rPr>
                <w:rFonts w:ascii="Arial Narrow" w:hAnsi="Arial Narrow"/>
                <w:color w:val="000000"/>
                <w:szCs w:val="20"/>
              </w:rPr>
              <w:t>0</w:t>
            </w:r>
          </w:p>
        </w:tc>
        <w:tc>
          <w:tcPr>
            <w:tcW w:w="1320"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7BB79E60" w14:textId="3A4E73EF">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 xml:space="preserve">58,248,765 </w:t>
            </w:r>
          </w:p>
        </w:tc>
      </w:tr>
      <w:tr w14:paraId="6C941983" w14:textId="77777777" w:rsidTr="002B05DE">
        <w:tblPrEx>
          <w:tblW w:w="14036" w:type="dxa"/>
          <w:jc w:val="center"/>
          <w:tblCellMar>
            <w:top w:w="43" w:type="dxa"/>
            <w:left w:w="58" w:type="dxa"/>
            <w:bottom w:w="43" w:type="dxa"/>
            <w:right w:w="58" w:type="dxa"/>
          </w:tblCellMar>
          <w:tblLook w:val="04A0"/>
        </w:tblPrEx>
        <w:trPr>
          <w:gridAfter w:val="1"/>
          <w:wAfter w:w="14" w:type="dxa"/>
          <w:cantSplit/>
          <w:jc w:val="center"/>
        </w:trPr>
        <w:tc>
          <w:tcPr>
            <w:tcW w:w="2600" w:type="dxa"/>
            <w:tcBorders>
              <w:top w:val="nil"/>
              <w:left w:val="single" w:sz="8" w:space="0" w:color="auto"/>
              <w:bottom w:val="single" w:sz="8" w:space="0" w:color="auto"/>
              <w:right w:val="single" w:sz="8" w:space="0" w:color="auto"/>
            </w:tcBorders>
            <w:shd w:val="clear" w:color="auto" w:fill="auto"/>
            <w:vAlign w:val="center"/>
            <w:hideMark/>
          </w:tcPr>
          <w:p w:rsidR="00913A4C" w:rsidRPr="005531EE" w:rsidP="002B05DE" w14:paraId="195AB7E1" w14:textId="77777777">
            <w:pPr>
              <w:spacing w:before="0" w:after="0"/>
              <w:rPr>
                <w:rFonts w:ascii="Arial Narrow" w:hAnsi="Arial Narrow"/>
                <w:color w:val="000000"/>
                <w:szCs w:val="20"/>
              </w:rPr>
            </w:pPr>
            <w:r w:rsidRPr="005531EE">
              <w:rPr>
                <w:rFonts w:ascii="Arial Narrow" w:hAnsi="Arial Narrow"/>
                <w:color w:val="000000"/>
                <w:szCs w:val="20"/>
              </w:rPr>
              <w:t>Total</w:t>
            </w:r>
          </w:p>
        </w:tc>
        <w:tc>
          <w:tcPr>
            <w:tcW w:w="990" w:type="dxa"/>
            <w:tcBorders>
              <w:top w:val="nil"/>
              <w:left w:val="nil"/>
              <w:bottom w:val="single" w:sz="8" w:space="0" w:color="auto"/>
              <w:right w:val="single" w:sz="8" w:space="0" w:color="auto"/>
            </w:tcBorders>
            <w:shd w:val="clear" w:color="auto" w:fill="auto"/>
            <w:vAlign w:val="center"/>
            <w:hideMark/>
          </w:tcPr>
          <w:p w:rsidR="00913A4C" w:rsidRPr="005531EE" w:rsidP="002B05DE" w14:paraId="484CFD38" w14:textId="77777777">
            <w:pPr>
              <w:spacing w:before="0" w:after="0"/>
              <w:jc w:val="center"/>
              <w:rPr>
                <w:rFonts w:ascii="Arial Narrow" w:hAnsi="Arial Narrow"/>
                <w:color w:val="000000"/>
                <w:szCs w:val="20"/>
              </w:rPr>
            </w:pPr>
          </w:p>
        </w:tc>
        <w:tc>
          <w:tcPr>
            <w:tcW w:w="1378" w:type="dxa"/>
            <w:tcBorders>
              <w:top w:val="nil"/>
              <w:left w:val="nil"/>
              <w:bottom w:val="single" w:sz="8" w:space="0" w:color="auto"/>
              <w:right w:val="single" w:sz="8" w:space="0" w:color="auto"/>
            </w:tcBorders>
            <w:shd w:val="clear" w:color="auto" w:fill="auto"/>
            <w:vAlign w:val="center"/>
            <w:hideMark/>
          </w:tcPr>
          <w:p w:rsidR="00913A4C" w:rsidRPr="005531EE" w:rsidP="002B05DE" w14:paraId="4C9B15F3"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091"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74A5E57D" w14:textId="77777777">
            <w:pPr>
              <w:spacing w:before="0" w:after="0"/>
              <w:jc w:val="center"/>
              <w:rPr>
                <w:rFonts w:ascii="Arial Narrow" w:hAnsi="Arial Narrow"/>
                <w:color w:val="000000"/>
                <w:szCs w:val="20"/>
              </w:rPr>
            </w:pPr>
            <w:r w:rsidRPr="005531EE">
              <w:rPr>
                <w:rFonts w:ascii="Arial Narrow" w:hAnsi="Arial Narrow"/>
                <w:color w:val="000000"/>
                <w:szCs w:val="20"/>
              </w:rPr>
              <w:t>345</w:t>
            </w:r>
          </w:p>
        </w:tc>
        <w:tc>
          <w:tcPr>
            <w:tcW w:w="132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1B61E0ED" w14:textId="77777777">
            <w:pPr>
              <w:spacing w:before="0" w:after="0"/>
              <w:jc w:val="center"/>
              <w:rPr>
                <w:rFonts w:ascii="Arial Narrow" w:hAnsi="Arial Narrow"/>
                <w:i/>
                <w:iCs/>
                <w:color w:val="000000"/>
                <w:szCs w:val="20"/>
              </w:rPr>
            </w:pPr>
            <w:r w:rsidRPr="005531EE">
              <w:rPr>
                <w:rFonts w:ascii="Arial Narrow" w:hAnsi="Arial Narrow"/>
                <w:color w:val="000000"/>
                <w:szCs w:val="20"/>
              </w:rPr>
              <w:t>1,710</w:t>
            </w:r>
          </w:p>
        </w:tc>
        <w:tc>
          <w:tcPr>
            <w:tcW w:w="1391"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14FEA8F6" w14:textId="77777777">
            <w:pPr>
              <w:spacing w:before="0" w:after="0"/>
              <w:jc w:val="center"/>
              <w:rPr>
                <w:rFonts w:ascii="Arial Narrow" w:hAnsi="Arial Narrow"/>
                <w:color w:val="000000"/>
                <w:szCs w:val="20"/>
              </w:rPr>
            </w:pPr>
            <w:r w:rsidRPr="005531EE">
              <w:rPr>
                <w:rFonts w:ascii="Arial Narrow" w:hAnsi="Arial Narrow"/>
                <w:color w:val="000000"/>
                <w:szCs w:val="20"/>
              </w:rPr>
              <w:t>589,950</w:t>
            </w:r>
          </w:p>
        </w:tc>
        <w:tc>
          <w:tcPr>
            <w:tcW w:w="123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08A49613" w14:textId="77777777">
            <w:pPr>
              <w:spacing w:before="0" w:after="0"/>
              <w:jc w:val="center"/>
              <w:rPr>
                <w:rFonts w:ascii="Arial Narrow" w:hAnsi="Arial Narrow"/>
                <w:i/>
                <w:iCs/>
                <w:color w:val="000000"/>
                <w:szCs w:val="20"/>
              </w:rPr>
            </w:pPr>
            <w:r w:rsidRPr="005531EE">
              <w:rPr>
                <w:rFonts w:ascii="Arial Narrow" w:hAnsi="Arial Narrow"/>
                <w:i/>
                <w:iCs/>
                <w:color w:val="000000"/>
                <w:szCs w:val="20"/>
              </w:rPr>
              <w:t>Varies</w:t>
            </w:r>
          </w:p>
        </w:tc>
        <w:tc>
          <w:tcPr>
            <w:tcW w:w="1415"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74E2B883" w14:textId="6EC25D94">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58,248,765</w:t>
            </w:r>
          </w:p>
        </w:tc>
        <w:tc>
          <w:tcPr>
            <w:tcW w:w="1269"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38CD6051" w14:textId="77777777">
            <w:pPr>
              <w:spacing w:before="0" w:after="0"/>
              <w:jc w:val="center"/>
              <w:rPr>
                <w:rFonts w:ascii="Arial Narrow" w:hAnsi="Arial Narrow"/>
                <w:color w:val="000000"/>
                <w:szCs w:val="20"/>
              </w:rPr>
            </w:pPr>
          </w:p>
        </w:tc>
        <w:tc>
          <w:tcPr>
            <w:tcW w:w="1320" w:type="dxa"/>
            <w:gridSpan w:val="2"/>
            <w:tcBorders>
              <w:top w:val="nil"/>
              <w:left w:val="nil"/>
              <w:bottom w:val="single" w:sz="8" w:space="0" w:color="auto"/>
              <w:right w:val="single" w:sz="8" w:space="0" w:color="auto"/>
            </w:tcBorders>
            <w:shd w:val="clear" w:color="auto" w:fill="auto"/>
            <w:vAlign w:val="center"/>
            <w:hideMark/>
          </w:tcPr>
          <w:p w:rsidR="00913A4C" w:rsidRPr="005531EE" w:rsidP="002B05DE" w14:paraId="0207494F" w14:textId="318CFB17">
            <w:pPr>
              <w:autoSpaceDE/>
              <w:autoSpaceDN/>
              <w:adjustRightInd/>
              <w:spacing w:before="0" w:after="0"/>
              <w:jc w:val="center"/>
              <w:rPr>
                <w:rFonts w:ascii="Arial Narrow" w:hAnsi="Arial Narrow"/>
                <w:color w:val="000000"/>
                <w:szCs w:val="20"/>
              </w:rPr>
            </w:pPr>
            <w:r w:rsidRPr="005531EE">
              <w:rPr>
                <w:rFonts w:ascii="Arial Narrow" w:hAnsi="Arial Narrow"/>
                <w:color w:val="000000"/>
                <w:szCs w:val="20"/>
              </w:rPr>
              <w:t>58,248,765</w:t>
            </w:r>
          </w:p>
        </w:tc>
      </w:tr>
    </w:tbl>
    <w:p w:rsidR="00913A4C" w:rsidRPr="00F14DBA" w:rsidP="00236FF8" w14:paraId="08A3B12E" w14:textId="77777777">
      <w:pPr>
        <w:sectPr w:rsidSect="002B05DE">
          <w:pgSz w:w="15840" w:h="12240" w:orient="landscape"/>
          <w:pgMar w:top="1440" w:right="864" w:bottom="1440" w:left="864" w:header="720" w:footer="720" w:gutter="0"/>
          <w:cols w:space="720"/>
          <w:docGrid w:linePitch="360"/>
        </w:sectPr>
      </w:pPr>
    </w:p>
    <w:p w:rsidR="00733F92" w:rsidRPr="00F14DBA" w:rsidP="008E6851" w14:paraId="0AD0DC33" w14:textId="77777777">
      <w:pPr>
        <w:pStyle w:val="Heading4italics"/>
        <w:outlineLvl w:val="4"/>
      </w:pPr>
      <w:r w:rsidRPr="00F14DBA">
        <w:t>Exchange of State MMA Data Files</w:t>
      </w:r>
    </w:p>
    <w:p w:rsidR="00BA74B8" w:rsidRPr="00527FCB" w:rsidP="00236FF8" w14:paraId="099C43A2" w14:textId="77777777">
      <w:pPr>
        <w:pStyle w:val="NormalIndent"/>
        <w:rPr>
          <w:sz w:val="24"/>
        </w:rPr>
      </w:pPr>
      <w:r w:rsidRPr="009B3D13">
        <w:t xml:space="preserve">The burden associated </w:t>
      </w:r>
      <w:r w:rsidRPr="009B3D13" w:rsidR="00491473">
        <w:t>with the daily submission of MMA data files to CMS i</w:t>
      </w:r>
      <w:r w:rsidRPr="009B3D13" w:rsidR="00331E8D">
        <w:t xml:space="preserve">s captured in PRA package </w:t>
      </w:r>
      <w:r w:rsidR="00C26DB9">
        <w:t>currently approved under OMB control number 0938-0958 (</w:t>
      </w:r>
      <w:r w:rsidRPr="009B3D13" w:rsidR="00140086">
        <w:t>CMS-10143</w:t>
      </w:r>
      <w:r w:rsidR="00C26DB9">
        <w:t>).</w:t>
      </w:r>
    </w:p>
    <w:p w:rsidR="008F1EB4" w:rsidRPr="00F14DBA" w:rsidP="008E6851" w14:paraId="4ADB4CAE" w14:textId="77777777">
      <w:pPr>
        <w:pStyle w:val="Heading4italics"/>
        <w:outlineLvl w:val="4"/>
      </w:pPr>
      <w:r w:rsidRPr="00F14DBA">
        <w:t>NPPE</w:t>
      </w:r>
      <w:r w:rsidRPr="00F14DBA" w:rsidR="009A5B9E">
        <w:t>S Provider Digital Contact Information</w:t>
      </w:r>
    </w:p>
    <w:p w:rsidR="00491473" w:rsidRPr="009432CF" w:rsidP="00236FF8" w14:paraId="5A199D34" w14:textId="4FA82B31">
      <w:pPr>
        <w:pStyle w:val="NormalIndent"/>
      </w:pPr>
      <w:r w:rsidRPr="009432CF">
        <w:t>The burden associated with collecting provider digital contact information in</w:t>
      </w:r>
      <w:r w:rsidR="006D7CF3">
        <w:t xml:space="preserve"> the</w:t>
      </w:r>
      <w:r w:rsidRPr="009432CF">
        <w:t xml:space="preserve"> NPPES </w:t>
      </w:r>
      <w:r w:rsidR="00C26DB9">
        <w:t>is</w:t>
      </w:r>
      <w:r w:rsidRPr="009432CF">
        <w:t xml:space="preserve"> captured in PRA package </w:t>
      </w:r>
      <w:r w:rsidR="00C26DB9">
        <w:t>currently approved under OMB control number 0938-1427 (</w:t>
      </w:r>
      <w:r w:rsidRPr="009432CF" w:rsidR="009A5B9E">
        <w:t>CMS-10749</w:t>
      </w:r>
      <w:r w:rsidR="00C26DB9">
        <w:t>)</w:t>
      </w:r>
      <w:r w:rsidR="002B3E09">
        <w:t>.</w:t>
      </w:r>
      <w:r w:rsidR="00B86616">
        <w:t xml:space="preserve"> </w:t>
      </w:r>
    </w:p>
    <w:p w:rsidR="008F1EB4" w:rsidRPr="00F14DBA" w:rsidP="008E6851" w14:paraId="23B0C69C" w14:textId="0E78A1E1">
      <w:pPr>
        <w:pStyle w:val="Heading3"/>
      </w:pPr>
      <w:r w:rsidRPr="00F14DBA">
        <w:t>14.</w:t>
      </w:r>
      <w:r w:rsidRPr="00F14DBA">
        <w:tab/>
      </w:r>
      <w:r w:rsidRPr="008E6851">
        <w:rPr>
          <w:u w:val="single"/>
        </w:rPr>
        <w:t>Cost to Federal Government</w:t>
      </w:r>
    </w:p>
    <w:p w:rsidR="008A13B3" w:rsidRPr="00992AA1" w:rsidP="00236FF8" w14:paraId="4FC005AB" w14:textId="3A10E3AA">
      <w:pPr>
        <w:pStyle w:val="NormalIndent"/>
      </w:pPr>
      <w:r w:rsidRPr="00992AA1">
        <w:t xml:space="preserve">There is no cost to the federal government for the information collection for the </w:t>
      </w:r>
      <w:r w:rsidR="00164166">
        <w:t xml:space="preserve">provider </w:t>
      </w:r>
      <w:r w:rsidRPr="00992AA1">
        <w:t>digital contact</w:t>
      </w:r>
      <w:r w:rsidR="00B86616">
        <w:t xml:space="preserve"> </w:t>
      </w:r>
      <w:r w:rsidRPr="00992AA1">
        <w:t>information</w:t>
      </w:r>
      <w:r w:rsidR="006D7CF3">
        <w:t>.</w:t>
      </w:r>
    </w:p>
    <w:p w:rsidR="008A13B3" w:rsidRPr="00992AA1" w:rsidP="00236FF8" w14:paraId="14A65767" w14:textId="77777777">
      <w:pPr>
        <w:pStyle w:val="NormalIndent"/>
      </w:pPr>
      <w:r w:rsidRPr="00992AA1">
        <w:t xml:space="preserve">There is a baseline cost estimate to the federal government for the receipt of the MMA files for </w:t>
      </w:r>
      <w:r w:rsidR="006D7CF3">
        <w:t xml:space="preserve">the </w:t>
      </w:r>
      <w:r w:rsidRPr="00992AA1">
        <w:t xml:space="preserve">dual eligible. </w:t>
      </w:r>
      <w:r w:rsidRPr="00992AA1">
        <w:t xml:space="preserve">Based on the </w:t>
      </w:r>
      <w:hyperlink r:id="rId15" w:tooltip="January 2018 OPM Salary Table" w:history="1">
        <w:r w:rsidRPr="008E6851">
          <w:rPr>
            <w:rStyle w:val="Hyperlink"/>
          </w:rPr>
          <w:t>May 2018 National Occupational Employment and Wage Estimates for Direct Health and Medical Insurance Carriers (NAICS 524114)</w:t>
        </w:r>
      </w:hyperlink>
      <w:r w:rsidRPr="00992AA1">
        <w:t xml:space="preserve">, the annual cost to the federal government for the information collection for the updated collection of MMA files for the dual eligible </w:t>
      </w:r>
      <w:r w:rsidRPr="00992AA1">
        <w:t>is</w:t>
      </w:r>
      <w:r w:rsidRPr="00992AA1">
        <w:t xml:space="preserve"> estimated as $34,252. There are no changes needed to CMS systems to receive MMA files daily and send the CMS response file daily. </w:t>
      </w:r>
      <w:r w:rsidR="006D7CF3">
        <w:t>Thus,</w:t>
      </w:r>
      <w:r w:rsidRPr="00992AA1">
        <w:t xml:space="preserve"> the costs to CMS remain at the same modest level as before the requirement for states to submit files daily. These estimates are based upon costs for administrative expenses performed by a CMS contractor.</w:t>
      </w:r>
    </w:p>
    <w:p w:rsidR="008A13B3" w:rsidP="00236FF8" w14:paraId="4C73BB92" w14:textId="2A3BB2A7">
      <w:pPr>
        <w:pStyle w:val="NormalIndent"/>
        <w:rPr>
          <w:iCs/>
          <w:snapToGrid w:val="0"/>
        </w:rPr>
      </w:pPr>
      <w:r w:rsidRPr="00992AA1">
        <w:t xml:space="preserve">We do not believe there are additional costs to the federal government for the implementation of the Patient Access and Provider Access API implementation for the payers because the burden is on the </w:t>
      </w:r>
      <w:r w:rsidR="0013261A">
        <w:t>MA</w:t>
      </w:r>
      <w:r w:rsidRPr="00992AA1" w:rsidR="004A43F2">
        <w:rPr>
          <w:iCs/>
          <w:snapToGrid w:val="0"/>
        </w:rPr>
        <w:t xml:space="preserve">, Medicaid, and CHIP </w:t>
      </w:r>
      <w:r w:rsidRPr="00992AA1">
        <w:rPr>
          <w:iCs/>
          <w:snapToGrid w:val="0"/>
        </w:rPr>
        <w:t>plans, as well as the QHP issuers.</w:t>
      </w:r>
    </w:p>
    <w:p w:rsidR="007E68BB" w:rsidRPr="00992AA1" w:rsidP="00236FF8" w14:paraId="4F417201" w14:textId="719B72BB">
      <w:pPr>
        <w:pStyle w:val="NormalIndent"/>
        <w:rPr>
          <w:snapToGrid w:val="0"/>
        </w:rPr>
      </w:pPr>
      <w:r>
        <w:rPr>
          <w:snapToGrid w:val="0"/>
        </w:rPr>
        <w:t xml:space="preserve">We </w:t>
      </w:r>
      <w:r w:rsidR="003D7BE8">
        <w:rPr>
          <w:snapToGrid w:val="0"/>
        </w:rPr>
        <w:t>provided a detailed d</w:t>
      </w:r>
      <w:r w:rsidR="00737891">
        <w:rPr>
          <w:snapToGrid w:val="0"/>
        </w:rPr>
        <w:t>iscuss</w:t>
      </w:r>
      <w:r w:rsidR="003D7BE8">
        <w:rPr>
          <w:snapToGrid w:val="0"/>
        </w:rPr>
        <w:t>ion regarding</w:t>
      </w:r>
      <w:r w:rsidR="00737891">
        <w:rPr>
          <w:snapToGrid w:val="0"/>
        </w:rPr>
        <w:t xml:space="preserve"> </w:t>
      </w:r>
      <w:r>
        <w:rPr>
          <w:snapToGrid w:val="0"/>
        </w:rPr>
        <w:t>how we allocated the percentage of total costs to comply with the API provisions across the various plans that offered products in the QHPs on the FFEs, Medicaid, CHIP, an</w:t>
      </w:r>
      <w:r w:rsidR="00737891">
        <w:rPr>
          <w:snapToGrid w:val="0"/>
        </w:rPr>
        <w:t>d MA</w:t>
      </w:r>
      <w:r w:rsidR="003D7BE8">
        <w:rPr>
          <w:snapToGrid w:val="0"/>
        </w:rPr>
        <w:t xml:space="preserve"> in the final rule </w:t>
      </w:r>
      <w:r w:rsidR="00EF62BF">
        <w:rPr>
          <w:snapToGrid w:val="0"/>
        </w:rPr>
        <w:t>(</w:t>
      </w:r>
      <w:r w:rsidR="002C0F99">
        <w:rPr>
          <w:snapToGrid w:val="0"/>
        </w:rPr>
        <w:t>s</w:t>
      </w:r>
      <w:r w:rsidR="00EF62BF">
        <w:rPr>
          <w:snapToGrid w:val="0"/>
        </w:rPr>
        <w:t>ee</w:t>
      </w:r>
      <w:r w:rsidR="003D7BE8">
        <w:rPr>
          <w:snapToGrid w:val="0"/>
        </w:rPr>
        <w:t xml:space="preserve"> </w:t>
      </w:r>
      <w:r w:rsidRPr="007A612C" w:rsidR="005B2D09">
        <w:rPr>
          <w:snapToGrid w:val="0"/>
        </w:rPr>
        <w:t>85 FR 25</w:t>
      </w:r>
      <w:r w:rsidR="00F619FA">
        <w:rPr>
          <w:snapToGrid w:val="0"/>
        </w:rPr>
        <w:t>614</w:t>
      </w:r>
      <w:r w:rsidR="00EF62BF">
        <w:rPr>
          <w:snapToGrid w:val="0"/>
        </w:rPr>
        <w:t xml:space="preserve"> through </w:t>
      </w:r>
      <w:r w:rsidR="00C83D50">
        <w:rPr>
          <w:snapToGrid w:val="0"/>
        </w:rPr>
        <w:t>2561</w:t>
      </w:r>
      <w:r w:rsidR="003D7BE8">
        <w:rPr>
          <w:snapToGrid w:val="0"/>
        </w:rPr>
        <w:t>6</w:t>
      </w:r>
      <w:r w:rsidR="00EF62BF">
        <w:rPr>
          <w:snapToGrid w:val="0"/>
        </w:rPr>
        <w:t>)</w:t>
      </w:r>
      <w:r w:rsidR="00F619FA">
        <w:rPr>
          <w:snapToGrid w:val="0"/>
        </w:rPr>
        <w:t xml:space="preserve">. </w:t>
      </w:r>
    </w:p>
    <w:p w:rsidR="008F1EB4" w:rsidRPr="008E6851" w:rsidP="008E6851" w14:paraId="0D805EAE" w14:textId="77777777">
      <w:pPr>
        <w:pStyle w:val="Heading3"/>
        <w:rPr>
          <w:u w:val="single"/>
        </w:rPr>
      </w:pPr>
      <w:r w:rsidRPr="00F14DBA">
        <w:t>15.</w:t>
      </w:r>
      <w:r w:rsidRPr="00F14DBA">
        <w:tab/>
      </w:r>
      <w:r w:rsidRPr="008E6851">
        <w:rPr>
          <w:u w:val="single"/>
        </w:rPr>
        <w:t>Changes to Burden</w:t>
      </w:r>
    </w:p>
    <w:p w:rsidR="00A44C01" w:rsidRPr="001238F6" w:rsidP="00236FF8" w14:paraId="10BCDE87" w14:textId="54F3C4E2">
      <w:pPr>
        <w:pStyle w:val="NormalIndent"/>
      </w:pPr>
      <w:r w:rsidRPr="001238F6">
        <w:t>This is a new information collection being published for the first time.</w:t>
      </w:r>
    </w:p>
    <w:p w:rsidR="008F1EB4" w:rsidRPr="008E6851" w:rsidP="008E6851" w14:paraId="38B1A60D" w14:textId="77777777">
      <w:pPr>
        <w:pStyle w:val="Heading3"/>
        <w:rPr>
          <w:u w:val="single"/>
        </w:rPr>
      </w:pPr>
      <w:r w:rsidRPr="00992AA1">
        <w:t>16.</w:t>
      </w:r>
      <w:r w:rsidRPr="008E6851">
        <w:rPr>
          <w:u w:val="single"/>
        </w:rPr>
        <w:tab/>
        <w:t>Publication/Tabulation Dates</w:t>
      </w:r>
    </w:p>
    <w:p w:rsidR="006B4676" w:rsidRPr="00992AA1" w:rsidP="00236FF8" w14:paraId="123C25BB" w14:textId="074FD04F">
      <w:pPr>
        <w:pStyle w:val="NormalIndent"/>
      </w:pPr>
      <w:r w:rsidRPr="00992AA1">
        <w:t xml:space="preserve">The Patient Access API and Provider Directory APIs will be implemented and managed by the payers impacted by the final rule. CMS will not receive information from these payers about the operations of the APIs, nor any reports of utilization or uptake. CMS does not intend to </w:t>
      </w:r>
      <w:r w:rsidRPr="00992AA1" w:rsidR="00243C69">
        <w:t xml:space="preserve">publish any </w:t>
      </w:r>
      <w:r w:rsidRPr="00992AA1">
        <w:t>performance</w:t>
      </w:r>
      <w:r w:rsidR="007A612C">
        <w:t>-</w:t>
      </w:r>
      <w:r w:rsidRPr="00992AA1">
        <w:t>based reports</w:t>
      </w:r>
      <w:r w:rsidRPr="00992AA1" w:rsidR="00243C69">
        <w:t xml:space="preserve"> about</w:t>
      </w:r>
      <w:r w:rsidRPr="00992AA1">
        <w:t xml:space="preserve"> payer implementation of</w:t>
      </w:r>
      <w:r w:rsidRPr="00992AA1" w:rsidR="00243C69">
        <w:t xml:space="preserve"> the </w:t>
      </w:r>
      <w:r w:rsidRPr="00992AA1" w:rsidR="00F87F18">
        <w:t>Patient Access API</w:t>
      </w:r>
      <w:r w:rsidRPr="00992AA1" w:rsidR="00243C69">
        <w:t xml:space="preserve"> or </w:t>
      </w:r>
      <w:r w:rsidRPr="00992AA1" w:rsidR="00F87F18">
        <w:t>Provider Directory API</w:t>
      </w:r>
      <w:r w:rsidRPr="00992AA1">
        <w:t xml:space="preserve">. </w:t>
      </w:r>
    </w:p>
    <w:p w:rsidR="006B4676" w:rsidRPr="00992AA1" w:rsidP="00236FF8" w14:paraId="288024B7" w14:textId="77777777">
      <w:pPr>
        <w:pStyle w:val="NormalIndent"/>
      </w:pPr>
      <w:r w:rsidRPr="00992AA1">
        <w:t xml:space="preserve">For the MMA data sharing, the daily data for individuals who are dual eligible beneficiaries will be used solely for determining the phased-down state contribution amount, to support subsidy determinations and auto-assignment, to support risk adjustment for payment to </w:t>
      </w:r>
      <w:r w:rsidR="0013261A">
        <w:t>MA</w:t>
      </w:r>
      <w:r w:rsidRPr="00992AA1">
        <w:t xml:space="preserve"> plans, and to support prohibition on providers billing Qualified Medicare Beneficiaries for Medicare Parts A/B cost-sharing. Statistical reports will be published from the data. The data from this information collection will be published in the </w:t>
      </w:r>
      <w:hyperlink r:id="rId16" w:history="1">
        <w:r w:rsidRPr="00992AA1">
          <w:rPr>
            <w:rStyle w:val="Hyperlink"/>
            <w:szCs w:val="22"/>
          </w:rPr>
          <w:t>MMCO factsheet</w:t>
        </w:r>
      </w:hyperlink>
      <w:r w:rsidRPr="00992AA1">
        <w:t>.</w:t>
      </w:r>
    </w:p>
    <w:p w:rsidR="00522032" w:rsidRPr="00992AA1" w:rsidP="00236FF8" w14:paraId="570D59A5" w14:textId="77777777">
      <w:pPr>
        <w:pStyle w:val="NormalIndent"/>
      </w:pPr>
      <w:r w:rsidRPr="00992AA1">
        <w:t>CMS will publicly report the names and NPIs of those providers who do not have digital contact information included in the NPPES system</w:t>
      </w:r>
      <w:r w:rsidRPr="00992AA1" w:rsidR="00243C69">
        <w:t xml:space="preserve">, which began in March 2022. The report is available on the CMS.gov website and is updated quarterly. </w:t>
      </w:r>
      <w:r w:rsidRPr="00992AA1" w:rsidR="006B4676">
        <w:t>The report can be found here:</w:t>
      </w:r>
      <w:r w:rsidR="008C6CE6">
        <w:t xml:space="preserve"> </w:t>
      </w:r>
      <w:hyperlink r:id="rId17" w:history="1">
        <w:r w:rsidRPr="008E6851" w:rsidR="008C6CE6">
          <w:rPr>
            <w:rStyle w:val="Hyperlink"/>
          </w:rPr>
          <w:t>https://data.cms.gov/provider-compliance/public-reporting-of-missing-digital-contact-information</w:t>
        </w:r>
      </w:hyperlink>
      <w:r w:rsidR="00637D6B">
        <w:t>.</w:t>
      </w:r>
    </w:p>
    <w:p w:rsidR="008F1EB4" w:rsidRPr="00F14DBA" w:rsidP="008E6851" w14:paraId="3634EEA0" w14:textId="77777777">
      <w:pPr>
        <w:pStyle w:val="Heading3"/>
      </w:pPr>
      <w:r w:rsidRPr="00F14DBA">
        <w:t>17.</w:t>
      </w:r>
      <w:r w:rsidRPr="00F14DBA">
        <w:tab/>
      </w:r>
      <w:r w:rsidRPr="008E6851">
        <w:rPr>
          <w:u w:val="single"/>
        </w:rPr>
        <w:t>Expiration Date</w:t>
      </w:r>
    </w:p>
    <w:p w:rsidR="006B4676" w:rsidRPr="00992AA1" w:rsidP="00236FF8" w14:paraId="27B3483E" w14:textId="77777777">
      <w:pPr>
        <w:pStyle w:val="NormalIndent"/>
      </w:pPr>
      <w:r>
        <w:t>The Office of Burden Reduction &amp; Health Informatics (</w:t>
      </w:r>
      <w:r w:rsidR="00164166">
        <w:t>OBRHI</w:t>
      </w:r>
      <w:r>
        <w:t>)</w:t>
      </w:r>
      <w:r w:rsidR="00164166">
        <w:t xml:space="preserve"> will provide the expiration date and OMB control number for applicable provisions of the PRA package on the top right of the </w:t>
      </w:r>
      <w:r w:rsidR="007A612C">
        <w:t xml:space="preserve">front page of the </w:t>
      </w:r>
      <w:r w:rsidR="00164166">
        <w:t>OBRHI website when that information is provided by OMB.</w:t>
      </w:r>
    </w:p>
    <w:p w:rsidR="006B4676" w:rsidP="00236FF8" w14:paraId="23E73D61" w14:textId="77777777">
      <w:pPr>
        <w:pStyle w:val="NormalIndent"/>
      </w:pPr>
      <w:r w:rsidRPr="00992AA1">
        <w:t>For the MMA Data File PRA package, the expiration date is displayed along with the CMS number and the OMB control number in the upper right corner of the</w:t>
      </w:r>
      <w:r w:rsidR="005F1ABA">
        <w:t xml:space="preserve"> Medicare Advantage Prescription Drug</w:t>
      </w:r>
      <w:r w:rsidRPr="00992AA1">
        <w:t xml:space="preserve"> </w:t>
      </w:r>
      <w:r w:rsidR="005F1ABA">
        <w:t>(</w:t>
      </w:r>
      <w:r w:rsidRPr="00992AA1">
        <w:t>MAPD</w:t>
      </w:r>
      <w:r w:rsidR="005F1ABA">
        <w:t>)</w:t>
      </w:r>
      <w:r w:rsidRPr="00992AA1">
        <w:t xml:space="preserve"> State User Guide associated with CMS-10143.</w:t>
      </w:r>
    </w:p>
    <w:p w:rsidR="00164166" w:rsidP="00236FF8" w14:paraId="792A7752" w14:textId="77777777">
      <w:pPr>
        <w:pStyle w:val="NormalIndent"/>
      </w:pPr>
      <w:r>
        <w:t>For the QHP certification,</w:t>
      </w:r>
      <w:r w:rsidR="007A612C">
        <w:t xml:space="preserve"> the</w:t>
      </w:r>
      <w:r>
        <w:t xml:space="preserve"> expiration date and OMB control number will appear on the first page of the</w:t>
      </w:r>
      <w:r w:rsidR="007A612C">
        <w:t xml:space="preserve"> certification</w:t>
      </w:r>
      <w:r>
        <w:t xml:space="preserve"> instrument (top right corner)</w:t>
      </w:r>
      <w:r w:rsidR="00302AE2">
        <w:t>.</w:t>
      </w:r>
    </w:p>
    <w:p w:rsidR="008F1EB4" w:rsidRPr="00F14DBA" w:rsidP="008E6851" w14:paraId="7662B8EF" w14:textId="77777777">
      <w:pPr>
        <w:pStyle w:val="Heading3"/>
      </w:pPr>
      <w:r w:rsidRPr="00F14DBA">
        <w:t>18.</w:t>
      </w:r>
      <w:r w:rsidRPr="00F14DBA">
        <w:tab/>
      </w:r>
      <w:r w:rsidRPr="008E6851">
        <w:rPr>
          <w:u w:val="single"/>
        </w:rPr>
        <w:t>Certification Statement</w:t>
      </w:r>
    </w:p>
    <w:p w:rsidR="000F3AF4" w:rsidRPr="00992AA1" w:rsidP="00236FF8" w14:paraId="592CF7A6" w14:textId="323FA72D">
      <w:pPr>
        <w:pStyle w:val="NormalIndent"/>
        <w:rPr>
          <w:b/>
          <w:bCs/>
          <w:u w:val="single"/>
        </w:rPr>
      </w:pPr>
      <w:r w:rsidRPr="00992AA1">
        <w:t>There are no exceptions to the certification statement.</w:t>
      </w:r>
      <w:bookmarkEnd w:id="0"/>
    </w:p>
    <w:sectPr w:rsidSect="002A2233">
      <w:endnotePr>
        <w:numFmt w:val="decimal"/>
      </w:endnotePr>
      <w:pgSz w:w="12240" w:h="15840" w:code="1"/>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153E5" w:rsidP="002A2233" w14:paraId="14435668" w14:textId="47437F6E">
    <w:pPr>
      <w:pStyle w:val="Footer"/>
      <w:jc w:val="right"/>
    </w:pPr>
    <w:r w:rsidRPr="00581FAE">
      <w:rPr>
        <w:rFonts w:ascii="Times New Roman" w:hAnsi="Times New Roman"/>
      </w:rPr>
      <w:fldChar w:fldCharType="begin"/>
    </w:r>
    <w:r w:rsidRPr="00581FAE">
      <w:rPr>
        <w:rFonts w:ascii="Times New Roman" w:hAnsi="Times New Roman"/>
      </w:rPr>
      <w:instrText xml:space="preserve"> PAGE   \* MERGEFORMAT </w:instrText>
    </w:r>
    <w:r w:rsidRPr="00581FAE">
      <w:rPr>
        <w:rFonts w:ascii="Times New Roman" w:hAnsi="Times New Roman"/>
      </w:rPr>
      <w:fldChar w:fldCharType="separate"/>
    </w:r>
    <w:r>
      <w:rPr>
        <w:rFonts w:ascii="Times New Roman" w:hAnsi="Times New Roman"/>
        <w:noProof/>
      </w:rPr>
      <w:t>1</w:t>
    </w:r>
    <w:r w:rsidRPr="00581FAE">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D75ED9" w:rsidP="002A2233" w14:paraId="7B057F04" w14:textId="77777777">
      <w:pPr>
        <w:pStyle w:val="NoSpacing"/>
      </w:pPr>
      <w:r>
        <w:separator/>
      </w:r>
    </w:p>
  </w:footnote>
  <w:footnote w:type="continuationSeparator" w:id="1">
    <w:p w:rsidR="00D75ED9" w14:paraId="5834298E" w14:textId="77777777">
      <w:r>
        <w:continuationSeparator/>
      </w:r>
    </w:p>
  </w:footnote>
  <w:footnote w:type="continuationNotice" w:id="2">
    <w:p w:rsidR="00D75ED9" w14:paraId="65DE0483" w14:textId="77777777"/>
  </w:footnote>
  <w:footnote w:id="3">
    <w:p w:rsidR="001A365B" w:rsidRPr="006D7E21" w:rsidP="00B17281" w14:paraId="7FC4980B" w14:textId="77777777">
      <w:pPr>
        <w:pStyle w:val="FootnoteText"/>
        <w:rPr>
          <w:rFonts w:ascii="Times New Roman" w:hAnsi="Times New Roman"/>
        </w:rPr>
      </w:pPr>
      <w:r w:rsidRPr="002A2233">
        <w:rPr>
          <w:rStyle w:val="FootnoteReference"/>
        </w:rPr>
        <w:footnoteRef/>
      </w:r>
      <w:bookmarkStart w:id="4" w:name="_Hlk114655109"/>
      <w:r w:rsidRPr="006D7E21">
        <w:rPr>
          <w:rFonts w:ascii="Times New Roman" w:hAnsi="Times New Roman"/>
        </w:rPr>
        <w:t xml:space="preserve"> Impacted payers in the </w:t>
      </w:r>
      <w:r w:rsidRPr="006D7E21" w:rsidR="00943571">
        <w:rPr>
          <w:rFonts w:ascii="Times New Roman" w:hAnsi="Times New Roman"/>
        </w:rPr>
        <w:t xml:space="preserve">final </w:t>
      </w:r>
      <w:r w:rsidRPr="006D7E21">
        <w:rPr>
          <w:rFonts w:ascii="Times New Roman" w:hAnsi="Times New Roman"/>
        </w:rPr>
        <w:t xml:space="preserve">rule include: Medicare Advantage (MA) organizations, Medicaid and Children's Health Insurance Program (CHIP) </w:t>
      </w:r>
      <w:r w:rsidR="00735C78">
        <w:rPr>
          <w:rFonts w:ascii="Times New Roman" w:hAnsi="Times New Roman"/>
        </w:rPr>
        <w:t>fee-for-service (</w:t>
      </w:r>
      <w:r w:rsidRPr="006D7E21">
        <w:rPr>
          <w:rFonts w:ascii="Times New Roman" w:hAnsi="Times New Roman"/>
        </w:rPr>
        <w:t>FFS</w:t>
      </w:r>
      <w:r w:rsidR="00735C78">
        <w:rPr>
          <w:rFonts w:ascii="Times New Roman" w:hAnsi="Times New Roman"/>
        </w:rPr>
        <w:t>)</w:t>
      </w:r>
      <w:r w:rsidRPr="006D7E21">
        <w:rPr>
          <w:rFonts w:ascii="Times New Roman" w:hAnsi="Times New Roman"/>
        </w:rPr>
        <w:t xml:space="preserve"> programs, Medicaid managed care plans, CHIP managed care entities, and Qualified Health Plan (QHP) issuers on the Federally-facilitated Exchanges (FFE)</w:t>
      </w:r>
      <w:r>
        <w:rPr>
          <w:rFonts w:ascii="Times New Roman" w:hAnsi="Times New Roman"/>
        </w:rPr>
        <w:t xml:space="preserve">. </w:t>
      </w:r>
      <w:bookmarkEnd w:id="4"/>
    </w:p>
  </w:footnote>
  <w:footnote w:id="4">
    <w:p w:rsidR="000153E5" w:rsidRPr="00F0708F" w:rsidP="00B17281" w14:paraId="3409EAF0" w14:textId="77777777">
      <w:pPr>
        <w:pStyle w:val="FootnoteText"/>
        <w:rPr>
          <w:rFonts w:ascii="Times New Roman" w:hAnsi="Times New Roman"/>
        </w:rPr>
      </w:pPr>
      <w:r w:rsidRPr="006D7E21">
        <w:rPr>
          <w:rStyle w:val="FootnoteReference"/>
          <w:rFonts w:ascii="Times New Roman" w:hAnsi="Times New Roman"/>
        </w:rPr>
        <w:footnoteRef/>
      </w:r>
      <w:r w:rsidRPr="006D7E21">
        <w:rPr>
          <w:rFonts w:ascii="Times New Roman" w:hAnsi="Times New Roman"/>
        </w:rPr>
        <w:t xml:space="preserve"> </w:t>
      </w:r>
      <w:r w:rsidR="001238F6">
        <w:rPr>
          <w:rFonts w:ascii="Times New Roman" w:hAnsi="Times New Roman"/>
        </w:rPr>
        <w:t>I</w:t>
      </w:r>
      <w:r w:rsidRPr="006D7E21">
        <w:rPr>
          <w:rFonts w:ascii="Times New Roman" w:hAnsi="Times New Roman"/>
        </w:rPr>
        <w:t xml:space="preserve">mpacted payers </w:t>
      </w:r>
      <w:r w:rsidR="001238F6">
        <w:rPr>
          <w:rFonts w:ascii="Times New Roman" w:hAnsi="Times New Roman"/>
        </w:rPr>
        <w:t>are the same as those payers identified in footnote 1, except</w:t>
      </w:r>
      <w:r w:rsidRPr="006D7E21">
        <w:rPr>
          <w:rFonts w:ascii="Times New Roman" w:hAnsi="Times New Roman"/>
        </w:rPr>
        <w:t xml:space="preserve"> QHP issuers on the FFE </w:t>
      </w:r>
      <w:r w:rsidR="001238F6">
        <w:rPr>
          <w:rFonts w:ascii="Times New Roman" w:hAnsi="Times New Roman"/>
        </w:rPr>
        <w:t xml:space="preserve">are excluded </w:t>
      </w:r>
      <w:r w:rsidRPr="006D7E21">
        <w:rPr>
          <w:rFonts w:ascii="Times New Roman" w:hAnsi="Times New Roman"/>
        </w:rPr>
        <w:t xml:space="preserve">because </w:t>
      </w:r>
      <w:r w:rsidR="001238F6">
        <w:rPr>
          <w:rFonts w:ascii="Times New Roman" w:hAnsi="Times New Roman"/>
        </w:rPr>
        <w:t>there are</w:t>
      </w:r>
      <w:r w:rsidRPr="006D7E21">
        <w:rPr>
          <w:rFonts w:ascii="Times New Roman" w:hAnsi="Times New Roman"/>
        </w:rPr>
        <w:t xml:space="preserve"> existing requirements for online directories </w:t>
      </w:r>
      <w:r w:rsidRPr="006D7E21" w:rsidR="00943571">
        <w:rPr>
          <w:rFonts w:ascii="Times New Roman" w:hAnsi="Times New Roman"/>
        </w:rPr>
        <w:t>for QHP</w:t>
      </w:r>
      <w:r w:rsidR="00943571">
        <w:rPr>
          <w:rFonts w:ascii="Times New Roman" w:hAnsi="Times New Roman"/>
        </w:rPr>
        <w:t xml:space="preserve"> issu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0C5ED1"/>
    <w:multiLevelType w:val="hybridMultilevel"/>
    <w:tmpl w:val="A82E75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214719D"/>
    <w:multiLevelType w:val="hybridMultilevel"/>
    <w:tmpl w:val="A9C2E31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
    <w:nsid w:val="09261E6B"/>
    <w:multiLevelType w:val="hybridMultilevel"/>
    <w:tmpl w:val="7C040E50"/>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2608AD"/>
    <w:multiLevelType w:val="hybridMultilevel"/>
    <w:tmpl w:val="1002917A"/>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abstractNum w:abstractNumId="4">
    <w:nsid w:val="13F135C9"/>
    <w:multiLevelType w:val="hybridMultilevel"/>
    <w:tmpl w:val="8AD2025A"/>
    <w:lvl w:ilvl="0">
      <w:start w:val="4"/>
      <w:numFmt w:val="decimal"/>
      <w:lvlText w:val="%1."/>
      <w:lvlJc w:val="left"/>
      <w:pPr>
        <w:ind w:left="360" w:hanging="360"/>
      </w:pPr>
      <w:rPr>
        <w:rFonts w:hint="default"/>
        <w:u w:val="none"/>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17107A45"/>
    <w:multiLevelType w:val="hybridMultilevel"/>
    <w:tmpl w:val="D26291A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8702418"/>
    <w:multiLevelType w:val="hybridMultilevel"/>
    <w:tmpl w:val="EB18B5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F26393F"/>
    <w:multiLevelType w:val="hybridMultilevel"/>
    <w:tmpl w:val="E7EAB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FBF2C79"/>
    <w:multiLevelType w:val="hybridMultilevel"/>
    <w:tmpl w:val="C64C03C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3824F8"/>
    <w:multiLevelType w:val="hybridMultilevel"/>
    <w:tmpl w:val="F76203B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F767013"/>
    <w:multiLevelType w:val="hybridMultilevel"/>
    <w:tmpl w:val="C0C6F764"/>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tentative="1">
      <w:start w:val="1"/>
      <w:numFmt w:val="bullet"/>
      <w:lvlText w:val=""/>
      <w:lvlJc w:val="left"/>
      <w:pPr>
        <w:ind w:left="2460" w:hanging="360"/>
      </w:pPr>
      <w:rPr>
        <w:rFonts w:ascii="Wingdings" w:hAnsi="Wingdings" w:hint="default"/>
      </w:rPr>
    </w:lvl>
    <w:lvl w:ilvl="3" w:tentative="1">
      <w:start w:val="1"/>
      <w:numFmt w:val="bullet"/>
      <w:lvlText w:val=""/>
      <w:lvlJc w:val="left"/>
      <w:pPr>
        <w:ind w:left="3180" w:hanging="360"/>
      </w:pPr>
      <w:rPr>
        <w:rFonts w:ascii="Symbol" w:hAnsi="Symbol" w:hint="default"/>
      </w:rPr>
    </w:lvl>
    <w:lvl w:ilvl="4" w:tentative="1">
      <w:start w:val="1"/>
      <w:numFmt w:val="bullet"/>
      <w:lvlText w:val="o"/>
      <w:lvlJc w:val="left"/>
      <w:pPr>
        <w:ind w:left="3900" w:hanging="360"/>
      </w:pPr>
      <w:rPr>
        <w:rFonts w:ascii="Courier New" w:hAnsi="Courier New" w:cs="Courier New" w:hint="default"/>
      </w:rPr>
    </w:lvl>
    <w:lvl w:ilvl="5" w:tentative="1">
      <w:start w:val="1"/>
      <w:numFmt w:val="bullet"/>
      <w:lvlText w:val=""/>
      <w:lvlJc w:val="left"/>
      <w:pPr>
        <w:ind w:left="4620" w:hanging="360"/>
      </w:pPr>
      <w:rPr>
        <w:rFonts w:ascii="Wingdings" w:hAnsi="Wingdings" w:hint="default"/>
      </w:rPr>
    </w:lvl>
    <w:lvl w:ilvl="6" w:tentative="1">
      <w:start w:val="1"/>
      <w:numFmt w:val="bullet"/>
      <w:lvlText w:val=""/>
      <w:lvlJc w:val="left"/>
      <w:pPr>
        <w:ind w:left="5340" w:hanging="360"/>
      </w:pPr>
      <w:rPr>
        <w:rFonts w:ascii="Symbol" w:hAnsi="Symbol" w:hint="default"/>
      </w:rPr>
    </w:lvl>
    <w:lvl w:ilvl="7" w:tentative="1">
      <w:start w:val="1"/>
      <w:numFmt w:val="bullet"/>
      <w:lvlText w:val="o"/>
      <w:lvlJc w:val="left"/>
      <w:pPr>
        <w:ind w:left="6060" w:hanging="360"/>
      </w:pPr>
      <w:rPr>
        <w:rFonts w:ascii="Courier New" w:hAnsi="Courier New" w:cs="Courier New" w:hint="default"/>
      </w:rPr>
    </w:lvl>
    <w:lvl w:ilvl="8" w:tentative="1">
      <w:start w:val="1"/>
      <w:numFmt w:val="bullet"/>
      <w:lvlText w:val=""/>
      <w:lvlJc w:val="left"/>
      <w:pPr>
        <w:ind w:left="6780" w:hanging="360"/>
      </w:pPr>
      <w:rPr>
        <w:rFonts w:ascii="Wingdings" w:hAnsi="Wingdings" w:hint="default"/>
      </w:rPr>
    </w:lvl>
  </w:abstractNum>
  <w:abstractNum w:abstractNumId="11">
    <w:nsid w:val="32023705"/>
    <w:multiLevelType w:val="hybridMultilevel"/>
    <w:tmpl w:val="E31AFA5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33F169A6"/>
    <w:multiLevelType w:val="hybridMultilevel"/>
    <w:tmpl w:val="BEA69C3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37AA34E7"/>
    <w:multiLevelType w:val="hybridMultilevel"/>
    <w:tmpl w:val="E88CDB90"/>
    <w:lvl w:ilvl="0">
      <w:start w:val="1"/>
      <w:numFmt w:val="decimal"/>
      <w:lvlText w:val="%1."/>
      <w:lvlJc w:val="left"/>
      <w:pPr>
        <w:ind w:left="3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3F946517"/>
    <w:multiLevelType w:val="hybridMultilevel"/>
    <w:tmpl w:val="E88CDB90"/>
    <w:lvl w:ilvl="0">
      <w:start w:val="1"/>
      <w:numFmt w:val="decimal"/>
      <w:lvlText w:val="%1."/>
      <w:lvlJc w:val="left"/>
      <w:pPr>
        <w:ind w:left="360" w:hanging="360"/>
      </w:pPr>
      <w:rPr>
        <w:rFonts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5">
    <w:nsid w:val="43642650"/>
    <w:multiLevelType w:val="hybridMultilevel"/>
    <w:tmpl w:val="297E2B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39577EB"/>
    <w:multiLevelType w:val="hybridMultilevel"/>
    <w:tmpl w:val="D17ACC8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7">
    <w:nsid w:val="455B7879"/>
    <w:multiLevelType w:val="hybridMultilevel"/>
    <w:tmpl w:val="72B2727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5F5126A"/>
    <w:multiLevelType w:val="hybridMultilevel"/>
    <w:tmpl w:val="CF16F3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C983B1D"/>
    <w:multiLevelType w:val="hybridMultilevel"/>
    <w:tmpl w:val="125CCDB6"/>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2B06B09"/>
    <w:multiLevelType w:val="hybridMultilevel"/>
    <w:tmpl w:val="21A4E57A"/>
    <w:lvl w:ilvl="0">
      <w:start w:val="1"/>
      <w:numFmt w:val="bullet"/>
      <w:lvlText w:val=""/>
      <w:lvlJc w:val="left"/>
      <w:pPr>
        <w:ind w:left="792" w:hanging="360"/>
      </w:pPr>
      <w:rPr>
        <w:rFonts w:ascii="Symbol" w:hAnsi="Symbol" w:hint="default"/>
      </w:rPr>
    </w:lvl>
    <w:lvl w:ilvl="1" w:tentative="1">
      <w:start w:val="1"/>
      <w:numFmt w:val="bullet"/>
      <w:lvlText w:val="o"/>
      <w:lvlJc w:val="left"/>
      <w:pPr>
        <w:ind w:left="1512" w:hanging="360"/>
      </w:pPr>
      <w:rPr>
        <w:rFonts w:ascii="Courier New" w:hAnsi="Courier New" w:cs="Courier New" w:hint="default"/>
      </w:rPr>
    </w:lvl>
    <w:lvl w:ilvl="2" w:tentative="1">
      <w:start w:val="1"/>
      <w:numFmt w:val="bullet"/>
      <w:lvlText w:val=""/>
      <w:lvlJc w:val="left"/>
      <w:pPr>
        <w:ind w:left="2232" w:hanging="360"/>
      </w:pPr>
      <w:rPr>
        <w:rFonts w:ascii="Wingdings" w:hAnsi="Wingdings" w:hint="default"/>
      </w:rPr>
    </w:lvl>
    <w:lvl w:ilvl="3" w:tentative="1">
      <w:start w:val="1"/>
      <w:numFmt w:val="bullet"/>
      <w:lvlText w:val=""/>
      <w:lvlJc w:val="left"/>
      <w:pPr>
        <w:ind w:left="2952" w:hanging="360"/>
      </w:pPr>
      <w:rPr>
        <w:rFonts w:ascii="Symbol" w:hAnsi="Symbol" w:hint="default"/>
      </w:rPr>
    </w:lvl>
    <w:lvl w:ilvl="4" w:tentative="1">
      <w:start w:val="1"/>
      <w:numFmt w:val="bullet"/>
      <w:lvlText w:val="o"/>
      <w:lvlJc w:val="left"/>
      <w:pPr>
        <w:ind w:left="3672" w:hanging="360"/>
      </w:pPr>
      <w:rPr>
        <w:rFonts w:ascii="Courier New" w:hAnsi="Courier New" w:cs="Courier New" w:hint="default"/>
      </w:rPr>
    </w:lvl>
    <w:lvl w:ilvl="5" w:tentative="1">
      <w:start w:val="1"/>
      <w:numFmt w:val="bullet"/>
      <w:lvlText w:val=""/>
      <w:lvlJc w:val="left"/>
      <w:pPr>
        <w:ind w:left="4392" w:hanging="360"/>
      </w:pPr>
      <w:rPr>
        <w:rFonts w:ascii="Wingdings" w:hAnsi="Wingdings" w:hint="default"/>
      </w:rPr>
    </w:lvl>
    <w:lvl w:ilvl="6" w:tentative="1">
      <w:start w:val="1"/>
      <w:numFmt w:val="bullet"/>
      <w:lvlText w:val=""/>
      <w:lvlJc w:val="left"/>
      <w:pPr>
        <w:ind w:left="5112" w:hanging="360"/>
      </w:pPr>
      <w:rPr>
        <w:rFonts w:ascii="Symbol" w:hAnsi="Symbol" w:hint="default"/>
      </w:rPr>
    </w:lvl>
    <w:lvl w:ilvl="7" w:tentative="1">
      <w:start w:val="1"/>
      <w:numFmt w:val="bullet"/>
      <w:lvlText w:val="o"/>
      <w:lvlJc w:val="left"/>
      <w:pPr>
        <w:ind w:left="5832" w:hanging="360"/>
      </w:pPr>
      <w:rPr>
        <w:rFonts w:ascii="Courier New" w:hAnsi="Courier New" w:cs="Courier New" w:hint="default"/>
      </w:rPr>
    </w:lvl>
    <w:lvl w:ilvl="8" w:tentative="1">
      <w:start w:val="1"/>
      <w:numFmt w:val="bullet"/>
      <w:lvlText w:val=""/>
      <w:lvlJc w:val="left"/>
      <w:pPr>
        <w:ind w:left="6552" w:hanging="360"/>
      </w:pPr>
      <w:rPr>
        <w:rFonts w:ascii="Wingdings" w:hAnsi="Wingdings" w:hint="default"/>
      </w:rPr>
    </w:lvl>
  </w:abstractNum>
  <w:abstractNum w:abstractNumId="21">
    <w:nsid w:val="53176CDB"/>
    <w:multiLevelType w:val="hybridMultilevel"/>
    <w:tmpl w:val="8E8AE7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56A77B9B"/>
    <w:multiLevelType w:val="hybridMultilevel"/>
    <w:tmpl w:val="71A666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EC33087"/>
    <w:multiLevelType w:val="hybridMultilevel"/>
    <w:tmpl w:val="FE6C34E8"/>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5F6867F8"/>
    <w:multiLevelType w:val="hybridMultilevel"/>
    <w:tmpl w:val="2B302BD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2132D16"/>
    <w:multiLevelType w:val="hybridMultilevel"/>
    <w:tmpl w:val="9F6C99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5FE12F2"/>
    <w:multiLevelType w:val="hybridMultilevel"/>
    <w:tmpl w:val="119E173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6C293DF3"/>
    <w:multiLevelType w:val="hybridMultilevel"/>
    <w:tmpl w:val="9C2EF65C"/>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8">
    <w:nsid w:val="6E9461BD"/>
    <w:multiLevelType w:val="hybridMultilevel"/>
    <w:tmpl w:val="E8B89E1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3CA58B2"/>
    <w:multiLevelType w:val="hybridMultilevel"/>
    <w:tmpl w:val="62F6EA92"/>
    <w:lvl w:ilvl="0">
      <w:start w:val="1"/>
      <w:numFmt w:val="decimal"/>
      <w:lvlText w:val="%1."/>
      <w:lvlJc w:val="left"/>
      <w:pPr>
        <w:ind w:left="540" w:hanging="360"/>
      </w:pPr>
      <w:rPr>
        <w:rFonts w:ascii="Times New Roman" w:eastAsia="Times New Roman" w:hAnsi="Times New Roman" w:hint="default"/>
        <w:b/>
        <w:sz w:val="24"/>
        <w:u w:val="none"/>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30">
    <w:nsid w:val="7B745716"/>
    <w:multiLevelType w:val="hybridMultilevel"/>
    <w:tmpl w:val="7004A84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1">
    <w:nsid w:val="7C936DB5"/>
    <w:multiLevelType w:val="hybridMultilevel"/>
    <w:tmpl w:val="229C0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27"/>
  </w:num>
  <w:num w:numId="4">
    <w:abstractNumId w:val="28"/>
  </w:num>
  <w:num w:numId="5">
    <w:abstractNumId w:val="21"/>
  </w:num>
  <w:num w:numId="6">
    <w:abstractNumId w:val="18"/>
  </w:num>
  <w:num w:numId="7">
    <w:abstractNumId w:val="13"/>
  </w:num>
  <w:num w:numId="8">
    <w:abstractNumId w:val="14"/>
  </w:num>
  <w:num w:numId="9">
    <w:abstractNumId w:val="24"/>
  </w:num>
  <w:num w:numId="10">
    <w:abstractNumId w:val="22"/>
  </w:num>
  <w:num w:numId="11">
    <w:abstractNumId w:val="31"/>
  </w:num>
  <w:num w:numId="12">
    <w:abstractNumId w:val="8"/>
  </w:num>
  <w:num w:numId="13">
    <w:abstractNumId w:val="5"/>
  </w:num>
  <w:num w:numId="14">
    <w:abstractNumId w:val="17"/>
  </w:num>
  <w:num w:numId="15">
    <w:abstractNumId w:val="4"/>
  </w:num>
  <w:num w:numId="16">
    <w:abstractNumId w:val="6"/>
  </w:num>
  <w:num w:numId="17">
    <w:abstractNumId w:val="7"/>
  </w:num>
  <w:num w:numId="18">
    <w:abstractNumId w:val="3"/>
  </w:num>
  <w:num w:numId="19">
    <w:abstractNumId w:val="0"/>
  </w:num>
  <w:num w:numId="20">
    <w:abstractNumId w:val="2"/>
  </w:num>
  <w:num w:numId="21">
    <w:abstractNumId w:val="19"/>
  </w:num>
  <w:num w:numId="22">
    <w:abstractNumId w:val="23"/>
  </w:num>
  <w:num w:numId="23">
    <w:abstractNumId w:val="29"/>
  </w:num>
  <w:num w:numId="24">
    <w:abstractNumId w:val="1"/>
  </w:num>
  <w:num w:numId="25">
    <w:abstractNumId w:val="20"/>
  </w:num>
  <w:num w:numId="26">
    <w:abstractNumId w:val="15"/>
  </w:num>
  <w:num w:numId="27">
    <w:abstractNumId w:val="25"/>
  </w:num>
  <w:num w:numId="28">
    <w:abstractNumId w:val="9"/>
  </w:num>
  <w:num w:numId="29">
    <w:abstractNumId w:val="12"/>
  </w:num>
  <w:num w:numId="30">
    <w:abstractNumId w:val="30"/>
  </w:num>
  <w:num w:numId="31">
    <w:abstractNumId w:val="26"/>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AF4"/>
    <w:rsid w:val="0000237C"/>
    <w:rsid w:val="00005FD0"/>
    <w:rsid w:val="00007C59"/>
    <w:rsid w:val="000106BB"/>
    <w:rsid w:val="000117C7"/>
    <w:rsid w:val="00011C6E"/>
    <w:rsid w:val="00012065"/>
    <w:rsid w:val="000128B4"/>
    <w:rsid w:val="00014A25"/>
    <w:rsid w:val="000153E5"/>
    <w:rsid w:val="000210B5"/>
    <w:rsid w:val="0002701B"/>
    <w:rsid w:val="0003296C"/>
    <w:rsid w:val="00035D59"/>
    <w:rsid w:val="000443DC"/>
    <w:rsid w:val="000527E9"/>
    <w:rsid w:val="000536E8"/>
    <w:rsid w:val="00056848"/>
    <w:rsid w:val="00063B62"/>
    <w:rsid w:val="0006552C"/>
    <w:rsid w:val="0007159B"/>
    <w:rsid w:val="00072563"/>
    <w:rsid w:val="00072E01"/>
    <w:rsid w:val="00080842"/>
    <w:rsid w:val="0008208B"/>
    <w:rsid w:val="00085A14"/>
    <w:rsid w:val="00087003"/>
    <w:rsid w:val="00090303"/>
    <w:rsid w:val="00090F89"/>
    <w:rsid w:val="00095872"/>
    <w:rsid w:val="00096405"/>
    <w:rsid w:val="00097777"/>
    <w:rsid w:val="000A0520"/>
    <w:rsid w:val="000A10E5"/>
    <w:rsid w:val="000B1D09"/>
    <w:rsid w:val="000B3813"/>
    <w:rsid w:val="000B4321"/>
    <w:rsid w:val="000B453D"/>
    <w:rsid w:val="000B6981"/>
    <w:rsid w:val="000C1115"/>
    <w:rsid w:val="000C1906"/>
    <w:rsid w:val="000C1E90"/>
    <w:rsid w:val="000D0C4B"/>
    <w:rsid w:val="000D4820"/>
    <w:rsid w:val="000D4BFC"/>
    <w:rsid w:val="000D4EEB"/>
    <w:rsid w:val="000E09B8"/>
    <w:rsid w:val="000E65E0"/>
    <w:rsid w:val="000F3AF4"/>
    <w:rsid w:val="000F6804"/>
    <w:rsid w:val="000F7A7E"/>
    <w:rsid w:val="00115140"/>
    <w:rsid w:val="00117670"/>
    <w:rsid w:val="00120524"/>
    <w:rsid w:val="001238F6"/>
    <w:rsid w:val="00123EBC"/>
    <w:rsid w:val="001249F0"/>
    <w:rsid w:val="00126461"/>
    <w:rsid w:val="00126E57"/>
    <w:rsid w:val="0013261A"/>
    <w:rsid w:val="00140086"/>
    <w:rsid w:val="00155663"/>
    <w:rsid w:val="00157BD8"/>
    <w:rsid w:val="00164166"/>
    <w:rsid w:val="001667E3"/>
    <w:rsid w:val="001729E5"/>
    <w:rsid w:val="0017521B"/>
    <w:rsid w:val="0017625D"/>
    <w:rsid w:val="00180D2F"/>
    <w:rsid w:val="00182437"/>
    <w:rsid w:val="00185911"/>
    <w:rsid w:val="001908EF"/>
    <w:rsid w:val="0019143D"/>
    <w:rsid w:val="00191A41"/>
    <w:rsid w:val="001963DF"/>
    <w:rsid w:val="00196C00"/>
    <w:rsid w:val="001A008E"/>
    <w:rsid w:val="001A14ED"/>
    <w:rsid w:val="001A365B"/>
    <w:rsid w:val="001A6FD1"/>
    <w:rsid w:val="001B0FCC"/>
    <w:rsid w:val="001C1281"/>
    <w:rsid w:val="001C3BA1"/>
    <w:rsid w:val="001D05B9"/>
    <w:rsid w:val="001D08D7"/>
    <w:rsid w:val="001D0BF1"/>
    <w:rsid w:val="001E03B5"/>
    <w:rsid w:val="001E1364"/>
    <w:rsid w:val="001E2F81"/>
    <w:rsid w:val="001E509E"/>
    <w:rsid w:val="001E5557"/>
    <w:rsid w:val="001F3186"/>
    <w:rsid w:val="001F4714"/>
    <w:rsid w:val="001F5D43"/>
    <w:rsid w:val="001F6747"/>
    <w:rsid w:val="001F7156"/>
    <w:rsid w:val="00201CF6"/>
    <w:rsid w:val="002040BB"/>
    <w:rsid w:val="00207269"/>
    <w:rsid w:val="002111A7"/>
    <w:rsid w:val="002217D2"/>
    <w:rsid w:val="00223DB7"/>
    <w:rsid w:val="00225028"/>
    <w:rsid w:val="00225570"/>
    <w:rsid w:val="002261E5"/>
    <w:rsid w:val="002300D2"/>
    <w:rsid w:val="00236FF8"/>
    <w:rsid w:val="00242A65"/>
    <w:rsid w:val="00243C69"/>
    <w:rsid w:val="00244B1B"/>
    <w:rsid w:val="00244F7C"/>
    <w:rsid w:val="00251B8D"/>
    <w:rsid w:val="0025755B"/>
    <w:rsid w:val="00257945"/>
    <w:rsid w:val="00270C0D"/>
    <w:rsid w:val="0027209F"/>
    <w:rsid w:val="0027264C"/>
    <w:rsid w:val="00273941"/>
    <w:rsid w:val="00280D99"/>
    <w:rsid w:val="00281DE2"/>
    <w:rsid w:val="002825D9"/>
    <w:rsid w:val="0028287C"/>
    <w:rsid w:val="0029554D"/>
    <w:rsid w:val="00295FF5"/>
    <w:rsid w:val="002977F4"/>
    <w:rsid w:val="002A2233"/>
    <w:rsid w:val="002A44D3"/>
    <w:rsid w:val="002B05DE"/>
    <w:rsid w:val="002B3E09"/>
    <w:rsid w:val="002C0F99"/>
    <w:rsid w:val="002D7294"/>
    <w:rsid w:val="002F0EBE"/>
    <w:rsid w:val="002F15C0"/>
    <w:rsid w:val="00302AE2"/>
    <w:rsid w:val="00303689"/>
    <w:rsid w:val="00304494"/>
    <w:rsid w:val="0030555E"/>
    <w:rsid w:val="00310745"/>
    <w:rsid w:val="00315CF4"/>
    <w:rsid w:val="00315E4C"/>
    <w:rsid w:val="00322D1D"/>
    <w:rsid w:val="00325723"/>
    <w:rsid w:val="00331E8D"/>
    <w:rsid w:val="00332322"/>
    <w:rsid w:val="00332E4A"/>
    <w:rsid w:val="00336A5B"/>
    <w:rsid w:val="003423DC"/>
    <w:rsid w:val="00342EB7"/>
    <w:rsid w:val="00343F2C"/>
    <w:rsid w:val="003456B0"/>
    <w:rsid w:val="003467CD"/>
    <w:rsid w:val="00346FFF"/>
    <w:rsid w:val="00354A45"/>
    <w:rsid w:val="00356390"/>
    <w:rsid w:val="003611D5"/>
    <w:rsid w:val="003620FF"/>
    <w:rsid w:val="00364193"/>
    <w:rsid w:val="00376043"/>
    <w:rsid w:val="0037768A"/>
    <w:rsid w:val="00377808"/>
    <w:rsid w:val="00380C5D"/>
    <w:rsid w:val="00381CA0"/>
    <w:rsid w:val="00386CD8"/>
    <w:rsid w:val="00392D80"/>
    <w:rsid w:val="003A177B"/>
    <w:rsid w:val="003A2418"/>
    <w:rsid w:val="003A4825"/>
    <w:rsid w:val="003A557E"/>
    <w:rsid w:val="003A6FBE"/>
    <w:rsid w:val="003B1E0A"/>
    <w:rsid w:val="003C0D91"/>
    <w:rsid w:val="003C76B9"/>
    <w:rsid w:val="003D7BE8"/>
    <w:rsid w:val="003E1712"/>
    <w:rsid w:val="003F00E2"/>
    <w:rsid w:val="003F5CD0"/>
    <w:rsid w:val="00403D9B"/>
    <w:rsid w:val="00413EBB"/>
    <w:rsid w:val="00417E2B"/>
    <w:rsid w:val="00431576"/>
    <w:rsid w:val="00433708"/>
    <w:rsid w:val="004351EA"/>
    <w:rsid w:val="00436873"/>
    <w:rsid w:val="0043688E"/>
    <w:rsid w:val="0044447E"/>
    <w:rsid w:val="00450B4A"/>
    <w:rsid w:val="0046091D"/>
    <w:rsid w:val="0047052A"/>
    <w:rsid w:val="00471121"/>
    <w:rsid w:val="00475AF7"/>
    <w:rsid w:val="00484559"/>
    <w:rsid w:val="00486BD7"/>
    <w:rsid w:val="00491473"/>
    <w:rsid w:val="00492314"/>
    <w:rsid w:val="004A43F2"/>
    <w:rsid w:val="004A589D"/>
    <w:rsid w:val="004C0641"/>
    <w:rsid w:val="004C0763"/>
    <w:rsid w:val="004C1450"/>
    <w:rsid w:val="004C1DB1"/>
    <w:rsid w:val="004C4F51"/>
    <w:rsid w:val="004D57D3"/>
    <w:rsid w:val="004D5F04"/>
    <w:rsid w:val="004E4D76"/>
    <w:rsid w:val="004F6ED5"/>
    <w:rsid w:val="0050281C"/>
    <w:rsid w:val="00504AD8"/>
    <w:rsid w:val="005052AC"/>
    <w:rsid w:val="005146AF"/>
    <w:rsid w:val="00514C05"/>
    <w:rsid w:val="00515392"/>
    <w:rsid w:val="0052201B"/>
    <w:rsid w:val="00522032"/>
    <w:rsid w:val="00527FCB"/>
    <w:rsid w:val="005315A1"/>
    <w:rsid w:val="00537262"/>
    <w:rsid w:val="00546179"/>
    <w:rsid w:val="0054695A"/>
    <w:rsid w:val="005531EE"/>
    <w:rsid w:val="00560191"/>
    <w:rsid w:val="00564C76"/>
    <w:rsid w:val="00575688"/>
    <w:rsid w:val="00581651"/>
    <w:rsid w:val="00581FAE"/>
    <w:rsid w:val="005832D3"/>
    <w:rsid w:val="00585067"/>
    <w:rsid w:val="00597F59"/>
    <w:rsid w:val="005A2839"/>
    <w:rsid w:val="005A2FB3"/>
    <w:rsid w:val="005A5909"/>
    <w:rsid w:val="005B2D09"/>
    <w:rsid w:val="005B4599"/>
    <w:rsid w:val="005C56BC"/>
    <w:rsid w:val="005D4352"/>
    <w:rsid w:val="005D6873"/>
    <w:rsid w:val="005E03A3"/>
    <w:rsid w:val="005E23F0"/>
    <w:rsid w:val="005E302A"/>
    <w:rsid w:val="005F1ABA"/>
    <w:rsid w:val="005F4499"/>
    <w:rsid w:val="005F4863"/>
    <w:rsid w:val="005F6D08"/>
    <w:rsid w:val="006015BB"/>
    <w:rsid w:val="00612081"/>
    <w:rsid w:val="006156DF"/>
    <w:rsid w:val="00623716"/>
    <w:rsid w:val="006253FC"/>
    <w:rsid w:val="00626D8F"/>
    <w:rsid w:val="006348AF"/>
    <w:rsid w:val="00637D6B"/>
    <w:rsid w:val="006410AD"/>
    <w:rsid w:val="0064137F"/>
    <w:rsid w:val="006423CA"/>
    <w:rsid w:val="00646D02"/>
    <w:rsid w:val="00654FFD"/>
    <w:rsid w:val="00664A71"/>
    <w:rsid w:val="00675D7C"/>
    <w:rsid w:val="00695208"/>
    <w:rsid w:val="006A6A88"/>
    <w:rsid w:val="006B08BE"/>
    <w:rsid w:val="006B0931"/>
    <w:rsid w:val="006B3F2B"/>
    <w:rsid w:val="006B407F"/>
    <w:rsid w:val="006B4676"/>
    <w:rsid w:val="006C3102"/>
    <w:rsid w:val="006D0885"/>
    <w:rsid w:val="006D1121"/>
    <w:rsid w:val="006D3DF2"/>
    <w:rsid w:val="006D5F10"/>
    <w:rsid w:val="006D6F7D"/>
    <w:rsid w:val="006D7335"/>
    <w:rsid w:val="006D7394"/>
    <w:rsid w:val="006D7CF3"/>
    <w:rsid w:val="006D7E08"/>
    <w:rsid w:val="006D7E21"/>
    <w:rsid w:val="006E09CC"/>
    <w:rsid w:val="006E2F9E"/>
    <w:rsid w:val="006F0B42"/>
    <w:rsid w:val="006F19CF"/>
    <w:rsid w:val="006F73F2"/>
    <w:rsid w:val="00700EDC"/>
    <w:rsid w:val="00706A4F"/>
    <w:rsid w:val="00710C3D"/>
    <w:rsid w:val="0071153E"/>
    <w:rsid w:val="00715ACA"/>
    <w:rsid w:val="00720169"/>
    <w:rsid w:val="00733F92"/>
    <w:rsid w:val="00734382"/>
    <w:rsid w:val="00735C78"/>
    <w:rsid w:val="0073635E"/>
    <w:rsid w:val="00737480"/>
    <w:rsid w:val="00737891"/>
    <w:rsid w:val="00737A3A"/>
    <w:rsid w:val="007413CB"/>
    <w:rsid w:val="00755A28"/>
    <w:rsid w:val="0076140B"/>
    <w:rsid w:val="0077413D"/>
    <w:rsid w:val="00781118"/>
    <w:rsid w:val="0078712B"/>
    <w:rsid w:val="00787A97"/>
    <w:rsid w:val="0079176F"/>
    <w:rsid w:val="007951F2"/>
    <w:rsid w:val="007969D3"/>
    <w:rsid w:val="007975B4"/>
    <w:rsid w:val="007A129B"/>
    <w:rsid w:val="007A24DC"/>
    <w:rsid w:val="007A58E3"/>
    <w:rsid w:val="007A612C"/>
    <w:rsid w:val="007B1B99"/>
    <w:rsid w:val="007B1BF6"/>
    <w:rsid w:val="007B6DF3"/>
    <w:rsid w:val="007C2228"/>
    <w:rsid w:val="007C2B7C"/>
    <w:rsid w:val="007C6B5B"/>
    <w:rsid w:val="007C7512"/>
    <w:rsid w:val="007D0377"/>
    <w:rsid w:val="007D4E53"/>
    <w:rsid w:val="007D7981"/>
    <w:rsid w:val="007D7F03"/>
    <w:rsid w:val="007E68BB"/>
    <w:rsid w:val="007E7F80"/>
    <w:rsid w:val="007F24CD"/>
    <w:rsid w:val="007F5BF5"/>
    <w:rsid w:val="007F6B2C"/>
    <w:rsid w:val="008109DD"/>
    <w:rsid w:val="0081431A"/>
    <w:rsid w:val="00816AB8"/>
    <w:rsid w:val="00823655"/>
    <w:rsid w:val="0082772C"/>
    <w:rsid w:val="008367E5"/>
    <w:rsid w:val="00840241"/>
    <w:rsid w:val="00842228"/>
    <w:rsid w:val="00842346"/>
    <w:rsid w:val="00842DE0"/>
    <w:rsid w:val="0084758F"/>
    <w:rsid w:val="00850394"/>
    <w:rsid w:val="00850977"/>
    <w:rsid w:val="008553CF"/>
    <w:rsid w:val="008556E5"/>
    <w:rsid w:val="008615BE"/>
    <w:rsid w:val="00861D6A"/>
    <w:rsid w:val="00861D92"/>
    <w:rsid w:val="00865B2C"/>
    <w:rsid w:val="00870A99"/>
    <w:rsid w:val="00870D59"/>
    <w:rsid w:val="008733EC"/>
    <w:rsid w:val="00876342"/>
    <w:rsid w:val="00882A4D"/>
    <w:rsid w:val="00892174"/>
    <w:rsid w:val="008A0A7E"/>
    <w:rsid w:val="008A13B3"/>
    <w:rsid w:val="008A4238"/>
    <w:rsid w:val="008A4967"/>
    <w:rsid w:val="008B4C2B"/>
    <w:rsid w:val="008C0EB2"/>
    <w:rsid w:val="008C1D69"/>
    <w:rsid w:val="008C2379"/>
    <w:rsid w:val="008C6CE6"/>
    <w:rsid w:val="008D59E0"/>
    <w:rsid w:val="008E6851"/>
    <w:rsid w:val="008E6E7B"/>
    <w:rsid w:val="008F0C28"/>
    <w:rsid w:val="008F1EB4"/>
    <w:rsid w:val="008F3F8D"/>
    <w:rsid w:val="008F43D4"/>
    <w:rsid w:val="008F678C"/>
    <w:rsid w:val="009104D4"/>
    <w:rsid w:val="009117AF"/>
    <w:rsid w:val="00913A4C"/>
    <w:rsid w:val="009147EC"/>
    <w:rsid w:val="009157E0"/>
    <w:rsid w:val="00915F40"/>
    <w:rsid w:val="00916F3A"/>
    <w:rsid w:val="00926270"/>
    <w:rsid w:val="00926E31"/>
    <w:rsid w:val="0092724D"/>
    <w:rsid w:val="00937951"/>
    <w:rsid w:val="00941E8C"/>
    <w:rsid w:val="00942107"/>
    <w:rsid w:val="009432CF"/>
    <w:rsid w:val="00943571"/>
    <w:rsid w:val="00943B17"/>
    <w:rsid w:val="0095196D"/>
    <w:rsid w:val="009531E2"/>
    <w:rsid w:val="00953B8B"/>
    <w:rsid w:val="00957688"/>
    <w:rsid w:val="009710B8"/>
    <w:rsid w:val="009720FF"/>
    <w:rsid w:val="00972468"/>
    <w:rsid w:val="00980725"/>
    <w:rsid w:val="00984D5A"/>
    <w:rsid w:val="0098690E"/>
    <w:rsid w:val="00992AA1"/>
    <w:rsid w:val="009974D8"/>
    <w:rsid w:val="009A155D"/>
    <w:rsid w:val="009A573C"/>
    <w:rsid w:val="009A5B9E"/>
    <w:rsid w:val="009B3D13"/>
    <w:rsid w:val="009B58F8"/>
    <w:rsid w:val="009B6339"/>
    <w:rsid w:val="009B7C86"/>
    <w:rsid w:val="009C2611"/>
    <w:rsid w:val="009C2767"/>
    <w:rsid w:val="009C29A2"/>
    <w:rsid w:val="009C7380"/>
    <w:rsid w:val="009D08E6"/>
    <w:rsid w:val="009E0A59"/>
    <w:rsid w:val="009E6BA6"/>
    <w:rsid w:val="00A10EC0"/>
    <w:rsid w:val="00A11515"/>
    <w:rsid w:val="00A13925"/>
    <w:rsid w:val="00A13E67"/>
    <w:rsid w:val="00A21BA9"/>
    <w:rsid w:val="00A37800"/>
    <w:rsid w:val="00A40DAE"/>
    <w:rsid w:val="00A44C01"/>
    <w:rsid w:val="00A54C15"/>
    <w:rsid w:val="00A55326"/>
    <w:rsid w:val="00A624E9"/>
    <w:rsid w:val="00A63001"/>
    <w:rsid w:val="00A77BB1"/>
    <w:rsid w:val="00A77F5D"/>
    <w:rsid w:val="00A849BE"/>
    <w:rsid w:val="00A93535"/>
    <w:rsid w:val="00A951AB"/>
    <w:rsid w:val="00A95244"/>
    <w:rsid w:val="00A979D4"/>
    <w:rsid w:val="00AA0B2D"/>
    <w:rsid w:val="00AA1036"/>
    <w:rsid w:val="00AB1248"/>
    <w:rsid w:val="00AB30E9"/>
    <w:rsid w:val="00AC0FD5"/>
    <w:rsid w:val="00AC1884"/>
    <w:rsid w:val="00AC1E56"/>
    <w:rsid w:val="00AD49AE"/>
    <w:rsid w:val="00AE0AEF"/>
    <w:rsid w:val="00AE1014"/>
    <w:rsid w:val="00AE58CD"/>
    <w:rsid w:val="00AE7A6E"/>
    <w:rsid w:val="00B0026A"/>
    <w:rsid w:val="00B1247A"/>
    <w:rsid w:val="00B17281"/>
    <w:rsid w:val="00B1785D"/>
    <w:rsid w:val="00B238BC"/>
    <w:rsid w:val="00B23F1B"/>
    <w:rsid w:val="00B243E7"/>
    <w:rsid w:val="00B2468C"/>
    <w:rsid w:val="00B2588C"/>
    <w:rsid w:val="00B268DF"/>
    <w:rsid w:val="00B26E2A"/>
    <w:rsid w:val="00B301DF"/>
    <w:rsid w:val="00B30AAA"/>
    <w:rsid w:val="00B320A3"/>
    <w:rsid w:val="00B36275"/>
    <w:rsid w:val="00B413E5"/>
    <w:rsid w:val="00B5170B"/>
    <w:rsid w:val="00B528AA"/>
    <w:rsid w:val="00B53D4E"/>
    <w:rsid w:val="00B54B42"/>
    <w:rsid w:val="00B63E9C"/>
    <w:rsid w:val="00B65BF7"/>
    <w:rsid w:val="00B67E45"/>
    <w:rsid w:val="00B731D7"/>
    <w:rsid w:val="00B73735"/>
    <w:rsid w:val="00B831E7"/>
    <w:rsid w:val="00B85B85"/>
    <w:rsid w:val="00B86616"/>
    <w:rsid w:val="00BA1BE1"/>
    <w:rsid w:val="00BA29B5"/>
    <w:rsid w:val="00BA2C7D"/>
    <w:rsid w:val="00BA74B8"/>
    <w:rsid w:val="00BB60D9"/>
    <w:rsid w:val="00BB7EC2"/>
    <w:rsid w:val="00BC0DBB"/>
    <w:rsid w:val="00BD0D27"/>
    <w:rsid w:val="00BD75FB"/>
    <w:rsid w:val="00BE406B"/>
    <w:rsid w:val="00BE6DE1"/>
    <w:rsid w:val="00BF071D"/>
    <w:rsid w:val="00BF2A99"/>
    <w:rsid w:val="00BF38BC"/>
    <w:rsid w:val="00BF3956"/>
    <w:rsid w:val="00BF593D"/>
    <w:rsid w:val="00C02F24"/>
    <w:rsid w:val="00C03B5D"/>
    <w:rsid w:val="00C04625"/>
    <w:rsid w:val="00C049A0"/>
    <w:rsid w:val="00C226C3"/>
    <w:rsid w:val="00C22A41"/>
    <w:rsid w:val="00C22A68"/>
    <w:rsid w:val="00C26DB9"/>
    <w:rsid w:val="00C32588"/>
    <w:rsid w:val="00C40960"/>
    <w:rsid w:val="00C450B9"/>
    <w:rsid w:val="00C512AF"/>
    <w:rsid w:val="00C53DBF"/>
    <w:rsid w:val="00C53FDC"/>
    <w:rsid w:val="00C77AC2"/>
    <w:rsid w:val="00C80F4E"/>
    <w:rsid w:val="00C83D50"/>
    <w:rsid w:val="00C85BBD"/>
    <w:rsid w:val="00C871BB"/>
    <w:rsid w:val="00C9633C"/>
    <w:rsid w:val="00C975C5"/>
    <w:rsid w:val="00CA1520"/>
    <w:rsid w:val="00CA5807"/>
    <w:rsid w:val="00CB1295"/>
    <w:rsid w:val="00CB2797"/>
    <w:rsid w:val="00CC01BB"/>
    <w:rsid w:val="00CC23A9"/>
    <w:rsid w:val="00CC2EDB"/>
    <w:rsid w:val="00CC773A"/>
    <w:rsid w:val="00CD13A3"/>
    <w:rsid w:val="00CD1D3A"/>
    <w:rsid w:val="00CD399D"/>
    <w:rsid w:val="00CE2A87"/>
    <w:rsid w:val="00CE3BD7"/>
    <w:rsid w:val="00CE4513"/>
    <w:rsid w:val="00CE71BD"/>
    <w:rsid w:val="00CF0C5E"/>
    <w:rsid w:val="00CF109E"/>
    <w:rsid w:val="00CF1B3F"/>
    <w:rsid w:val="00CF448E"/>
    <w:rsid w:val="00D028C8"/>
    <w:rsid w:val="00D05C3B"/>
    <w:rsid w:val="00D0661E"/>
    <w:rsid w:val="00D1159E"/>
    <w:rsid w:val="00D11A82"/>
    <w:rsid w:val="00D134D0"/>
    <w:rsid w:val="00D13AB5"/>
    <w:rsid w:val="00D15BE8"/>
    <w:rsid w:val="00D22CFE"/>
    <w:rsid w:val="00D24554"/>
    <w:rsid w:val="00D35611"/>
    <w:rsid w:val="00D41741"/>
    <w:rsid w:val="00D42F07"/>
    <w:rsid w:val="00D465EA"/>
    <w:rsid w:val="00D52D1E"/>
    <w:rsid w:val="00D55D9B"/>
    <w:rsid w:val="00D561D3"/>
    <w:rsid w:val="00D570D5"/>
    <w:rsid w:val="00D60730"/>
    <w:rsid w:val="00D6301A"/>
    <w:rsid w:val="00D637D6"/>
    <w:rsid w:val="00D7436D"/>
    <w:rsid w:val="00D75ED9"/>
    <w:rsid w:val="00D76BC2"/>
    <w:rsid w:val="00D82E88"/>
    <w:rsid w:val="00D86958"/>
    <w:rsid w:val="00D87E4E"/>
    <w:rsid w:val="00D916F1"/>
    <w:rsid w:val="00DA0AD5"/>
    <w:rsid w:val="00DA2F93"/>
    <w:rsid w:val="00DC117E"/>
    <w:rsid w:val="00DC588C"/>
    <w:rsid w:val="00DC5A60"/>
    <w:rsid w:val="00DD14A3"/>
    <w:rsid w:val="00DD21B2"/>
    <w:rsid w:val="00DD2DA3"/>
    <w:rsid w:val="00DD3AF5"/>
    <w:rsid w:val="00DD4EA4"/>
    <w:rsid w:val="00DD6A77"/>
    <w:rsid w:val="00DE36A2"/>
    <w:rsid w:val="00DE41CA"/>
    <w:rsid w:val="00DE5342"/>
    <w:rsid w:val="00DE744E"/>
    <w:rsid w:val="00DF3CA1"/>
    <w:rsid w:val="00DF775C"/>
    <w:rsid w:val="00E0011B"/>
    <w:rsid w:val="00E1067E"/>
    <w:rsid w:val="00E25613"/>
    <w:rsid w:val="00E311C1"/>
    <w:rsid w:val="00E331ED"/>
    <w:rsid w:val="00E3792E"/>
    <w:rsid w:val="00E40407"/>
    <w:rsid w:val="00E40725"/>
    <w:rsid w:val="00E44B61"/>
    <w:rsid w:val="00E45AC5"/>
    <w:rsid w:val="00E4752E"/>
    <w:rsid w:val="00E47FFA"/>
    <w:rsid w:val="00E60D54"/>
    <w:rsid w:val="00E62B8E"/>
    <w:rsid w:val="00E66121"/>
    <w:rsid w:val="00E679DF"/>
    <w:rsid w:val="00E706DC"/>
    <w:rsid w:val="00E70FBC"/>
    <w:rsid w:val="00E716CF"/>
    <w:rsid w:val="00E736E3"/>
    <w:rsid w:val="00E76E4B"/>
    <w:rsid w:val="00E80AF0"/>
    <w:rsid w:val="00E813CF"/>
    <w:rsid w:val="00E83CD3"/>
    <w:rsid w:val="00E85565"/>
    <w:rsid w:val="00E93001"/>
    <w:rsid w:val="00E9444D"/>
    <w:rsid w:val="00E9690E"/>
    <w:rsid w:val="00EB0644"/>
    <w:rsid w:val="00EB0D48"/>
    <w:rsid w:val="00EB2577"/>
    <w:rsid w:val="00EB276A"/>
    <w:rsid w:val="00EB50F8"/>
    <w:rsid w:val="00EB5912"/>
    <w:rsid w:val="00EB606E"/>
    <w:rsid w:val="00EB755C"/>
    <w:rsid w:val="00EC372E"/>
    <w:rsid w:val="00ED056C"/>
    <w:rsid w:val="00ED1B27"/>
    <w:rsid w:val="00ED41DA"/>
    <w:rsid w:val="00EE3DCA"/>
    <w:rsid w:val="00EE4D5E"/>
    <w:rsid w:val="00EE5A34"/>
    <w:rsid w:val="00EF0BA2"/>
    <w:rsid w:val="00EF3106"/>
    <w:rsid w:val="00EF62BF"/>
    <w:rsid w:val="00EF6C80"/>
    <w:rsid w:val="00F00993"/>
    <w:rsid w:val="00F00B8E"/>
    <w:rsid w:val="00F042E9"/>
    <w:rsid w:val="00F0708F"/>
    <w:rsid w:val="00F07C02"/>
    <w:rsid w:val="00F1416A"/>
    <w:rsid w:val="00F14DBA"/>
    <w:rsid w:val="00F15686"/>
    <w:rsid w:val="00F2194B"/>
    <w:rsid w:val="00F248F9"/>
    <w:rsid w:val="00F25E1B"/>
    <w:rsid w:val="00F27FDC"/>
    <w:rsid w:val="00F338B5"/>
    <w:rsid w:val="00F33E3F"/>
    <w:rsid w:val="00F478A7"/>
    <w:rsid w:val="00F6065C"/>
    <w:rsid w:val="00F619FA"/>
    <w:rsid w:val="00F63E9F"/>
    <w:rsid w:val="00F6470B"/>
    <w:rsid w:val="00F64EA2"/>
    <w:rsid w:val="00F72D60"/>
    <w:rsid w:val="00F73D9B"/>
    <w:rsid w:val="00F80AFC"/>
    <w:rsid w:val="00F82C86"/>
    <w:rsid w:val="00F87F18"/>
    <w:rsid w:val="00F95A8A"/>
    <w:rsid w:val="00F96FE5"/>
    <w:rsid w:val="00FA120A"/>
    <w:rsid w:val="00FA435D"/>
    <w:rsid w:val="00FA4A5A"/>
    <w:rsid w:val="00FB078F"/>
    <w:rsid w:val="00FC088F"/>
    <w:rsid w:val="00FC2C01"/>
    <w:rsid w:val="00FC7C70"/>
    <w:rsid w:val="00FD1135"/>
    <w:rsid w:val="00FD12C0"/>
    <w:rsid w:val="00FD14D2"/>
    <w:rsid w:val="00FD1D42"/>
    <w:rsid w:val="00FD2141"/>
    <w:rsid w:val="00FE3497"/>
    <w:rsid w:val="00FF344A"/>
  </w:rsids>
  <w:docVars>
    <w:docVar w:name="__Grammarly_42___1" w:val="H4sIAAAAAAAEAKtWcslP9kxRslIyNDayNDIyNjExNbY0MTQ3MTZX0lEKTi0uzszPAymwqAUAY2I9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DE2438D"/>
  <w15:chartTrackingRefBased/>
  <w15:docId w15:val="{B5AAA3C0-6E02-4655-BF1C-24F8A1F48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qFormat="1"/>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6FF8"/>
    <w:pPr>
      <w:autoSpaceDE w:val="0"/>
      <w:autoSpaceDN w:val="0"/>
      <w:adjustRightInd w:val="0"/>
      <w:spacing w:before="120" w:after="120"/>
    </w:pPr>
    <w:rPr>
      <w:sz w:val="22"/>
      <w:szCs w:val="24"/>
    </w:rPr>
  </w:style>
  <w:style w:type="paragraph" w:styleId="Heading1">
    <w:name w:val="heading 1"/>
    <w:basedOn w:val="Normal"/>
    <w:next w:val="Normal"/>
    <w:link w:val="Heading1Char"/>
    <w:qFormat/>
    <w:rsid w:val="002A2233"/>
    <w:pPr>
      <w:keepNext/>
      <w:keepLines/>
      <w:spacing w:before="0" w:after="240"/>
      <w:jc w:val="center"/>
      <w:outlineLvl w:val="0"/>
    </w:pPr>
    <w:rPr>
      <w:rFonts w:asciiTheme="majorHAnsi" w:eastAsiaTheme="majorEastAsia" w:hAnsiTheme="majorHAnsi" w:cstheme="majorBidi"/>
      <w:b/>
      <w:bCs/>
      <w:caps/>
      <w:sz w:val="26"/>
      <w:szCs w:val="26"/>
      <w:u w:val="single"/>
    </w:rPr>
  </w:style>
  <w:style w:type="paragraph" w:styleId="Heading2">
    <w:name w:val="heading 2"/>
    <w:next w:val="Normal"/>
    <w:link w:val="Heading2Char"/>
    <w:uiPriority w:val="9"/>
    <w:unhideWhenUsed/>
    <w:qFormat/>
    <w:rsid w:val="00943B17"/>
    <w:pPr>
      <w:keepNext/>
      <w:keepLines/>
      <w:spacing w:before="120" w:after="120"/>
      <w:ind w:left="360" w:hanging="360"/>
      <w:outlineLvl w:val="1"/>
    </w:pPr>
    <w:rPr>
      <w:b/>
      <w:bCs/>
      <w:color w:val="000000"/>
      <w:sz w:val="24"/>
      <w:szCs w:val="22"/>
      <w:u w:val="single" w:color="000000"/>
    </w:rPr>
  </w:style>
  <w:style w:type="paragraph" w:styleId="Heading3">
    <w:name w:val="heading 3"/>
    <w:basedOn w:val="Normal"/>
    <w:next w:val="Normal"/>
    <w:link w:val="Heading3Char"/>
    <w:unhideWhenUsed/>
    <w:qFormat/>
    <w:rsid w:val="00943B17"/>
    <w:pPr>
      <w:keepNext/>
      <w:keepLines/>
      <w:ind w:left="360" w:hanging="360"/>
      <w:outlineLvl w:val="2"/>
    </w:pPr>
    <w:rPr>
      <w:rFonts w:asciiTheme="majorHAnsi" w:eastAsiaTheme="majorEastAsia" w:hAnsiTheme="majorHAnsi" w:cstheme="majorBidi"/>
      <w:sz w:val="24"/>
    </w:rPr>
  </w:style>
  <w:style w:type="paragraph" w:styleId="Heading4">
    <w:name w:val="heading 4"/>
    <w:basedOn w:val="Normal"/>
    <w:next w:val="Normal"/>
    <w:link w:val="Heading4Char"/>
    <w:unhideWhenUsed/>
    <w:qFormat/>
    <w:rsid w:val="008E6851"/>
    <w:pPr>
      <w:keepNext/>
      <w:keepLines/>
      <w:ind w:left="900" w:hanging="540"/>
      <w:outlineLvl w:val="3"/>
    </w:pPr>
    <w:rPr>
      <w:rFonts w:asciiTheme="majorHAnsi" w:eastAsiaTheme="majorEastAsia" w:hAnsiTheme="majorHAnsi"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2A2233"/>
    <w:rPr>
      <w:rFonts w:asciiTheme="minorHAnsi" w:hAnsiTheme="minorHAnsi"/>
      <w:vertAlign w:val="superscript"/>
    </w:rPr>
  </w:style>
  <w:style w:type="character" w:styleId="CommentReference">
    <w:name w:val="annotation reference"/>
    <w:rsid w:val="00E66121"/>
    <w:rPr>
      <w:sz w:val="16"/>
      <w:szCs w:val="16"/>
    </w:rPr>
  </w:style>
  <w:style w:type="paragraph" w:styleId="CommentText">
    <w:name w:val="annotation text"/>
    <w:aliases w:val="t"/>
    <w:basedOn w:val="Normal"/>
    <w:link w:val="CommentTextChar"/>
    <w:qFormat/>
    <w:rsid w:val="00E66121"/>
    <w:rPr>
      <w:szCs w:val="20"/>
    </w:rPr>
  </w:style>
  <w:style w:type="character" w:customStyle="1" w:styleId="CommentTextChar">
    <w:name w:val="Comment Text Char"/>
    <w:aliases w:val="t Char"/>
    <w:basedOn w:val="DefaultParagraphFont"/>
    <w:link w:val="CommentText"/>
    <w:rsid w:val="00E66121"/>
  </w:style>
  <w:style w:type="paragraph" w:styleId="CommentSubject">
    <w:name w:val="annotation subject"/>
    <w:basedOn w:val="CommentText"/>
    <w:next w:val="CommentText"/>
    <w:link w:val="CommentSubjectChar"/>
    <w:rsid w:val="00E66121"/>
    <w:rPr>
      <w:b/>
      <w:bCs/>
    </w:rPr>
  </w:style>
  <w:style w:type="character" w:customStyle="1" w:styleId="CommentSubjectChar">
    <w:name w:val="Comment Subject Char"/>
    <w:link w:val="CommentSubject"/>
    <w:rsid w:val="00E66121"/>
    <w:rPr>
      <w:b/>
      <w:bCs/>
    </w:rPr>
  </w:style>
  <w:style w:type="paragraph" w:styleId="NoSpacing">
    <w:name w:val="No Spacing"/>
    <w:uiPriority w:val="1"/>
    <w:qFormat/>
    <w:rsid w:val="007C2228"/>
    <w:rPr>
      <w:rFonts w:ascii="Calibri" w:eastAsia="Calibri" w:hAnsi="Calibri"/>
      <w:sz w:val="22"/>
      <w:szCs w:val="22"/>
    </w:rPr>
  </w:style>
  <w:style w:type="character" w:styleId="Hyperlink">
    <w:name w:val="Hyperlink"/>
    <w:uiPriority w:val="99"/>
    <w:rsid w:val="00B86616"/>
    <w:rPr>
      <w:color w:val="0000FF"/>
      <w:u w:val="single"/>
    </w:rPr>
  </w:style>
  <w:style w:type="character" w:styleId="UnresolvedMention">
    <w:name w:val="Unresolved Mention"/>
    <w:uiPriority w:val="99"/>
    <w:semiHidden/>
    <w:unhideWhenUsed/>
    <w:rsid w:val="000443DC"/>
    <w:rPr>
      <w:color w:val="605E5C"/>
      <w:shd w:val="clear" w:color="auto" w:fill="E1DFDD"/>
    </w:rPr>
  </w:style>
  <w:style w:type="paragraph" w:styleId="FootnoteText">
    <w:name w:val="footnote text"/>
    <w:aliases w:val="F1"/>
    <w:basedOn w:val="Normal"/>
    <w:link w:val="FootnoteTextChar"/>
    <w:uiPriority w:val="99"/>
    <w:qFormat/>
    <w:rsid w:val="00943B17"/>
    <w:pPr>
      <w:autoSpaceDE/>
      <w:autoSpaceDN/>
      <w:adjustRightInd/>
      <w:spacing w:before="60" w:after="0"/>
    </w:pPr>
    <w:rPr>
      <w:rFonts w:asciiTheme="minorHAnsi" w:hAnsiTheme="minorHAnsi"/>
      <w:snapToGrid w:val="0"/>
      <w:sz w:val="20"/>
      <w:szCs w:val="20"/>
    </w:rPr>
  </w:style>
  <w:style w:type="character" w:customStyle="1" w:styleId="FootnoteTextChar">
    <w:name w:val="Footnote Text Char"/>
    <w:aliases w:val="F1 Char"/>
    <w:link w:val="FootnoteText"/>
    <w:uiPriority w:val="99"/>
    <w:rsid w:val="00943B17"/>
    <w:rPr>
      <w:rFonts w:asciiTheme="minorHAnsi" w:hAnsiTheme="minorHAnsi"/>
      <w:snapToGrid w:val="0"/>
    </w:rPr>
  </w:style>
  <w:style w:type="paragraph" w:styleId="Footer">
    <w:name w:val="footer"/>
    <w:basedOn w:val="Normal"/>
    <w:link w:val="FooterChar"/>
    <w:uiPriority w:val="99"/>
    <w:unhideWhenUsed/>
    <w:rsid w:val="00913A4C"/>
    <w:pPr>
      <w:tabs>
        <w:tab w:val="center" w:pos="4680"/>
        <w:tab w:val="right" w:pos="9360"/>
      </w:tabs>
      <w:autoSpaceDE/>
      <w:autoSpaceDN/>
      <w:adjustRightInd/>
    </w:pPr>
    <w:rPr>
      <w:rFonts w:ascii="Calibri" w:eastAsia="Calibri" w:hAnsi="Calibri"/>
      <w:szCs w:val="22"/>
    </w:rPr>
  </w:style>
  <w:style w:type="character" w:customStyle="1" w:styleId="FooterChar">
    <w:name w:val="Footer Char"/>
    <w:link w:val="Footer"/>
    <w:uiPriority w:val="99"/>
    <w:rsid w:val="00913A4C"/>
    <w:rPr>
      <w:rFonts w:ascii="Calibri" w:eastAsia="Calibri" w:hAnsi="Calibri"/>
      <w:sz w:val="22"/>
      <w:szCs w:val="22"/>
    </w:rPr>
  </w:style>
  <w:style w:type="paragraph" w:customStyle="1" w:styleId="SSAH1">
    <w:name w:val="SSA_H1"/>
    <w:basedOn w:val="Normal"/>
    <w:next w:val="Normal"/>
    <w:qFormat/>
    <w:rsid w:val="00913A4C"/>
    <w:pPr>
      <w:autoSpaceDE/>
      <w:autoSpaceDN/>
      <w:adjustRightInd/>
      <w:outlineLvl w:val="0"/>
    </w:pPr>
    <w:rPr>
      <w:rFonts w:ascii="Cambria" w:eastAsia="Calibri" w:hAnsi="Cambria"/>
      <w:sz w:val="24"/>
      <w:szCs w:val="22"/>
      <w:u w:val="single"/>
    </w:rPr>
  </w:style>
  <w:style w:type="paragraph" w:customStyle="1" w:styleId="SSAH2">
    <w:name w:val="SSA_H2"/>
    <w:basedOn w:val="Normal"/>
    <w:next w:val="Normal"/>
    <w:link w:val="SSAH2Char"/>
    <w:qFormat/>
    <w:rsid w:val="00913A4C"/>
    <w:pPr>
      <w:autoSpaceDE/>
      <w:autoSpaceDN/>
      <w:adjustRightInd/>
      <w:outlineLvl w:val="1"/>
    </w:pPr>
    <w:rPr>
      <w:rFonts w:ascii="Cambria" w:eastAsia="Calibri" w:hAnsi="Cambria"/>
      <w:b/>
      <w:sz w:val="24"/>
      <w:szCs w:val="22"/>
    </w:rPr>
  </w:style>
  <w:style w:type="character" w:customStyle="1" w:styleId="SSAH2Char">
    <w:name w:val="SSA_H2 Char"/>
    <w:link w:val="SSAH2"/>
    <w:rsid w:val="00913A4C"/>
    <w:rPr>
      <w:rFonts w:ascii="Cambria" w:eastAsia="Calibri" w:hAnsi="Cambria"/>
      <w:b/>
      <w:sz w:val="24"/>
      <w:szCs w:val="22"/>
    </w:rPr>
  </w:style>
  <w:style w:type="paragraph" w:styleId="BalloonText">
    <w:name w:val="Balloon Text"/>
    <w:basedOn w:val="Normal"/>
    <w:link w:val="BalloonTextChar"/>
    <w:rsid w:val="00F2194B"/>
    <w:rPr>
      <w:rFonts w:ascii="Segoe UI" w:hAnsi="Segoe UI" w:cs="Segoe UI"/>
      <w:sz w:val="18"/>
      <w:szCs w:val="18"/>
    </w:rPr>
  </w:style>
  <w:style w:type="character" w:customStyle="1" w:styleId="BalloonTextChar">
    <w:name w:val="Balloon Text Char"/>
    <w:link w:val="BalloonText"/>
    <w:rsid w:val="00F2194B"/>
    <w:rPr>
      <w:rFonts w:ascii="Segoe UI" w:hAnsi="Segoe UI" w:cs="Segoe UI"/>
      <w:sz w:val="18"/>
      <w:szCs w:val="18"/>
    </w:rPr>
  </w:style>
  <w:style w:type="paragraph" w:styleId="Revision">
    <w:name w:val="Revision"/>
    <w:hidden/>
    <w:uiPriority w:val="99"/>
    <w:semiHidden/>
    <w:rsid w:val="00386CD8"/>
    <w:rPr>
      <w:szCs w:val="24"/>
    </w:rPr>
  </w:style>
  <w:style w:type="paragraph" w:styleId="ListParagraph">
    <w:name w:val="List Paragraph"/>
    <w:basedOn w:val="Normal"/>
    <w:uiPriority w:val="34"/>
    <w:qFormat/>
    <w:rsid w:val="002A2233"/>
    <w:pPr>
      <w:adjustRightInd/>
      <w:ind w:left="720" w:hanging="360"/>
    </w:pPr>
    <w:rPr>
      <w:szCs w:val="22"/>
      <w:u w:color="000000"/>
      <w:lang w:bidi="en-US"/>
    </w:rPr>
  </w:style>
  <w:style w:type="character" w:customStyle="1" w:styleId="Heading2Char">
    <w:name w:val="Heading 2 Char"/>
    <w:link w:val="Heading2"/>
    <w:uiPriority w:val="9"/>
    <w:rsid w:val="00943B17"/>
    <w:rPr>
      <w:b/>
      <w:bCs/>
      <w:color w:val="000000"/>
      <w:sz w:val="24"/>
      <w:szCs w:val="22"/>
      <w:u w:val="single" w:color="000000"/>
    </w:rPr>
  </w:style>
  <w:style w:type="paragraph" w:styleId="NormalWeb">
    <w:name w:val="Normal (Web)"/>
    <w:basedOn w:val="Normal"/>
    <w:uiPriority w:val="99"/>
    <w:unhideWhenUsed/>
    <w:rsid w:val="00527FCB"/>
    <w:pPr>
      <w:autoSpaceDE/>
      <w:autoSpaceDN/>
      <w:adjustRightInd/>
      <w:spacing w:before="100" w:beforeAutospacing="1" w:after="100" w:afterAutospacing="1"/>
    </w:pPr>
    <w:rPr>
      <w:sz w:val="24"/>
    </w:rPr>
  </w:style>
  <w:style w:type="character" w:styleId="Strong">
    <w:name w:val="Strong"/>
    <w:uiPriority w:val="22"/>
    <w:qFormat/>
    <w:rsid w:val="00244F7C"/>
    <w:rPr>
      <w:b/>
      <w:bCs/>
    </w:rPr>
  </w:style>
  <w:style w:type="paragraph" w:styleId="Header">
    <w:name w:val="header"/>
    <w:basedOn w:val="Normal"/>
    <w:link w:val="HeaderChar"/>
    <w:rsid w:val="00AE7A6E"/>
    <w:pPr>
      <w:tabs>
        <w:tab w:val="center" w:pos="4680"/>
        <w:tab w:val="right" w:pos="9360"/>
      </w:tabs>
    </w:pPr>
  </w:style>
  <w:style w:type="character" w:customStyle="1" w:styleId="HeaderChar">
    <w:name w:val="Header Char"/>
    <w:link w:val="Header"/>
    <w:rsid w:val="00AE7A6E"/>
    <w:rPr>
      <w:szCs w:val="24"/>
    </w:rPr>
  </w:style>
  <w:style w:type="character" w:styleId="FollowedHyperlink">
    <w:name w:val="FollowedHyperlink"/>
    <w:rsid w:val="00706A4F"/>
    <w:rPr>
      <w:color w:val="954F72"/>
      <w:u w:val="single"/>
    </w:rPr>
  </w:style>
  <w:style w:type="character" w:customStyle="1" w:styleId="Heading1Char">
    <w:name w:val="Heading 1 Char"/>
    <w:basedOn w:val="DefaultParagraphFont"/>
    <w:link w:val="Heading1"/>
    <w:rsid w:val="002A2233"/>
    <w:rPr>
      <w:rFonts w:asciiTheme="majorHAnsi" w:eastAsiaTheme="majorEastAsia" w:hAnsiTheme="majorHAnsi" w:cstheme="majorBidi"/>
      <w:b/>
      <w:bCs/>
      <w:caps/>
      <w:sz w:val="26"/>
      <w:szCs w:val="26"/>
      <w:u w:val="single"/>
    </w:rPr>
  </w:style>
  <w:style w:type="paragraph" w:customStyle="1" w:styleId="Bullet">
    <w:name w:val="Bullet"/>
    <w:basedOn w:val="ListParagraph"/>
    <w:qFormat/>
    <w:rsid w:val="002A2233"/>
    <w:pPr>
      <w:numPr>
        <w:numId w:val="21"/>
      </w:numPr>
    </w:pPr>
    <w:rPr>
      <w:snapToGrid w:val="0"/>
    </w:rPr>
  </w:style>
  <w:style w:type="character" w:customStyle="1" w:styleId="Heading3Char">
    <w:name w:val="Heading 3 Char"/>
    <w:basedOn w:val="DefaultParagraphFont"/>
    <w:link w:val="Heading3"/>
    <w:rsid w:val="00943B17"/>
    <w:rPr>
      <w:rFonts w:asciiTheme="majorHAnsi" w:eastAsiaTheme="majorEastAsia" w:hAnsiTheme="majorHAnsi" w:cstheme="majorBidi"/>
      <w:sz w:val="24"/>
      <w:szCs w:val="24"/>
    </w:rPr>
  </w:style>
  <w:style w:type="paragraph" w:customStyle="1" w:styleId="Heading4italics">
    <w:name w:val="Heading 4 italics"/>
    <w:aliases w:val="4i"/>
    <w:basedOn w:val="Normal"/>
    <w:next w:val="Normal"/>
    <w:qFormat/>
    <w:rsid w:val="008E6851"/>
    <w:pPr>
      <w:keepNext/>
      <w:keepLines/>
      <w:ind w:left="360"/>
      <w:outlineLvl w:val="3"/>
    </w:pPr>
    <w:rPr>
      <w:b/>
      <w:bCs/>
      <w:i/>
      <w:iCs/>
      <w:sz w:val="24"/>
      <w:szCs w:val="28"/>
    </w:rPr>
  </w:style>
  <w:style w:type="paragraph" w:customStyle="1" w:styleId="Heading2italics">
    <w:name w:val="Heading 2 italics"/>
    <w:aliases w:val="2i"/>
    <w:basedOn w:val="Normal"/>
    <w:qFormat/>
    <w:rsid w:val="00943B17"/>
    <w:pPr>
      <w:keepNext/>
      <w:keepLines/>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1"/>
    </w:pPr>
    <w:rPr>
      <w:b/>
      <w:bCs/>
      <w:i/>
      <w:iCs/>
      <w:sz w:val="24"/>
    </w:rPr>
  </w:style>
  <w:style w:type="paragraph" w:styleId="NormalIndent">
    <w:name w:val="Normal Indent"/>
    <w:aliases w:val="indent"/>
    <w:basedOn w:val="Normal"/>
    <w:rsid w:val="00236FF8"/>
    <w:pPr>
      <w:ind w:left="360"/>
    </w:pPr>
  </w:style>
  <w:style w:type="paragraph" w:styleId="Caption">
    <w:name w:val="caption"/>
    <w:basedOn w:val="Normal"/>
    <w:next w:val="Normal"/>
    <w:unhideWhenUsed/>
    <w:qFormat/>
    <w:rsid w:val="00236FF8"/>
    <w:pPr>
      <w:keepNext/>
      <w:keepLines/>
      <w:jc w:val="center"/>
    </w:pPr>
    <w:rPr>
      <w:b/>
      <w:iCs/>
      <w:sz w:val="24"/>
      <w:szCs w:val="18"/>
    </w:rPr>
  </w:style>
  <w:style w:type="character" w:customStyle="1" w:styleId="Heading4Char">
    <w:name w:val="Heading 4 Char"/>
    <w:basedOn w:val="DefaultParagraphFont"/>
    <w:link w:val="Heading4"/>
    <w:rsid w:val="008E6851"/>
    <w:rPr>
      <w:rFonts w:asciiTheme="majorHAnsi" w:eastAsiaTheme="majorEastAsia" w:hAnsiTheme="majorHAnsi" w:cstheme="majorBid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hyperlink" Target="app://resources/notifications.html" TargetMode="External" /><Relationship Id="rId12" Type="http://schemas.openxmlformats.org/officeDocument/2006/relationships/hyperlink" Target="https://www.sba.gov/federal-contracting/contracting-guide/size-standards" TargetMode="External" /><Relationship Id="rId13" Type="http://schemas.openxmlformats.org/officeDocument/2006/relationships/hyperlink" Target="https://www.bls.gov/oes/current/oes_nat.htm" TargetMode="External" /><Relationship Id="rId14" Type="http://schemas.openxmlformats.org/officeDocument/2006/relationships/footer" Target="footer1.xml" /><Relationship Id="rId15" Type="http://schemas.openxmlformats.org/officeDocument/2006/relationships/hyperlink" Target="https://share.cms.gov/office/obrhi/HIIG/Rulemaking%20Collaboration/PRA%20Package%20Information/AppData/Local/Microsoft/Windows/INetCache/Content.Outlook/AppData/Local/Microsoft/Windows/INetCache/P21M/AppData/Local/Microsoft/Windows/INetCache/Content.Outlook/88WN0N5O/May%202017%20National%20Industry-Specific%20Carrier%20Occupational%20Employment%20and%20Wage%20EstimatesMay%202018%20National%20Industry-Specific%20Carrier%20Occupational%20Employment%20and%20Wage%20Estimates" TargetMode="External" /><Relationship Id="rId16" Type="http://schemas.openxmlformats.org/officeDocument/2006/relationships/hyperlink" Target="https://www.cms.gov/Medicare-Medicaid-Coordination/Medicare-and-Medicaid-Coordination/Medicare-Medicaid-Coordination-Office/Downloads/MMCO_Factsheet.pdf" TargetMode="External" /><Relationship Id="rId17" Type="http://schemas.openxmlformats.org/officeDocument/2006/relationships/hyperlink" Target="https://data.cms.gov/provider-compliance/public-reporting-of-missing-digital-contact-information" TargetMode="Externa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6550529E3C61E4D8E6B2249BD948E58" ma:contentTypeVersion="1" ma:contentTypeDescription="Create a new document." ma:contentTypeScope="" ma:versionID="776493fb8637ba1aedc2864979ca8858">
  <xsd:schema xmlns:xsd="http://www.w3.org/2001/XMLSchema" xmlns:xs="http://www.w3.org/2001/XMLSchema" xmlns:p="http://schemas.microsoft.com/office/2006/metadata/properties" xmlns:ns2="db2780bd-1998-4d7e-8b81-9afc55ba660e" targetNamespace="http://schemas.microsoft.com/office/2006/metadata/properties" ma:root="true" ma:fieldsID="2978f7d45088d2a44d7edc6391e18ee0" ns2:_="">
    <xsd:import namespace="db2780bd-1998-4d7e-8b81-9afc55ba66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780bd-1998-4d7e-8b81-9afc55ba66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3B778-C839-4F01-A31F-522C8E82D668}">
  <ds:schemaRefs>
    <ds:schemaRef ds:uri="Microsoft.SharePoint.Taxonomy.ContentTypeSync"/>
  </ds:schemaRefs>
</ds:datastoreItem>
</file>

<file path=customXml/itemProps2.xml><?xml version="1.0" encoding="utf-8"?>
<ds:datastoreItem xmlns:ds="http://schemas.openxmlformats.org/officeDocument/2006/customXml" ds:itemID="{FF83F503-2E8B-4AF2-8000-E5585BB69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2780bd-1998-4d7e-8b81-9afc55ba6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E7626E-AEAF-4EB3-BCC4-6DA8AD3D3511}">
  <ds:schemaRefs>
    <ds:schemaRef ds:uri="http://schemas.microsoft.com/office/2006/metadata/longProperties"/>
  </ds:schemaRefs>
</ds:datastoreItem>
</file>

<file path=customXml/itemProps4.xml><?xml version="1.0" encoding="utf-8"?>
<ds:datastoreItem xmlns:ds="http://schemas.openxmlformats.org/officeDocument/2006/customXml" ds:itemID="{41291AA5-7A6F-4E21-A801-0B07CB11B829}">
  <ds:schemaRefs>
    <ds:schemaRef ds:uri="http://schemas.microsoft.com/sharepoint/v3/contenttype/forms"/>
  </ds:schemaRefs>
</ds:datastoreItem>
</file>

<file path=customXml/itemProps5.xml><?xml version="1.0" encoding="utf-8"?>
<ds:datastoreItem xmlns:ds="http://schemas.openxmlformats.org/officeDocument/2006/customXml" ds:itemID="{157122CF-E138-4BAB-B161-1ACE6FFF3AE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db2780bd-1998-4d7e-8b81-9afc55ba660e"/>
    <ds:schemaRef ds:uri="http://www.w3.org/XML/1998/namespace"/>
  </ds:schemaRefs>
</ds:datastoreItem>
</file>

<file path=customXml/itemProps6.xml><?xml version="1.0" encoding="utf-8"?>
<ds:datastoreItem xmlns:ds="http://schemas.openxmlformats.org/officeDocument/2006/customXml" ds:itemID="{D77768D8-F211-4370-8163-363CD1BD9B38}">
  <ds:schemaRefs>
    <ds:schemaRef ds:uri="http://schemas.openxmlformats.org/officeDocument/2006/bibliography"/>
  </ds:schemaRefs>
</ds:datastoreItem>
</file>

<file path=docMetadata/LabelInfo.xml><?xml version="1.0" encoding="utf-8"?>
<clbl:labelList xmlns:clbl="http://schemas.microsoft.com/office/2020/mipLabelMetadata">
  <clbl:label id="{d5fe813e-0caa-432a-b2ac-d555aa91bd1c}" enabled="0" method="" siteId="{d5fe813e-0caa-432a-b2ac-d555aa91bd1c}"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6037</Words>
  <Characters>3439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UPPORTING STATEMENT – PART A</vt:lpstr>
    </vt:vector>
  </TitlesOfParts>
  <Company>CMS</Company>
  <LinksUpToDate>false</LinksUpToDate>
  <CharactersWithSpaces>4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A</dc:title>
  <dc:subject>update to the original submission of the Paperwork Reduction Act (PRA), package associated with CMS-9115-F (RIN0938-AT79) (85 FR 25510)</dc:subject>
  <dc:creator>CMS</dc:creator>
  <cp:keywords>Supporting Statement, Part A, CMS-9115-F, 0938-NEW</cp:keywords>
  <cp:lastModifiedBy>WILLIAM PARHAM</cp:lastModifiedBy>
  <cp:revision>2</cp:revision>
  <dcterms:created xsi:type="dcterms:W3CDTF">2022-10-18T15:21:00Z</dcterms:created>
  <dcterms:modified xsi:type="dcterms:W3CDTF">2022-10-1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550529E3C61E4D8E6B2249BD948E58</vt:lpwstr>
  </property>
  <property fmtid="{D5CDD505-2E9C-101B-9397-08002B2CF9AE}" pid="3" name="MediaServiceImageTags">
    <vt:lpwstr/>
  </property>
</Properties>
</file>